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65AC01" w14:textId="18AE245A" w:rsidR="0045734D" w:rsidRPr="00AA0B6F" w:rsidRDefault="0045734D" w:rsidP="0045734D">
      <w:pPr>
        <w:tabs>
          <w:tab w:val="left" w:pos="4219"/>
        </w:tabs>
        <w:ind w:left="6096"/>
        <w:rPr>
          <w:lang w:val="lt-LT"/>
        </w:rPr>
      </w:pPr>
      <w:r w:rsidRPr="00AA0B6F">
        <w:rPr>
          <w:lang w:val="lt-LT"/>
        </w:rPr>
        <w:t>Forma patvirtinta</w:t>
      </w:r>
    </w:p>
    <w:p w14:paraId="42BF5B66" w14:textId="156A625F" w:rsidR="0045734D" w:rsidRPr="00AA0B6F" w:rsidRDefault="0045734D" w:rsidP="0045734D">
      <w:pPr>
        <w:tabs>
          <w:tab w:val="left" w:pos="4219"/>
        </w:tabs>
        <w:ind w:left="6096"/>
        <w:rPr>
          <w:lang w:val="lt-LT"/>
        </w:rPr>
      </w:pPr>
      <w:r w:rsidRPr="00AA0B6F">
        <w:rPr>
          <w:lang w:val="lt-LT"/>
        </w:rPr>
        <w:t>Lietuvos mokslo tarybos pirmininko</w:t>
      </w:r>
    </w:p>
    <w:p w14:paraId="452C2D4D" w14:textId="61C58115" w:rsidR="003419C7" w:rsidRPr="00AA0B6F" w:rsidRDefault="003419C7" w:rsidP="003419C7">
      <w:pPr>
        <w:tabs>
          <w:tab w:val="left" w:pos="4219"/>
        </w:tabs>
        <w:ind w:left="6096"/>
        <w:rPr>
          <w:lang w:val="lt-LT"/>
        </w:rPr>
      </w:pPr>
      <w:r>
        <w:rPr>
          <w:lang w:val="lt-LT"/>
        </w:rPr>
        <w:t>2</w:t>
      </w:r>
      <w:r w:rsidRPr="001B68F5">
        <w:rPr>
          <w:lang w:val="lt-LT"/>
        </w:rPr>
        <w:t>0</w:t>
      </w:r>
      <w:r>
        <w:rPr>
          <w:lang w:val="lt-LT"/>
        </w:rPr>
        <w:t>26</w:t>
      </w:r>
      <w:r w:rsidRPr="001B68F5">
        <w:rPr>
          <w:lang w:val="lt-LT"/>
        </w:rPr>
        <w:t> m.</w:t>
      </w:r>
      <w:r>
        <w:rPr>
          <w:lang w:val="lt-LT"/>
        </w:rPr>
        <w:t xml:space="preserve"> sausio 26 </w:t>
      </w:r>
      <w:r w:rsidRPr="00342A66">
        <w:rPr>
          <w:lang w:val="lt-LT"/>
        </w:rPr>
        <w:t>d. įsakymu Nr. V</w:t>
      </w:r>
      <w:r>
        <w:rPr>
          <w:lang w:val="lt-LT"/>
        </w:rPr>
        <w:t>-40</w:t>
      </w:r>
    </w:p>
    <w:p w14:paraId="1242BC28" w14:textId="4AD2CA73" w:rsidR="003419C7" w:rsidRPr="00EF38EB" w:rsidRDefault="003419C7" w:rsidP="003419C7">
      <w:pPr>
        <w:overflowPunct w:val="0"/>
        <w:autoSpaceDE w:val="0"/>
        <w:autoSpaceDN w:val="0"/>
        <w:adjustRightInd w:val="0"/>
        <w:ind w:left="5528"/>
        <w:rPr>
          <w:lang w:val="lt-LT"/>
        </w:rPr>
      </w:pPr>
    </w:p>
    <w:p w14:paraId="6B347A76" w14:textId="54110E78" w:rsidR="00D744A1" w:rsidRPr="00AA0B6F" w:rsidRDefault="0045734D" w:rsidP="00063B27">
      <w:pPr>
        <w:tabs>
          <w:tab w:val="left" w:pos="4219"/>
        </w:tabs>
        <w:jc w:val="center"/>
        <w:rPr>
          <w:b/>
          <w:lang w:val="lt-LT"/>
        </w:rPr>
      </w:pPr>
      <w:r w:rsidRPr="00AA0B6F">
        <w:rPr>
          <w:b/>
          <w:lang w:val="lt-LT"/>
        </w:rPr>
        <w:t>(</w:t>
      </w:r>
      <w:r w:rsidR="00471155" w:rsidRPr="00AA0B6F">
        <w:rPr>
          <w:b/>
          <w:lang w:val="lt-LT"/>
        </w:rPr>
        <w:t>P</w:t>
      </w:r>
      <w:r w:rsidR="00D744A1" w:rsidRPr="00AA0B6F">
        <w:rPr>
          <w:b/>
          <w:lang w:val="lt-LT"/>
        </w:rPr>
        <w:t>araiškos</w:t>
      </w:r>
      <w:r w:rsidRPr="00AA0B6F">
        <w:rPr>
          <w:b/>
          <w:lang w:val="lt-LT"/>
        </w:rPr>
        <w:t xml:space="preserve"> </w:t>
      </w:r>
      <w:r w:rsidR="00471155" w:rsidRPr="00AA0B6F">
        <w:rPr>
          <w:b/>
          <w:lang w:val="lt-LT"/>
        </w:rPr>
        <w:t xml:space="preserve">konkurso būdu skirstomai </w:t>
      </w:r>
      <w:r w:rsidR="0005487A" w:rsidRPr="00AA0B6F">
        <w:rPr>
          <w:b/>
          <w:lang w:val="lt-LT"/>
        </w:rPr>
        <w:t xml:space="preserve">mokslo </w:t>
      </w:r>
      <w:r w:rsidR="00471155" w:rsidRPr="00AA0B6F">
        <w:rPr>
          <w:b/>
          <w:lang w:val="lt-LT"/>
        </w:rPr>
        <w:t xml:space="preserve">doktorantūros vietai gauti </w:t>
      </w:r>
      <w:r w:rsidRPr="00AA0B6F">
        <w:rPr>
          <w:b/>
          <w:lang w:val="lt-LT"/>
        </w:rPr>
        <w:t>forma)</w:t>
      </w:r>
    </w:p>
    <w:p w14:paraId="0170A12C" w14:textId="10D7ABC3" w:rsidR="0045734D" w:rsidRPr="00AA0B6F" w:rsidRDefault="00471155" w:rsidP="00063B27">
      <w:pPr>
        <w:tabs>
          <w:tab w:val="left" w:pos="4219"/>
        </w:tabs>
        <w:spacing w:before="120" w:after="120"/>
        <w:jc w:val="center"/>
        <w:rPr>
          <w:b/>
          <w:lang w:val="lt-LT"/>
        </w:rPr>
      </w:pPr>
      <w:r w:rsidRPr="00AA0B6F">
        <w:rPr>
          <w:b/>
          <w:lang w:val="lt-LT"/>
        </w:rPr>
        <w:t>PARAIŠKA KONKURSO BŪDU SKIRSTOMAI</w:t>
      </w:r>
      <w:r w:rsidR="00D744A1" w:rsidRPr="00AA0B6F">
        <w:rPr>
          <w:b/>
          <w:lang w:val="lt-LT"/>
        </w:rPr>
        <w:t xml:space="preserve"> </w:t>
      </w:r>
      <w:r w:rsidR="0005487A" w:rsidRPr="00AA0B6F">
        <w:rPr>
          <w:b/>
          <w:lang w:val="lt-LT"/>
        </w:rPr>
        <w:t xml:space="preserve">MOKSLO </w:t>
      </w:r>
      <w:r w:rsidR="00D744A1" w:rsidRPr="00AA0B6F">
        <w:rPr>
          <w:b/>
          <w:lang w:val="lt-LT"/>
        </w:rPr>
        <w:t>DOKTORANTŪROS VIETAI GAUTI</w:t>
      </w:r>
    </w:p>
    <w:p w14:paraId="64930EF7" w14:textId="6A708FD0" w:rsidR="00ED5334" w:rsidRPr="00AA0B6F" w:rsidRDefault="00ED5334" w:rsidP="00B916CC">
      <w:pPr>
        <w:tabs>
          <w:tab w:val="left" w:pos="4219"/>
        </w:tabs>
        <w:rPr>
          <w:i/>
          <w:lang w:val="lt-LT"/>
        </w:rPr>
      </w:pPr>
      <w:r w:rsidRPr="00AA0B6F">
        <w:rPr>
          <w:lang w:val="lt-LT"/>
        </w:rPr>
        <w:t>Gauta Lietuvos mokslo taryboje</w:t>
      </w:r>
      <w:r w:rsidRPr="00AA0B6F">
        <w:rPr>
          <w:i/>
          <w:lang w:val="lt-LT"/>
        </w:rPr>
        <w:tab/>
        <w:t xml:space="preserve">. . . . . . . . . . . . . . . </w:t>
      </w:r>
      <w:r w:rsidR="00BB2D2A" w:rsidRPr="00AA0B6F">
        <w:rPr>
          <w:i/>
          <w:lang w:val="lt-LT"/>
        </w:rPr>
        <w:t>. . . . . . . . . .</w:t>
      </w:r>
    </w:p>
    <w:p w14:paraId="78B2179B" w14:textId="673611E8" w:rsidR="00ED5334" w:rsidRPr="00AA0B6F" w:rsidRDefault="00BB2D2A" w:rsidP="00B916CC">
      <w:pPr>
        <w:tabs>
          <w:tab w:val="left" w:pos="4219"/>
        </w:tabs>
        <w:rPr>
          <w:i/>
          <w:sz w:val="20"/>
          <w:szCs w:val="20"/>
          <w:lang w:val="lt-LT"/>
        </w:rPr>
      </w:pPr>
      <w:r w:rsidRPr="00AA0B6F">
        <w:rPr>
          <w:i/>
          <w:sz w:val="20"/>
          <w:szCs w:val="20"/>
          <w:lang w:val="lt-LT"/>
        </w:rPr>
        <w:tab/>
        <w:t>            </w:t>
      </w:r>
      <w:r w:rsidR="00ED5334" w:rsidRPr="00AA0B6F">
        <w:rPr>
          <w:i/>
          <w:sz w:val="20"/>
          <w:szCs w:val="20"/>
          <w:lang w:val="lt-LT"/>
        </w:rPr>
        <w:t>(Data, laikas – pildo Taryba)</w:t>
      </w:r>
    </w:p>
    <w:p w14:paraId="63409B81" w14:textId="395457AA" w:rsidR="00ED5334" w:rsidRPr="00AA0B6F" w:rsidRDefault="00ED5334" w:rsidP="00B916CC">
      <w:pPr>
        <w:tabs>
          <w:tab w:val="left" w:pos="4219"/>
        </w:tabs>
        <w:rPr>
          <w:lang w:val="lt-LT"/>
        </w:rPr>
      </w:pPr>
      <w:r w:rsidRPr="00AA0B6F">
        <w:rPr>
          <w:lang w:val="lt-LT"/>
        </w:rPr>
        <w:t>Paraiškos registracijos Nr.</w:t>
      </w:r>
      <w:r w:rsidRPr="00AA0B6F">
        <w:rPr>
          <w:i/>
          <w:lang w:val="lt-LT"/>
        </w:rPr>
        <w:tab/>
      </w:r>
      <w:r w:rsidR="00D744A1" w:rsidRPr="00AA0B6F">
        <w:rPr>
          <w:lang w:val="lt-LT"/>
        </w:rPr>
        <w:t>P-P</w:t>
      </w:r>
      <w:r w:rsidR="00BB2D2A" w:rsidRPr="00AA0B6F">
        <w:rPr>
          <w:lang w:val="lt-LT"/>
        </w:rPr>
        <w:t>AD-</w:t>
      </w:r>
      <w:r w:rsidR="00E31A7E" w:rsidRPr="00AA0B6F">
        <w:rPr>
          <w:lang w:val="lt-LT"/>
        </w:rPr>
        <w:t>2</w:t>
      </w:r>
      <w:r w:rsidR="00EF195A" w:rsidRPr="00AA0B6F">
        <w:rPr>
          <w:lang w:val="lt-LT"/>
        </w:rPr>
        <w:t>6</w:t>
      </w:r>
      <w:r w:rsidR="00BB2D2A" w:rsidRPr="00AA0B6F">
        <w:rPr>
          <w:lang w:val="lt-LT"/>
        </w:rPr>
        <w:t>-</w:t>
      </w:r>
      <w:r w:rsidR="00BB2D2A" w:rsidRPr="00AA0B6F">
        <w:rPr>
          <w:i/>
          <w:lang w:val="lt-LT"/>
        </w:rPr>
        <w:t>. . . . . . . . . .</w:t>
      </w:r>
    </w:p>
    <w:p w14:paraId="7DF2287F" w14:textId="75B1C61F" w:rsidR="00865337" w:rsidRPr="00AA0B6F" w:rsidRDefault="00BB2D2A" w:rsidP="00063B27">
      <w:pPr>
        <w:tabs>
          <w:tab w:val="left" w:pos="4219"/>
        </w:tabs>
        <w:rPr>
          <w:i/>
          <w:sz w:val="20"/>
          <w:szCs w:val="20"/>
          <w:lang w:val="lt-LT"/>
        </w:rPr>
      </w:pPr>
      <w:r w:rsidRPr="00AA0B6F">
        <w:rPr>
          <w:i/>
          <w:sz w:val="20"/>
          <w:szCs w:val="20"/>
          <w:lang w:val="lt-LT"/>
        </w:rPr>
        <w:tab/>
        <w:t>         </w:t>
      </w:r>
      <w:r w:rsidR="00ED5334" w:rsidRPr="00AA0B6F">
        <w:rPr>
          <w:i/>
          <w:sz w:val="20"/>
          <w:szCs w:val="20"/>
          <w:lang w:val="lt-LT"/>
        </w:rPr>
        <w:t xml:space="preserve"> (Pildo </w:t>
      </w:r>
      <w:r w:rsidR="00E04FEC" w:rsidRPr="00AA0B6F">
        <w:rPr>
          <w:i/>
          <w:sz w:val="20"/>
          <w:szCs w:val="20"/>
          <w:lang w:val="lt-LT"/>
        </w:rPr>
        <w:t>T</w:t>
      </w:r>
      <w:r w:rsidR="00ED5334" w:rsidRPr="00AA0B6F">
        <w:rPr>
          <w:i/>
          <w:sz w:val="20"/>
          <w:szCs w:val="20"/>
          <w:lang w:val="lt-LT"/>
        </w:rPr>
        <w:t>aryba)</w:t>
      </w:r>
    </w:p>
    <w:p w14:paraId="47A006E7" w14:textId="3537966F" w:rsidR="00865337" w:rsidRPr="00AA0B6F" w:rsidRDefault="001F28A3" w:rsidP="00063B27">
      <w:pPr>
        <w:spacing w:before="120" w:after="120"/>
        <w:jc w:val="center"/>
        <w:rPr>
          <w:rFonts w:eastAsia="Calibri"/>
          <w:b/>
          <w:bCs/>
          <w:w w:val="103"/>
          <w:lang w:val="lt-LT"/>
        </w:rPr>
      </w:pPr>
      <w:r w:rsidRPr="00AA0B6F">
        <w:rPr>
          <w:rFonts w:eastAsia="Calibri"/>
          <w:b/>
          <w:bCs/>
          <w:lang w:val="lt-LT"/>
        </w:rPr>
        <w:t>1.</w:t>
      </w:r>
      <w:r w:rsidR="00063B27" w:rsidRPr="00AA0B6F">
        <w:rPr>
          <w:rFonts w:eastAsia="Calibri"/>
          <w:b/>
          <w:bCs/>
          <w:spacing w:val="5"/>
          <w:lang w:val="lt-LT"/>
        </w:rPr>
        <w:t> </w:t>
      </w:r>
      <w:r w:rsidR="00865337" w:rsidRPr="00AA0B6F">
        <w:rPr>
          <w:rFonts w:eastAsia="Calibri"/>
          <w:b/>
          <w:bCs/>
          <w:lang w:val="lt-LT"/>
        </w:rPr>
        <w:t>DUOMEN</w:t>
      </w:r>
      <w:r w:rsidR="00865337" w:rsidRPr="00AA0B6F">
        <w:rPr>
          <w:rFonts w:eastAsia="Calibri"/>
          <w:b/>
          <w:bCs/>
          <w:spacing w:val="-3"/>
          <w:lang w:val="lt-LT"/>
        </w:rPr>
        <w:t>Y</w:t>
      </w:r>
      <w:r w:rsidR="00865337" w:rsidRPr="00AA0B6F">
        <w:rPr>
          <w:rFonts w:eastAsia="Calibri"/>
          <w:b/>
          <w:bCs/>
          <w:lang w:val="lt-LT"/>
        </w:rPr>
        <w:t>S</w:t>
      </w:r>
      <w:r w:rsidR="001475DC" w:rsidRPr="00AA0B6F">
        <w:rPr>
          <w:rFonts w:eastAsia="Calibri"/>
          <w:b/>
          <w:bCs/>
          <w:lang w:val="lt-LT"/>
        </w:rPr>
        <w:t xml:space="preserve"> APIE </w:t>
      </w:r>
      <w:r w:rsidR="00063B27" w:rsidRPr="00AA0B6F">
        <w:rPr>
          <w:rFonts w:eastAsia="Calibri"/>
          <w:b/>
          <w:bCs/>
          <w:lang w:val="lt-LT"/>
        </w:rPr>
        <w:t xml:space="preserve">PARAIŠKĄ TEIKIANČIĄ </w:t>
      </w:r>
      <w:r w:rsidR="001475DC" w:rsidRPr="00AA0B6F">
        <w:rPr>
          <w:rFonts w:eastAsia="Calibri"/>
          <w:b/>
          <w:bCs/>
          <w:lang w:val="lt-LT"/>
        </w:rPr>
        <w:t>INSTITUCIJĄ</w:t>
      </w:r>
    </w:p>
    <w:tbl>
      <w:tblPr>
        <w:tblW w:w="10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6"/>
        <w:gridCol w:w="3917"/>
        <w:gridCol w:w="5341"/>
      </w:tblGrid>
      <w:tr w:rsidR="00070AD3" w:rsidRPr="00AA0B6F" w14:paraId="053A990A" w14:textId="77777777" w:rsidTr="00E41370">
        <w:trPr>
          <w:trHeight w:val="257"/>
        </w:trPr>
        <w:tc>
          <w:tcPr>
            <w:tcW w:w="10014" w:type="dxa"/>
            <w:gridSpan w:val="3"/>
          </w:tcPr>
          <w:p w14:paraId="52A7AA3C" w14:textId="039C1D49" w:rsidR="00070AD3" w:rsidRPr="00AA0B6F" w:rsidRDefault="00930380" w:rsidP="00E41370">
            <w:pPr>
              <w:jc w:val="both"/>
              <w:rPr>
                <w:i/>
                <w:lang w:val="lt-LT"/>
              </w:rPr>
            </w:pPr>
            <w:r w:rsidRPr="00AA0B6F">
              <w:rPr>
                <w:lang w:val="lt-LT"/>
              </w:rPr>
              <w:t>1.1</w:t>
            </w:r>
            <w:r w:rsidR="00070AD3" w:rsidRPr="00AA0B6F">
              <w:rPr>
                <w:lang w:val="lt-LT"/>
              </w:rPr>
              <w:t>. </w:t>
            </w:r>
            <w:r w:rsidRPr="00AA0B6F">
              <w:rPr>
                <w:lang w:val="lt-LT"/>
              </w:rPr>
              <w:t>Paraišką</w:t>
            </w:r>
            <w:r w:rsidR="00070AD3" w:rsidRPr="00AA0B6F">
              <w:rPr>
                <w:lang w:val="lt-LT"/>
              </w:rPr>
              <w:t xml:space="preserve"> teikianti institucija:</w:t>
            </w:r>
          </w:p>
        </w:tc>
      </w:tr>
      <w:tr w:rsidR="00070AD3" w:rsidRPr="00AA0B6F" w14:paraId="63501229" w14:textId="77777777" w:rsidTr="00E41370">
        <w:trPr>
          <w:trHeight w:val="257"/>
        </w:trPr>
        <w:tc>
          <w:tcPr>
            <w:tcW w:w="4673" w:type="dxa"/>
            <w:gridSpan w:val="2"/>
          </w:tcPr>
          <w:p w14:paraId="340DD4EC" w14:textId="77777777" w:rsidR="00070AD3" w:rsidRPr="00AA0B6F" w:rsidRDefault="00070AD3" w:rsidP="00E41370">
            <w:pPr>
              <w:rPr>
                <w:lang w:val="lt-LT"/>
              </w:rPr>
            </w:pPr>
            <w:r w:rsidRPr="00AA0B6F">
              <w:rPr>
                <w:lang w:val="lt-LT"/>
              </w:rPr>
              <w:t>pavadinimas</w:t>
            </w:r>
          </w:p>
        </w:tc>
        <w:tc>
          <w:tcPr>
            <w:tcW w:w="5341" w:type="dxa"/>
          </w:tcPr>
          <w:p w14:paraId="11AE35BB" w14:textId="68D73DE0" w:rsidR="00070AD3" w:rsidRPr="00AA0B6F" w:rsidRDefault="00A725AE" w:rsidP="00E41370">
            <w:pPr>
              <w:jc w:val="both"/>
              <w:rPr>
                <w:i/>
                <w:lang w:val="lt-LT"/>
              </w:rPr>
            </w:pPr>
            <w:r w:rsidRPr="00AA0B6F">
              <w:rPr>
                <w:i/>
                <w:lang w:val="lt-LT"/>
              </w:rPr>
              <w:t>(pasirenkama</w:t>
            </w:r>
            <w:r w:rsidR="00070AD3" w:rsidRPr="00AA0B6F">
              <w:rPr>
                <w:i/>
                <w:lang w:val="lt-LT"/>
              </w:rPr>
              <w:t>)</w:t>
            </w:r>
          </w:p>
        </w:tc>
      </w:tr>
      <w:tr w:rsidR="00F2771C" w:rsidRPr="00AA0B6F" w14:paraId="25ED2578" w14:textId="77777777" w:rsidTr="00E41370">
        <w:trPr>
          <w:trHeight w:val="257"/>
        </w:trPr>
        <w:tc>
          <w:tcPr>
            <w:tcW w:w="4673" w:type="dxa"/>
            <w:gridSpan w:val="2"/>
          </w:tcPr>
          <w:p w14:paraId="39844370" w14:textId="233A7C1C" w:rsidR="00F2771C" w:rsidRPr="00AA0B6F" w:rsidRDefault="00F2771C" w:rsidP="00E41370">
            <w:pPr>
              <w:rPr>
                <w:lang w:val="lt-LT"/>
              </w:rPr>
            </w:pPr>
            <w:r w:rsidRPr="00AA0B6F">
              <w:rPr>
                <w:lang w:val="lt-LT"/>
              </w:rPr>
              <w:t>juridinio asmens kodas</w:t>
            </w:r>
          </w:p>
        </w:tc>
        <w:tc>
          <w:tcPr>
            <w:tcW w:w="5341" w:type="dxa"/>
          </w:tcPr>
          <w:p w14:paraId="221BF75B" w14:textId="7AC3B10A" w:rsidR="00F2771C" w:rsidRPr="00AA0B6F" w:rsidRDefault="00F2771C" w:rsidP="00E41370">
            <w:pPr>
              <w:jc w:val="both"/>
              <w:rPr>
                <w:i/>
                <w:lang w:val="lt-LT"/>
              </w:rPr>
            </w:pPr>
            <w:r w:rsidRPr="00AA0B6F">
              <w:rPr>
                <w:i/>
                <w:lang w:val="lt-LT"/>
              </w:rPr>
              <w:t>(</w:t>
            </w:r>
            <w:r w:rsidR="008635B1" w:rsidRPr="00AA0B6F">
              <w:rPr>
                <w:i/>
                <w:lang w:val="lt-LT"/>
              </w:rPr>
              <w:t>nurodoma automatiškai</w:t>
            </w:r>
            <w:r w:rsidRPr="00AA0B6F">
              <w:rPr>
                <w:i/>
                <w:lang w:val="lt-LT"/>
              </w:rPr>
              <w:t>)</w:t>
            </w:r>
          </w:p>
        </w:tc>
      </w:tr>
      <w:tr w:rsidR="003708F6" w:rsidRPr="00AA0B6F" w14:paraId="792F63CB" w14:textId="77777777" w:rsidTr="00E41370">
        <w:trPr>
          <w:trHeight w:val="257"/>
        </w:trPr>
        <w:tc>
          <w:tcPr>
            <w:tcW w:w="4673" w:type="dxa"/>
            <w:gridSpan w:val="2"/>
          </w:tcPr>
          <w:p w14:paraId="65ECFE48" w14:textId="3B6B911A" w:rsidR="003708F6" w:rsidRPr="00AA0B6F" w:rsidRDefault="003708F6" w:rsidP="003708F6">
            <w:pPr>
              <w:rPr>
                <w:lang w:val="lt-LT"/>
              </w:rPr>
            </w:pPr>
            <w:r w:rsidRPr="00AA0B6F">
              <w:rPr>
                <w:lang w:val="lt-LT"/>
              </w:rPr>
              <w:t>el. paštas</w:t>
            </w:r>
          </w:p>
        </w:tc>
        <w:tc>
          <w:tcPr>
            <w:tcW w:w="5341" w:type="dxa"/>
          </w:tcPr>
          <w:p w14:paraId="4FE4020C" w14:textId="2131532C" w:rsidR="003708F6" w:rsidRPr="00AA0B6F" w:rsidRDefault="003708F6" w:rsidP="003708F6">
            <w:pPr>
              <w:jc w:val="both"/>
              <w:rPr>
                <w:i/>
                <w:lang w:val="lt-LT"/>
              </w:rPr>
            </w:pPr>
          </w:p>
        </w:tc>
      </w:tr>
      <w:tr w:rsidR="003708F6" w:rsidRPr="00AA0B6F" w14:paraId="03BE7403" w14:textId="77777777" w:rsidTr="00E41370">
        <w:trPr>
          <w:trHeight w:val="231"/>
        </w:trPr>
        <w:tc>
          <w:tcPr>
            <w:tcW w:w="10014" w:type="dxa"/>
            <w:gridSpan w:val="3"/>
          </w:tcPr>
          <w:p w14:paraId="51B0B938" w14:textId="1CCB438A" w:rsidR="003708F6" w:rsidRPr="00AA0B6F" w:rsidRDefault="003708F6" w:rsidP="003708F6">
            <w:pPr>
              <w:jc w:val="both"/>
              <w:rPr>
                <w:i/>
                <w:lang w:val="lt-LT"/>
              </w:rPr>
            </w:pPr>
            <w:r w:rsidRPr="00AA0B6F">
              <w:rPr>
                <w:lang w:val="lt-LT"/>
              </w:rPr>
              <w:t>1.2. Paraišką teikiančios institucijos atstovas:</w:t>
            </w:r>
          </w:p>
        </w:tc>
      </w:tr>
      <w:tr w:rsidR="003708F6" w:rsidRPr="00AA0B6F" w14:paraId="7AE6A5BF" w14:textId="77777777" w:rsidTr="00E41370">
        <w:trPr>
          <w:trHeight w:val="235"/>
        </w:trPr>
        <w:tc>
          <w:tcPr>
            <w:tcW w:w="4673" w:type="dxa"/>
            <w:gridSpan w:val="2"/>
          </w:tcPr>
          <w:p w14:paraId="3C754253" w14:textId="69A30B49" w:rsidR="003708F6" w:rsidRPr="00AA0B6F" w:rsidRDefault="00E31A7E" w:rsidP="003708F6">
            <w:pPr>
              <w:rPr>
                <w:lang w:val="lt-LT"/>
              </w:rPr>
            </w:pPr>
            <w:r w:rsidRPr="00AA0B6F">
              <w:rPr>
                <w:lang w:val="lt-LT"/>
              </w:rPr>
              <w:t>V</w:t>
            </w:r>
            <w:r w:rsidR="003708F6" w:rsidRPr="00AA0B6F">
              <w:rPr>
                <w:lang w:val="lt-LT"/>
              </w:rPr>
              <w:t>ardas</w:t>
            </w:r>
          </w:p>
        </w:tc>
        <w:tc>
          <w:tcPr>
            <w:tcW w:w="5341" w:type="dxa"/>
          </w:tcPr>
          <w:p w14:paraId="797E3C92" w14:textId="41866B0A" w:rsidR="003708F6" w:rsidRPr="00AA0B6F" w:rsidRDefault="003708F6" w:rsidP="003708F6">
            <w:pPr>
              <w:jc w:val="both"/>
              <w:rPr>
                <w:i/>
                <w:lang w:val="lt-LT"/>
              </w:rPr>
            </w:pPr>
          </w:p>
        </w:tc>
      </w:tr>
      <w:tr w:rsidR="003708F6" w:rsidRPr="00AA0B6F" w14:paraId="4A9B035F" w14:textId="77777777" w:rsidTr="00E41370">
        <w:trPr>
          <w:trHeight w:val="235"/>
        </w:trPr>
        <w:tc>
          <w:tcPr>
            <w:tcW w:w="4673" w:type="dxa"/>
            <w:gridSpan w:val="2"/>
          </w:tcPr>
          <w:p w14:paraId="7D718233" w14:textId="06D6AB14" w:rsidR="003708F6" w:rsidRPr="00AA0B6F" w:rsidRDefault="003708F6" w:rsidP="003708F6">
            <w:pPr>
              <w:rPr>
                <w:lang w:val="lt-LT"/>
              </w:rPr>
            </w:pPr>
            <w:r w:rsidRPr="00AA0B6F">
              <w:rPr>
                <w:lang w:val="lt-LT"/>
              </w:rPr>
              <w:t>pavardė</w:t>
            </w:r>
          </w:p>
        </w:tc>
        <w:tc>
          <w:tcPr>
            <w:tcW w:w="5341" w:type="dxa"/>
          </w:tcPr>
          <w:p w14:paraId="069CDB70" w14:textId="75B2D914" w:rsidR="003708F6" w:rsidRPr="00AA0B6F" w:rsidRDefault="003708F6" w:rsidP="003708F6">
            <w:pPr>
              <w:jc w:val="both"/>
              <w:rPr>
                <w:i/>
                <w:lang w:val="lt-LT"/>
              </w:rPr>
            </w:pPr>
          </w:p>
        </w:tc>
      </w:tr>
      <w:tr w:rsidR="003708F6" w:rsidRPr="00AA0B6F" w14:paraId="408AAE55" w14:textId="77777777" w:rsidTr="00E41370">
        <w:trPr>
          <w:trHeight w:val="235"/>
        </w:trPr>
        <w:tc>
          <w:tcPr>
            <w:tcW w:w="4673" w:type="dxa"/>
            <w:gridSpan w:val="2"/>
          </w:tcPr>
          <w:p w14:paraId="37DD2961" w14:textId="77777777" w:rsidR="003708F6" w:rsidRPr="00AA0B6F" w:rsidRDefault="003708F6" w:rsidP="003708F6">
            <w:pPr>
              <w:rPr>
                <w:lang w:val="lt-LT"/>
              </w:rPr>
            </w:pPr>
            <w:r w:rsidRPr="00AA0B6F">
              <w:rPr>
                <w:lang w:val="lt-LT"/>
              </w:rPr>
              <w:t>telefonas</w:t>
            </w:r>
          </w:p>
        </w:tc>
        <w:tc>
          <w:tcPr>
            <w:tcW w:w="5341" w:type="dxa"/>
          </w:tcPr>
          <w:p w14:paraId="3A894E39" w14:textId="2EAD43FE" w:rsidR="003708F6" w:rsidRPr="00AA0B6F" w:rsidRDefault="003708F6" w:rsidP="003708F6">
            <w:pPr>
              <w:jc w:val="both"/>
              <w:rPr>
                <w:i/>
                <w:lang w:val="lt-LT"/>
              </w:rPr>
            </w:pPr>
          </w:p>
        </w:tc>
      </w:tr>
      <w:tr w:rsidR="003708F6" w:rsidRPr="00AA0B6F" w14:paraId="326D2F49" w14:textId="77777777" w:rsidTr="00E41370">
        <w:trPr>
          <w:trHeight w:val="235"/>
        </w:trPr>
        <w:tc>
          <w:tcPr>
            <w:tcW w:w="4673" w:type="dxa"/>
            <w:gridSpan w:val="2"/>
          </w:tcPr>
          <w:p w14:paraId="234ED39D" w14:textId="77777777" w:rsidR="003708F6" w:rsidRPr="00AA0B6F" w:rsidRDefault="003708F6" w:rsidP="003708F6">
            <w:pPr>
              <w:rPr>
                <w:lang w:val="lt-LT"/>
              </w:rPr>
            </w:pPr>
            <w:r w:rsidRPr="00AA0B6F">
              <w:rPr>
                <w:lang w:val="lt-LT"/>
              </w:rPr>
              <w:t>el. paštas</w:t>
            </w:r>
          </w:p>
        </w:tc>
        <w:tc>
          <w:tcPr>
            <w:tcW w:w="5341" w:type="dxa"/>
          </w:tcPr>
          <w:p w14:paraId="2218F49F" w14:textId="0E0A819C" w:rsidR="003708F6" w:rsidRPr="00AA0B6F" w:rsidRDefault="003708F6" w:rsidP="003708F6">
            <w:pPr>
              <w:jc w:val="both"/>
              <w:rPr>
                <w:i/>
                <w:lang w:val="lt-LT"/>
              </w:rPr>
            </w:pPr>
          </w:p>
        </w:tc>
      </w:tr>
      <w:tr w:rsidR="003708F6" w:rsidRPr="00AA0B6F" w14:paraId="3CD4DEDD" w14:textId="77777777" w:rsidTr="00E41370">
        <w:trPr>
          <w:trHeight w:val="257"/>
        </w:trPr>
        <w:tc>
          <w:tcPr>
            <w:tcW w:w="10014" w:type="dxa"/>
            <w:gridSpan w:val="3"/>
          </w:tcPr>
          <w:p w14:paraId="21BBCDDA" w14:textId="449C78DB" w:rsidR="003708F6" w:rsidRPr="00AA0B6F" w:rsidRDefault="003708F6" w:rsidP="003708F6">
            <w:pPr>
              <w:jc w:val="both"/>
              <w:rPr>
                <w:i/>
                <w:lang w:val="lt-LT"/>
              </w:rPr>
            </w:pPr>
            <w:r w:rsidRPr="00AA0B6F">
              <w:rPr>
                <w:lang w:val="lt-LT"/>
              </w:rPr>
              <w:t xml:space="preserve">1.3. Paraišką kartu teikianti </w:t>
            </w:r>
            <w:r w:rsidR="00894833" w:rsidRPr="00AA0B6F">
              <w:rPr>
                <w:lang w:val="lt-LT"/>
              </w:rPr>
              <w:t xml:space="preserve">Lietuvos mokslo ir studijų </w:t>
            </w:r>
            <w:r w:rsidRPr="00AA0B6F">
              <w:rPr>
                <w:lang w:val="lt-LT"/>
              </w:rPr>
              <w:t>institucija, neturinti doktorantūros teisės</w:t>
            </w:r>
            <w:r w:rsidR="006135AE" w:rsidRPr="00AA0B6F">
              <w:rPr>
                <w:lang w:val="lt-LT"/>
              </w:rPr>
              <w:t>,</w:t>
            </w:r>
            <w:r w:rsidR="005C09D6" w:rsidRPr="00AA0B6F">
              <w:rPr>
                <w:lang w:val="lt-LT"/>
              </w:rPr>
              <w:t xml:space="preserve"> ar įmonė</w:t>
            </w:r>
            <w:r w:rsidR="006135AE" w:rsidRPr="00AA0B6F">
              <w:rPr>
                <w:lang w:val="lt-LT"/>
              </w:rPr>
              <w:t xml:space="preserve">, </w:t>
            </w:r>
            <w:r w:rsidR="007D7B6B" w:rsidRPr="00AA0B6F">
              <w:rPr>
                <w:lang w:val="lt-LT"/>
              </w:rPr>
              <w:t>įstaiga</w:t>
            </w:r>
            <w:r w:rsidR="006135AE" w:rsidRPr="00AA0B6F">
              <w:rPr>
                <w:lang w:val="lt-LT"/>
              </w:rPr>
              <w:t xml:space="preserve">, </w:t>
            </w:r>
            <w:r w:rsidR="007D7B6B" w:rsidRPr="00AA0B6F">
              <w:rPr>
                <w:lang w:val="lt-LT"/>
              </w:rPr>
              <w:t>organizacija</w:t>
            </w:r>
            <w:r w:rsidR="000259F3" w:rsidRPr="00AA0B6F">
              <w:rPr>
                <w:lang w:val="lt-LT"/>
              </w:rPr>
              <w:t>, vykdanti doktorantūros krypties aukšto lygio MTEP darbus</w:t>
            </w:r>
            <w:r w:rsidRPr="00AA0B6F">
              <w:rPr>
                <w:lang w:val="lt-LT"/>
              </w:rPr>
              <w:t>:</w:t>
            </w:r>
          </w:p>
        </w:tc>
      </w:tr>
      <w:tr w:rsidR="003708F6" w:rsidRPr="00AA0B6F" w14:paraId="54AF598B" w14:textId="77777777" w:rsidTr="007D2450">
        <w:trPr>
          <w:trHeight w:val="257"/>
        </w:trPr>
        <w:tc>
          <w:tcPr>
            <w:tcW w:w="756" w:type="dxa"/>
            <w:vMerge w:val="restart"/>
          </w:tcPr>
          <w:p w14:paraId="4D76A6BE" w14:textId="6D46B076" w:rsidR="003708F6" w:rsidRPr="00AA0B6F" w:rsidRDefault="003708F6" w:rsidP="003708F6">
            <w:pPr>
              <w:rPr>
                <w:lang w:val="lt-LT"/>
              </w:rPr>
            </w:pPr>
            <w:r w:rsidRPr="00AA0B6F">
              <w:rPr>
                <w:lang w:val="lt-LT"/>
              </w:rPr>
              <w:t>1.3.1.</w:t>
            </w:r>
          </w:p>
        </w:tc>
        <w:tc>
          <w:tcPr>
            <w:tcW w:w="3917" w:type="dxa"/>
          </w:tcPr>
          <w:p w14:paraId="5BE7946C" w14:textId="77777777" w:rsidR="003708F6" w:rsidRPr="00AA0B6F" w:rsidRDefault="003708F6" w:rsidP="003708F6">
            <w:pPr>
              <w:rPr>
                <w:lang w:val="lt-LT"/>
              </w:rPr>
            </w:pPr>
            <w:r w:rsidRPr="00AA0B6F">
              <w:rPr>
                <w:lang w:val="lt-LT"/>
              </w:rPr>
              <w:t>pavadinimas</w:t>
            </w:r>
          </w:p>
        </w:tc>
        <w:tc>
          <w:tcPr>
            <w:tcW w:w="5341" w:type="dxa"/>
          </w:tcPr>
          <w:p w14:paraId="5E35E56C" w14:textId="532CDCA2" w:rsidR="003708F6" w:rsidRPr="00AA0B6F" w:rsidRDefault="003708F6" w:rsidP="003708F6">
            <w:pPr>
              <w:jc w:val="both"/>
              <w:rPr>
                <w:i/>
                <w:lang w:val="lt-LT"/>
              </w:rPr>
            </w:pPr>
          </w:p>
        </w:tc>
      </w:tr>
      <w:tr w:rsidR="003708F6" w:rsidRPr="00AA0B6F" w14:paraId="783647EF" w14:textId="77777777" w:rsidTr="007D2450">
        <w:trPr>
          <w:trHeight w:val="231"/>
        </w:trPr>
        <w:tc>
          <w:tcPr>
            <w:tcW w:w="756" w:type="dxa"/>
            <w:vMerge/>
          </w:tcPr>
          <w:p w14:paraId="2ED56FA0" w14:textId="77777777" w:rsidR="003708F6" w:rsidRPr="00AA0B6F" w:rsidRDefault="003708F6" w:rsidP="003708F6">
            <w:pPr>
              <w:rPr>
                <w:lang w:val="lt-LT"/>
              </w:rPr>
            </w:pPr>
          </w:p>
        </w:tc>
        <w:tc>
          <w:tcPr>
            <w:tcW w:w="3917" w:type="dxa"/>
          </w:tcPr>
          <w:p w14:paraId="4D282C5C" w14:textId="77777777" w:rsidR="003708F6" w:rsidRPr="00AA0B6F" w:rsidRDefault="003708F6" w:rsidP="003708F6">
            <w:pPr>
              <w:rPr>
                <w:lang w:val="lt-LT"/>
              </w:rPr>
            </w:pPr>
            <w:r w:rsidRPr="00AA0B6F">
              <w:rPr>
                <w:lang w:val="lt-LT"/>
              </w:rPr>
              <w:t>juridinio asmens kodas</w:t>
            </w:r>
          </w:p>
        </w:tc>
        <w:tc>
          <w:tcPr>
            <w:tcW w:w="5341" w:type="dxa"/>
          </w:tcPr>
          <w:p w14:paraId="193A9A18" w14:textId="3DA419DD" w:rsidR="003708F6" w:rsidRPr="00AA0B6F" w:rsidRDefault="003708F6" w:rsidP="003708F6">
            <w:pPr>
              <w:rPr>
                <w:i/>
                <w:lang w:val="lt-LT"/>
              </w:rPr>
            </w:pPr>
          </w:p>
        </w:tc>
      </w:tr>
      <w:tr w:rsidR="003708F6" w:rsidRPr="00AA0B6F" w14:paraId="0490917E" w14:textId="77777777" w:rsidTr="007D2450">
        <w:trPr>
          <w:trHeight w:val="231"/>
        </w:trPr>
        <w:tc>
          <w:tcPr>
            <w:tcW w:w="756" w:type="dxa"/>
          </w:tcPr>
          <w:p w14:paraId="55728506" w14:textId="0EE62BAE" w:rsidR="003708F6" w:rsidRPr="00AA0B6F" w:rsidRDefault="003708F6" w:rsidP="003708F6">
            <w:pPr>
              <w:rPr>
                <w:lang w:val="lt-LT"/>
              </w:rPr>
            </w:pPr>
            <w:r w:rsidRPr="00AA0B6F">
              <w:rPr>
                <w:lang w:val="lt-LT"/>
              </w:rPr>
              <w:t>1.3.2.</w:t>
            </w:r>
          </w:p>
        </w:tc>
        <w:tc>
          <w:tcPr>
            <w:tcW w:w="3917" w:type="dxa"/>
          </w:tcPr>
          <w:p w14:paraId="256611EB" w14:textId="77777777" w:rsidR="003708F6" w:rsidRPr="00AA0B6F" w:rsidRDefault="003708F6" w:rsidP="003708F6">
            <w:pPr>
              <w:rPr>
                <w:lang w:val="lt-LT"/>
              </w:rPr>
            </w:pPr>
            <w:r w:rsidRPr="00AA0B6F">
              <w:rPr>
                <w:lang w:val="lt-LT"/>
              </w:rPr>
              <w:t>...</w:t>
            </w:r>
          </w:p>
        </w:tc>
        <w:tc>
          <w:tcPr>
            <w:tcW w:w="5341" w:type="dxa"/>
          </w:tcPr>
          <w:p w14:paraId="57CA3CEF" w14:textId="77777777" w:rsidR="003708F6" w:rsidRPr="00AA0B6F" w:rsidRDefault="003708F6" w:rsidP="003708F6">
            <w:pPr>
              <w:rPr>
                <w:i/>
                <w:lang w:val="lt-LT"/>
              </w:rPr>
            </w:pPr>
          </w:p>
        </w:tc>
      </w:tr>
    </w:tbl>
    <w:p w14:paraId="031D1BC0" w14:textId="31D94F91" w:rsidR="00653948" w:rsidRPr="00AA0B6F" w:rsidRDefault="008D2CE9" w:rsidP="008D2CE9">
      <w:pPr>
        <w:tabs>
          <w:tab w:val="left" w:pos="426"/>
        </w:tabs>
        <w:spacing w:before="120" w:after="120"/>
        <w:jc w:val="center"/>
        <w:rPr>
          <w:b/>
          <w:caps/>
          <w:lang w:val="lt-LT"/>
        </w:rPr>
      </w:pPr>
      <w:r w:rsidRPr="00AA0B6F">
        <w:rPr>
          <w:b/>
          <w:caps/>
          <w:lang w:val="lt-LT"/>
        </w:rPr>
        <w:t>2. </w:t>
      </w:r>
      <w:r w:rsidR="00653948" w:rsidRPr="00AA0B6F">
        <w:rPr>
          <w:b/>
          <w:caps/>
          <w:lang w:val="lt-LT"/>
        </w:rPr>
        <w:t>D</w:t>
      </w:r>
      <w:r w:rsidR="00177C76" w:rsidRPr="00AA0B6F">
        <w:rPr>
          <w:b/>
          <w:caps/>
          <w:lang w:val="lt-LT"/>
        </w:rPr>
        <w:t>uomenys apie dOKTORANTŪROS TEMą</w:t>
      </w:r>
    </w:p>
    <w:tbl>
      <w:tblPr>
        <w:tblW w:w="10049"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642"/>
        <w:gridCol w:w="2344"/>
        <w:gridCol w:w="1137"/>
        <w:gridCol w:w="4225"/>
      </w:tblGrid>
      <w:tr w:rsidR="00F46FFD" w:rsidRPr="00AA0B6F" w14:paraId="153F1E0D" w14:textId="77777777" w:rsidTr="00E23A7C">
        <w:trPr>
          <w:trHeight w:val="276"/>
        </w:trPr>
        <w:tc>
          <w:tcPr>
            <w:tcW w:w="10049" w:type="dxa"/>
            <w:gridSpan w:val="5"/>
          </w:tcPr>
          <w:p w14:paraId="2F42157D" w14:textId="3C49DF09" w:rsidR="00F46FFD" w:rsidRPr="00AA0B6F" w:rsidRDefault="00F46FFD" w:rsidP="00E41370">
            <w:pPr>
              <w:rPr>
                <w:lang w:val="lt-LT"/>
              </w:rPr>
            </w:pPr>
            <w:r w:rsidRPr="00AA0B6F">
              <w:rPr>
                <w:lang w:val="lt-LT"/>
              </w:rPr>
              <w:t>2.1. Bendrieji duomenys:</w:t>
            </w:r>
          </w:p>
        </w:tc>
      </w:tr>
      <w:tr w:rsidR="00CD3770" w:rsidRPr="00AA0B6F" w14:paraId="0F0A6F19" w14:textId="77777777" w:rsidTr="00E23A7C">
        <w:trPr>
          <w:trHeight w:val="276"/>
        </w:trPr>
        <w:tc>
          <w:tcPr>
            <w:tcW w:w="1701" w:type="dxa"/>
            <w:vMerge w:val="restart"/>
          </w:tcPr>
          <w:p w14:paraId="267BDD72" w14:textId="77777777" w:rsidR="00CD3770" w:rsidRPr="00AA0B6F" w:rsidRDefault="00CD3770" w:rsidP="003320A5">
            <w:pPr>
              <w:rPr>
                <w:color w:val="000000" w:themeColor="text1"/>
                <w:lang w:val="lt-LT"/>
              </w:rPr>
            </w:pPr>
            <w:r w:rsidRPr="00AA0B6F">
              <w:rPr>
                <w:color w:val="000000" w:themeColor="text1"/>
                <w:lang w:val="lt-LT" w:bidi="lt-LT"/>
              </w:rPr>
              <w:t>Mokslo sritis</w:t>
            </w:r>
          </w:p>
        </w:tc>
        <w:tc>
          <w:tcPr>
            <w:tcW w:w="4123" w:type="dxa"/>
            <w:gridSpan w:val="3"/>
          </w:tcPr>
          <w:p w14:paraId="78EB36C0" w14:textId="77777777" w:rsidR="00CD3770" w:rsidRPr="00AA0B6F" w:rsidRDefault="00CD3770" w:rsidP="003320A5">
            <w:pPr>
              <w:rPr>
                <w:color w:val="000000" w:themeColor="text1"/>
                <w:lang w:val="lt-LT"/>
              </w:rPr>
            </w:pPr>
            <w:r w:rsidRPr="00AA0B6F">
              <w:rPr>
                <w:color w:val="000000" w:themeColor="text1"/>
                <w:lang w:val="lt-LT" w:bidi="lt-LT"/>
              </w:rPr>
              <w:t>pagrindinė</w:t>
            </w:r>
          </w:p>
        </w:tc>
        <w:tc>
          <w:tcPr>
            <w:tcW w:w="4225" w:type="dxa"/>
          </w:tcPr>
          <w:p w14:paraId="72A069DE" w14:textId="77777777" w:rsidR="00CD3770" w:rsidRPr="00AA0B6F" w:rsidRDefault="00CD3770" w:rsidP="003320A5">
            <w:pPr>
              <w:jc w:val="both"/>
              <w:rPr>
                <w:i/>
                <w:color w:val="000000" w:themeColor="text1"/>
                <w:lang w:val="lt-LT"/>
              </w:rPr>
            </w:pPr>
            <w:r w:rsidRPr="00AA0B6F">
              <w:rPr>
                <w:i/>
                <w:color w:val="000000" w:themeColor="text1"/>
                <w:lang w:val="lt-LT" w:bidi="lt-LT"/>
              </w:rPr>
              <w:t>(pasirinkite tik vieną)</w:t>
            </w:r>
          </w:p>
        </w:tc>
      </w:tr>
      <w:tr w:rsidR="00CD3770" w:rsidRPr="00AA0B6F" w14:paraId="03F2A3B6" w14:textId="77777777" w:rsidTr="00E23A7C">
        <w:trPr>
          <w:trHeight w:val="144"/>
        </w:trPr>
        <w:tc>
          <w:tcPr>
            <w:tcW w:w="1701" w:type="dxa"/>
            <w:vMerge/>
          </w:tcPr>
          <w:p w14:paraId="1E54D8E4" w14:textId="77777777" w:rsidR="00CD3770" w:rsidRPr="00AA0B6F" w:rsidRDefault="00CD3770" w:rsidP="003320A5">
            <w:pPr>
              <w:rPr>
                <w:color w:val="000000" w:themeColor="text1"/>
                <w:lang w:val="lt-LT"/>
              </w:rPr>
            </w:pPr>
          </w:p>
        </w:tc>
        <w:tc>
          <w:tcPr>
            <w:tcW w:w="4123" w:type="dxa"/>
            <w:gridSpan w:val="3"/>
          </w:tcPr>
          <w:p w14:paraId="38116F41" w14:textId="77777777" w:rsidR="00CD3770" w:rsidRPr="00AA0B6F" w:rsidRDefault="00CD3770" w:rsidP="003320A5">
            <w:pPr>
              <w:rPr>
                <w:color w:val="000000" w:themeColor="text1"/>
                <w:lang w:val="lt-LT"/>
              </w:rPr>
            </w:pPr>
            <w:r w:rsidRPr="00AA0B6F">
              <w:rPr>
                <w:color w:val="000000" w:themeColor="text1"/>
                <w:lang w:val="lt-LT" w:bidi="lt-LT"/>
              </w:rPr>
              <w:t>susijusi</w:t>
            </w:r>
          </w:p>
        </w:tc>
        <w:tc>
          <w:tcPr>
            <w:tcW w:w="4225" w:type="dxa"/>
          </w:tcPr>
          <w:p w14:paraId="0FE5F4F2" w14:textId="77777777" w:rsidR="00CD3770" w:rsidRPr="00AA0B6F" w:rsidRDefault="00CD3770" w:rsidP="003320A5">
            <w:pPr>
              <w:jc w:val="both"/>
              <w:rPr>
                <w:i/>
                <w:color w:val="000000" w:themeColor="text1"/>
                <w:lang w:val="lt-LT"/>
              </w:rPr>
            </w:pPr>
            <w:r w:rsidRPr="00AA0B6F">
              <w:rPr>
                <w:i/>
                <w:color w:val="000000" w:themeColor="text1"/>
                <w:lang w:val="lt-LT" w:bidi="lt-LT"/>
              </w:rPr>
              <w:t>(jei reikia, pasirinkite tik vieną)</w:t>
            </w:r>
          </w:p>
        </w:tc>
      </w:tr>
      <w:tr w:rsidR="00CD3770" w:rsidRPr="00AA0B6F" w14:paraId="5427C94C" w14:textId="77777777" w:rsidTr="00E23A7C">
        <w:trPr>
          <w:trHeight w:val="276"/>
        </w:trPr>
        <w:tc>
          <w:tcPr>
            <w:tcW w:w="1701" w:type="dxa"/>
            <w:vMerge w:val="restart"/>
          </w:tcPr>
          <w:p w14:paraId="0E7F2EA6" w14:textId="77777777" w:rsidR="00CD3770" w:rsidRPr="00AA0B6F" w:rsidRDefault="00CD3770" w:rsidP="003320A5">
            <w:pPr>
              <w:rPr>
                <w:color w:val="000000" w:themeColor="text1"/>
                <w:lang w:val="lt-LT"/>
              </w:rPr>
            </w:pPr>
            <w:r w:rsidRPr="00AA0B6F">
              <w:rPr>
                <w:color w:val="000000" w:themeColor="text1"/>
                <w:lang w:val="lt-LT" w:bidi="lt-LT"/>
              </w:rPr>
              <w:t>Mokslo kryptis</w:t>
            </w:r>
          </w:p>
        </w:tc>
        <w:tc>
          <w:tcPr>
            <w:tcW w:w="4123" w:type="dxa"/>
            <w:gridSpan w:val="3"/>
          </w:tcPr>
          <w:p w14:paraId="402D4C41" w14:textId="77777777" w:rsidR="00CD3770" w:rsidRPr="00AA0B6F" w:rsidRDefault="00CD3770" w:rsidP="003320A5">
            <w:pPr>
              <w:rPr>
                <w:color w:val="000000" w:themeColor="text1"/>
                <w:lang w:val="lt-LT"/>
              </w:rPr>
            </w:pPr>
            <w:r w:rsidRPr="00AA0B6F">
              <w:rPr>
                <w:color w:val="000000" w:themeColor="text1"/>
                <w:lang w:val="lt-LT" w:bidi="lt-LT"/>
              </w:rPr>
              <w:t>pagrindinė</w:t>
            </w:r>
          </w:p>
        </w:tc>
        <w:tc>
          <w:tcPr>
            <w:tcW w:w="4225" w:type="dxa"/>
          </w:tcPr>
          <w:p w14:paraId="24D32B10" w14:textId="77777777" w:rsidR="00CD3770" w:rsidRPr="00AA0B6F" w:rsidRDefault="00CD3770" w:rsidP="003320A5">
            <w:pPr>
              <w:jc w:val="both"/>
              <w:rPr>
                <w:i/>
                <w:color w:val="000000" w:themeColor="text1"/>
                <w:lang w:val="lt-LT"/>
              </w:rPr>
            </w:pPr>
            <w:r w:rsidRPr="00AA0B6F">
              <w:rPr>
                <w:i/>
                <w:color w:val="000000" w:themeColor="text1"/>
                <w:lang w:val="lt-LT" w:bidi="lt-LT"/>
              </w:rPr>
              <w:t>(pasirinkite tik vieną)</w:t>
            </w:r>
          </w:p>
        </w:tc>
      </w:tr>
      <w:tr w:rsidR="00CD3770" w:rsidRPr="00AA0B6F" w14:paraId="4EC681F3" w14:textId="77777777" w:rsidTr="00E23A7C">
        <w:trPr>
          <w:trHeight w:val="144"/>
        </w:trPr>
        <w:tc>
          <w:tcPr>
            <w:tcW w:w="1701" w:type="dxa"/>
            <w:vMerge/>
          </w:tcPr>
          <w:p w14:paraId="15624333" w14:textId="77777777" w:rsidR="00CD3770" w:rsidRPr="00AA0B6F" w:rsidRDefault="00CD3770" w:rsidP="003320A5">
            <w:pPr>
              <w:rPr>
                <w:color w:val="000000" w:themeColor="text1"/>
                <w:lang w:val="lt-LT"/>
              </w:rPr>
            </w:pPr>
          </w:p>
        </w:tc>
        <w:tc>
          <w:tcPr>
            <w:tcW w:w="4123" w:type="dxa"/>
            <w:gridSpan w:val="3"/>
          </w:tcPr>
          <w:p w14:paraId="75B8C627" w14:textId="77777777" w:rsidR="00CD3770" w:rsidRPr="00AA0B6F" w:rsidRDefault="00CD3770" w:rsidP="003320A5">
            <w:pPr>
              <w:rPr>
                <w:color w:val="000000" w:themeColor="text1"/>
                <w:lang w:val="lt-LT"/>
              </w:rPr>
            </w:pPr>
            <w:r w:rsidRPr="00AA0B6F">
              <w:rPr>
                <w:color w:val="000000" w:themeColor="text1"/>
                <w:lang w:val="lt-LT" w:bidi="lt-LT"/>
              </w:rPr>
              <w:t>susijusi</w:t>
            </w:r>
          </w:p>
        </w:tc>
        <w:tc>
          <w:tcPr>
            <w:tcW w:w="4225" w:type="dxa"/>
          </w:tcPr>
          <w:p w14:paraId="4C96C313" w14:textId="0099EA70" w:rsidR="00CD3770" w:rsidRPr="00AA0B6F" w:rsidRDefault="00CD3770" w:rsidP="003320A5">
            <w:pPr>
              <w:jc w:val="both"/>
              <w:rPr>
                <w:i/>
                <w:color w:val="000000" w:themeColor="text1"/>
                <w:lang w:val="lt-LT"/>
              </w:rPr>
            </w:pPr>
            <w:r w:rsidRPr="00AA0B6F">
              <w:rPr>
                <w:i/>
                <w:color w:val="000000" w:themeColor="text1"/>
                <w:lang w:val="lt-LT" w:bidi="lt-LT"/>
              </w:rPr>
              <w:t>(jei reikia, pasirinkite tik vieną)</w:t>
            </w:r>
          </w:p>
        </w:tc>
      </w:tr>
      <w:tr w:rsidR="00B14C72" w:rsidRPr="00AA0B6F" w14:paraId="0B9A8430" w14:textId="77777777" w:rsidTr="00E23A7C">
        <w:trPr>
          <w:trHeight w:val="144"/>
        </w:trPr>
        <w:tc>
          <w:tcPr>
            <w:tcW w:w="5824" w:type="dxa"/>
            <w:gridSpan w:val="4"/>
          </w:tcPr>
          <w:p w14:paraId="7030A789" w14:textId="77777777" w:rsidR="00B14C72" w:rsidRPr="00AA0B6F" w:rsidRDefault="00B14C72" w:rsidP="003320A5">
            <w:pPr>
              <w:rPr>
                <w:color w:val="000000" w:themeColor="text1"/>
                <w:lang w:val="lt-LT"/>
              </w:rPr>
            </w:pPr>
            <w:r w:rsidRPr="00AA0B6F">
              <w:rPr>
                <w:color w:val="000000" w:themeColor="text1"/>
                <w:lang w:val="lt-LT" w:bidi="lt-LT"/>
              </w:rPr>
              <w:t>Akronimas</w:t>
            </w:r>
          </w:p>
        </w:tc>
        <w:tc>
          <w:tcPr>
            <w:tcW w:w="4225" w:type="dxa"/>
          </w:tcPr>
          <w:p w14:paraId="1598379F" w14:textId="77777777" w:rsidR="00B14C72" w:rsidRPr="00AA0B6F" w:rsidRDefault="00B14C72" w:rsidP="003320A5">
            <w:pPr>
              <w:jc w:val="both"/>
              <w:rPr>
                <w:i/>
                <w:color w:val="000000" w:themeColor="text1"/>
                <w:lang w:val="lt-LT"/>
              </w:rPr>
            </w:pPr>
            <w:r w:rsidRPr="00AA0B6F">
              <w:rPr>
                <w:i/>
                <w:color w:val="000000" w:themeColor="text1"/>
                <w:lang w:val="lt-LT" w:bidi="lt-LT"/>
              </w:rPr>
              <w:t>(vienas žodis)</w:t>
            </w:r>
          </w:p>
        </w:tc>
      </w:tr>
      <w:tr w:rsidR="00B14C72" w:rsidRPr="00AA0B6F" w14:paraId="4FF89410" w14:textId="77777777" w:rsidTr="00E23A7C">
        <w:trPr>
          <w:trHeight w:val="144"/>
        </w:trPr>
        <w:tc>
          <w:tcPr>
            <w:tcW w:w="5824" w:type="dxa"/>
            <w:gridSpan w:val="4"/>
          </w:tcPr>
          <w:p w14:paraId="41CDEC78" w14:textId="77777777" w:rsidR="00B14C72" w:rsidRPr="00AA0B6F" w:rsidRDefault="00B14C72" w:rsidP="003320A5">
            <w:pPr>
              <w:rPr>
                <w:color w:val="000000" w:themeColor="text1"/>
                <w:lang w:val="lt-LT"/>
              </w:rPr>
            </w:pPr>
            <w:r w:rsidRPr="00AA0B6F">
              <w:rPr>
                <w:color w:val="000000" w:themeColor="text1"/>
                <w:lang w:val="lt-LT" w:bidi="lt-LT"/>
              </w:rPr>
              <w:t>Reikšminiai žodžiai</w:t>
            </w:r>
          </w:p>
        </w:tc>
        <w:tc>
          <w:tcPr>
            <w:tcW w:w="4225" w:type="dxa"/>
          </w:tcPr>
          <w:p w14:paraId="13F598EE" w14:textId="77777777" w:rsidR="00B14C72" w:rsidRPr="00AA0B6F" w:rsidRDefault="00B14C72" w:rsidP="003320A5">
            <w:pPr>
              <w:jc w:val="both"/>
              <w:rPr>
                <w:i/>
                <w:color w:val="000000" w:themeColor="text1"/>
                <w:lang w:val="lt-LT"/>
              </w:rPr>
            </w:pPr>
          </w:p>
        </w:tc>
      </w:tr>
      <w:tr w:rsidR="00E75A75" w:rsidRPr="00AA0B6F" w14:paraId="1BBB3D34" w14:textId="77777777" w:rsidTr="00E23A7C">
        <w:trPr>
          <w:trHeight w:val="276"/>
        </w:trPr>
        <w:tc>
          <w:tcPr>
            <w:tcW w:w="2343" w:type="dxa"/>
            <w:gridSpan w:val="2"/>
            <w:vMerge w:val="restart"/>
          </w:tcPr>
          <w:p w14:paraId="4F73A9A5" w14:textId="77777777" w:rsidR="00E75A75" w:rsidRPr="00AA0B6F" w:rsidRDefault="00E75A75" w:rsidP="00E41370">
            <w:pPr>
              <w:rPr>
                <w:lang w:val="lt-LT"/>
              </w:rPr>
            </w:pPr>
            <w:r w:rsidRPr="00AA0B6F">
              <w:rPr>
                <w:lang w:val="lt-LT"/>
              </w:rPr>
              <w:t>Doktorantūros tema:</w:t>
            </w:r>
          </w:p>
        </w:tc>
        <w:tc>
          <w:tcPr>
            <w:tcW w:w="2344" w:type="dxa"/>
          </w:tcPr>
          <w:p w14:paraId="04E6E6AC" w14:textId="6564B39D" w:rsidR="00E75A75" w:rsidRPr="00AA0B6F" w:rsidRDefault="00E75A75" w:rsidP="00E41370">
            <w:pPr>
              <w:rPr>
                <w:lang w:val="lt-LT"/>
              </w:rPr>
            </w:pPr>
            <w:r w:rsidRPr="00AA0B6F">
              <w:rPr>
                <w:lang w:val="lt-LT"/>
              </w:rPr>
              <w:t xml:space="preserve">iš Tarybos </w:t>
            </w:r>
            <w:r w:rsidR="006135AE" w:rsidRPr="00AA0B6F">
              <w:rPr>
                <w:lang w:val="lt-LT"/>
              </w:rPr>
              <w:t xml:space="preserve">paskelbtų </w:t>
            </w:r>
            <w:r w:rsidRPr="00AA0B6F">
              <w:rPr>
                <w:lang w:val="lt-LT"/>
              </w:rPr>
              <w:t>temų sąrašo</w:t>
            </w:r>
          </w:p>
        </w:tc>
        <w:tc>
          <w:tcPr>
            <w:tcW w:w="5362" w:type="dxa"/>
            <w:gridSpan w:val="2"/>
          </w:tcPr>
          <w:p w14:paraId="292C18AC" w14:textId="76776985" w:rsidR="00E75A75" w:rsidRPr="00AA0B6F" w:rsidRDefault="00716164" w:rsidP="00E41370">
            <w:pPr>
              <w:jc w:val="both"/>
              <w:rPr>
                <w:sz w:val="28"/>
                <w:szCs w:val="28"/>
                <w:lang w:val="lt-LT"/>
              </w:rPr>
            </w:pPr>
            <w:r w:rsidRPr="00AA0B6F">
              <w:rPr>
                <w:sz w:val="28"/>
                <w:szCs w:val="28"/>
                <w:lang w:val="lt-LT"/>
              </w:rPr>
              <w:t>□</w:t>
            </w:r>
          </w:p>
        </w:tc>
      </w:tr>
      <w:tr w:rsidR="00E75A75" w:rsidRPr="00AA0B6F" w14:paraId="3797F155" w14:textId="77777777" w:rsidTr="00E23A7C">
        <w:trPr>
          <w:trHeight w:val="276"/>
        </w:trPr>
        <w:tc>
          <w:tcPr>
            <w:tcW w:w="2343" w:type="dxa"/>
            <w:gridSpan w:val="2"/>
            <w:vMerge/>
          </w:tcPr>
          <w:p w14:paraId="4D87F223" w14:textId="6D6FDC23" w:rsidR="00E75A75" w:rsidRPr="00AA0B6F" w:rsidRDefault="00E75A75" w:rsidP="00E41370">
            <w:pPr>
              <w:rPr>
                <w:lang w:val="lt-LT"/>
              </w:rPr>
            </w:pPr>
          </w:p>
        </w:tc>
        <w:tc>
          <w:tcPr>
            <w:tcW w:w="2344" w:type="dxa"/>
          </w:tcPr>
          <w:p w14:paraId="7EAE3D4E" w14:textId="60D39590" w:rsidR="00E75A75" w:rsidRPr="00AA0B6F" w:rsidRDefault="00E75A75" w:rsidP="00E41370">
            <w:pPr>
              <w:rPr>
                <w:lang w:val="lt-LT"/>
              </w:rPr>
            </w:pPr>
            <w:r w:rsidRPr="00AA0B6F">
              <w:rPr>
                <w:lang w:val="lt-LT"/>
              </w:rPr>
              <w:t>kita</w:t>
            </w:r>
          </w:p>
        </w:tc>
        <w:tc>
          <w:tcPr>
            <w:tcW w:w="5362" w:type="dxa"/>
            <w:gridSpan w:val="2"/>
          </w:tcPr>
          <w:p w14:paraId="7D72C90D" w14:textId="6A3F8D90" w:rsidR="00E75A75" w:rsidRPr="00AA0B6F" w:rsidRDefault="00716164" w:rsidP="00E41370">
            <w:pPr>
              <w:jc w:val="both"/>
              <w:rPr>
                <w:sz w:val="28"/>
                <w:szCs w:val="28"/>
                <w:lang w:val="lt-LT"/>
              </w:rPr>
            </w:pPr>
            <w:r w:rsidRPr="00AA0B6F">
              <w:rPr>
                <w:sz w:val="28"/>
                <w:szCs w:val="28"/>
                <w:lang w:val="lt-LT"/>
              </w:rPr>
              <w:t>□</w:t>
            </w:r>
          </w:p>
        </w:tc>
      </w:tr>
      <w:tr w:rsidR="00CE044F" w:rsidRPr="00AA0B6F" w14:paraId="201A143E" w14:textId="77777777" w:rsidTr="00E23A7C">
        <w:trPr>
          <w:trHeight w:val="276"/>
        </w:trPr>
        <w:tc>
          <w:tcPr>
            <w:tcW w:w="4687" w:type="dxa"/>
            <w:gridSpan w:val="3"/>
          </w:tcPr>
          <w:p w14:paraId="57A67F4F" w14:textId="47B619B7" w:rsidR="00CE044F" w:rsidRPr="00AA0B6F" w:rsidRDefault="00CE044F" w:rsidP="00CE044F">
            <w:pPr>
              <w:rPr>
                <w:lang w:val="lt-LT"/>
              </w:rPr>
            </w:pPr>
            <w:r w:rsidRPr="00AA0B6F">
              <w:rPr>
                <w:lang w:val="lt-LT"/>
              </w:rPr>
              <w:t>Doktorantūros temos pavadinimas</w:t>
            </w:r>
          </w:p>
        </w:tc>
        <w:tc>
          <w:tcPr>
            <w:tcW w:w="5362" w:type="dxa"/>
            <w:gridSpan w:val="2"/>
          </w:tcPr>
          <w:p w14:paraId="296EF0D6" w14:textId="4CB25E5F" w:rsidR="00CE044F" w:rsidRPr="00AA0B6F" w:rsidRDefault="00716164" w:rsidP="00CE044F">
            <w:pPr>
              <w:jc w:val="both"/>
              <w:rPr>
                <w:i/>
                <w:lang w:val="lt-LT"/>
              </w:rPr>
            </w:pPr>
            <w:r w:rsidRPr="00AA0B6F">
              <w:rPr>
                <w:i/>
                <w:lang w:val="lt-LT"/>
              </w:rPr>
              <w:t xml:space="preserve">(pasirinkus iš Tarybos </w:t>
            </w:r>
            <w:r w:rsidR="006135AE" w:rsidRPr="00AA0B6F">
              <w:rPr>
                <w:i/>
                <w:lang w:val="lt-LT"/>
              </w:rPr>
              <w:t xml:space="preserve">paskelbtų </w:t>
            </w:r>
            <w:r w:rsidRPr="00AA0B6F">
              <w:rPr>
                <w:i/>
                <w:lang w:val="lt-LT"/>
              </w:rPr>
              <w:t>temų sąrašo</w:t>
            </w:r>
            <w:r w:rsidR="00B14FB2" w:rsidRPr="00AA0B6F">
              <w:rPr>
                <w:i/>
                <w:lang w:val="lt-LT"/>
              </w:rPr>
              <w:t>,</w:t>
            </w:r>
            <w:r w:rsidR="000A684B" w:rsidRPr="00AA0B6F">
              <w:rPr>
                <w:i/>
                <w:lang w:val="lt-LT"/>
              </w:rPr>
              <w:t xml:space="preserve"> </w:t>
            </w:r>
            <w:r w:rsidRPr="00AA0B6F">
              <w:rPr>
                <w:i/>
                <w:lang w:val="lt-LT"/>
              </w:rPr>
              <w:t>pasirenkama iš sąr</w:t>
            </w:r>
            <w:r w:rsidR="000A684B" w:rsidRPr="00AA0B6F">
              <w:rPr>
                <w:i/>
                <w:lang w:val="lt-LT"/>
              </w:rPr>
              <w:t>ašo, pasirinkus ,,kita“ – nurodoma)</w:t>
            </w:r>
          </w:p>
        </w:tc>
      </w:tr>
      <w:tr w:rsidR="00BF6B60" w:rsidRPr="00AA0B6F" w14:paraId="16BBE2F2" w14:textId="77777777" w:rsidTr="00E23A7C">
        <w:tblPrEx>
          <w:tblLook w:val="0000" w:firstRow="0" w:lastRow="0" w:firstColumn="0" w:lastColumn="0" w:noHBand="0" w:noVBand="0"/>
        </w:tblPrEx>
        <w:trPr>
          <w:trHeight w:val="281"/>
        </w:trPr>
        <w:tc>
          <w:tcPr>
            <w:tcW w:w="10049" w:type="dxa"/>
            <w:gridSpan w:val="5"/>
          </w:tcPr>
          <w:p w14:paraId="45242568" w14:textId="70E5D18B" w:rsidR="00BF6B60" w:rsidRPr="00AA0B6F" w:rsidRDefault="00BF6B60" w:rsidP="00412A20">
            <w:pPr>
              <w:rPr>
                <w:color w:val="000000" w:themeColor="text1"/>
                <w:lang w:val="lt-LT"/>
              </w:rPr>
            </w:pPr>
            <w:r w:rsidRPr="00AA0B6F">
              <w:rPr>
                <w:color w:val="000000" w:themeColor="text1"/>
                <w:lang w:val="lt-LT"/>
              </w:rPr>
              <w:t>Finansavimo šaltinis: Lietuvos Respublikos valstybės biudžeto lėšos</w:t>
            </w:r>
          </w:p>
        </w:tc>
      </w:tr>
      <w:tr w:rsidR="00412A20" w:rsidRPr="00AA0B6F" w14:paraId="79FE7A64" w14:textId="77777777" w:rsidTr="00E23A7C">
        <w:tblPrEx>
          <w:tblLook w:val="0000" w:firstRow="0" w:lastRow="0" w:firstColumn="0" w:lastColumn="0" w:noHBand="0" w:noVBand="0"/>
        </w:tblPrEx>
        <w:trPr>
          <w:trHeight w:val="281"/>
        </w:trPr>
        <w:tc>
          <w:tcPr>
            <w:tcW w:w="10049" w:type="dxa"/>
            <w:gridSpan w:val="5"/>
          </w:tcPr>
          <w:p w14:paraId="69082EF6" w14:textId="570A4BB3" w:rsidR="00412A20" w:rsidRPr="00AA0B6F" w:rsidRDefault="00BF6B60" w:rsidP="00412A20">
            <w:pPr>
              <w:rPr>
                <w:color w:val="000000" w:themeColor="text1"/>
                <w:lang w:val="lt-LT"/>
              </w:rPr>
            </w:pPr>
            <w:r w:rsidRPr="00AA0B6F">
              <w:rPr>
                <w:color w:val="000000" w:themeColor="text1"/>
                <w:lang w:val="lt-LT"/>
              </w:rPr>
              <w:t>Valstybės pagalba neteikiama</w:t>
            </w:r>
          </w:p>
        </w:tc>
      </w:tr>
      <w:tr w:rsidR="0077417D" w:rsidRPr="00AA0B6F" w14:paraId="51D0AAF5" w14:textId="77777777" w:rsidTr="00E23A7C">
        <w:tblPrEx>
          <w:tblLook w:val="0000" w:firstRow="0" w:lastRow="0" w:firstColumn="0" w:lastColumn="0" w:noHBand="0" w:noVBand="0"/>
        </w:tblPrEx>
        <w:trPr>
          <w:trHeight w:val="281"/>
        </w:trPr>
        <w:tc>
          <w:tcPr>
            <w:tcW w:w="10049" w:type="dxa"/>
            <w:gridSpan w:val="5"/>
          </w:tcPr>
          <w:p w14:paraId="1A79E847" w14:textId="77777777" w:rsidR="0077417D" w:rsidRPr="00AA0B6F" w:rsidRDefault="0077417D" w:rsidP="00E23A7C">
            <w:pPr>
              <w:rPr>
                <w:color w:val="000000" w:themeColor="text1"/>
                <w:lang w:val="lt-LT"/>
              </w:rPr>
            </w:pPr>
          </w:p>
        </w:tc>
      </w:tr>
      <w:tr w:rsidR="00177AE7" w:rsidRPr="00AA0B6F" w14:paraId="36B0BDBD" w14:textId="77777777" w:rsidTr="00E23A7C">
        <w:trPr>
          <w:trHeight w:val="276"/>
        </w:trPr>
        <w:tc>
          <w:tcPr>
            <w:tcW w:w="4687" w:type="dxa"/>
            <w:gridSpan w:val="3"/>
          </w:tcPr>
          <w:p w14:paraId="12D7E88A" w14:textId="77777777" w:rsidR="00177AE7" w:rsidRPr="00AA0B6F" w:rsidRDefault="00177AE7" w:rsidP="00970FEB">
            <w:pPr>
              <w:rPr>
                <w:color w:val="000000" w:themeColor="text1"/>
                <w:lang w:val="lt-LT"/>
              </w:rPr>
            </w:pPr>
            <w:r w:rsidRPr="00AA0B6F">
              <w:rPr>
                <w:color w:val="000000" w:themeColor="text1"/>
                <w:lang w:val="lt-LT"/>
              </w:rPr>
              <w:t>Savivaldybė, kuriai tenka didžioji projektų lėšų dalis</w:t>
            </w:r>
          </w:p>
        </w:tc>
        <w:tc>
          <w:tcPr>
            <w:tcW w:w="5362" w:type="dxa"/>
            <w:gridSpan w:val="2"/>
          </w:tcPr>
          <w:p w14:paraId="0000B873" w14:textId="77777777" w:rsidR="00177AE7" w:rsidRPr="00AA0B6F" w:rsidRDefault="00177AE7" w:rsidP="00970FEB">
            <w:pPr>
              <w:jc w:val="both"/>
              <w:rPr>
                <w:i/>
                <w:iCs/>
                <w:color w:val="000000" w:themeColor="text1"/>
                <w:lang w:val="lt-LT"/>
              </w:rPr>
            </w:pPr>
            <w:r w:rsidRPr="00AA0B6F">
              <w:rPr>
                <w:i/>
                <w:iCs/>
                <w:color w:val="000000" w:themeColor="text1"/>
                <w:lang w:val="lt-LT"/>
              </w:rPr>
              <w:t>(nurodoma savivaldybė, kuriai tenka didžioji dalis projekto lėšų)</w:t>
            </w:r>
          </w:p>
        </w:tc>
      </w:tr>
      <w:tr w:rsidR="00E23A7C" w:rsidRPr="00AA0B6F" w14:paraId="48D2D7FB" w14:textId="77777777" w:rsidTr="00E23A7C">
        <w:trPr>
          <w:trHeight w:val="276"/>
        </w:trPr>
        <w:tc>
          <w:tcPr>
            <w:tcW w:w="4687" w:type="dxa"/>
            <w:gridSpan w:val="3"/>
          </w:tcPr>
          <w:p w14:paraId="55D5F392" w14:textId="21E0A782" w:rsidR="00E23A7C" w:rsidRPr="00AA0B6F" w:rsidRDefault="00E23A7C" w:rsidP="00E23A7C">
            <w:pPr>
              <w:rPr>
                <w:color w:val="000000" w:themeColor="text1"/>
                <w:lang w:val="lt-LT"/>
              </w:rPr>
            </w:pPr>
            <w:r w:rsidRPr="00AA0B6F">
              <w:rPr>
                <w:color w:val="000000" w:themeColor="text1"/>
                <w:lang w:val="lt-LT"/>
              </w:rPr>
              <w:t>Savivaldybė (-ės), kuriai (-</w:t>
            </w:r>
            <w:proofErr w:type="spellStart"/>
            <w:r w:rsidRPr="00AA0B6F">
              <w:rPr>
                <w:color w:val="000000" w:themeColor="text1"/>
                <w:lang w:val="lt-LT"/>
              </w:rPr>
              <w:t>ioms</w:t>
            </w:r>
            <w:proofErr w:type="spellEnd"/>
            <w:r w:rsidRPr="00AA0B6F">
              <w:rPr>
                <w:color w:val="000000" w:themeColor="text1"/>
                <w:lang w:val="lt-LT"/>
              </w:rPr>
              <w:t>) tenka dalis projekto lėšų</w:t>
            </w:r>
          </w:p>
        </w:tc>
        <w:tc>
          <w:tcPr>
            <w:tcW w:w="5362" w:type="dxa"/>
            <w:gridSpan w:val="2"/>
          </w:tcPr>
          <w:p w14:paraId="0BEE1CC8" w14:textId="4286E072" w:rsidR="00E23A7C" w:rsidRPr="00AA0B6F" w:rsidRDefault="00E23A7C" w:rsidP="00E23A7C">
            <w:pPr>
              <w:jc w:val="both"/>
              <w:rPr>
                <w:i/>
                <w:iCs/>
                <w:color w:val="000000" w:themeColor="text1"/>
                <w:lang w:val="lt-LT"/>
              </w:rPr>
            </w:pPr>
            <w:r w:rsidRPr="00AA0B6F">
              <w:rPr>
                <w:i/>
                <w:iCs/>
                <w:color w:val="000000" w:themeColor="text1"/>
                <w:lang w:val="lt-LT"/>
              </w:rPr>
              <w:t>(šis papunktis netaikomas, jei projektas įgyvendinamas vienoje savivaldybėje)</w:t>
            </w:r>
          </w:p>
        </w:tc>
      </w:tr>
      <w:tr w:rsidR="00E23A7C" w:rsidRPr="00AA0B6F" w14:paraId="16102229" w14:textId="77777777" w:rsidTr="00E23A7C">
        <w:tblPrEx>
          <w:tblLook w:val="0000" w:firstRow="0" w:lastRow="0" w:firstColumn="0" w:lastColumn="0" w:noHBand="0" w:noVBand="0"/>
        </w:tblPrEx>
        <w:trPr>
          <w:trHeight w:val="281"/>
        </w:trPr>
        <w:tc>
          <w:tcPr>
            <w:tcW w:w="10049" w:type="dxa"/>
            <w:gridSpan w:val="5"/>
          </w:tcPr>
          <w:p w14:paraId="441C8B13" w14:textId="77777777" w:rsidR="00E23A7C" w:rsidRPr="00AA0B6F" w:rsidRDefault="00E23A7C" w:rsidP="00E23A7C">
            <w:pPr>
              <w:tabs>
                <w:tab w:val="left" w:pos="426"/>
              </w:tabs>
              <w:ind w:right="-63"/>
              <w:jc w:val="both"/>
              <w:rPr>
                <w:lang w:val="lt-LT"/>
              </w:rPr>
            </w:pPr>
          </w:p>
        </w:tc>
      </w:tr>
      <w:tr w:rsidR="00E23A7C" w:rsidRPr="00AA0B6F" w14:paraId="7FCB53D0" w14:textId="77777777" w:rsidTr="00E23A7C">
        <w:tblPrEx>
          <w:tblLook w:val="0000" w:firstRow="0" w:lastRow="0" w:firstColumn="0" w:lastColumn="0" w:noHBand="0" w:noVBand="0"/>
        </w:tblPrEx>
        <w:trPr>
          <w:trHeight w:val="281"/>
        </w:trPr>
        <w:tc>
          <w:tcPr>
            <w:tcW w:w="10049" w:type="dxa"/>
            <w:gridSpan w:val="5"/>
          </w:tcPr>
          <w:p w14:paraId="399AB981" w14:textId="687E1C3A" w:rsidR="00E23A7C" w:rsidRPr="00AA0B6F" w:rsidRDefault="00E23A7C" w:rsidP="00E23A7C">
            <w:pPr>
              <w:tabs>
                <w:tab w:val="left" w:pos="426"/>
              </w:tabs>
              <w:ind w:right="-63"/>
              <w:jc w:val="both"/>
              <w:rPr>
                <w:lang w:val="lt-LT"/>
              </w:rPr>
            </w:pPr>
            <w:r w:rsidRPr="00AA0B6F">
              <w:rPr>
                <w:lang w:val="lt-LT"/>
              </w:rPr>
              <w:lastRenderedPageBreak/>
              <w:t>2.2. Doktorantūros temos aprašymas</w:t>
            </w:r>
          </w:p>
        </w:tc>
      </w:tr>
      <w:tr w:rsidR="00E23A7C" w:rsidRPr="00AA0B6F" w14:paraId="2271BF30" w14:textId="77777777" w:rsidTr="00E23A7C">
        <w:tblPrEx>
          <w:tblLook w:val="0000" w:firstRow="0" w:lastRow="0" w:firstColumn="0" w:lastColumn="0" w:noHBand="0" w:noVBand="0"/>
        </w:tblPrEx>
        <w:trPr>
          <w:trHeight w:val="281"/>
        </w:trPr>
        <w:tc>
          <w:tcPr>
            <w:tcW w:w="10049" w:type="dxa"/>
            <w:gridSpan w:val="5"/>
          </w:tcPr>
          <w:p w14:paraId="5B0D25D8" w14:textId="1783BD5A" w:rsidR="00E23A7C" w:rsidRPr="00AA0B6F" w:rsidRDefault="00E23A7C" w:rsidP="00E23A7C">
            <w:pPr>
              <w:tabs>
                <w:tab w:val="left" w:pos="426"/>
              </w:tabs>
              <w:ind w:right="-63"/>
              <w:jc w:val="both"/>
              <w:rPr>
                <w:lang w:val="lt-LT"/>
              </w:rPr>
            </w:pPr>
            <w:r w:rsidRPr="00AA0B6F">
              <w:rPr>
                <w:lang w:val="lt-LT"/>
              </w:rPr>
              <w:br w:type="page"/>
              <w:t>2.2.1. Temos aktualumas</w:t>
            </w:r>
          </w:p>
        </w:tc>
      </w:tr>
      <w:tr w:rsidR="00E23A7C" w:rsidRPr="00AA0B6F" w14:paraId="705396F9" w14:textId="77777777" w:rsidTr="00E23A7C">
        <w:tblPrEx>
          <w:tblLook w:val="0000" w:firstRow="0" w:lastRow="0" w:firstColumn="0" w:lastColumn="0" w:noHBand="0" w:noVBand="0"/>
        </w:tblPrEx>
        <w:trPr>
          <w:trHeight w:val="230"/>
        </w:trPr>
        <w:tc>
          <w:tcPr>
            <w:tcW w:w="10049" w:type="dxa"/>
            <w:gridSpan w:val="5"/>
            <w:tcBorders>
              <w:bottom w:val="single" w:sz="4" w:space="0" w:color="auto"/>
            </w:tcBorders>
          </w:tcPr>
          <w:p w14:paraId="00C0679D" w14:textId="676A0F12" w:rsidR="00E23A7C" w:rsidRPr="00AA0B6F" w:rsidRDefault="00E23A7C" w:rsidP="00E23A7C">
            <w:pPr>
              <w:tabs>
                <w:tab w:val="left" w:pos="426"/>
              </w:tabs>
              <w:ind w:right="-63"/>
              <w:jc w:val="both"/>
              <w:rPr>
                <w:rFonts w:cs="Arial"/>
                <w:i/>
                <w:lang w:val="lt-LT"/>
              </w:rPr>
            </w:pPr>
            <w:r w:rsidRPr="00AA0B6F">
              <w:rPr>
                <w:rFonts w:cs="Arial"/>
                <w:i/>
                <w:lang w:val="lt-LT"/>
              </w:rPr>
              <w:t>Aprašyti temos aktualumą, svarbą, mokslinių tyrimų, vykdytinų doktorantūros studijų metu nurodyta tema, poreikį (ne daugiau kaip 1500 spaudos ženklų)</w:t>
            </w:r>
            <w:r w:rsidRPr="00AA0B6F">
              <w:t xml:space="preserve"> </w:t>
            </w:r>
            <w:r w:rsidRPr="00AA0B6F">
              <w:rPr>
                <w:rFonts w:cs="Arial"/>
                <w:i/>
                <w:lang w:val="lt-LT"/>
              </w:rPr>
              <w:t>(pasirinkus iš Tarybos paskelbtų temų sąrašo, doktorantūros temos aktualumas perkeliamas automatiškai, pasirinkus ,,kita“ – užpildoma)</w:t>
            </w:r>
          </w:p>
        </w:tc>
      </w:tr>
      <w:tr w:rsidR="00E23A7C" w:rsidRPr="00AA0B6F" w14:paraId="71FCB3E7" w14:textId="77777777" w:rsidTr="00E23A7C">
        <w:tblPrEx>
          <w:tblLook w:val="0000" w:firstRow="0" w:lastRow="0" w:firstColumn="0" w:lastColumn="0" w:noHBand="0" w:noVBand="0"/>
        </w:tblPrEx>
        <w:trPr>
          <w:trHeight w:val="265"/>
        </w:trPr>
        <w:tc>
          <w:tcPr>
            <w:tcW w:w="10049" w:type="dxa"/>
            <w:gridSpan w:val="5"/>
          </w:tcPr>
          <w:p w14:paraId="4314047B" w14:textId="3C83252B" w:rsidR="00E23A7C" w:rsidRPr="00AA0B6F" w:rsidRDefault="00E23A7C" w:rsidP="00E23A7C">
            <w:pPr>
              <w:tabs>
                <w:tab w:val="left" w:pos="426"/>
              </w:tabs>
              <w:ind w:right="-63"/>
              <w:jc w:val="both"/>
              <w:rPr>
                <w:lang w:val="lt-LT"/>
              </w:rPr>
            </w:pPr>
            <w:r w:rsidRPr="00AA0B6F">
              <w:rPr>
                <w:lang w:val="lt-LT"/>
              </w:rPr>
              <w:br w:type="page"/>
              <w:t>2.2.2. Doktorantūros metu atliktini tyrimai ir siektini rezultatai</w:t>
            </w:r>
          </w:p>
        </w:tc>
      </w:tr>
      <w:tr w:rsidR="00E23A7C" w:rsidRPr="00AA0B6F" w14:paraId="28CBEEBC" w14:textId="77777777" w:rsidTr="00E23A7C">
        <w:tblPrEx>
          <w:tblLook w:val="0000" w:firstRow="0" w:lastRow="0" w:firstColumn="0" w:lastColumn="0" w:noHBand="0" w:noVBand="0"/>
        </w:tblPrEx>
        <w:trPr>
          <w:trHeight w:val="683"/>
        </w:trPr>
        <w:tc>
          <w:tcPr>
            <w:tcW w:w="10049" w:type="dxa"/>
            <w:gridSpan w:val="5"/>
          </w:tcPr>
          <w:p w14:paraId="068EA13A" w14:textId="499B3B4F" w:rsidR="00E23A7C" w:rsidRPr="00AA0B6F" w:rsidRDefault="00E23A7C" w:rsidP="00E23A7C">
            <w:pPr>
              <w:tabs>
                <w:tab w:val="left" w:pos="426"/>
              </w:tabs>
              <w:ind w:right="-63"/>
              <w:jc w:val="both"/>
              <w:rPr>
                <w:i/>
                <w:lang w:val="lt-LT"/>
              </w:rPr>
            </w:pPr>
            <w:r w:rsidRPr="00AA0B6F">
              <w:rPr>
                <w:i/>
                <w:lang w:val="lt-LT"/>
              </w:rPr>
              <w:t>Nurodyti darbo tikslą ir spręstinus uždavinius (rekomenduojama kiekvieną jų suformuluoti vienu sakiniu), pateikti būtinų atlikti tyrimų aprašymą, nurodyti rezultatus, kuriuos būtų siekiama gauti vykdant doktorantūrą šia tema (ne daugiau kaip 1500 spaudos ženklų)</w:t>
            </w:r>
          </w:p>
        </w:tc>
      </w:tr>
      <w:tr w:rsidR="00E23A7C" w:rsidRPr="00AA0B6F" w14:paraId="6D437FF7" w14:textId="77777777" w:rsidTr="00E23A7C">
        <w:tblPrEx>
          <w:tblLook w:val="0000" w:firstRow="0" w:lastRow="0" w:firstColumn="0" w:lastColumn="0" w:noHBand="0" w:noVBand="0"/>
        </w:tblPrEx>
        <w:trPr>
          <w:trHeight w:val="293"/>
        </w:trPr>
        <w:tc>
          <w:tcPr>
            <w:tcW w:w="10049" w:type="dxa"/>
            <w:gridSpan w:val="5"/>
          </w:tcPr>
          <w:p w14:paraId="69228B36" w14:textId="5E52B6C3" w:rsidR="00E23A7C" w:rsidRPr="00AA0B6F" w:rsidRDefault="00E23A7C" w:rsidP="00E23A7C">
            <w:pPr>
              <w:tabs>
                <w:tab w:val="left" w:pos="426"/>
              </w:tabs>
              <w:ind w:right="-63"/>
              <w:jc w:val="both"/>
              <w:rPr>
                <w:i/>
                <w:lang w:val="lt-LT"/>
              </w:rPr>
            </w:pPr>
            <w:r w:rsidRPr="00AA0B6F">
              <w:rPr>
                <w:lang w:val="lt-LT"/>
              </w:rPr>
              <w:t>2.2.3. Kita svarbi informacija</w:t>
            </w:r>
          </w:p>
        </w:tc>
      </w:tr>
      <w:tr w:rsidR="00E23A7C" w:rsidRPr="00AA0B6F" w14:paraId="1EDE23EE" w14:textId="77777777" w:rsidTr="00E23A7C">
        <w:tblPrEx>
          <w:tblLook w:val="0000" w:firstRow="0" w:lastRow="0" w:firstColumn="0" w:lastColumn="0" w:noHBand="0" w:noVBand="0"/>
        </w:tblPrEx>
        <w:trPr>
          <w:trHeight w:val="293"/>
        </w:trPr>
        <w:tc>
          <w:tcPr>
            <w:tcW w:w="10049" w:type="dxa"/>
            <w:gridSpan w:val="5"/>
          </w:tcPr>
          <w:p w14:paraId="6D883ECD" w14:textId="07AF66E3" w:rsidR="00E23A7C" w:rsidRPr="00AA0B6F" w:rsidRDefault="00E23A7C" w:rsidP="00E23A7C">
            <w:pPr>
              <w:tabs>
                <w:tab w:val="left" w:pos="426"/>
              </w:tabs>
              <w:ind w:right="-63"/>
              <w:jc w:val="both"/>
              <w:rPr>
                <w:lang w:val="lt-LT"/>
              </w:rPr>
            </w:pPr>
            <w:r w:rsidRPr="00AA0B6F">
              <w:rPr>
                <w:i/>
                <w:lang w:val="lt-LT"/>
              </w:rPr>
              <w:t>(ne daugiau kaip 1500 spaudos ženklų)</w:t>
            </w:r>
          </w:p>
        </w:tc>
      </w:tr>
    </w:tbl>
    <w:p w14:paraId="1A39079F" w14:textId="3123C520" w:rsidR="00C07DBC" w:rsidRPr="00AA0B6F" w:rsidRDefault="00C07DBC" w:rsidP="005F4570">
      <w:pPr>
        <w:tabs>
          <w:tab w:val="left" w:pos="426"/>
        </w:tabs>
        <w:rPr>
          <w:b/>
          <w:caps/>
          <w:lang w:val="lt-LT"/>
        </w:rPr>
      </w:pPr>
    </w:p>
    <w:tbl>
      <w:tblPr>
        <w:tblW w:w="1003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32"/>
      </w:tblGrid>
      <w:tr w:rsidR="00C07DBC" w:rsidRPr="00AA0B6F" w14:paraId="5154906B" w14:textId="77777777" w:rsidTr="005D67C5">
        <w:trPr>
          <w:trHeight w:val="281"/>
        </w:trPr>
        <w:tc>
          <w:tcPr>
            <w:tcW w:w="10032" w:type="dxa"/>
          </w:tcPr>
          <w:p w14:paraId="482F1565" w14:textId="2A227EA9" w:rsidR="00C07DBC" w:rsidRPr="00AA0B6F" w:rsidRDefault="00C07DBC" w:rsidP="008C049E">
            <w:pPr>
              <w:tabs>
                <w:tab w:val="left" w:pos="426"/>
              </w:tabs>
              <w:ind w:right="-63"/>
              <w:jc w:val="both"/>
              <w:rPr>
                <w:lang w:val="lt-LT"/>
              </w:rPr>
            </w:pPr>
            <w:r w:rsidRPr="00AA0B6F">
              <w:rPr>
                <w:lang w:val="lt-LT"/>
              </w:rPr>
              <w:t>2.3. </w:t>
            </w:r>
            <w:r w:rsidR="00244E0F" w:rsidRPr="00AA0B6F">
              <w:rPr>
                <w:lang w:val="lt-LT"/>
              </w:rPr>
              <w:t xml:space="preserve">Problemos </w:t>
            </w:r>
            <w:r w:rsidR="00D362DF" w:rsidRPr="00AA0B6F">
              <w:rPr>
                <w:lang w:val="lt-LT"/>
              </w:rPr>
              <w:t>naujumas</w:t>
            </w:r>
          </w:p>
        </w:tc>
      </w:tr>
      <w:tr w:rsidR="00C07DBC" w:rsidRPr="00AA0B6F" w14:paraId="3ED7693B" w14:textId="77777777" w:rsidTr="005D67C5">
        <w:trPr>
          <w:trHeight w:val="230"/>
        </w:trPr>
        <w:tc>
          <w:tcPr>
            <w:tcW w:w="10032" w:type="dxa"/>
            <w:tcBorders>
              <w:bottom w:val="single" w:sz="4" w:space="0" w:color="auto"/>
            </w:tcBorders>
          </w:tcPr>
          <w:p w14:paraId="7DD3BBC5" w14:textId="57D795AE" w:rsidR="00C07DBC" w:rsidRPr="00AA0B6F" w:rsidRDefault="00D362DF" w:rsidP="008C049E">
            <w:pPr>
              <w:tabs>
                <w:tab w:val="left" w:pos="426"/>
              </w:tabs>
              <w:ind w:right="-63"/>
              <w:jc w:val="both"/>
              <w:rPr>
                <w:rFonts w:cs="Arial"/>
                <w:i/>
                <w:lang w:val="lt-LT"/>
              </w:rPr>
            </w:pPr>
            <w:r w:rsidRPr="00AA0B6F">
              <w:rPr>
                <w:rFonts w:cs="Arial"/>
                <w:i/>
                <w:lang w:val="lt-LT"/>
              </w:rPr>
              <w:t>Pa</w:t>
            </w:r>
            <w:r w:rsidR="00244E0F" w:rsidRPr="00AA0B6F">
              <w:rPr>
                <w:rFonts w:cs="Arial"/>
                <w:i/>
                <w:lang w:val="lt-LT"/>
              </w:rPr>
              <w:t xml:space="preserve">grįsti </w:t>
            </w:r>
            <w:r w:rsidR="00936E6D" w:rsidRPr="00AA0B6F">
              <w:rPr>
                <w:rFonts w:cs="Arial"/>
                <w:i/>
                <w:lang w:val="lt-LT"/>
              </w:rPr>
              <w:t>problemos naujumą nacionalinių ir (ar) tarptautinių tyrimų kontekste</w:t>
            </w:r>
            <w:r w:rsidR="00C07DBC" w:rsidRPr="00AA0B6F">
              <w:rPr>
                <w:rFonts w:cs="Arial"/>
                <w:i/>
                <w:lang w:val="lt-LT"/>
              </w:rPr>
              <w:t xml:space="preserve"> (ne daugiau kaip 2000 spaudos ženklų)</w:t>
            </w:r>
          </w:p>
        </w:tc>
      </w:tr>
    </w:tbl>
    <w:p w14:paraId="6E7E5E74" w14:textId="77777777" w:rsidR="005D67C5" w:rsidRPr="00AA0B6F" w:rsidRDefault="005D67C5" w:rsidP="005D67C5">
      <w:pPr>
        <w:tabs>
          <w:tab w:val="left" w:pos="426"/>
        </w:tabs>
        <w:rPr>
          <w:b/>
          <w:caps/>
          <w:lang w:val="lt-LT"/>
        </w:rPr>
      </w:pPr>
    </w:p>
    <w:tbl>
      <w:tblPr>
        <w:tblW w:w="1004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44"/>
      </w:tblGrid>
      <w:tr w:rsidR="005D67C5" w:rsidRPr="00AA0B6F" w14:paraId="3DFBF2C9" w14:textId="77777777" w:rsidTr="008C049E">
        <w:trPr>
          <w:trHeight w:val="265"/>
        </w:trPr>
        <w:tc>
          <w:tcPr>
            <w:tcW w:w="10044" w:type="dxa"/>
          </w:tcPr>
          <w:p w14:paraId="0B685E72" w14:textId="77777777" w:rsidR="005D67C5" w:rsidRPr="00AA0B6F" w:rsidRDefault="005D67C5" w:rsidP="008C049E">
            <w:pPr>
              <w:tabs>
                <w:tab w:val="left" w:pos="426"/>
              </w:tabs>
              <w:ind w:right="-63"/>
              <w:jc w:val="both"/>
              <w:rPr>
                <w:lang w:val="lt-LT"/>
              </w:rPr>
            </w:pPr>
            <w:r w:rsidRPr="00AA0B6F">
              <w:rPr>
                <w:lang w:val="lt-LT"/>
              </w:rPr>
              <w:br w:type="page"/>
              <w:t>2.4. Galimybės atlikti tyrimus doktorantūros tema</w:t>
            </w:r>
          </w:p>
        </w:tc>
      </w:tr>
      <w:tr w:rsidR="005D67C5" w:rsidRPr="00AA0B6F" w14:paraId="166AF435" w14:textId="77777777" w:rsidTr="008C049E">
        <w:trPr>
          <w:trHeight w:val="554"/>
        </w:trPr>
        <w:tc>
          <w:tcPr>
            <w:tcW w:w="10044" w:type="dxa"/>
          </w:tcPr>
          <w:p w14:paraId="059DEBC7" w14:textId="39CA264A" w:rsidR="005D67C5" w:rsidRPr="00AA0B6F" w:rsidRDefault="00B91C0D" w:rsidP="008C049E">
            <w:pPr>
              <w:tabs>
                <w:tab w:val="left" w:pos="426"/>
              </w:tabs>
              <w:ind w:right="-63"/>
              <w:jc w:val="both"/>
              <w:rPr>
                <w:i/>
                <w:lang w:val="lt-LT"/>
              </w:rPr>
            </w:pPr>
            <w:r w:rsidRPr="00AA0B6F">
              <w:rPr>
                <w:i/>
                <w:lang w:val="lt-LT"/>
              </w:rPr>
              <w:t>Pateikti pagal doktorantūros temos aprašymą būtinų</w:t>
            </w:r>
            <w:r w:rsidR="005D67C5" w:rsidRPr="00AA0B6F">
              <w:rPr>
                <w:i/>
                <w:lang w:val="lt-LT"/>
              </w:rPr>
              <w:t xml:space="preserve"> atlikti tyrimų įgyvendinimo prielaidas – pasirengimą, turimą įrangą, duomenų išteklius ir pan.</w:t>
            </w:r>
            <w:r w:rsidR="00A97385" w:rsidRPr="00AA0B6F">
              <w:rPr>
                <w:i/>
                <w:lang w:val="lt-LT"/>
              </w:rPr>
              <w:t xml:space="preserve"> (ne daugiau kaip 2</w:t>
            </w:r>
            <w:r w:rsidR="005D67C5" w:rsidRPr="00AA0B6F">
              <w:rPr>
                <w:i/>
                <w:lang w:val="lt-LT"/>
              </w:rPr>
              <w:t>000 spaudos ženklų)</w:t>
            </w:r>
          </w:p>
        </w:tc>
      </w:tr>
    </w:tbl>
    <w:p w14:paraId="4B2A1CC9" w14:textId="41C6DDDE" w:rsidR="005D67C5" w:rsidRPr="00AA0B6F" w:rsidRDefault="005D67C5" w:rsidP="005D67C5">
      <w:pPr>
        <w:tabs>
          <w:tab w:val="left" w:pos="426"/>
        </w:tabs>
        <w:rPr>
          <w:b/>
          <w:caps/>
          <w:lang w:val="lt-LT"/>
        </w:rPr>
      </w:pPr>
    </w:p>
    <w:tbl>
      <w:tblPr>
        <w:tblW w:w="1004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44"/>
      </w:tblGrid>
      <w:tr w:rsidR="005D67C5" w:rsidRPr="00AA0B6F" w14:paraId="6156FD43" w14:textId="77777777" w:rsidTr="008C049E">
        <w:trPr>
          <w:trHeight w:val="293"/>
        </w:trPr>
        <w:tc>
          <w:tcPr>
            <w:tcW w:w="10044" w:type="dxa"/>
          </w:tcPr>
          <w:p w14:paraId="18326B9C" w14:textId="77777777" w:rsidR="005D67C5" w:rsidRPr="00AA0B6F" w:rsidRDefault="005D67C5" w:rsidP="008C049E">
            <w:pPr>
              <w:tabs>
                <w:tab w:val="left" w:pos="426"/>
              </w:tabs>
              <w:ind w:right="-63"/>
              <w:jc w:val="both"/>
              <w:rPr>
                <w:i/>
                <w:lang w:val="lt-LT"/>
              </w:rPr>
            </w:pPr>
            <w:r w:rsidRPr="00AA0B6F">
              <w:rPr>
                <w:lang w:val="lt-LT"/>
              </w:rPr>
              <w:t>2.5. Papildoma informacija</w:t>
            </w:r>
            <w:r w:rsidRPr="00AA0B6F">
              <w:rPr>
                <w:i/>
                <w:lang w:val="lt-LT"/>
              </w:rPr>
              <w:t xml:space="preserve"> </w:t>
            </w:r>
          </w:p>
        </w:tc>
      </w:tr>
      <w:tr w:rsidR="005D67C5" w:rsidRPr="00AA0B6F" w14:paraId="43185AF3" w14:textId="77777777" w:rsidTr="008C049E">
        <w:trPr>
          <w:trHeight w:val="293"/>
        </w:trPr>
        <w:tc>
          <w:tcPr>
            <w:tcW w:w="10044" w:type="dxa"/>
          </w:tcPr>
          <w:p w14:paraId="613ED904" w14:textId="77777777" w:rsidR="005D67C5" w:rsidRPr="00AA0B6F" w:rsidRDefault="005D67C5" w:rsidP="008C049E">
            <w:pPr>
              <w:tabs>
                <w:tab w:val="left" w:pos="426"/>
              </w:tabs>
              <w:ind w:right="-63"/>
              <w:jc w:val="both"/>
              <w:rPr>
                <w:lang w:val="lt-LT"/>
              </w:rPr>
            </w:pPr>
            <w:r w:rsidRPr="00AA0B6F">
              <w:rPr>
                <w:i/>
                <w:lang w:val="lt-LT"/>
              </w:rPr>
              <w:t>(ne daugiau kaip 1500 spaudos ženklų)</w:t>
            </w:r>
          </w:p>
        </w:tc>
      </w:tr>
    </w:tbl>
    <w:p w14:paraId="19E16E15" w14:textId="4EFE13C2" w:rsidR="008D2CE9" w:rsidRPr="00AA0B6F" w:rsidRDefault="009220EE" w:rsidP="008D2CE9">
      <w:pPr>
        <w:tabs>
          <w:tab w:val="left" w:pos="426"/>
        </w:tabs>
        <w:spacing w:before="120" w:after="120"/>
        <w:jc w:val="center"/>
        <w:rPr>
          <w:b/>
          <w:caps/>
          <w:lang w:val="lt-LT"/>
        </w:rPr>
      </w:pPr>
      <w:r w:rsidRPr="00AA0B6F">
        <w:rPr>
          <w:b/>
          <w:caps/>
          <w:lang w:val="lt-LT"/>
        </w:rPr>
        <w:t>3</w:t>
      </w:r>
      <w:r w:rsidR="008D2CE9" w:rsidRPr="00AA0B6F">
        <w:rPr>
          <w:b/>
          <w:caps/>
          <w:lang w:val="lt-LT"/>
        </w:rPr>
        <w:t xml:space="preserve">. Duomenys apie </w:t>
      </w:r>
      <w:r w:rsidR="007A779A" w:rsidRPr="00AA0B6F">
        <w:rPr>
          <w:b/>
          <w:caps/>
          <w:lang w:val="lt-LT"/>
        </w:rPr>
        <w:t xml:space="preserve">KANDIDATĄ Į </w:t>
      </w:r>
      <w:r w:rsidR="008D2CE9" w:rsidRPr="00AA0B6F">
        <w:rPr>
          <w:b/>
          <w:caps/>
          <w:lang w:val="lt-LT"/>
        </w:rPr>
        <w:t>doktorantO vadov</w:t>
      </w:r>
      <w:r w:rsidR="007A779A" w:rsidRPr="00AA0B6F">
        <w:rPr>
          <w:b/>
          <w:caps/>
          <w:lang w:val="lt-LT"/>
        </w:rPr>
        <w:t>US</w:t>
      </w:r>
      <w:r w:rsidR="0037120F" w:rsidRPr="00AA0B6F">
        <w:rPr>
          <w:b/>
          <w:caps/>
          <w:lang w:val="lt-LT"/>
        </w:rPr>
        <w:t xml:space="preserve"> IŠ </w:t>
      </w:r>
      <w:r w:rsidR="006135AE" w:rsidRPr="00AA0B6F">
        <w:rPr>
          <w:b/>
          <w:caps/>
          <w:lang w:val="lt-LT"/>
        </w:rPr>
        <w:t xml:space="preserve">PARAIŠKĄ TEIKIANČIOS </w:t>
      </w:r>
      <w:r w:rsidR="0037120F" w:rsidRPr="00AA0B6F">
        <w:rPr>
          <w:b/>
          <w:caps/>
          <w:lang w:val="lt-LT"/>
        </w:rPr>
        <w:t>INSTITUCIJOS</w:t>
      </w: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82"/>
        <w:gridCol w:w="4603"/>
      </w:tblGrid>
      <w:tr w:rsidR="008D2CE9" w:rsidRPr="00AA0B6F" w14:paraId="44CE80BD" w14:textId="77777777" w:rsidTr="00240FB1">
        <w:trPr>
          <w:trHeight w:val="144"/>
        </w:trPr>
        <w:tc>
          <w:tcPr>
            <w:tcW w:w="5382" w:type="dxa"/>
          </w:tcPr>
          <w:p w14:paraId="7848E1D5" w14:textId="0D6554C4" w:rsidR="008D2CE9" w:rsidRPr="00AA0B6F" w:rsidRDefault="00FE3863" w:rsidP="00E41370">
            <w:pPr>
              <w:rPr>
                <w:b/>
                <w:lang w:val="lt-LT"/>
              </w:rPr>
            </w:pPr>
            <w:r w:rsidRPr="00AA0B6F">
              <w:rPr>
                <w:lang w:val="lt-LT"/>
              </w:rPr>
              <w:t>3</w:t>
            </w:r>
            <w:r w:rsidR="008D2CE9" w:rsidRPr="00AA0B6F">
              <w:rPr>
                <w:lang w:val="lt-LT"/>
              </w:rPr>
              <w:t>.1. Bendrieji duomenys:</w:t>
            </w:r>
          </w:p>
        </w:tc>
        <w:tc>
          <w:tcPr>
            <w:tcW w:w="4603" w:type="dxa"/>
          </w:tcPr>
          <w:p w14:paraId="1F0CB027" w14:textId="77777777" w:rsidR="008D2CE9" w:rsidRPr="00AA0B6F" w:rsidRDefault="008D2CE9" w:rsidP="00E41370">
            <w:pPr>
              <w:jc w:val="both"/>
              <w:rPr>
                <w:i/>
                <w:lang w:val="lt-LT"/>
              </w:rPr>
            </w:pPr>
          </w:p>
        </w:tc>
      </w:tr>
      <w:tr w:rsidR="008D2CE9" w:rsidRPr="00AA0B6F" w14:paraId="0412DB9D" w14:textId="77777777" w:rsidTr="00240FB1">
        <w:trPr>
          <w:trHeight w:val="144"/>
        </w:trPr>
        <w:tc>
          <w:tcPr>
            <w:tcW w:w="5382" w:type="dxa"/>
          </w:tcPr>
          <w:p w14:paraId="412DB1D2" w14:textId="66CB7A71" w:rsidR="008D2CE9" w:rsidRPr="00AA0B6F" w:rsidRDefault="008D2CE9" w:rsidP="00E41370">
            <w:pPr>
              <w:rPr>
                <w:lang w:val="lt-LT"/>
              </w:rPr>
            </w:pPr>
            <w:r w:rsidRPr="00AA0B6F">
              <w:rPr>
                <w:lang w:val="lt-LT"/>
              </w:rPr>
              <w:t>Vardas</w:t>
            </w:r>
          </w:p>
        </w:tc>
        <w:tc>
          <w:tcPr>
            <w:tcW w:w="4603" w:type="dxa"/>
          </w:tcPr>
          <w:p w14:paraId="110B92FE" w14:textId="41D3000C" w:rsidR="008D2CE9" w:rsidRPr="00AA0B6F" w:rsidRDefault="008D2CE9" w:rsidP="00E41370">
            <w:pPr>
              <w:jc w:val="both"/>
              <w:rPr>
                <w:i/>
                <w:lang w:val="lt-LT"/>
              </w:rPr>
            </w:pPr>
          </w:p>
        </w:tc>
      </w:tr>
      <w:tr w:rsidR="008D2CE9" w:rsidRPr="00AA0B6F" w14:paraId="12AF35DD" w14:textId="77777777" w:rsidTr="00240FB1">
        <w:trPr>
          <w:trHeight w:val="144"/>
        </w:trPr>
        <w:tc>
          <w:tcPr>
            <w:tcW w:w="5382" w:type="dxa"/>
          </w:tcPr>
          <w:p w14:paraId="627FD87F" w14:textId="0F516559" w:rsidR="008D2CE9" w:rsidRPr="00AA0B6F" w:rsidRDefault="008D2CE9" w:rsidP="00E41370">
            <w:pPr>
              <w:rPr>
                <w:lang w:val="lt-LT"/>
              </w:rPr>
            </w:pPr>
            <w:r w:rsidRPr="00AA0B6F">
              <w:rPr>
                <w:lang w:val="lt-LT"/>
              </w:rPr>
              <w:t>Pavardė</w:t>
            </w:r>
          </w:p>
        </w:tc>
        <w:tc>
          <w:tcPr>
            <w:tcW w:w="4603" w:type="dxa"/>
          </w:tcPr>
          <w:p w14:paraId="5DA15E65" w14:textId="56F6FC58" w:rsidR="008D2CE9" w:rsidRPr="00AA0B6F" w:rsidRDefault="008D2CE9" w:rsidP="00E41370">
            <w:pPr>
              <w:jc w:val="both"/>
              <w:rPr>
                <w:i/>
                <w:lang w:val="lt-LT"/>
              </w:rPr>
            </w:pPr>
          </w:p>
        </w:tc>
      </w:tr>
      <w:tr w:rsidR="008D2CE9" w:rsidRPr="00AA0B6F" w14:paraId="2F93FC92" w14:textId="77777777" w:rsidTr="00240FB1">
        <w:trPr>
          <w:trHeight w:val="257"/>
        </w:trPr>
        <w:tc>
          <w:tcPr>
            <w:tcW w:w="5382" w:type="dxa"/>
          </w:tcPr>
          <w:p w14:paraId="66B22BB6" w14:textId="77777777" w:rsidR="008D2CE9" w:rsidRPr="00AA0B6F" w:rsidRDefault="008D2CE9" w:rsidP="00E41370">
            <w:pPr>
              <w:rPr>
                <w:lang w:val="lt-LT"/>
              </w:rPr>
            </w:pPr>
            <w:r w:rsidRPr="00AA0B6F">
              <w:rPr>
                <w:lang w:val="lt-LT"/>
              </w:rPr>
              <w:t>Mokslo laipsnis</w:t>
            </w:r>
          </w:p>
        </w:tc>
        <w:tc>
          <w:tcPr>
            <w:tcW w:w="4603" w:type="dxa"/>
          </w:tcPr>
          <w:p w14:paraId="5C43C972" w14:textId="7743920D" w:rsidR="008D2CE9" w:rsidRPr="00AA0B6F" w:rsidRDefault="008D2CE9" w:rsidP="00E41370">
            <w:pPr>
              <w:jc w:val="both"/>
              <w:rPr>
                <w:i/>
                <w:lang w:val="lt-LT"/>
              </w:rPr>
            </w:pPr>
          </w:p>
        </w:tc>
      </w:tr>
      <w:tr w:rsidR="008D2CE9" w:rsidRPr="00AA0B6F" w14:paraId="268D8F61" w14:textId="77777777" w:rsidTr="00240FB1">
        <w:trPr>
          <w:trHeight w:val="257"/>
        </w:trPr>
        <w:tc>
          <w:tcPr>
            <w:tcW w:w="5382" w:type="dxa"/>
          </w:tcPr>
          <w:p w14:paraId="5B4D44EE" w14:textId="77777777" w:rsidR="008D2CE9" w:rsidRPr="00AA0B6F" w:rsidRDefault="008D2CE9" w:rsidP="00E41370">
            <w:pPr>
              <w:rPr>
                <w:lang w:val="lt-LT"/>
              </w:rPr>
            </w:pPr>
            <w:r w:rsidRPr="00AA0B6F">
              <w:rPr>
                <w:lang w:val="lt-LT"/>
              </w:rPr>
              <w:t>Mokslo laipsnio suteikimo metai</w:t>
            </w:r>
          </w:p>
        </w:tc>
        <w:tc>
          <w:tcPr>
            <w:tcW w:w="4603" w:type="dxa"/>
          </w:tcPr>
          <w:p w14:paraId="3E5A3AC6" w14:textId="69CAE61E" w:rsidR="008D2CE9" w:rsidRPr="00AA0B6F" w:rsidRDefault="008D2CE9" w:rsidP="00E41370">
            <w:pPr>
              <w:jc w:val="both"/>
              <w:rPr>
                <w:i/>
                <w:lang w:val="lt-LT"/>
              </w:rPr>
            </w:pPr>
          </w:p>
        </w:tc>
      </w:tr>
      <w:tr w:rsidR="008D2CE9" w:rsidRPr="00AA0B6F" w14:paraId="177F03BE" w14:textId="77777777" w:rsidTr="00240FB1">
        <w:trPr>
          <w:trHeight w:val="237"/>
        </w:trPr>
        <w:tc>
          <w:tcPr>
            <w:tcW w:w="5382" w:type="dxa"/>
          </w:tcPr>
          <w:p w14:paraId="1FC240BA" w14:textId="77777777" w:rsidR="008D2CE9" w:rsidRPr="00AA0B6F" w:rsidRDefault="008D2CE9" w:rsidP="00E41370">
            <w:pPr>
              <w:rPr>
                <w:lang w:val="lt-LT"/>
              </w:rPr>
            </w:pPr>
            <w:r w:rsidRPr="00AA0B6F">
              <w:rPr>
                <w:lang w:val="lt-LT"/>
              </w:rPr>
              <w:t>Telefonas</w:t>
            </w:r>
          </w:p>
        </w:tc>
        <w:tc>
          <w:tcPr>
            <w:tcW w:w="4603" w:type="dxa"/>
          </w:tcPr>
          <w:p w14:paraId="7A39D3CB" w14:textId="72106212" w:rsidR="008D2CE9" w:rsidRPr="00AA0B6F" w:rsidRDefault="008D2CE9" w:rsidP="00E41370">
            <w:pPr>
              <w:jc w:val="both"/>
              <w:rPr>
                <w:i/>
                <w:lang w:val="lt-LT"/>
              </w:rPr>
            </w:pPr>
          </w:p>
        </w:tc>
      </w:tr>
      <w:tr w:rsidR="008D2CE9" w:rsidRPr="00AA0B6F" w14:paraId="773BD955" w14:textId="77777777" w:rsidTr="00240FB1">
        <w:trPr>
          <w:trHeight w:val="227"/>
        </w:trPr>
        <w:tc>
          <w:tcPr>
            <w:tcW w:w="5382" w:type="dxa"/>
          </w:tcPr>
          <w:p w14:paraId="7EBF4033" w14:textId="77777777" w:rsidR="008D2CE9" w:rsidRPr="00AA0B6F" w:rsidRDefault="008D2CE9" w:rsidP="00E41370">
            <w:pPr>
              <w:rPr>
                <w:lang w:val="lt-LT"/>
              </w:rPr>
            </w:pPr>
            <w:r w:rsidRPr="00AA0B6F">
              <w:rPr>
                <w:lang w:val="lt-LT"/>
              </w:rPr>
              <w:t>El. paštas</w:t>
            </w:r>
          </w:p>
        </w:tc>
        <w:tc>
          <w:tcPr>
            <w:tcW w:w="4603" w:type="dxa"/>
          </w:tcPr>
          <w:p w14:paraId="0A0EDCDE" w14:textId="54AE2752" w:rsidR="008D2CE9" w:rsidRPr="00AA0B6F" w:rsidRDefault="008D2CE9" w:rsidP="00E41370">
            <w:pPr>
              <w:jc w:val="both"/>
              <w:rPr>
                <w:i/>
                <w:lang w:val="lt-LT"/>
              </w:rPr>
            </w:pPr>
          </w:p>
        </w:tc>
      </w:tr>
      <w:tr w:rsidR="008D2CE9" w:rsidRPr="00AA0B6F" w14:paraId="200A52C5" w14:textId="77777777" w:rsidTr="00240FB1">
        <w:trPr>
          <w:trHeight w:val="231"/>
        </w:trPr>
        <w:tc>
          <w:tcPr>
            <w:tcW w:w="5382" w:type="dxa"/>
          </w:tcPr>
          <w:p w14:paraId="4E0D83EB" w14:textId="77777777" w:rsidR="008D2CE9" w:rsidRPr="00AA0B6F" w:rsidRDefault="008D2CE9" w:rsidP="00E41370">
            <w:pPr>
              <w:rPr>
                <w:lang w:val="lt-LT"/>
              </w:rPr>
            </w:pPr>
            <w:r w:rsidRPr="00AA0B6F">
              <w:rPr>
                <w:lang w:val="lt-LT"/>
              </w:rPr>
              <w:t>Darbovietės ir pareigos jose</w:t>
            </w:r>
          </w:p>
        </w:tc>
        <w:tc>
          <w:tcPr>
            <w:tcW w:w="4603" w:type="dxa"/>
          </w:tcPr>
          <w:p w14:paraId="778AB9E4" w14:textId="5253168E" w:rsidR="008D2CE9" w:rsidRPr="00AA0B6F" w:rsidRDefault="008D2CE9" w:rsidP="00E41370">
            <w:pPr>
              <w:jc w:val="both"/>
              <w:rPr>
                <w:i/>
                <w:lang w:val="lt-LT"/>
              </w:rPr>
            </w:pPr>
          </w:p>
        </w:tc>
      </w:tr>
      <w:tr w:rsidR="008D2CE9" w:rsidRPr="00AA0B6F" w14:paraId="2CC8BBA6" w14:textId="77777777" w:rsidTr="00240FB1">
        <w:trPr>
          <w:trHeight w:val="231"/>
        </w:trPr>
        <w:tc>
          <w:tcPr>
            <w:tcW w:w="5382" w:type="dxa"/>
          </w:tcPr>
          <w:p w14:paraId="47161B9E" w14:textId="77777777" w:rsidR="008D2CE9" w:rsidRPr="00AA0B6F" w:rsidRDefault="008D2CE9" w:rsidP="00E41370">
            <w:pPr>
              <w:rPr>
                <w:lang w:val="lt-LT"/>
              </w:rPr>
            </w:pPr>
            <w:r w:rsidRPr="00AA0B6F">
              <w:rPr>
                <w:lang w:val="lt-LT"/>
              </w:rPr>
              <w:t>Doktorantų, kuriems vadovaujama paraiškos pateikimo metu, skaičius</w:t>
            </w:r>
          </w:p>
        </w:tc>
        <w:tc>
          <w:tcPr>
            <w:tcW w:w="4603" w:type="dxa"/>
          </w:tcPr>
          <w:p w14:paraId="362E6440" w14:textId="4D935E5A" w:rsidR="008D2CE9" w:rsidRPr="00AA0B6F" w:rsidRDefault="008D2CE9" w:rsidP="00E41370">
            <w:pPr>
              <w:jc w:val="both"/>
              <w:rPr>
                <w:i/>
                <w:lang w:val="lt-LT"/>
              </w:rPr>
            </w:pPr>
          </w:p>
        </w:tc>
      </w:tr>
      <w:tr w:rsidR="008D2CE9" w:rsidRPr="00AA0B6F" w14:paraId="7678937F" w14:textId="77777777" w:rsidTr="00240FB1">
        <w:trPr>
          <w:trHeight w:val="231"/>
        </w:trPr>
        <w:tc>
          <w:tcPr>
            <w:tcW w:w="5382" w:type="dxa"/>
          </w:tcPr>
          <w:p w14:paraId="2BD3A553" w14:textId="77777777" w:rsidR="008D2CE9" w:rsidRPr="00AA0B6F" w:rsidRDefault="008D2CE9" w:rsidP="00E41370">
            <w:pPr>
              <w:rPr>
                <w:lang w:val="lt-LT"/>
              </w:rPr>
            </w:pPr>
            <w:r w:rsidRPr="00AA0B6F">
              <w:rPr>
                <w:lang w:val="lt-LT"/>
              </w:rPr>
              <w:t>Doktorantų, kuriems buvo vadovauta anksčiau, skaičius</w:t>
            </w:r>
          </w:p>
        </w:tc>
        <w:tc>
          <w:tcPr>
            <w:tcW w:w="4603" w:type="dxa"/>
          </w:tcPr>
          <w:p w14:paraId="717A28B5" w14:textId="14D2E564" w:rsidR="008D2CE9" w:rsidRPr="00AA0B6F" w:rsidRDefault="008D2CE9" w:rsidP="00E41370">
            <w:pPr>
              <w:jc w:val="both"/>
              <w:rPr>
                <w:i/>
                <w:lang w:val="lt-LT"/>
              </w:rPr>
            </w:pPr>
          </w:p>
        </w:tc>
      </w:tr>
      <w:tr w:rsidR="008D2CE9" w:rsidRPr="00AA0B6F" w14:paraId="2CDD17AF" w14:textId="77777777" w:rsidTr="00240FB1">
        <w:trPr>
          <w:trHeight w:val="231"/>
        </w:trPr>
        <w:tc>
          <w:tcPr>
            <w:tcW w:w="5382" w:type="dxa"/>
          </w:tcPr>
          <w:p w14:paraId="0ABF7723" w14:textId="77777777" w:rsidR="008D2CE9" w:rsidRPr="00AA0B6F" w:rsidRDefault="008D2CE9" w:rsidP="00E41370">
            <w:pPr>
              <w:rPr>
                <w:lang w:val="lt-LT"/>
              </w:rPr>
            </w:pPr>
            <w:r w:rsidRPr="00AA0B6F">
              <w:rPr>
                <w:lang w:val="lt-LT"/>
              </w:rPr>
              <w:t>Iš jų apgynė daktaro disertacijas</w:t>
            </w:r>
          </w:p>
        </w:tc>
        <w:tc>
          <w:tcPr>
            <w:tcW w:w="4603" w:type="dxa"/>
          </w:tcPr>
          <w:p w14:paraId="6E4A20E6" w14:textId="04E05DA5" w:rsidR="008D2CE9" w:rsidRPr="00AA0B6F" w:rsidRDefault="008D2CE9" w:rsidP="00E41370">
            <w:pPr>
              <w:jc w:val="both"/>
              <w:rPr>
                <w:i/>
                <w:lang w:val="lt-LT"/>
              </w:rPr>
            </w:pPr>
          </w:p>
        </w:tc>
      </w:tr>
    </w:tbl>
    <w:p w14:paraId="38E25F6E" w14:textId="7153E0AD" w:rsidR="008D2CE9" w:rsidRPr="00AA0B6F" w:rsidRDefault="008D2CE9" w:rsidP="00710E66">
      <w:pPr>
        <w:tabs>
          <w:tab w:val="left" w:pos="426"/>
        </w:tabs>
        <w:rPr>
          <w:caps/>
          <w:sz w:val="20"/>
          <w:szCs w:val="20"/>
          <w:lang w:val="lt-LT"/>
        </w:rPr>
      </w:pP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2"/>
        <w:gridCol w:w="5812"/>
        <w:gridCol w:w="3611"/>
      </w:tblGrid>
      <w:tr w:rsidR="008D2CE9" w:rsidRPr="00AA0B6F" w14:paraId="7734C5F7" w14:textId="77777777" w:rsidTr="00240FB1">
        <w:trPr>
          <w:trHeight w:val="353"/>
        </w:trPr>
        <w:tc>
          <w:tcPr>
            <w:tcW w:w="9985" w:type="dxa"/>
            <w:gridSpan w:val="3"/>
            <w:tcBorders>
              <w:top w:val="single" w:sz="4" w:space="0" w:color="auto"/>
              <w:left w:val="single" w:sz="4" w:space="0" w:color="auto"/>
              <w:bottom w:val="single" w:sz="4" w:space="0" w:color="auto"/>
              <w:right w:val="single" w:sz="4" w:space="0" w:color="auto"/>
            </w:tcBorders>
          </w:tcPr>
          <w:p w14:paraId="5F73C40B" w14:textId="4E156F5A" w:rsidR="008D2CE9" w:rsidRPr="00AA0B6F" w:rsidRDefault="008D2CE9" w:rsidP="00C30398">
            <w:pPr>
              <w:tabs>
                <w:tab w:val="left" w:pos="426"/>
              </w:tabs>
              <w:ind w:right="-63"/>
              <w:jc w:val="both"/>
              <w:rPr>
                <w:lang w:val="lt-LT"/>
              </w:rPr>
            </w:pPr>
            <w:r w:rsidRPr="00AA0B6F">
              <w:rPr>
                <w:lang w:val="lt-LT"/>
              </w:rPr>
              <w:br w:type="page"/>
            </w:r>
            <w:r w:rsidR="00FE3863" w:rsidRPr="00AA0B6F">
              <w:rPr>
                <w:lang w:val="lt-LT"/>
              </w:rPr>
              <w:t>3</w:t>
            </w:r>
            <w:r w:rsidRPr="00AA0B6F">
              <w:rPr>
                <w:lang w:val="lt-LT"/>
              </w:rPr>
              <w:t>.2. </w:t>
            </w:r>
            <w:r w:rsidR="007A779A" w:rsidRPr="00AA0B6F">
              <w:rPr>
                <w:lang w:val="lt-LT"/>
              </w:rPr>
              <w:t>Kandidato į vadovus</w:t>
            </w:r>
            <w:r w:rsidR="00710E66" w:rsidRPr="00AA0B6F">
              <w:rPr>
                <w:lang w:val="lt-LT"/>
              </w:rPr>
              <w:t xml:space="preserve"> </w:t>
            </w:r>
            <w:r w:rsidR="0020284F" w:rsidRPr="00AA0B6F">
              <w:rPr>
                <w:lang w:val="lt-LT"/>
              </w:rPr>
              <w:t>mokslinės veiklos a</w:t>
            </w:r>
            <w:r w:rsidR="00C30398" w:rsidRPr="00AA0B6F">
              <w:rPr>
                <w:lang w:val="lt-LT"/>
              </w:rPr>
              <w:t>p</w:t>
            </w:r>
            <w:r w:rsidR="0020284F" w:rsidRPr="00AA0B6F">
              <w:rPr>
                <w:lang w:val="lt-LT"/>
              </w:rPr>
              <w:t>rašymas</w:t>
            </w:r>
          </w:p>
        </w:tc>
      </w:tr>
      <w:tr w:rsidR="008D2CE9" w:rsidRPr="00AA0B6F" w14:paraId="7034D76F" w14:textId="77777777" w:rsidTr="00240FB1">
        <w:trPr>
          <w:trHeight w:val="317"/>
        </w:trPr>
        <w:tc>
          <w:tcPr>
            <w:tcW w:w="9985" w:type="dxa"/>
            <w:gridSpan w:val="3"/>
            <w:tcBorders>
              <w:top w:val="single" w:sz="4" w:space="0" w:color="auto"/>
              <w:left w:val="single" w:sz="4" w:space="0" w:color="auto"/>
              <w:bottom w:val="single" w:sz="4" w:space="0" w:color="auto"/>
              <w:right w:val="single" w:sz="4" w:space="0" w:color="auto"/>
            </w:tcBorders>
          </w:tcPr>
          <w:p w14:paraId="3E9B8B1E" w14:textId="754B02DB" w:rsidR="00C30398" w:rsidRPr="00AA0B6F" w:rsidRDefault="00C30398" w:rsidP="00E41370">
            <w:pPr>
              <w:tabs>
                <w:tab w:val="left" w:pos="426"/>
              </w:tabs>
              <w:ind w:right="-63"/>
              <w:jc w:val="both"/>
              <w:rPr>
                <w:lang w:val="lt-LT"/>
              </w:rPr>
            </w:pPr>
            <w:r w:rsidRPr="00AA0B6F">
              <w:rPr>
                <w:lang w:val="lt-LT"/>
              </w:rPr>
              <w:t>3.2.1. Penkių svarbiausių mokslo darbų, susijusių su siūloma doktorantūros tema, sąrašas:</w:t>
            </w:r>
          </w:p>
        </w:tc>
      </w:tr>
      <w:tr w:rsidR="00C30398" w:rsidRPr="00AA0B6F" w14:paraId="32A1F529" w14:textId="77777777" w:rsidTr="00240FB1">
        <w:trPr>
          <w:trHeight w:val="317"/>
        </w:trPr>
        <w:tc>
          <w:tcPr>
            <w:tcW w:w="9985" w:type="dxa"/>
            <w:gridSpan w:val="3"/>
            <w:tcBorders>
              <w:top w:val="single" w:sz="4" w:space="0" w:color="auto"/>
              <w:left w:val="single" w:sz="4" w:space="0" w:color="auto"/>
              <w:bottom w:val="single" w:sz="4" w:space="0" w:color="auto"/>
              <w:right w:val="single" w:sz="4" w:space="0" w:color="auto"/>
            </w:tcBorders>
          </w:tcPr>
          <w:p w14:paraId="69245A1D" w14:textId="00AFC3DB" w:rsidR="00C30398" w:rsidRPr="00AA0B6F" w:rsidRDefault="0002233F" w:rsidP="00C30398">
            <w:pPr>
              <w:tabs>
                <w:tab w:val="left" w:pos="426"/>
              </w:tabs>
              <w:ind w:right="-63"/>
              <w:jc w:val="both"/>
              <w:rPr>
                <w:lang w:val="lt-LT"/>
              </w:rPr>
            </w:pPr>
            <w:r w:rsidRPr="00AA0B6F">
              <w:rPr>
                <w:lang w:val="lt-LT"/>
              </w:rPr>
              <w:t>...</w:t>
            </w:r>
          </w:p>
        </w:tc>
      </w:tr>
      <w:tr w:rsidR="00C30398" w:rsidRPr="00AA0B6F" w14:paraId="428FE396" w14:textId="77777777" w:rsidTr="00240FB1">
        <w:trPr>
          <w:trHeight w:val="317"/>
        </w:trPr>
        <w:tc>
          <w:tcPr>
            <w:tcW w:w="9985" w:type="dxa"/>
            <w:gridSpan w:val="3"/>
            <w:tcBorders>
              <w:top w:val="single" w:sz="4" w:space="0" w:color="auto"/>
              <w:left w:val="single" w:sz="4" w:space="0" w:color="auto"/>
              <w:bottom w:val="single" w:sz="4" w:space="0" w:color="auto"/>
              <w:right w:val="single" w:sz="4" w:space="0" w:color="auto"/>
            </w:tcBorders>
          </w:tcPr>
          <w:p w14:paraId="165E8137" w14:textId="324ACC82" w:rsidR="00C30398" w:rsidRPr="00AA0B6F" w:rsidRDefault="00C30398" w:rsidP="00E41370">
            <w:pPr>
              <w:tabs>
                <w:tab w:val="left" w:pos="426"/>
              </w:tabs>
              <w:ind w:right="-63"/>
              <w:jc w:val="both"/>
              <w:rPr>
                <w:lang w:val="lt-LT"/>
              </w:rPr>
            </w:pPr>
            <w:r w:rsidRPr="00AA0B6F">
              <w:rPr>
                <w:lang w:val="lt-LT"/>
              </w:rPr>
              <w:t xml:space="preserve">3.2.2. Monografijų, mokslinių publikacijų recenzuojamuose mokslo leidiniuose </w:t>
            </w:r>
            <w:r w:rsidR="008D6085" w:rsidRPr="00AA0B6F">
              <w:rPr>
                <w:lang w:val="lt-LT"/>
              </w:rPr>
              <w:t>per paskutinius penkerius metus sąrašas:</w:t>
            </w:r>
          </w:p>
        </w:tc>
      </w:tr>
      <w:tr w:rsidR="00C30398" w:rsidRPr="00AA0B6F" w14:paraId="451B1CBB" w14:textId="77777777" w:rsidTr="00240FB1">
        <w:trPr>
          <w:trHeight w:val="317"/>
        </w:trPr>
        <w:tc>
          <w:tcPr>
            <w:tcW w:w="9985" w:type="dxa"/>
            <w:gridSpan w:val="3"/>
            <w:tcBorders>
              <w:top w:val="single" w:sz="4" w:space="0" w:color="auto"/>
              <w:left w:val="single" w:sz="4" w:space="0" w:color="auto"/>
              <w:bottom w:val="single" w:sz="4" w:space="0" w:color="auto"/>
              <w:right w:val="single" w:sz="4" w:space="0" w:color="auto"/>
            </w:tcBorders>
          </w:tcPr>
          <w:p w14:paraId="11A0138F" w14:textId="0BF3E473" w:rsidR="00C30398" w:rsidRPr="00AA0B6F" w:rsidRDefault="0002233F" w:rsidP="00E41370">
            <w:pPr>
              <w:tabs>
                <w:tab w:val="left" w:pos="426"/>
              </w:tabs>
              <w:ind w:right="-63"/>
              <w:jc w:val="both"/>
              <w:rPr>
                <w:lang w:val="lt-LT"/>
              </w:rPr>
            </w:pPr>
            <w:r w:rsidRPr="00AA0B6F">
              <w:rPr>
                <w:lang w:val="lt-LT"/>
              </w:rPr>
              <w:t>...</w:t>
            </w:r>
          </w:p>
        </w:tc>
      </w:tr>
      <w:tr w:rsidR="00C30398" w:rsidRPr="00AA0B6F" w14:paraId="7DDC6F60" w14:textId="77777777" w:rsidTr="00240FB1">
        <w:trPr>
          <w:trHeight w:val="317"/>
        </w:trPr>
        <w:tc>
          <w:tcPr>
            <w:tcW w:w="9985" w:type="dxa"/>
            <w:gridSpan w:val="3"/>
            <w:tcBorders>
              <w:top w:val="single" w:sz="4" w:space="0" w:color="auto"/>
              <w:left w:val="single" w:sz="4" w:space="0" w:color="auto"/>
              <w:bottom w:val="single" w:sz="4" w:space="0" w:color="auto"/>
              <w:right w:val="single" w:sz="4" w:space="0" w:color="auto"/>
            </w:tcBorders>
          </w:tcPr>
          <w:p w14:paraId="69E7D4D2" w14:textId="2741BEB6" w:rsidR="00C30398" w:rsidRPr="00AA0B6F" w:rsidRDefault="00C30398" w:rsidP="00E41370">
            <w:pPr>
              <w:tabs>
                <w:tab w:val="left" w:pos="426"/>
              </w:tabs>
              <w:ind w:right="-63"/>
              <w:jc w:val="both"/>
              <w:rPr>
                <w:lang w:val="lt-LT"/>
              </w:rPr>
            </w:pPr>
            <w:r w:rsidRPr="00AA0B6F">
              <w:rPr>
                <w:lang w:val="lt-LT"/>
              </w:rPr>
              <w:t>3.2.3. </w:t>
            </w:r>
            <w:r w:rsidR="0002233F" w:rsidRPr="00AA0B6F">
              <w:rPr>
                <w:lang w:val="lt-LT"/>
              </w:rPr>
              <w:t xml:space="preserve">Vadovautų (koordinuotų) tarptautinių mokslinių tyrimų projektų </w:t>
            </w:r>
            <w:r w:rsidR="008D6085" w:rsidRPr="00AA0B6F">
              <w:rPr>
                <w:lang w:val="lt-LT"/>
              </w:rPr>
              <w:t>per paskutinius penkerius metus sąrašas:</w:t>
            </w:r>
          </w:p>
        </w:tc>
      </w:tr>
      <w:tr w:rsidR="00C30398" w:rsidRPr="00AA0B6F" w14:paraId="25390D1F" w14:textId="77777777" w:rsidTr="00240FB1">
        <w:trPr>
          <w:trHeight w:val="317"/>
        </w:trPr>
        <w:tc>
          <w:tcPr>
            <w:tcW w:w="9985" w:type="dxa"/>
            <w:gridSpan w:val="3"/>
            <w:tcBorders>
              <w:top w:val="single" w:sz="4" w:space="0" w:color="auto"/>
              <w:left w:val="single" w:sz="4" w:space="0" w:color="auto"/>
              <w:bottom w:val="single" w:sz="4" w:space="0" w:color="auto"/>
              <w:right w:val="single" w:sz="4" w:space="0" w:color="auto"/>
            </w:tcBorders>
          </w:tcPr>
          <w:p w14:paraId="2D3A00AF" w14:textId="779DC998" w:rsidR="00C30398" w:rsidRPr="00AA0B6F" w:rsidRDefault="0002233F" w:rsidP="00E41370">
            <w:pPr>
              <w:tabs>
                <w:tab w:val="left" w:pos="426"/>
              </w:tabs>
              <w:ind w:right="-63"/>
              <w:jc w:val="both"/>
              <w:rPr>
                <w:lang w:val="lt-LT"/>
              </w:rPr>
            </w:pPr>
            <w:r w:rsidRPr="00AA0B6F">
              <w:rPr>
                <w:lang w:val="lt-LT"/>
              </w:rPr>
              <w:t>...</w:t>
            </w:r>
          </w:p>
        </w:tc>
      </w:tr>
      <w:tr w:rsidR="00C30398" w:rsidRPr="00AA0B6F" w14:paraId="0A89C9F2" w14:textId="77777777" w:rsidTr="00240FB1">
        <w:trPr>
          <w:trHeight w:val="317"/>
        </w:trPr>
        <w:tc>
          <w:tcPr>
            <w:tcW w:w="9985" w:type="dxa"/>
            <w:gridSpan w:val="3"/>
            <w:tcBorders>
              <w:top w:val="single" w:sz="4" w:space="0" w:color="auto"/>
              <w:left w:val="single" w:sz="4" w:space="0" w:color="auto"/>
              <w:bottom w:val="single" w:sz="4" w:space="0" w:color="auto"/>
              <w:right w:val="single" w:sz="4" w:space="0" w:color="auto"/>
            </w:tcBorders>
          </w:tcPr>
          <w:p w14:paraId="78C0765D" w14:textId="05E4F77F" w:rsidR="00C30398" w:rsidRPr="00AA0B6F" w:rsidRDefault="0002233F" w:rsidP="00E41370">
            <w:pPr>
              <w:tabs>
                <w:tab w:val="left" w:pos="426"/>
              </w:tabs>
              <w:ind w:right="-63"/>
              <w:jc w:val="both"/>
              <w:rPr>
                <w:lang w:val="lt-LT"/>
              </w:rPr>
            </w:pPr>
            <w:r w:rsidRPr="00AA0B6F">
              <w:rPr>
                <w:lang w:val="lt-LT"/>
              </w:rPr>
              <w:t xml:space="preserve">3.2.4. Vadovautų nacionalinių mokslinių tyrimų projektų </w:t>
            </w:r>
            <w:r w:rsidR="008D6085" w:rsidRPr="00AA0B6F">
              <w:rPr>
                <w:lang w:val="lt-LT"/>
              </w:rPr>
              <w:t>per paskutinius penkerius metus sąrašas:</w:t>
            </w:r>
          </w:p>
        </w:tc>
      </w:tr>
      <w:tr w:rsidR="0002233F" w:rsidRPr="00AA0B6F" w14:paraId="74197E75" w14:textId="77777777" w:rsidTr="00240FB1">
        <w:trPr>
          <w:trHeight w:val="317"/>
        </w:trPr>
        <w:tc>
          <w:tcPr>
            <w:tcW w:w="9985" w:type="dxa"/>
            <w:gridSpan w:val="3"/>
            <w:tcBorders>
              <w:top w:val="single" w:sz="4" w:space="0" w:color="auto"/>
              <w:left w:val="single" w:sz="4" w:space="0" w:color="auto"/>
              <w:bottom w:val="single" w:sz="4" w:space="0" w:color="auto"/>
              <w:right w:val="single" w:sz="4" w:space="0" w:color="auto"/>
            </w:tcBorders>
          </w:tcPr>
          <w:p w14:paraId="1C6F4792" w14:textId="217B8362" w:rsidR="0002233F" w:rsidRPr="00AA0B6F" w:rsidRDefault="0002233F" w:rsidP="00E41370">
            <w:pPr>
              <w:tabs>
                <w:tab w:val="left" w:pos="426"/>
              </w:tabs>
              <w:ind w:right="-63"/>
              <w:jc w:val="both"/>
              <w:rPr>
                <w:lang w:val="lt-LT"/>
              </w:rPr>
            </w:pPr>
            <w:r w:rsidRPr="00AA0B6F">
              <w:rPr>
                <w:lang w:val="lt-LT"/>
              </w:rPr>
              <w:t>...</w:t>
            </w:r>
          </w:p>
        </w:tc>
      </w:tr>
      <w:tr w:rsidR="0002233F" w:rsidRPr="00AA0B6F" w14:paraId="69F44531" w14:textId="77777777" w:rsidTr="00240FB1">
        <w:trPr>
          <w:trHeight w:val="317"/>
        </w:trPr>
        <w:tc>
          <w:tcPr>
            <w:tcW w:w="9985" w:type="dxa"/>
            <w:gridSpan w:val="3"/>
            <w:tcBorders>
              <w:top w:val="single" w:sz="4" w:space="0" w:color="auto"/>
              <w:left w:val="single" w:sz="4" w:space="0" w:color="auto"/>
              <w:bottom w:val="single" w:sz="4" w:space="0" w:color="auto"/>
              <w:right w:val="single" w:sz="4" w:space="0" w:color="auto"/>
            </w:tcBorders>
          </w:tcPr>
          <w:p w14:paraId="1088C4D8" w14:textId="2239AFA4" w:rsidR="0002233F" w:rsidRPr="00AA0B6F" w:rsidRDefault="0002233F" w:rsidP="00E41370">
            <w:pPr>
              <w:tabs>
                <w:tab w:val="left" w:pos="426"/>
              </w:tabs>
              <w:ind w:right="-63"/>
              <w:jc w:val="both"/>
              <w:rPr>
                <w:lang w:val="lt-LT"/>
              </w:rPr>
            </w:pPr>
            <w:r w:rsidRPr="00AA0B6F">
              <w:rPr>
                <w:lang w:val="lt-LT"/>
              </w:rPr>
              <w:lastRenderedPageBreak/>
              <w:t>3.2.5. Kita svarbi informacija, atskleid</w:t>
            </w:r>
            <w:r w:rsidR="00A37979" w:rsidRPr="00AA0B6F">
              <w:rPr>
                <w:lang w:val="lt-LT"/>
              </w:rPr>
              <w:t>ž</w:t>
            </w:r>
            <w:r w:rsidRPr="00AA0B6F">
              <w:rPr>
                <w:lang w:val="lt-LT"/>
              </w:rPr>
              <w:t>ianti kandidato į vadovus mokslinę kompetenciją</w:t>
            </w:r>
            <w:r w:rsidR="00A37979" w:rsidRPr="00AA0B6F">
              <w:rPr>
                <w:lang w:val="lt-LT"/>
              </w:rPr>
              <w:t xml:space="preserve"> </w:t>
            </w:r>
            <w:r w:rsidR="00A37979" w:rsidRPr="00AA0B6F">
              <w:rPr>
                <w:i/>
                <w:lang w:val="lt-LT"/>
              </w:rPr>
              <w:t>(ne daugiau kaip 2000 spaudos ženklų)</w:t>
            </w:r>
          </w:p>
        </w:tc>
      </w:tr>
      <w:tr w:rsidR="0002233F" w:rsidRPr="00AA0B6F" w14:paraId="2278438E" w14:textId="77777777" w:rsidTr="00240FB1">
        <w:trPr>
          <w:trHeight w:val="317"/>
        </w:trPr>
        <w:tc>
          <w:tcPr>
            <w:tcW w:w="9985" w:type="dxa"/>
            <w:gridSpan w:val="3"/>
            <w:tcBorders>
              <w:top w:val="single" w:sz="4" w:space="0" w:color="auto"/>
              <w:left w:val="single" w:sz="4" w:space="0" w:color="auto"/>
              <w:bottom w:val="single" w:sz="4" w:space="0" w:color="auto"/>
              <w:right w:val="single" w:sz="4" w:space="0" w:color="auto"/>
            </w:tcBorders>
          </w:tcPr>
          <w:p w14:paraId="214656AF" w14:textId="44F5BF79" w:rsidR="0002233F" w:rsidRPr="00AA0B6F" w:rsidRDefault="00A37979" w:rsidP="00E41370">
            <w:pPr>
              <w:tabs>
                <w:tab w:val="left" w:pos="426"/>
              </w:tabs>
              <w:ind w:right="-63"/>
              <w:jc w:val="both"/>
              <w:rPr>
                <w:lang w:val="lt-LT"/>
              </w:rPr>
            </w:pPr>
            <w:r w:rsidRPr="00AA0B6F">
              <w:rPr>
                <w:lang w:val="lt-LT"/>
              </w:rPr>
              <w:t>...</w:t>
            </w:r>
          </w:p>
        </w:tc>
      </w:tr>
      <w:tr w:rsidR="001D780C" w:rsidRPr="00AA0B6F" w14:paraId="72E4F91D" w14:textId="77777777" w:rsidTr="00240FB1">
        <w:trPr>
          <w:trHeight w:val="317"/>
        </w:trPr>
        <w:tc>
          <w:tcPr>
            <w:tcW w:w="9985" w:type="dxa"/>
            <w:gridSpan w:val="3"/>
            <w:tcBorders>
              <w:top w:val="single" w:sz="4" w:space="0" w:color="auto"/>
              <w:left w:val="single" w:sz="4" w:space="0" w:color="auto"/>
              <w:bottom w:val="single" w:sz="4" w:space="0" w:color="auto"/>
              <w:right w:val="single" w:sz="4" w:space="0" w:color="auto"/>
            </w:tcBorders>
          </w:tcPr>
          <w:p w14:paraId="30E8ED51" w14:textId="0A038778" w:rsidR="001D780C" w:rsidRPr="00AA0B6F" w:rsidRDefault="001D780C" w:rsidP="00E41370">
            <w:pPr>
              <w:tabs>
                <w:tab w:val="left" w:pos="426"/>
              </w:tabs>
              <w:ind w:right="-63"/>
              <w:jc w:val="both"/>
              <w:rPr>
                <w:lang w:val="lt-LT"/>
              </w:rPr>
            </w:pPr>
            <w:bookmarkStart w:id="0" w:name="_Hlk135832450"/>
            <w:bookmarkStart w:id="1" w:name="_Hlk135832496"/>
            <w:r w:rsidRPr="00AA0B6F">
              <w:rPr>
                <w:lang w:val="lt-LT"/>
              </w:rPr>
              <w:t xml:space="preserve">3.2.6. </w:t>
            </w:r>
            <w:r w:rsidR="00220293" w:rsidRPr="00AA0B6F">
              <w:rPr>
                <w:lang w:val="lt-LT"/>
              </w:rPr>
              <w:t>Pridedami dokumentai</w:t>
            </w:r>
          </w:p>
        </w:tc>
      </w:tr>
      <w:tr w:rsidR="007E6206" w:rsidRPr="00AA0B6F" w14:paraId="6070B675" w14:textId="77777777" w:rsidTr="00240FB1">
        <w:tblPrEx>
          <w:tblLook w:val="04A0" w:firstRow="1" w:lastRow="0" w:firstColumn="1" w:lastColumn="0" w:noHBand="0" w:noVBand="1"/>
        </w:tblPrEx>
        <w:tc>
          <w:tcPr>
            <w:tcW w:w="562" w:type="dxa"/>
          </w:tcPr>
          <w:p w14:paraId="3E5EF6BC" w14:textId="77777777" w:rsidR="007E6206" w:rsidRPr="00AA0B6F" w:rsidRDefault="007E6206" w:rsidP="001E46EF">
            <w:pPr>
              <w:tabs>
                <w:tab w:val="left" w:pos="709"/>
              </w:tabs>
              <w:jc w:val="both"/>
              <w:rPr>
                <w:lang w:val="lt-LT"/>
              </w:rPr>
            </w:pPr>
            <w:r w:rsidRPr="00AA0B6F">
              <w:rPr>
                <w:lang w:val="lt-LT"/>
              </w:rPr>
              <w:t>Eil. Nr.</w:t>
            </w:r>
          </w:p>
        </w:tc>
        <w:tc>
          <w:tcPr>
            <w:tcW w:w="5812" w:type="dxa"/>
          </w:tcPr>
          <w:p w14:paraId="5C2C6376" w14:textId="1E4BC81A" w:rsidR="007E6206" w:rsidRPr="00AA0B6F" w:rsidRDefault="007E6206" w:rsidP="001E46EF">
            <w:pPr>
              <w:tabs>
                <w:tab w:val="left" w:pos="709"/>
              </w:tabs>
              <w:jc w:val="center"/>
              <w:rPr>
                <w:lang w:val="lt-LT"/>
              </w:rPr>
            </w:pPr>
            <w:r w:rsidRPr="00AA0B6F">
              <w:rPr>
                <w:lang w:val="lt-LT"/>
              </w:rPr>
              <w:t>Priedo pavadinimas</w:t>
            </w:r>
          </w:p>
        </w:tc>
        <w:tc>
          <w:tcPr>
            <w:tcW w:w="3611" w:type="dxa"/>
          </w:tcPr>
          <w:p w14:paraId="2DF0858D" w14:textId="77777777" w:rsidR="007E6206" w:rsidRPr="00AA0B6F" w:rsidRDefault="007E6206" w:rsidP="001E46EF">
            <w:pPr>
              <w:tabs>
                <w:tab w:val="left" w:pos="709"/>
              </w:tabs>
              <w:jc w:val="center"/>
              <w:rPr>
                <w:lang w:val="lt-LT"/>
              </w:rPr>
            </w:pPr>
            <w:r w:rsidRPr="00AA0B6F">
              <w:rPr>
                <w:lang w:val="lt-LT"/>
              </w:rPr>
              <w:t>Elektroninė byla</w:t>
            </w:r>
          </w:p>
          <w:p w14:paraId="7F404A56" w14:textId="165C4A7E" w:rsidR="007E6206" w:rsidRPr="00AA0B6F" w:rsidRDefault="007E6206" w:rsidP="001E46EF">
            <w:pPr>
              <w:tabs>
                <w:tab w:val="left" w:pos="709"/>
              </w:tabs>
              <w:jc w:val="center"/>
              <w:rPr>
                <w:i/>
                <w:lang w:val="lt-LT"/>
              </w:rPr>
            </w:pPr>
            <w:r w:rsidRPr="00AA0B6F">
              <w:rPr>
                <w:i/>
                <w:lang w:val="lt-LT"/>
              </w:rPr>
              <w:t>(pridedama elektroninė byla .</w:t>
            </w:r>
            <w:proofErr w:type="spellStart"/>
            <w:r w:rsidRPr="00AA0B6F">
              <w:rPr>
                <w:i/>
                <w:lang w:val="lt-LT"/>
              </w:rPr>
              <w:t>pdf</w:t>
            </w:r>
            <w:proofErr w:type="spellEnd"/>
            <w:r w:rsidRPr="00AA0B6F">
              <w:rPr>
                <w:i/>
                <w:lang w:val="lt-LT"/>
              </w:rPr>
              <w:t xml:space="preserve"> </w:t>
            </w:r>
            <w:r w:rsidR="004709C0" w:rsidRPr="00AA0B6F">
              <w:rPr>
                <w:i/>
                <w:lang w:val="lt-LT"/>
              </w:rPr>
              <w:t xml:space="preserve">ar ADOC </w:t>
            </w:r>
            <w:r w:rsidRPr="00AA0B6F">
              <w:rPr>
                <w:i/>
                <w:lang w:val="lt-LT"/>
              </w:rPr>
              <w:t>formatu)</w:t>
            </w:r>
          </w:p>
        </w:tc>
      </w:tr>
      <w:tr w:rsidR="007E6206" w:rsidRPr="00AA0B6F" w14:paraId="28BA6D2C" w14:textId="77777777" w:rsidTr="00240FB1">
        <w:tblPrEx>
          <w:tblLook w:val="04A0" w:firstRow="1" w:lastRow="0" w:firstColumn="1" w:lastColumn="0" w:noHBand="0" w:noVBand="1"/>
        </w:tblPrEx>
        <w:tc>
          <w:tcPr>
            <w:tcW w:w="562" w:type="dxa"/>
          </w:tcPr>
          <w:p w14:paraId="5F149206" w14:textId="77777777" w:rsidR="007E6206" w:rsidRPr="00AA0B6F" w:rsidRDefault="007E6206" w:rsidP="001E46EF">
            <w:pPr>
              <w:tabs>
                <w:tab w:val="left" w:pos="709"/>
              </w:tabs>
              <w:jc w:val="both"/>
              <w:rPr>
                <w:lang w:val="lt-LT"/>
              </w:rPr>
            </w:pPr>
            <w:r w:rsidRPr="00AA0B6F">
              <w:rPr>
                <w:lang w:val="lt-LT"/>
              </w:rPr>
              <w:t>1.</w:t>
            </w:r>
          </w:p>
        </w:tc>
        <w:tc>
          <w:tcPr>
            <w:tcW w:w="5812" w:type="dxa"/>
          </w:tcPr>
          <w:p w14:paraId="3332E31F" w14:textId="687CBF16" w:rsidR="007E6206" w:rsidRPr="00AA0B6F" w:rsidRDefault="007E6206" w:rsidP="001E46EF">
            <w:pPr>
              <w:tabs>
                <w:tab w:val="left" w:pos="709"/>
              </w:tabs>
              <w:jc w:val="both"/>
              <w:rPr>
                <w:lang w:val="lt-LT"/>
              </w:rPr>
            </w:pPr>
            <w:r w:rsidRPr="00AA0B6F">
              <w:rPr>
                <w:lang w:val="lt-LT"/>
              </w:rPr>
              <w:t>Kandidato į doktoranto vadovus gyvenimo aprašymas</w:t>
            </w:r>
          </w:p>
        </w:tc>
        <w:tc>
          <w:tcPr>
            <w:tcW w:w="3611" w:type="dxa"/>
          </w:tcPr>
          <w:p w14:paraId="423FE82A" w14:textId="77777777" w:rsidR="007E6206" w:rsidRPr="00AA0B6F" w:rsidRDefault="007E6206" w:rsidP="001E46EF">
            <w:pPr>
              <w:tabs>
                <w:tab w:val="left" w:pos="709"/>
              </w:tabs>
              <w:jc w:val="both"/>
              <w:rPr>
                <w:i/>
                <w:lang w:val="lt-LT"/>
              </w:rPr>
            </w:pPr>
          </w:p>
        </w:tc>
      </w:tr>
      <w:tr w:rsidR="007E6206" w:rsidRPr="00AA0B6F" w14:paraId="24D9826A" w14:textId="77777777" w:rsidTr="00240FB1">
        <w:tblPrEx>
          <w:tblLook w:val="04A0" w:firstRow="1" w:lastRow="0" w:firstColumn="1" w:lastColumn="0" w:noHBand="0" w:noVBand="1"/>
        </w:tblPrEx>
        <w:tc>
          <w:tcPr>
            <w:tcW w:w="562" w:type="dxa"/>
          </w:tcPr>
          <w:p w14:paraId="1211297C" w14:textId="268CCF79" w:rsidR="007E6206" w:rsidRPr="00AA0B6F" w:rsidRDefault="00220293" w:rsidP="001E46EF">
            <w:pPr>
              <w:tabs>
                <w:tab w:val="left" w:pos="709"/>
              </w:tabs>
              <w:jc w:val="both"/>
              <w:rPr>
                <w:lang w:val="lt-LT"/>
              </w:rPr>
            </w:pPr>
            <w:r w:rsidRPr="00AA0B6F">
              <w:rPr>
                <w:lang w:val="lt-LT"/>
              </w:rPr>
              <w:t>2.</w:t>
            </w:r>
          </w:p>
        </w:tc>
        <w:tc>
          <w:tcPr>
            <w:tcW w:w="5812" w:type="dxa"/>
          </w:tcPr>
          <w:p w14:paraId="37712881" w14:textId="58F49F65" w:rsidR="007E6206" w:rsidRPr="00AA0B6F" w:rsidRDefault="00D879B9" w:rsidP="001E46EF">
            <w:pPr>
              <w:tabs>
                <w:tab w:val="left" w:pos="709"/>
              </w:tabs>
              <w:jc w:val="both"/>
              <w:rPr>
                <w:lang w:val="lt-LT"/>
              </w:rPr>
            </w:pPr>
            <w:r w:rsidRPr="00AA0B6F">
              <w:rPr>
                <w:lang w:val="lt-LT"/>
              </w:rPr>
              <w:t>...</w:t>
            </w:r>
          </w:p>
        </w:tc>
        <w:tc>
          <w:tcPr>
            <w:tcW w:w="3611" w:type="dxa"/>
          </w:tcPr>
          <w:p w14:paraId="0B2BA805" w14:textId="77777777" w:rsidR="007E6206" w:rsidRPr="00AA0B6F" w:rsidRDefault="007E6206" w:rsidP="001E46EF">
            <w:pPr>
              <w:tabs>
                <w:tab w:val="left" w:pos="709"/>
              </w:tabs>
              <w:jc w:val="both"/>
              <w:rPr>
                <w:i/>
                <w:lang w:val="lt-LT"/>
              </w:rPr>
            </w:pPr>
          </w:p>
        </w:tc>
      </w:tr>
      <w:bookmarkEnd w:id="0"/>
    </w:tbl>
    <w:p w14:paraId="36D3DAF6" w14:textId="77777777" w:rsidR="00D879B9" w:rsidRPr="00AA0B6F" w:rsidRDefault="00D879B9" w:rsidP="00D879B9">
      <w:pPr>
        <w:rPr>
          <w:b/>
          <w:lang w:val="lt-LT"/>
        </w:rPr>
      </w:pPr>
    </w:p>
    <w:bookmarkEnd w:id="1"/>
    <w:p w14:paraId="491AA60B" w14:textId="4A8A9E8C" w:rsidR="009E1E16" w:rsidRPr="00AA0B6F" w:rsidRDefault="00AA0DAB" w:rsidP="00D879B9">
      <w:pPr>
        <w:jc w:val="center"/>
        <w:rPr>
          <w:b/>
          <w:lang w:val="lt-LT"/>
        </w:rPr>
      </w:pPr>
      <w:r w:rsidRPr="00AA0B6F">
        <w:rPr>
          <w:b/>
          <w:lang w:val="lt-LT"/>
        </w:rPr>
        <w:t>4</w:t>
      </w:r>
      <w:r w:rsidR="00FE3863" w:rsidRPr="00AA0B6F">
        <w:rPr>
          <w:b/>
          <w:lang w:val="lt-LT"/>
        </w:rPr>
        <w:t>. DUOMENYS APIE DOKTORANTŪROS TEISĖS NETURINČIOS</w:t>
      </w:r>
      <w:r w:rsidR="003B70B0" w:rsidRPr="00AA0B6F">
        <w:rPr>
          <w:b/>
          <w:lang w:val="lt-LT"/>
        </w:rPr>
        <w:t xml:space="preserve"> LIETUVOS MOKSLO IR STUDIJŲ</w:t>
      </w:r>
      <w:r w:rsidR="00FE3863" w:rsidRPr="00AA0B6F">
        <w:rPr>
          <w:b/>
          <w:lang w:val="lt-LT"/>
        </w:rPr>
        <w:t xml:space="preserve"> INSTITUCIJOS</w:t>
      </w:r>
      <w:r w:rsidR="002D3BBD" w:rsidRPr="00AA0B6F">
        <w:rPr>
          <w:b/>
          <w:lang w:val="lt-LT"/>
        </w:rPr>
        <w:t xml:space="preserve">, </w:t>
      </w:r>
      <w:r w:rsidR="00FE3863" w:rsidRPr="00AA0B6F">
        <w:rPr>
          <w:b/>
          <w:lang w:val="lt-LT"/>
        </w:rPr>
        <w:t>KARTU TEIKIANČIOS PARAIŠKĄ, TYRĖJUS</w:t>
      </w:r>
    </w:p>
    <w:p w14:paraId="26718419" w14:textId="77777777" w:rsidR="00D879B9" w:rsidRPr="00AA0B6F" w:rsidRDefault="00D879B9" w:rsidP="00D879B9">
      <w:pPr>
        <w:rPr>
          <w:b/>
          <w:lang w:val="lt-LT"/>
        </w:rPr>
      </w:pPr>
    </w:p>
    <w:tbl>
      <w:tblPr>
        <w:tblW w:w="9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7"/>
        <w:gridCol w:w="2346"/>
        <w:gridCol w:w="2346"/>
        <w:gridCol w:w="2346"/>
        <w:gridCol w:w="2346"/>
      </w:tblGrid>
      <w:tr w:rsidR="0014714A" w:rsidRPr="00AA0B6F" w14:paraId="4A417371" w14:textId="77777777" w:rsidTr="00402EB8">
        <w:tc>
          <w:tcPr>
            <w:tcW w:w="9911" w:type="dxa"/>
            <w:gridSpan w:val="5"/>
            <w:tcBorders>
              <w:top w:val="single" w:sz="4" w:space="0" w:color="auto"/>
              <w:left w:val="single" w:sz="4" w:space="0" w:color="auto"/>
              <w:bottom w:val="single" w:sz="4" w:space="0" w:color="auto"/>
              <w:right w:val="single" w:sz="4" w:space="0" w:color="auto"/>
            </w:tcBorders>
          </w:tcPr>
          <w:p w14:paraId="531E3E1B" w14:textId="241EC33B" w:rsidR="0014714A" w:rsidRPr="00AA0B6F" w:rsidRDefault="0014714A" w:rsidP="00385DD6">
            <w:pPr>
              <w:tabs>
                <w:tab w:val="left" w:pos="709"/>
              </w:tabs>
              <w:rPr>
                <w:lang w:val="lt-LT" w:eastAsia="lt-LT"/>
              </w:rPr>
            </w:pPr>
            <w:r w:rsidRPr="00AA0B6F">
              <w:rPr>
                <w:lang w:val="lt-LT" w:eastAsia="lt-LT"/>
              </w:rPr>
              <w:t>4.1. </w:t>
            </w:r>
            <w:r w:rsidR="003D5E45" w:rsidRPr="00AA0B6F">
              <w:rPr>
                <w:lang w:val="lt-LT" w:eastAsia="lt-LT"/>
              </w:rPr>
              <w:t xml:space="preserve">Institucijos pavadinimas </w:t>
            </w:r>
            <w:r w:rsidR="00385DD6" w:rsidRPr="00AA0B6F">
              <w:rPr>
                <w:i/>
                <w:lang w:val="lt-LT"/>
              </w:rPr>
              <w:t xml:space="preserve">(jei paraišką kartu teikia ne viena </w:t>
            </w:r>
            <w:r w:rsidR="003B70B0" w:rsidRPr="00AA0B6F">
              <w:rPr>
                <w:i/>
                <w:lang w:val="lt-LT"/>
              </w:rPr>
              <w:t>Lietuvos mokslo ir studijų institucija</w:t>
            </w:r>
            <w:r w:rsidR="00D879B9" w:rsidRPr="00AA0B6F">
              <w:rPr>
                <w:i/>
                <w:lang w:val="lt-LT"/>
              </w:rPr>
              <w:t>,</w:t>
            </w:r>
            <w:r w:rsidR="003B70B0" w:rsidRPr="00AA0B6F">
              <w:rPr>
                <w:i/>
                <w:lang w:val="lt-LT"/>
              </w:rPr>
              <w:t xml:space="preserve"> neturinti </w:t>
            </w:r>
            <w:r w:rsidR="00385DD6" w:rsidRPr="00AA0B6F">
              <w:rPr>
                <w:i/>
                <w:lang w:val="lt-LT"/>
              </w:rPr>
              <w:t>doktorantūros teisės, pildomos atskiros lentelės kiekvienai iš jų)</w:t>
            </w:r>
          </w:p>
        </w:tc>
      </w:tr>
      <w:tr w:rsidR="00385DD6" w:rsidRPr="00AA0B6F" w14:paraId="7CCC0352" w14:textId="77777777" w:rsidTr="00402EB8">
        <w:tc>
          <w:tcPr>
            <w:tcW w:w="9911" w:type="dxa"/>
            <w:gridSpan w:val="5"/>
            <w:tcBorders>
              <w:top w:val="single" w:sz="4" w:space="0" w:color="auto"/>
              <w:left w:val="single" w:sz="4" w:space="0" w:color="auto"/>
              <w:bottom w:val="single" w:sz="4" w:space="0" w:color="auto"/>
              <w:right w:val="single" w:sz="4" w:space="0" w:color="auto"/>
            </w:tcBorders>
          </w:tcPr>
          <w:p w14:paraId="5D32B163" w14:textId="42A7DE6F" w:rsidR="00385DD6" w:rsidRPr="00AA0B6F" w:rsidRDefault="00385DD6" w:rsidP="00E41370">
            <w:pPr>
              <w:tabs>
                <w:tab w:val="left" w:pos="709"/>
              </w:tabs>
              <w:rPr>
                <w:lang w:val="lt-LT" w:eastAsia="lt-LT"/>
              </w:rPr>
            </w:pPr>
            <w:r w:rsidRPr="00AA0B6F">
              <w:rPr>
                <w:lang w:val="lt-LT" w:eastAsia="lt-LT"/>
              </w:rPr>
              <w:t>Institucijoje dirbančių mokslininkų ir kitų tyrėjų, kurie galėtų dalyvauti vykdant doktorantūrą, sąrašas (neįskaitant kandidato į doktoranto vadovus) ir privalomi dokumentai</w:t>
            </w:r>
          </w:p>
        </w:tc>
      </w:tr>
      <w:tr w:rsidR="0014714A" w:rsidRPr="00AA0B6F" w14:paraId="1B247999" w14:textId="77777777" w:rsidTr="002E61E9">
        <w:trPr>
          <w:trHeight w:val="270"/>
        </w:trPr>
        <w:tc>
          <w:tcPr>
            <w:tcW w:w="527" w:type="dxa"/>
            <w:tcBorders>
              <w:top w:val="single" w:sz="4" w:space="0" w:color="auto"/>
              <w:left w:val="single" w:sz="4" w:space="0" w:color="auto"/>
              <w:bottom w:val="single" w:sz="4" w:space="0" w:color="auto"/>
              <w:right w:val="single" w:sz="4" w:space="0" w:color="auto"/>
            </w:tcBorders>
            <w:hideMark/>
          </w:tcPr>
          <w:p w14:paraId="4BF68387" w14:textId="77777777" w:rsidR="0014714A" w:rsidRPr="00AA0B6F" w:rsidRDefault="0014714A" w:rsidP="00E41370">
            <w:pPr>
              <w:tabs>
                <w:tab w:val="left" w:pos="709"/>
              </w:tabs>
              <w:jc w:val="both"/>
              <w:rPr>
                <w:lang w:val="lt-LT" w:eastAsia="lt-LT"/>
              </w:rPr>
            </w:pPr>
            <w:r w:rsidRPr="00AA0B6F">
              <w:rPr>
                <w:lang w:val="lt-LT" w:eastAsia="lt-LT"/>
              </w:rPr>
              <w:t>1.</w:t>
            </w:r>
          </w:p>
        </w:tc>
        <w:tc>
          <w:tcPr>
            <w:tcW w:w="2346" w:type="dxa"/>
            <w:tcBorders>
              <w:top w:val="single" w:sz="4" w:space="0" w:color="auto"/>
              <w:left w:val="single" w:sz="4" w:space="0" w:color="auto"/>
              <w:bottom w:val="single" w:sz="4" w:space="0" w:color="auto"/>
              <w:right w:val="single" w:sz="4" w:space="0" w:color="auto"/>
            </w:tcBorders>
          </w:tcPr>
          <w:p w14:paraId="5A65D86B" w14:textId="443F5E6A" w:rsidR="0014714A" w:rsidRPr="00AA0B6F" w:rsidRDefault="0014714A" w:rsidP="003D5E45">
            <w:pPr>
              <w:tabs>
                <w:tab w:val="left" w:pos="709"/>
              </w:tabs>
              <w:rPr>
                <w:lang w:val="lt-LT" w:eastAsia="lt-LT"/>
              </w:rPr>
            </w:pPr>
            <w:r w:rsidRPr="00AA0B6F">
              <w:rPr>
                <w:lang w:val="lt-LT" w:eastAsia="lt-LT"/>
              </w:rPr>
              <w:t>Vardas, pavardė</w:t>
            </w:r>
            <w:r w:rsidR="002E61E9" w:rsidRPr="00AA0B6F">
              <w:rPr>
                <w:lang w:val="lt-LT" w:eastAsia="lt-LT"/>
              </w:rPr>
              <w:t xml:space="preserve"> </w:t>
            </w:r>
            <w:r w:rsidR="002E61E9" w:rsidRPr="00AA0B6F">
              <w:rPr>
                <w:i/>
                <w:lang w:val="lt-LT" w:eastAsia="lt-LT"/>
              </w:rPr>
              <w:t>(nurodoma)</w:t>
            </w:r>
          </w:p>
        </w:tc>
        <w:tc>
          <w:tcPr>
            <w:tcW w:w="2346" w:type="dxa"/>
            <w:tcBorders>
              <w:top w:val="single" w:sz="4" w:space="0" w:color="auto"/>
              <w:left w:val="single" w:sz="4" w:space="0" w:color="auto"/>
              <w:bottom w:val="single" w:sz="4" w:space="0" w:color="auto"/>
              <w:right w:val="single" w:sz="4" w:space="0" w:color="auto"/>
            </w:tcBorders>
          </w:tcPr>
          <w:p w14:paraId="473E45BF" w14:textId="6B61379F" w:rsidR="0014714A" w:rsidRPr="00AA0B6F" w:rsidRDefault="0014714A" w:rsidP="003D5E45">
            <w:pPr>
              <w:tabs>
                <w:tab w:val="left" w:pos="709"/>
              </w:tabs>
              <w:rPr>
                <w:lang w:val="lt-LT" w:eastAsia="lt-LT"/>
              </w:rPr>
            </w:pPr>
            <w:r w:rsidRPr="00AA0B6F">
              <w:rPr>
                <w:lang w:val="lt-LT" w:eastAsia="lt-LT"/>
              </w:rPr>
              <w:t xml:space="preserve">Mokslinė kvalifikacija </w:t>
            </w:r>
            <w:r w:rsidRPr="00AA0B6F">
              <w:rPr>
                <w:i/>
                <w:lang w:val="lt-LT" w:eastAsia="lt-LT"/>
              </w:rPr>
              <w:t>(pasirenkama: bakalauras, magistras, daktaras, habilituotas daktaras)</w:t>
            </w:r>
          </w:p>
        </w:tc>
        <w:tc>
          <w:tcPr>
            <w:tcW w:w="2346" w:type="dxa"/>
            <w:tcBorders>
              <w:top w:val="single" w:sz="4" w:space="0" w:color="auto"/>
              <w:left w:val="single" w:sz="4" w:space="0" w:color="auto"/>
              <w:bottom w:val="single" w:sz="4" w:space="0" w:color="auto"/>
              <w:right w:val="single" w:sz="4" w:space="0" w:color="auto"/>
            </w:tcBorders>
            <w:hideMark/>
          </w:tcPr>
          <w:p w14:paraId="4B20A4D7" w14:textId="3AE1B546" w:rsidR="0014714A" w:rsidRPr="00AA0B6F" w:rsidRDefault="0014714A" w:rsidP="003D5E45">
            <w:pPr>
              <w:tabs>
                <w:tab w:val="left" w:pos="709"/>
              </w:tabs>
              <w:rPr>
                <w:i/>
                <w:lang w:val="lt-LT" w:eastAsia="lt-LT"/>
              </w:rPr>
            </w:pPr>
            <w:r w:rsidRPr="00AA0B6F">
              <w:rPr>
                <w:lang w:val="lt-LT" w:eastAsia="lt-LT"/>
              </w:rPr>
              <w:t>Gyvenimo aprašymas (CV)</w:t>
            </w:r>
            <w:r w:rsidRPr="00AA0B6F">
              <w:rPr>
                <w:i/>
                <w:lang w:val="lt-LT" w:eastAsia="lt-LT"/>
              </w:rPr>
              <w:t xml:space="preserve"> (pridedama elektroninė byla .</w:t>
            </w:r>
            <w:proofErr w:type="spellStart"/>
            <w:r w:rsidRPr="00AA0B6F">
              <w:rPr>
                <w:i/>
                <w:lang w:val="lt-LT" w:eastAsia="lt-LT"/>
              </w:rPr>
              <w:t>pdf</w:t>
            </w:r>
            <w:proofErr w:type="spellEnd"/>
            <w:r w:rsidRPr="00AA0B6F">
              <w:rPr>
                <w:i/>
                <w:lang w:val="lt-LT" w:eastAsia="lt-LT"/>
              </w:rPr>
              <w:t xml:space="preserve"> formatu)</w:t>
            </w:r>
            <w:r w:rsidRPr="00AA0B6F">
              <w:rPr>
                <w:lang w:val="lt-LT" w:eastAsia="lt-LT"/>
              </w:rPr>
              <w:t xml:space="preserve"> </w:t>
            </w:r>
          </w:p>
        </w:tc>
        <w:tc>
          <w:tcPr>
            <w:tcW w:w="2346" w:type="dxa"/>
            <w:tcBorders>
              <w:top w:val="single" w:sz="4" w:space="0" w:color="auto"/>
              <w:left w:val="single" w:sz="4" w:space="0" w:color="auto"/>
              <w:bottom w:val="single" w:sz="4" w:space="0" w:color="auto"/>
              <w:right w:val="single" w:sz="4" w:space="0" w:color="auto"/>
            </w:tcBorders>
            <w:hideMark/>
          </w:tcPr>
          <w:p w14:paraId="3E609AEE" w14:textId="70A66951" w:rsidR="0014714A" w:rsidRPr="00AA0B6F" w:rsidRDefault="0014714A" w:rsidP="003D5E45">
            <w:pPr>
              <w:tabs>
                <w:tab w:val="left" w:pos="709"/>
              </w:tabs>
              <w:rPr>
                <w:i/>
                <w:lang w:val="lt-LT" w:eastAsia="lt-LT"/>
              </w:rPr>
            </w:pPr>
            <w:r w:rsidRPr="00AA0B6F">
              <w:rPr>
                <w:lang w:val="lt-LT" w:eastAsia="lt-LT"/>
              </w:rPr>
              <w:t xml:space="preserve">Mokslo </w:t>
            </w:r>
            <w:r w:rsidR="001A3A36" w:rsidRPr="00AA0B6F">
              <w:rPr>
                <w:lang w:val="lt-LT" w:eastAsia="lt-LT"/>
              </w:rPr>
              <w:t xml:space="preserve">publikacijų, </w:t>
            </w:r>
            <w:r w:rsidR="002E61E9" w:rsidRPr="00AA0B6F">
              <w:rPr>
                <w:lang w:val="lt-LT" w:eastAsia="lt-LT"/>
              </w:rPr>
              <w:t>MTEP darbų</w:t>
            </w:r>
            <w:r w:rsidRPr="00AA0B6F">
              <w:rPr>
                <w:lang w:val="lt-LT" w:eastAsia="lt-LT"/>
              </w:rPr>
              <w:t xml:space="preserve"> </w:t>
            </w:r>
            <w:r w:rsidR="007842EE" w:rsidRPr="00AA0B6F">
              <w:rPr>
                <w:lang w:val="lt-LT"/>
              </w:rPr>
              <w:t>per paskutinius penkerius metus sąrašas:</w:t>
            </w:r>
            <w:r w:rsidR="007842EE" w:rsidRPr="00AA0B6F">
              <w:rPr>
                <w:i/>
                <w:lang w:val="lt-LT" w:eastAsia="lt-LT"/>
              </w:rPr>
              <w:t xml:space="preserve"> </w:t>
            </w:r>
            <w:r w:rsidRPr="00AA0B6F">
              <w:rPr>
                <w:i/>
                <w:lang w:val="lt-LT" w:eastAsia="lt-LT"/>
              </w:rPr>
              <w:t>(pridedama elektroninė byla .</w:t>
            </w:r>
            <w:proofErr w:type="spellStart"/>
            <w:r w:rsidRPr="00AA0B6F">
              <w:rPr>
                <w:i/>
                <w:lang w:val="lt-LT" w:eastAsia="lt-LT"/>
              </w:rPr>
              <w:t>pdf</w:t>
            </w:r>
            <w:proofErr w:type="spellEnd"/>
            <w:r w:rsidRPr="00AA0B6F">
              <w:rPr>
                <w:i/>
                <w:lang w:val="lt-LT" w:eastAsia="lt-LT"/>
              </w:rPr>
              <w:t xml:space="preserve"> formatu)</w:t>
            </w:r>
          </w:p>
        </w:tc>
      </w:tr>
      <w:tr w:rsidR="002E61E9" w:rsidRPr="00AA0B6F" w14:paraId="7A18CE83" w14:textId="77777777" w:rsidTr="002E61E9">
        <w:trPr>
          <w:trHeight w:val="270"/>
        </w:trPr>
        <w:tc>
          <w:tcPr>
            <w:tcW w:w="527" w:type="dxa"/>
            <w:tcBorders>
              <w:top w:val="single" w:sz="4" w:space="0" w:color="auto"/>
              <w:left w:val="single" w:sz="4" w:space="0" w:color="auto"/>
              <w:bottom w:val="single" w:sz="4" w:space="0" w:color="auto"/>
              <w:right w:val="single" w:sz="4" w:space="0" w:color="auto"/>
            </w:tcBorders>
          </w:tcPr>
          <w:p w14:paraId="58D003EE" w14:textId="4E019A92" w:rsidR="002E61E9" w:rsidRPr="00AA0B6F" w:rsidRDefault="002E61E9" w:rsidP="00E41370">
            <w:pPr>
              <w:tabs>
                <w:tab w:val="left" w:pos="709"/>
              </w:tabs>
              <w:jc w:val="both"/>
              <w:rPr>
                <w:lang w:val="lt-LT" w:eastAsia="lt-LT"/>
              </w:rPr>
            </w:pPr>
            <w:r w:rsidRPr="00AA0B6F">
              <w:rPr>
                <w:lang w:val="lt-LT" w:eastAsia="lt-LT"/>
              </w:rPr>
              <w:t>2.</w:t>
            </w:r>
          </w:p>
        </w:tc>
        <w:tc>
          <w:tcPr>
            <w:tcW w:w="2346" w:type="dxa"/>
            <w:tcBorders>
              <w:top w:val="single" w:sz="4" w:space="0" w:color="auto"/>
              <w:left w:val="single" w:sz="4" w:space="0" w:color="auto"/>
              <w:bottom w:val="single" w:sz="4" w:space="0" w:color="auto"/>
              <w:right w:val="single" w:sz="4" w:space="0" w:color="auto"/>
            </w:tcBorders>
          </w:tcPr>
          <w:p w14:paraId="3F339BE6" w14:textId="7F1C72CF" w:rsidR="002E61E9" w:rsidRPr="00AA0B6F" w:rsidRDefault="002E61E9" w:rsidP="00E41370">
            <w:pPr>
              <w:tabs>
                <w:tab w:val="left" w:pos="709"/>
              </w:tabs>
              <w:jc w:val="both"/>
              <w:rPr>
                <w:lang w:val="lt-LT" w:eastAsia="lt-LT"/>
              </w:rPr>
            </w:pPr>
            <w:r w:rsidRPr="00AA0B6F">
              <w:rPr>
                <w:lang w:val="lt-LT" w:eastAsia="lt-LT"/>
              </w:rPr>
              <w:t>...</w:t>
            </w:r>
          </w:p>
        </w:tc>
        <w:tc>
          <w:tcPr>
            <w:tcW w:w="2346" w:type="dxa"/>
            <w:tcBorders>
              <w:top w:val="single" w:sz="4" w:space="0" w:color="auto"/>
              <w:left w:val="single" w:sz="4" w:space="0" w:color="auto"/>
              <w:bottom w:val="single" w:sz="4" w:space="0" w:color="auto"/>
              <w:right w:val="single" w:sz="4" w:space="0" w:color="auto"/>
            </w:tcBorders>
          </w:tcPr>
          <w:p w14:paraId="39F0A99C" w14:textId="77777777" w:rsidR="002E61E9" w:rsidRPr="00AA0B6F" w:rsidRDefault="002E61E9" w:rsidP="00E41370">
            <w:pPr>
              <w:tabs>
                <w:tab w:val="left" w:pos="709"/>
              </w:tabs>
              <w:jc w:val="both"/>
              <w:rPr>
                <w:lang w:val="lt-LT" w:eastAsia="lt-LT"/>
              </w:rPr>
            </w:pPr>
          </w:p>
        </w:tc>
        <w:tc>
          <w:tcPr>
            <w:tcW w:w="2346" w:type="dxa"/>
            <w:tcBorders>
              <w:top w:val="single" w:sz="4" w:space="0" w:color="auto"/>
              <w:left w:val="single" w:sz="4" w:space="0" w:color="auto"/>
              <w:bottom w:val="single" w:sz="4" w:space="0" w:color="auto"/>
              <w:right w:val="single" w:sz="4" w:space="0" w:color="auto"/>
            </w:tcBorders>
          </w:tcPr>
          <w:p w14:paraId="60A7A474" w14:textId="77777777" w:rsidR="002E61E9" w:rsidRPr="00AA0B6F" w:rsidRDefault="002E61E9" w:rsidP="00E41370">
            <w:pPr>
              <w:tabs>
                <w:tab w:val="left" w:pos="709"/>
              </w:tabs>
              <w:jc w:val="both"/>
              <w:rPr>
                <w:lang w:val="lt-LT" w:eastAsia="lt-LT"/>
              </w:rPr>
            </w:pPr>
          </w:p>
        </w:tc>
        <w:tc>
          <w:tcPr>
            <w:tcW w:w="2346" w:type="dxa"/>
            <w:tcBorders>
              <w:top w:val="single" w:sz="4" w:space="0" w:color="auto"/>
              <w:left w:val="single" w:sz="4" w:space="0" w:color="auto"/>
              <w:bottom w:val="single" w:sz="4" w:space="0" w:color="auto"/>
              <w:right w:val="single" w:sz="4" w:space="0" w:color="auto"/>
            </w:tcBorders>
          </w:tcPr>
          <w:p w14:paraId="1A5CEDBB" w14:textId="77777777" w:rsidR="002E61E9" w:rsidRPr="00AA0B6F" w:rsidRDefault="002E61E9" w:rsidP="002E61E9">
            <w:pPr>
              <w:tabs>
                <w:tab w:val="left" w:pos="709"/>
              </w:tabs>
              <w:rPr>
                <w:lang w:val="lt-LT" w:eastAsia="lt-LT"/>
              </w:rPr>
            </w:pPr>
          </w:p>
        </w:tc>
      </w:tr>
    </w:tbl>
    <w:p w14:paraId="75C49B66" w14:textId="6E27B0AD" w:rsidR="00D56933" w:rsidRPr="00AA0B6F" w:rsidRDefault="00D56933" w:rsidP="00A3678C">
      <w:pPr>
        <w:tabs>
          <w:tab w:val="left" w:pos="4111"/>
          <w:tab w:val="left" w:pos="6521"/>
        </w:tabs>
        <w:spacing w:before="120" w:after="120"/>
        <w:jc w:val="center"/>
        <w:rPr>
          <w:b/>
          <w:lang w:val="lt-LT"/>
        </w:rPr>
      </w:pPr>
      <w:r w:rsidRPr="00AA0B6F">
        <w:rPr>
          <w:b/>
          <w:lang w:val="lt-LT"/>
        </w:rPr>
        <w:t xml:space="preserve">5. DUOMENYS APIE </w:t>
      </w:r>
      <w:r w:rsidR="009D6AB8" w:rsidRPr="00AA0B6F">
        <w:rPr>
          <w:b/>
          <w:lang w:val="lt-LT"/>
        </w:rPr>
        <w:t>ĮMONĘ</w:t>
      </w:r>
      <w:r w:rsidR="00220293" w:rsidRPr="00AA0B6F">
        <w:rPr>
          <w:b/>
          <w:lang w:val="lt-LT"/>
        </w:rPr>
        <w:t xml:space="preserve">, </w:t>
      </w:r>
      <w:r w:rsidR="00392226" w:rsidRPr="00AA0B6F">
        <w:rPr>
          <w:b/>
          <w:lang w:val="lt-LT"/>
        </w:rPr>
        <w:t>ĮSTAIGĄ</w:t>
      </w:r>
      <w:r w:rsidR="00220293" w:rsidRPr="00AA0B6F">
        <w:rPr>
          <w:b/>
          <w:lang w:val="lt-LT"/>
        </w:rPr>
        <w:t xml:space="preserve">, </w:t>
      </w:r>
      <w:r w:rsidR="00392226" w:rsidRPr="00AA0B6F">
        <w:rPr>
          <w:b/>
          <w:lang w:val="lt-LT"/>
        </w:rPr>
        <w:t>ORGANIZACIJĄ</w:t>
      </w:r>
      <w:r w:rsidR="00220293" w:rsidRPr="00AA0B6F">
        <w:rPr>
          <w:b/>
          <w:lang w:val="lt-LT"/>
        </w:rPr>
        <w:t>,</w:t>
      </w:r>
      <w:r w:rsidR="00392226" w:rsidRPr="00AA0B6F">
        <w:rPr>
          <w:b/>
          <w:lang w:val="lt-LT"/>
        </w:rPr>
        <w:t xml:space="preserve"> </w:t>
      </w:r>
      <w:r w:rsidR="003B70B0" w:rsidRPr="00AA0B6F">
        <w:rPr>
          <w:b/>
          <w:lang w:val="lt-LT"/>
        </w:rPr>
        <w:t xml:space="preserve">VYKDANČIĄ DOKTORANTŪROS KRYPTIES AUKŠTO LYGIO MTEP DARBUS, </w:t>
      </w:r>
      <w:r w:rsidRPr="00AA0B6F">
        <w:rPr>
          <w:b/>
          <w:lang w:val="lt-LT"/>
        </w:rPr>
        <w:t>KARTU TEIKIANČI</w:t>
      </w:r>
      <w:r w:rsidR="009D6AB8" w:rsidRPr="00AA0B6F">
        <w:rPr>
          <w:b/>
          <w:lang w:val="lt-LT"/>
        </w:rPr>
        <w:t xml:space="preserve">Ą </w:t>
      </w:r>
      <w:r w:rsidRPr="00AA0B6F">
        <w:rPr>
          <w:b/>
          <w:lang w:val="lt-LT"/>
        </w:rPr>
        <w:t>PARAIŠKĄ</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6"/>
        <w:gridCol w:w="5818"/>
        <w:gridCol w:w="3544"/>
      </w:tblGrid>
      <w:tr w:rsidR="00F85E2C" w:rsidRPr="00AA0B6F" w14:paraId="4833FF04" w14:textId="77777777" w:rsidTr="007A0542">
        <w:tc>
          <w:tcPr>
            <w:tcW w:w="9918" w:type="dxa"/>
            <w:gridSpan w:val="3"/>
          </w:tcPr>
          <w:p w14:paraId="36E9F39F" w14:textId="7A1EFC9D" w:rsidR="00F85E2C" w:rsidRPr="00AA0B6F" w:rsidRDefault="00F85E2C" w:rsidP="007A0542">
            <w:pPr>
              <w:tabs>
                <w:tab w:val="left" w:pos="709"/>
              </w:tabs>
              <w:rPr>
                <w:lang w:val="lt-LT"/>
              </w:rPr>
            </w:pPr>
            <w:r w:rsidRPr="00AA0B6F">
              <w:rPr>
                <w:lang w:val="lt-LT"/>
              </w:rPr>
              <w:t>5.1. </w:t>
            </w:r>
            <w:r w:rsidR="003D5E45" w:rsidRPr="00AA0B6F">
              <w:rPr>
                <w:lang w:val="lt-LT" w:eastAsia="lt-LT"/>
              </w:rPr>
              <w:t>Įmonės</w:t>
            </w:r>
            <w:r w:rsidR="00220293" w:rsidRPr="00AA0B6F">
              <w:rPr>
                <w:lang w:val="lt-LT" w:eastAsia="lt-LT"/>
              </w:rPr>
              <w:t xml:space="preserve">, </w:t>
            </w:r>
            <w:r w:rsidR="00965E58" w:rsidRPr="00AA0B6F">
              <w:rPr>
                <w:lang w:val="lt-LT" w:eastAsia="lt-LT"/>
              </w:rPr>
              <w:t>į</w:t>
            </w:r>
            <w:r w:rsidR="00392226" w:rsidRPr="00AA0B6F">
              <w:rPr>
                <w:lang w:val="lt-LT" w:eastAsia="lt-LT"/>
              </w:rPr>
              <w:t>staigos</w:t>
            </w:r>
            <w:r w:rsidR="00220293" w:rsidRPr="00AA0B6F">
              <w:rPr>
                <w:lang w:val="lt-LT" w:eastAsia="lt-LT"/>
              </w:rPr>
              <w:t xml:space="preserve">, </w:t>
            </w:r>
            <w:r w:rsidR="00392226" w:rsidRPr="00AA0B6F">
              <w:rPr>
                <w:lang w:val="lt-LT" w:eastAsia="lt-LT"/>
              </w:rPr>
              <w:t>organizacijos</w:t>
            </w:r>
            <w:r w:rsidR="003D5E45" w:rsidRPr="00AA0B6F">
              <w:rPr>
                <w:lang w:val="lt-LT" w:eastAsia="lt-LT"/>
              </w:rPr>
              <w:t xml:space="preserve"> pavadinimas </w:t>
            </w:r>
            <w:r w:rsidR="00385DD6" w:rsidRPr="00AA0B6F">
              <w:rPr>
                <w:i/>
                <w:lang w:val="lt-LT"/>
              </w:rPr>
              <w:t>(jei paraišką kartu teikia ne vien</w:t>
            </w:r>
            <w:r w:rsidR="003D5E45" w:rsidRPr="00AA0B6F">
              <w:rPr>
                <w:i/>
                <w:lang w:val="lt-LT"/>
              </w:rPr>
              <w:t>a įmonė</w:t>
            </w:r>
            <w:r w:rsidR="00220293" w:rsidRPr="00AA0B6F">
              <w:rPr>
                <w:i/>
                <w:lang w:val="lt-LT"/>
              </w:rPr>
              <w:t xml:space="preserve">, </w:t>
            </w:r>
            <w:r w:rsidR="00392226" w:rsidRPr="00AA0B6F">
              <w:rPr>
                <w:i/>
                <w:lang w:val="lt-LT"/>
              </w:rPr>
              <w:t>įstaiga</w:t>
            </w:r>
            <w:r w:rsidR="00220293" w:rsidRPr="00AA0B6F">
              <w:rPr>
                <w:i/>
                <w:lang w:val="lt-LT"/>
              </w:rPr>
              <w:t>,</w:t>
            </w:r>
            <w:r w:rsidR="00392226" w:rsidRPr="00AA0B6F">
              <w:rPr>
                <w:i/>
                <w:lang w:val="lt-LT"/>
              </w:rPr>
              <w:t xml:space="preserve"> organizacija</w:t>
            </w:r>
            <w:r w:rsidR="00385DD6" w:rsidRPr="00AA0B6F">
              <w:rPr>
                <w:i/>
                <w:lang w:val="lt-LT"/>
              </w:rPr>
              <w:t xml:space="preserve"> pildomos atskiros lentelės kiekvienai iš jų)</w:t>
            </w:r>
          </w:p>
        </w:tc>
      </w:tr>
      <w:tr w:rsidR="00385DD6" w:rsidRPr="00AA0B6F" w14:paraId="4A7DB7A0" w14:textId="77777777" w:rsidTr="007A0542">
        <w:tc>
          <w:tcPr>
            <w:tcW w:w="9918" w:type="dxa"/>
            <w:gridSpan w:val="3"/>
          </w:tcPr>
          <w:p w14:paraId="35319714" w14:textId="23DA20E9" w:rsidR="00385DD6" w:rsidRPr="00AA0B6F" w:rsidRDefault="00D803B1" w:rsidP="007A0542">
            <w:pPr>
              <w:tabs>
                <w:tab w:val="left" w:pos="709"/>
              </w:tabs>
              <w:rPr>
                <w:lang w:val="lt-LT"/>
              </w:rPr>
            </w:pPr>
            <w:r w:rsidRPr="00AA0B6F">
              <w:rPr>
                <w:color w:val="000000"/>
                <w:lang w:val="lt-LT"/>
              </w:rPr>
              <w:t>5.1.1. </w:t>
            </w:r>
            <w:r w:rsidR="003D5E45" w:rsidRPr="00AA0B6F">
              <w:rPr>
                <w:color w:val="000000"/>
                <w:lang w:val="lt-LT"/>
              </w:rPr>
              <w:t>Informacija apie įmonės</w:t>
            </w:r>
            <w:r w:rsidR="00220293" w:rsidRPr="00AA0B6F">
              <w:rPr>
                <w:color w:val="000000"/>
                <w:lang w:val="lt-LT"/>
              </w:rPr>
              <w:t xml:space="preserve">, </w:t>
            </w:r>
            <w:r w:rsidR="00392226" w:rsidRPr="00AA0B6F">
              <w:rPr>
                <w:color w:val="000000"/>
                <w:lang w:val="lt-LT"/>
              </w:rPr>
              <w:t>įstaigos</w:t>
            </w:r>
            <w:r w:rsidR="00220293" w:rsidRPr="00AA0B6F">
              <w:rPr>
                <w:color w:val="000000"/>
                <w:lang w:val="lt-LT"/>
              </w:rPr>
              <w:t xml:space="preserve">, </w:t>
            </w:r>
            <w:r w:rsidR="00392226" w:rsidRPr="00AA0B6F">
              <w:rPr>
                <w:color w:val="000000"/>
                <w:lang w:val="lt-LT"/>
              </w:rPr>
              <w:t xml:space="preserve">organizacijos </w:t>
            </w:r>
            <w:r w:rsidR="003D5E45" w:rsidRPr="00AA0B6F">
              <w:rPr>
                <w:color w:val="000000"/>
                <w:lang w:val="lt-LT"/>
              </w:rPr>
              <w:t xml:space="preserve">išlaidas į MTEP </w:t>
            </w:r>
            <w:r w:rsidR="00A5561A" w:rsidRPr="00AA0B6F">
              <w:rPr>
                <w:color w:val="000000"/>
                <w:lang w:val="lt-LT"/>
              </w:rPr>
              <w:t xml:space="preserve">per </w:t>
            </w:r>
            <w:r w:rsidR="00A61EA0" w:rsidRPr="00AA0B6F">
              <w:rPr>
                <w:color w:val="000000"/>
                <w:lang w:val="lt-LT"/>
              </w:rPr>
              <w:t>paskutinius</w:t>
            </w:r>
            <w:r w:rsidR="00A5561A" w:rsidRPr="00AA0B6F">
              <w:rPr>
                <w:color w:val="000000"/>
                <w:lang w:val="lt-LT"/>
              </w:rPr>
              <w:t xml:space="preserve"> dvejus metus</w:t>
            </w:r>
          </w:p>
        </w:tc>
      </w:tr>
      <w:tr w:rsidR="00F85E2C" w:rsidRPr="00AA0B6F" w14:paraId="63BDE6B7" w14:textId="77777777" w:rsidTr="007A0542">
        <w:tc>
          <w:tcPr>
            <w:tcW w:w="556" w:type="dxa"/>
          </w:tcPr>
          <w:p w14:paraId="0DCB17A5" w14:textId="77777777" w:rsidR="00F85E2C" w:rsidRPr="00AA0B6F" w:rsidRDefault="00F85E2C" w:rsidP="007A0542">
            <w:pPr>
              <w:tabs>
                <w:tab w:val="left" w:pos="709"/>
              </w:tabs>
              <w:jc w:val="center"/>
              <w:rPr>
                <w:lang w:val="lt-LT"/>
              </w:rPr>
            </w:pPr>
            <w:r w:rsidRPr="00AA0B6F">
              <w:rPr>
                <w:lang w:val="lt-LT"/>
              </w:rPr>
              <w:t>Eil. Nr.</w:t>
            </w:r>
          </w:p>
        </w:tc>
        <w:tc>
          <w:tcPr>
            <w:tcW w:w="5818" w:type="dxa"/>
          </w:tcPr>
          <w:p w14:paraId="4356CA97" w14:textId="60052019" w:rsidR="00F85E2C" w:rsidRPr="00AA0B6F" w:rsidRDefault="00F85E2C" w:rsidP="007A0542">
            <w:pPr>
              <w:tabs>
                <w:tab w:val="left" w:pos="709"/>
              </w:tabs>
              <w:jc w:val="center"/>
              <w:rPr>
                <w:lang w:val="lt-LT"/>
              </w:rPr>
            </w:pPr>
            <w:r w:rsidRPr="00AA0B6F">
              <w:rPr>
                <w:lang w:val="lt-LT"/>
              </w:rPr>
              <w:t>Paaiškinimas</w:t>
            </w:r>
            <w:r w:rsidR="003D5E45" w:rsidRPr="00AA0B6F">
              <w:rPr>
                <w:lang w:val="lt-LT"/>
              </w:rPr>
              <w:t>, priedo pavadinimas</w:t>
            </w:r>
          </w:p>
        </w:tc>
        <w:tc>
          <w:tcPr>
            <w:tcW w:w="3544" w:type="dxa"/>
          </w:tcPr>
          <w:p w14:paraId="720D1450" w14:textId="77777777" w:rsidR="00F85E2C" w:rsidRPr="00AA0B6F" w:rsidRDefault="00F85E2C" w:rsidP="007A0542">
            <w:pPr>
              <w:tabs>
                <w:tab w:val="left" w:pos="709"/>
              </w:tabs>
              <w:jc w:val="center"/>
              <w:rPr>
                <w:lang w:val="lt-LT"/>
              </w:rPr>
            </w:pPr>
            <w:r w:rsidRPr="00AA0B6F">
              <w:rPr>
                <w:lang w:val="lt-LT"/>
              </w:rPr>
              <w:t>Elektroninė byla</w:t>
            </w:r>
          </w:p>
          <w:p w14:paraId="73A6DECA" w14:textId="7E5D1C52" w:rsidR="001D780C" w:rsidRPr="00AA0B6F" w:rsidRDefault="001D780C" w:rsidP="007A0542">
            <w:pPr>
              <w:tabs>
                <w:tab w:val="left" w:pos="709"/>
              </w:tabs>
              <w:jc w:val="center"/>
              <w:rPr>
                <w:lang w:val="lt-LT"/>
              </w:rPr>
            </w:pPr>
            <w:r w:rsidRPr="00AA0B6F">
              <w:rPr>
                <w:i/>
                <w:lang w:val="lt-LT"/>
              </w:rPr>
              <w:t>(pridedama elektroninė byla .</w:t>
            </w:r>
            <w:proofErr w:type="spellStart"/>
            <w:r w:rsidRPr="00AA0B6F">
              <w:rPr>
                <w:i/>
                <w:lang w:val="lt-LT"/>
              </w:rPr>
              <w:t>pdf</w:t>
            </w:r>
            <w:proofErr w:type="spellEnd"/>
            <w:r w:rsidR="004709C0" w:rsidRPr="00AA0B6F">
              <w:t xml:space="preserve"> </w:t>
            </w:r>
            <w:r w:rsidR="004709C0" w:rsidRPr="00AA0B6F">
              <w:rPr>
                <w:i/>
                <w:lang w:val="lt-LT"/>
              </w:rPr>
              <w:t>ar ADOC</w:t>
            </w:r>
            <w:r w:rsidRPr="00AA0B6F">
              <w:rPr>
                <w:i/>
                <w:lang w:val="lt-LT"/>
              </w:rPr>
              <w:t xml:space="preserve"> formatu)</w:t>
            </w:r>
          </w:p>
        </w:tc>
      </w:tr>
      <w:tr w:rsidR="00F85E2C" w:rsidRPr="00AA0B6F" w14:paraId="1DACEF95" w14:textId="77777777" w:rsidTr="007A0542">
        <w:tc>
          <w:tcPr>
            <w:tcW w:w="556" w:type="dxa"/>
          </w:tcPr>
          <w:p w14:paraId="0748D3B9" w14:textId="77777777" w:rsidR="00F85E2C" w:rsidRPr="00AA0B6F" w:rsidRDefault="00F85E2C" w:rsidP="007A0542">
            <w:pPr>
              <w:tabs>
                <w:tab w:val="left" w:pos="709"/>
              </w:tabs>
              <w:jc w:val="both"/>
              <w:rPr>
                <w:lang w:val="lt-LT"/>
              </w:rPr>
            </w:pPr>
            <w:r w:rsidRPr="00AA0B6F">
              <w:rPr>
                <w:lang w:val="lt-LT"/>
              </w:rPr>
              <w:t>1.</w:t>
            </w:r>
          </w:p>
        </w:tc>
        <w:tc>
          <w:tcPr>
            <w:tcW w:w="5818" w:type="dxa"/>
          </w:tcPr>
          <w:p w14:paraId="0FEF2080" w14:textId="77777777" w:rsidR="00F85E2C" w:rsidRPr="00AA0B6F" w:rsidRDefault="00F85E2C" w:rsidP="007A0542">
            <w:pPr>
              <w:tabs>
                <w:tab w:val="left" w:pos="709"/>
              </w:tabs>
              <w:jc w:val="both"/>
              <w:rPr>
                <w:lang w:val="lt-LT"/>
              </w:rPr>
            </w:pPr>
          </w:p>
        </w:tc>
        <w:tc>
          <w:tcPr>
            <w:tcW w:w="3544" w:type="dxa"/>
          </w:tcPr>
          <w:p w14:paraId="63BE7C21" w14:textId="4CB79F66" w:rsidR="00F85E2C" w:rsidRPr="00AA0B6F" w:rsidRDefault="00F85E2C" w:rsidP="007A0542">
            <w:pPr>
              <w:tabs>
                <w:tab w:val="left" w:pos="709"/>
              </w:tabs>
              <w:jc w:val="both"/>
              <w:rPr>
                <w:i/>
                <w:lang w:val="lt-LT"/>
              </w:rPr>
            </w:pPr>
          </w:p>
        </w:tc>
      </w:tr>
    </w:tbl>
    <w:p w14:paraId="48142724" w14:textId="7A0EDDD2" w:rsidR="00D56933" w:rsidRPr="00AA0B6F" w:rsidRDefault="00D56933" w:rsidP="00A3678C">
      <w:pPr>
        <w:tabs>
          <w:tab w:val="left" w:pos="4111"/>
          <w:tab w:val="left" w:pos="6521"/>
        </w:tabs>
        <w:spacing w:before="120" w:after="120"/>
        <w:jc w:val="center"/>
        <w:rPr>
          <w:b/>
          <w:sz w:val="6"/>
          <w:szCs w:val="6"/>
          <w:lang w:val="lt-LT"/>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6"/>
        <w:gridCol w:w="5818"/>
        <w:gridCol w:w="3544"/>
      </w:tblGrid>
      <w:tr w:rsidR="009C2E8F" w:rsidRPr="00AA0B6F" w14:paraId="08F9DB9F" w14:textId="77777777" w:rsidTr="00E22C0B">
        <w:tc>
          <w:tcPr>
            <w:tcW w:w="9918" w:type="dxa"/>
            <w:gridSpan w:val="3"/>
          </w:tcPr>
          <w:p w14:paraId="3D33D832" w14:textId="27723E6F" w:rsidR="009C2E8F" w:rsidRPr="00AA0B6F" w:rsidRDefault="009C2E8F" w:rsidP="001A3A36">
            <w:pPr>
              <w:tabs>
                <w:tab w:val="left" w:pos="709"/>
              </w:tabs>
              <w:jc w:val="both"/>
              <w:rPr>
                <w:lang w:val="lt-LT"/>
              </w:rPr>
            </w:pPr>
            <w:r w:rsidRPr="00AA0B6F">
              <w:rPr>
                <w:lang w:val="lt-LT"/>
              </w:rPr>
              <w:t>5.</w:t>
            </w:r>
            <w:r w:rsidR="00D803B1" w:rsidRPr="00AA0B6F">
              <w:rPr>
                <w:lang w:val="lt-LT"/>
              </w:rPr>
              <w:t>1.</w:t>
            </w:r>
            <w:r w:rsidRPr="00AA0B6F">
              <w:rPr>
                <w:lang w:val="lt-LT"/>
              </w:rPr>
              <w:t>2</w:t>
            </w:r>
            <w:r w:rsidR="003D5E45" w:rsidRPr="00AA0B6F">
              <w:rPr>
                <w:lang w:val="lt-LT"/>
              </w:rPr>
              <w:t>. </w:t>
            </w:r>
            <w:r w:rsidR="003D5E45" w:rsidRPr="00AA0B6F">
              <w:rPr>
                <w:color w:val="000000"/>
                <w:lang w:val="lt-LT"/>
              </w:rPr>
              <w:t>Į</w:t>
            </w:r>
            <w:r w:rsidRPr="00AA0B6F">
              <w:rPr>
                <w:color w:val="000000"/>
                <w:lang w:val="lt-LT"/>
              </w:rPr>
              <w:t>monės</w:t>
            </w:r>
            <w:r w:rsidR="004709C0" w:rsidRPr="00AA0B6F">
              <w:rPr>
                <w:color w:val="000000"/>
                <w:lang w:val="lt-LT"/>
              </w:rPr>
              <w:t>, įstaigos, organizacijos</w:t>
            </w:r>
            <w:r w:rsidRPr="00AA0B6F">
              <w:rPr>
                <w:color w:val="000000"/>
                <w:lang w:val="lt-LT"/>
              </w:rPr>
              <w:t xml:space="preserve"> pagrindinių MTEP darbų </w:t>
            </w:r>
            <w:r w:rsidR="00A61EA0" w:rsidRPr="00AA0B6F">
              <w:rPr>
                <w:color w:val="000000"/>
                <w:lang w:val="lt-LT"/>
              </w:rPr>
              <w:t>per paskutinius dvejus metus s</w:t>
            </w:r>
            <w:r w:rsidR="000459BF" w:rsidRPr="00AA0B6F">
              <w:rPr>
                <w:color w:val="000000"/>
                <w:lang w:val="lt-LT"/>
              </w:rPr>
              <w:t>ąrašas,</w:t>
            </w:r>
            <w:r w:rsidR="004709C0" w:rsidRPr="00AA0B6F">
              <w:rPr>
                <w:color w:val="000000"/>
                <w:lang w:val="lt-LT"/>
              </w:rPr>
              <w:t xml:space="preserve"> pagri</w:t>
            </w:r>
            <w:r w:rsidR="009146EF" w:rsidRPr="00AA0B6F">
              <w:rPr>
                <w:color w:val="000000"/>
                <w:lang w:val="lt-LT"/>
              </w:rPr>
              <w:t>n</w:t>
            </w:r>
            <w:r w:rsidR="004709C0" w:rsidRPr="00AA0B6F">
              <w:rPr>
                <w:color w:val="000000"/>
                <w:lang w:val="lt-LT"/>
              </w:rPr>
              <w:t>džiantis doktorantūros krypties aukšto lygio MTEP darbų vykdymą</w:t>
            </w:r>
          </w:p>
        </w:tc>
      </w:tr>
      <w:tr w:rsidR="009C2E8F" w:rsidRPr="00AA0B6F" w14:paraId="12F9ECB6" w14:textId="77777777" w:rsidTr="00E22C0B">
        <w:tc>
          <w:tcPr>
            <w:tcW w:w="556" w:type="dxa"/>
          </w:tcPr>
          <w:p w14:paraId="746B13FD" w14:textId="77777777" w:rsidR="009C2E8F" w:rsidRPr="00AA0B6F" w:rsidRDefault="009C2E8F" w:rsidP="00E22C0B">
            <w:pPr>
              <w:tabs>
                <w:tab w:val="left" w:pos="709"/>
              </w:tabs>
              <w:jc w:val="both"/>
              <w:rPr>
                <w:lang w:val="lt-LT"/>
              </w:rPr>
            </w:pPr>
            <w:bookmarkStart w:id="2" w:name="_Hlk135831691"/>
            <w:r w:rsidRPr="00AA0B6F">
              <w:rPr>
                <w:lang w:val="lt-LT"/>
              </w:rPr>
              <w:t>Eil. Nr.</w:t>
            </w:r>
          </w:p>
        </w:tc>
        <w:tc>
          <w:tcPr>
            <w:tcW w:w="5818" w:type="dxa"/>
          </w:tcPr>
          <w:p w14:paraId="4AEAB7B6" w14:textId="55694CB3" w:rsidR="009C2E8F" w:rsidRPr="00AA0B6F" w:rsidRDefault="009C2E8F" w:rsidP="00E22C0B">
            <w:pPr>
              <w:tabs>
                <w:tab w:val="left" w:pos="709"/>
              </w:tabs>
              <w:jc w:val="center"/>
              <w:rPr>
                <w:lang w:val="lt-LT"/>
              </w:rPr>
            </w:pPr>
            <w:r w:rsidRPr="00AA0B6F">
              <w:rPr>
                <w:lang w:val="lt-LT"/>
              </w:rPr>
              <w:t>Paaiškinimas</w:t>
            </w:r>
            <w:r w:rsidR="003D5E45" w:rsidRPr="00AA0B6F">
              <w:rPr>
                <w:lang w:val="lt-LT"/>
              </w:rPr>
              <w:t>, priedo pavadinimas</w:t>
            </w:r>
          </w:p>
        </w:tc>
        <w:tc>
          <w:tcPr>
            <w:tcW w:w="3544" w:type="dxa"/>
          </w:tcPr>
          <w:p w14:paraId="09FA235C" w14:textId="77777777" w:rsidR="009C2E8F" w:rsidRPr="00AA0B6F" w:rsidRDefault="009C2E8F" w:rsidP="00E22C0B">
            <w:pPr>
              <w:tabs>
                <w:tab w:val="left" w:pos="709"/>
              </w:tabs>
              <w:jc w:val="center"/>
              <w:rPr>
                <w:lang w:val="lt-LT"/>
              </w:rPr>
            </w:pPr>
            <w:r w:rsidRPr="00AA0B6F">
              <w:rPr>
                <w:lang w:val="lt-LT"/>
              </w:rPr>
              <w:t>Elektroninė byla</w:t>
            </w:r>
          </w:p>
          <w:p w14:paraId="2996A30D" w14:textId="1333C68E" w:rsidR="001D780C" w:rsidRPr="00AA0B6F" w:rsidRDefault="001D780C" w:rsidP="00E22C0B">
            <w:pPr>
              <w:tabs>
                <w:tab w:val="left" w:pos="709"/>
              </w:tabs>
              <w:jc w:val="center"/>
              <w:rPr>
                <w:i/>
                <w:lang w:val="lt-LT"/>
              </w:rPr>
            </w:pPr>
            <w:r w:rsidRPr="00AA0B6F">
              <w:rPr>
                <w:i/>
                <w:lang w:val="lt-LT"/>
              </w:rPr>
              <w:t>(pridedama elektroninė byla</w:t>
            </w:r>
            <w:r w:rsidR="004709C0" w:rsidRPr="00AA0B6F">
              <w:rPr>
                <w:i/>
                <w:lang w:val="lt-LT"/>
              </w:rPr>
              <w:t xml:space="preserve"> </w:t>
            </w:r>
            <w:r w:rsidRPr="00AA0B6F">
              <w:rPr>
                <w:i/>
                <w:lang w:val="lt-LT"/>
              </w:rPr>
              <w:t>.</w:t>
            </w:r>
            <w:proofErr w:type="spellStart"/>
            <w:r w:rsidRPr="00AA0B6F">
              <w:rPr>
                <w:i/>
                <w:lang w:val="lt-LT"/>
              </w:rPr>
              <w:t>pdf</w:t>
            </w:r>
            <w:proofErr w:type="spellEnd"/>
            <w:r w:rsidRPr="00AA0B6F">
              <w:rPr>
                <w:i/>
                <w:lang w:val="lt-LT"/>
              </w:rPr>
              <w:t xml:space="preserve"> </w:t>
            </w:r>
            <w:r w:rsidR="004709C0" w:rsidRPr="00AA0B6F">
              <w:rPr>
                <w:i/>
                <w:lang w:val="lt-LT"/>
              </w:rPr>
              <w:t xml:space="preserve">ar ADOC </w:t>
            </w:r>
            <w:r w:rsidRPr="00AA0B6F">
              <w:rPr>
                <w:i/>
                <w:lang w:val="lt-LT"/>
              </w:rPr>
              <w:t>formatu)</w:t>
            </w:r>
          </w:p>
        </w:tc>
      </w:tr>
      <w:tr w:rsidR="009C2E8F" w:rsidRPr="00AA0B6F" w14:paraId="0A3F8FB8" w14:textId="77777777" w:rsidTr="00E22C0B">
        <w:tc>
          <w:tcPr>
            <w:tcW w:w="556" w:type="dxa"/>
          </w:tcPr>
          <w:p w14:paraId="18FAC46E" w14:textId="77777777" w:rsidR="009C2E8F" w:rsidRPr="00AA0B6F" w:rsidRDefault="009C2E8F" w:rsidP="00E22C0B">
            <w:pPr>
              <w:tabs>
                <w:tab w:val="left" w:pos="709"/>
              </w:tabs>
              <w:jc w:val="both"/>
              <w:rPr>
                <w:lang w:val="lt-LT"/>
              </w:rPr>
            </w:pPr>
            <w:r w:rsidRPr="00AA0B6F">
              <w:rPr>
                <w:lang w:val="lt-LT"/>
              </w:rPr>
              <w:t>1.</w:t>
            </w:r>
          </w:p>
        </w:tc>
        <w:tc>
          <w:tcPr>
            <w:tcW w:w="5818" w:type="dxa"/>
          </w:tcPr>
          <w:p w14:paraId="674E8048" w14:textId="77777777" w:rsidR="009C2E8F" w:rsidRPr="00AA0B6F" w:rsidRDefault="009C2E8F" w:rsidP="00E22C0B">
            <w:pPr>
              <w:tabs>
                <w:tab w:val="left" w:pos="709"/>
              </w:tabs>
              <w:jc w:val="both"/>
              <w:rPr>
                <w:lang w:val="lt-LT"/>
              </w:rPr>
            </w:pPr>
          </w:p>
        </w:tc>
        <w:tc>
          <w:tcPr>
            <w:tcW w:w="3544" w:type="dxa"/>
          </w:tcPr>
          <w:p w14:paraId="499C3F92" w14:textId="602A9B7B" w:rsidR="009C2E8F" w:rsidRPr="00AA0B6F" w:rsidRDefault="009C2E8F" w:rsidP="00E22C0B">
            <w:pPr>
              <w:tabs>
                <w:tab w:val="left" w:pos="709"/>
              </w:tabs>
              <w:jc w:val="both"/>
              <w:rPr>
                <w:i/>
                <w:lang w:val="lt-LT"/>
              </w:rPr>
            </w:pPr>
          </w:p>
        </w:tc>
      </w:tr>
    </w:tbl>
    <w:bookmarkEnd w:id="2"/>
    <w:p w14:paraId="11C2E606" w14:textId="06485B8E" w:rsidR="00A5335D" w:rsidRPr="00AA0B6F" w:rsidRDefault="00A5335D" w:rsidP="009146EF">
      <w:pPr>
        <w:tabs>
          <w:tab w:val="left" w:pos="240"/>
          <w:tab w:val="left" w:pos="426"/>
        </w:tabs>
        <w:spacing w:before="120" w:after="120"/>
        <w:jc w:val="center"/>
        <w:rPr>
          <w:b/>
          <w:caps/>
          <w:lang w:val="lt-LT"/>
        </w:rPr>
      </w:pPr>
      <w:r w:rsidRPr="00AA0B6F">
        <w:rPr>
          <w:b/>
          <w:caps/>
          <w:lang w:val="lt-LT"/>
        </w:rPr>
        <w:t>6. Duomenys apie KANDIDATĄ Į doktorantO vadovUS iš įmonės</w:t>
      </w:r>
      <w:r w:rsidR="004709C0" w:rsidRPr="00AA0B6F">
        <w:rPr>
          <w:b/>
          <w:caps/>
          <w:lang w:val="lt-LT"/>
        </w:rPr>
        <w:t xml:space="preserve">, </w:t>
      </w:r>
      <w:r w:rsidRPr="00AA0B6F">
        <w:rPr>
          <w:b/>
          <w:caps/>
          <w:lang w:val="lt-LT"/>
        </w:rPr>
        <w:t xml:space="preserve"> įstaigos</w:t>
      </w:r>
      <w:r w:rsidR="004709C0" w:rsidRPr="00AA0B6F">
        <w:rPr>
          <w:b/>
          <w:caps/>
          <w:lang w:val="lt-LT"/>
        </w:rPr>
        <w:t xml:space="preserve">, </w:t>
      </w:r>
      <w:r w:rsidRPr="00AA0B6F">
        <w:rPr>
          <w:b/>
          <w:caps/>
          <w:lang w:val="lt-LT"/>
        </w:rPr>
        <w:t>organizacijos</w:t>
      </w:r>
      <w:r w:rsidR="003B70B0" w:rsidRPr="00AA0B6F">
        <w:rPr>
          <w:b/>
          <w:caps/>
          <w:lang w:val="lt-LT"/>
        </w:rPr>
        <w:t>,</w:t>
      </w:r>
      <w:r w:rsidR="003B70B0" w:rsidRPr="00AA0B6F">
        <w:t xml:space="preserve"> </w:t>
      </w:r>
      <w:r w:rsidR="003B70B0" w:rsidRPr="00AA0B6F">
        <w:rPr>
          <w:b/>
          <w:caps/>
          <w:lang w:val="lt-LT"/>
        </w:rPr>
        <w:t>VYKDANČIOS DOKTORANTŪROS KRYPTIES AUKŠTO LYGIO MTEP DARBUS</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82"/>
        <w:gridCol w:w="4536"/>
      </w:tblGrid>
      <w:tr w:rsidR="00A5335D" w:rsidRPr="00AA0B6F" w14:paraId="213C5860" w14:textId="77777777" w:rsidTr="001E46EF">
        <w:trPr>
          <w:trHeight w:val="144"/>
        </w:trPr>
        <w:tc>
          <w:tcPr>
            <w:tcW w:w="5382" w:type="dxa"/>
          </w:tcPr>
          <w:p w14:paraId="7CFF2481" w14:textId="557610D0" w:rsidR="00A5335D" w:rsidRPr="00AA0B6F" w:rsidRDefault="00A5335D" w:rsidP="001E46EF">
            <w:pPr>
              <w:rPr>
                <w:b/>
                <w:lang w:val="lt-LT"/>
              </w:rPr>
            </w:pPr>
            <w:r w:rsidRPr="00AA0B6F">
              <w:rPr>
                <w:lang w:val="lt-LT"/>
              </w:rPr>
              <w:t>6.1. Bendrieji duomenys:</w:t>
            </w:r>
          </w:p>
        </w:tc>
        <w:tc>
          <w:tcPr>
            <w:tcW w:w="4536" w:type="dxa"/>
          </w:tcPr>
          <w:p w14:paraId="63286F22" w14:textId="77777777" w:rsidR="00A5335D" w:rsidRPr="00AA0B6F" w:rsidRDefault="00A5335D" w:rsidP="001E46EF">
            <w:pPr>
              <w:jc w:val="both"/>
              <w:rPr>
                <w:i/>
                <w:lang w:val="lt-LT"/>
              </w:rPr>
            </w:pPr>
          </w:p>
        </w:tc>
      </w:tr>
      <w:tr w:rsidR="00A5335D" w:rsidRPr="00AA0B6F" w14:paraId="321C1177" w14:textId="77777777" w:rsidTr="001E46EF">
        <w:trPr>
          <w:trHeight w:val="144"/>
        </w:trPr>
        <w:tc>
          <w:tcPr>
            <w:tcW w:w="5382" w:type="dxa"/>
          </w:tcPr>
          <w:p w14:paraId="2317195E" w14:textId="0CBD2806" w:rsidR="00A5335D" w:rsidRPr="00AA0B6F" w:rsidRDefault="00A5335D" w:rsidP="001E46EF">
            <w:pPr>
              <w:rPr>
                <w:lang w:val="lt-LT"/>
              </w:rPr>
            </w:pPr>
            <w:r w:rsidRPr="00AA0B6F">
              <w:rPr>
                <w:lang w:val="lt-LT"/>
              </w:rPr>
              <w:t>Vardas</w:t>
            </w:r>
          </w:p>
        </w:tc>
        <w:tc>
          <w:tcPr>
            <w:tcW w:w="4536" w:type="dxa"/>
          </w:tcPr>
          <w:p w14:paraId="4834F15B" w14:textId="77777777" w:rsidR="00A5335D" w:rsidRPr="00AA0B6F" w:rsidRDefault="00A5335D" w:rsidP="001E46EF">
            <w:pPr>
              <w:jc w:val="both"/>
              <w:rPr>
                <w:i/>
                <w:lang w:val="lt-LT"/>
              </w:rPr>
            </w:pPr>
          </w:p>
        </w:tc>
      </w:tr>
      <w:tr w:rsidR="004709C0" w:rsidRPr="00AA0B6F" w14:paraId="54F13D0D" w14:textId="77777777" w:rsidTr="001E46EF">
        <w:trPr>
          <w:trHeight w:val="144"/>
        </w:trPr>
        <w:tc>
          <w:tcPr>
            <w:tcW w:w="5382" w:type="dxa"/>
          </w:tcPr>
          <w:p w14:paraId="4B427266" w14:textId="048D382C" w:rsidR="004709C0" w:rsidRPr="00AA0B6F" w:rsidRDefault="004709C0" w:rsidP="001E46EF">
            <w:pPr>
              <w:rPr>
                <w:lang w:val="lt-LT"/>
              </w:rPr>
            </w:pPr>
            <w:r w:rsidRPr="00AA0B6F">
              <w:rPr>
                <w:lang w:val="lt-LT"/>
              </w:rPr>
              <w:t>Pavardė</w:t>
            </w:r>
          </w:p>
        </w:tc>
        <w:tc>
          <w:tcPr>
            <w:tcW w:w="4536" w:type="dxa"/>
          </w:tcPr>
          <w:p w14:paraId="4F2B8DF1" w14:textId="77777777" w:rsidR="004709C0" w:rsidRPr="00AA0B6F" w:rsidRDefault="004709C0" w:rsidP="001E46EF">
            <w:pPr>
              <w:jc w:val="both"/>
              <w:rPr>
                <w:i/>
                <w:lang w:val="lt-LT"/>
              </w:rPr>
            </w:pPr>
          </w:p>
        </w:tc>
      </w:tr>
      <w:tr w:rsidR="00A5335D" w:rsidRPr="00AA0B6F" w14:paraId="7622C1B8" w14:textId="77777777" w:rsidTr="001E46EF">
        <w:trPr>
          <w:trHeight w:val="257"/>
        </w:trPr>
        <w:tc>
          <w:tcPr>
            <w:tcW w:w="5382" w:type="dxa"/>
          </w:tcPr>
          <w:p w14:paraId="79D6E129" w14:textId="77777777" w:rsidR="00A5335D" w:rsidRPr="00AA0B6F" w:rsidRDefault="00A5335D" w:rsidP="001E46EF">
            <w:pPr>
              <w:rPr>
                <w:lang w:val="lt-LT"/>
              </w:rPr>
            </w:pPr>
            <w:r w:rsidRPr="00AA0B6F">
              <w:rPr>
                <w:lang w:val="lt-LT"/>
              </w:rPr>
              <w:t>Mokslo laipsnis</w:t>
            </w:r>
          </w:p>
        </w:tc>
        <w:tc>
          <w:tcPr>
            <w:tcW w:w="4536" w:type="dxa"/>
          </w:tcPr>
          <w:p w14:paraId="4388E76B" w14:textId="77777777" w:rsidR="00A5335D" w:rsidRPr="00AA0B6F" w:rsidRDefault="00A5335D" w:rsidP="001E46EF">
            <w:pPr>
              <w:jc w:val="both"/>
              <w:rPr>
                <w:i/>
                <w:lang w:val="lt-LT"/>
              </w:rPr>
            </w:pPr>
          </w:p>
        </w:tc>
      </w:tr>
      <w:tr w:rsidR="00A5335D" w:rsidRPr="00AA0B6F" w14:paraId="5AE70F74" w14:textId="77777777" w:rsidTr="001E46EF">
        <w:trPr>
          <w:trHeight w:val="257"/>
        </w:trPr>
        <w:tc>
          <w:tcPr>
            <w:tcW w:w="5382" w:type="dxa"/>
          </w:tcPr>
          <w:p w14:paraId="2E6EA57C" w14:textId="77777777" w:rsidR="00A5335D" w:rsidRPr="00AA0B6F" w:rsidRDefault="00A5335D" w:rsidP="001E46EF">
            <w:pPr>
              <w:rPr>
                <w:lang w:val="lt-LT"/>
              </w:rPr>
            </w:pPr>
            <w:r w:rsidRPr="00AA0B6F">
              <w:rPr>
                <w:lang w:val="lt-LT"/>
              </w:rPr>
              <w:lastRenderedPageBreak/>
              <w:t>Mokslo laipsnio suteikimo metai</w:t>
            </w:r>
          </w:p>
        </w:tc>
        <w:tc>
          <w:tcPr>
            <w:tcW w:w="4536" w:type="dxa"/>
          </w:tcPr>
          <w:p w14:paraId="65CF406A" w14:textId="77777777" w:rsidR="00A5335D" w:rsidRPr="00AA0B6F" w:rsidRDefault="00A5335D" w:rsidP="001E46EF">
            <w:pPr>
              <w:jc w:val="both"/>
              <w:rPr>
                <w:i/>
                <w:lang w:val="lt-LT"/>
              </w:rPr>
            </w:pPr>
          </w:p>
        </w:tc>
      </w:tr>
      <w:tr w:rsidR="00A5335D" w:rsidRPr="00AA0B6F" w14:paraId="0434950C" w14:textId="77777777" w:rsidTr="001E46EF">
        <w:trPr>
          <w:trHeight w:val="237"/>
        </w:trPr>
        <w:tc>
          <w:tcPr>
            <w:tcW w:w="5382" w:type="dxa"/>
          </w:tcPr>
          <w:p w14:paraId="6D48B306" w14:textId="77777777" w:rsidR="00A5335D" w:rsidRPr="00AA0B6F" w:rsidRDefault="00A5335D" w:rsidP="001E46EF">
            <w:pPr>
              <w:rPr>
                <w:lang w:val="lt-LT"/>
              </w:rPr>
            </w:pPr>
            <w:r w:rsidRPr="00AA0B6F">
              <w:rPr>
                <w:lang w:val="lt-LT"/>
              </w:rPr>
              <w:t>Telefonas</w:t>
            </w:r>
          </w:p>
        </w:tc>
        <w:tc>
          <w:tcPr>
            <w:tcW w:w="4536" w:type="dxa"/>
          </w:tcPr>
          <w:p w14:paraId="1908DDE0" w14:textId="77777777" w:rsidR="00A5335D" w:rsidRPr="00AA0B6F" w:rsidRDefault="00A5335D" w:rsidP="001E46EF">
            <w:pPr>
              <w:jc w:val="both"/>
              <w:rPr>
                <w:i/>
                <w:lang w:val="lt-LT"/>
              </w:rPr>
            </w:pPr>
          </w:p>
        </w:tc>
      </w:tr>
      <w:tr w:rsidR="00A5335D" w:rsidRPr="00AA0B6F" w14:paraId="59526466" w14:textId="77777777" w:rsidTr="001E46EF">
        <w:trPr>
          <w:trHeight w:val="227"/>
        </w:trPr>
        <w:tc>
          <w:tcPr>
            <w:tcW w:w="5382" w:type="dxa"/>
          </w:tcPr>
          <w:p w14:paraId="7046A973" w14:textId="77777777" w:rsidR="00A5335D" w:rsidRPr="00AA0B6F" w:rsidRDefault="00A5335D" w:rsidP="001E46EF">
            <w:pPr>
              <w:rPr>
                <w:lang w:val="lt-LT"/>
              </w:rPr>
            </w:pPr>
            <w:r w:rsidRPr="00AA0B6F">
              <w:rPr>
                <w:lang w:val="lt-LT"/>
              </w:rPr>
              <w:t>El. paštas</w:t>
            </w:r>
          </w:p>
        </w:tc>
        <w:tc>
          <w:tcPr>
            <w:tcW w:w="4536" w:type="dxa"/>
          </w:tcPr>
          <w:p w14:paraId="61DF948A" w14:textId="77777777" w:rsidR="00A5335D" w:rsidRPr="00AA0B6F" w:rsidRDefault="00A5335D" w:rsidP="001E46EF">
            <w:pPr>
              <w:jc w:val="both"/>
              <w:rPr>
                <w:i/>
                <w:lang w:val="lt-LT"/>
              </w:rPr>
            </w:pPr>
          </w:p>
        </w:tc>
      </w:tr>
      <w:tr w:rsidR="00A5335D" w:rsidRPr="00AA0B6F" w14:paraId="5D8C6190" w14:textId="77777777" w:rsidTr="001E46EF">
        <w:trPr>
          <w:trHeight w:val="231"/>
        </w:trPr>
        <w:tc>
          <w:tcPr>
            <w:tcW w:w="5382" w:type="dxa"/>
          </w:tcPr>
          <w:p w14:paraId="48E276F8" w14:textId="77777777" w:rsidR="00A5335D" w:rsidRPr="00AA0B6F" w:rsidRDefault="00A5335D" w:rsidP="001E46EF">
            <w:pPr>
              <w:rPr>
                <w:lang w:val="lt-LT"/>
              </w:rPr>
            </w:pPr>
            <w:r w:rsidRPr="00AA0B6F">
              <w:rPr>
                <w:lang w:val="lt-LT"/>
              </w:rPr>
              <w:t>Darbovietės ir pareigos jose</w:t>
            </w:r>
          </w:p>
        </w:tc>
        <w:tc>
          <w:tcPr>
            <w:tcW w:w="4536" w:type="dxa"/>
          </w:tcPr>
          <w:p w14:paraId="32FAE0BC" w14:textId="77777777" w:rsidR="00A5335D" w:rsidRPr="00AA0B6F" w:rsidRDefault="00A5335D" w:rsidP="001E46EF">
            <w:pPr>
              <w:jc w:val="both"/>
              <w:rPr>
                <w:i/>
                <w:lang w:val="lt-LT"/>
              </w:rPr>
            </w:pPr>
          </w:p>
        </w:tc>
      </w:tr>
      <w:tr w:rsidR="00A5335D" w:rsidRPr="00AA0B6F" w14:paraId="636075EA" w14:textId="77777777" w:rsidTr="001E46EF">
        <w:trPr>
          <w:trHeight w:val="231"/>
        </w:trPr>
        <w:tc>
          <w:tcPr>
            <w:tcW w:w="5382" w:type="dxa"/>
          </w:tcPr>
          <w:p w14:paraId="6D87C646" w14:textId="77777777" w:rsidR="00A5335D" w:rsidRPr="00AA0B6F" w:rsidRDefault="00A5335D" w:rsidP="001E46EF">
            <w:pPr>
              <w:rPr>
                <w:lang w:val="lt-LT"/>
              </w:rPr>
            </w:pPr>
            <w:r w:rsidRPr="00AA0B6F">
              <w:rPr>
                <w:lang w:val="lt-LT"/>
              </w:rPr>
              <w:t>Doktorantų, kuriems vadovaujama paraiškos pateikimo metu, skaičius</w:t>
            </w:r>
          </w:p>
        </w:tc>
        <w:tc>
          <w:tcPr>
            <w:tcW w:w="4536" w:type="dxa"/>
          </w:tcPr>
          <w:p w14:paraId="0CCE5A07" w14:textId="77777777" w:rsidR="00A5335D" w:rsidRPr="00AA0B6F" w:rsidRDefault="00A5335D" w:rsidP="001E46EF">
            <w:pPr>
              <w:jc w:val="both"/>
              <w:rPr>
                <w:i/>
                <w:lang w:val="lt-LT"/>
              </w:rPr>
            </w:pPr>
          </w:p>
        </w:tc>
      </w:tr>
      <w:tr w:rsidR="00A5335D" w:rsidRPr="00AA0B6F" w14:paraId="01C2A83F" w14:textId="77777777" w:rsidTr="001E46EF">
        <w:trPr>
          <w:trHeight w:val="231"/>
        </w:trPr>
        <w:tc>
          <w:tcPr>
            <w:tcW w:w="5382" w:type="dxa"/>
          </w:tcPr>
          <w:p w14:paraId="069874C4" w14:textId="77777777" w:rsidR="00A5335D" w:rsidRPr="00AA0B6F" w:rsidRDefault="00A5335D" w:rsidP="001E46EF">
            <w:pPr>
              <w:rPr>
                <w:lang w:val="lt-LT"/>
              </w:rPr>
            </w:pPr>
            <w:r w:rsidRPr="00AA0B6F">
              <w:rPr>
                <w:lang w:val="lt-LT"/>
              </w:rPr>
              <w:t>Doktorantų, kuriems buvo vadovauta anksčiau, skaičius</w:t>
            </w:r>
          </w:p>
        </w:tc>
        <w:tc>
          <w:tcPr>
            <w:tcW w:w="4536" w:type="dxa"/>
          </w:tcPr>
          <w:p w14:paraId="21C4461E" w14:textId="77777777" w:rsidR="00A5335D" w:rsidRPr="00AA0B6F" w:rsidRDefault="00A5335D" w:rsidP="001E46EF">
            <w:pPr>
              <w:jc w:val="both"/>
              <w:rPr>
                <w:i/>
                <w:lang w:val="lt-LT"/>
              </w:rPr>
            </w:pPr>
          </w:p>
        </w:tc>
      </w:tr>
      <w:tr w:rsidR="00A5335D" w:rsidRPr="00AA0B6F" w14:paraId="75B259C4" w14:textId="77777777" w:rsidTr="001E46EF">
        <w:trPr>
          <w:trHeight w:val="231"/>
        </w:trPr>
        <w:tc>
          <w:tcPr>
            <w:tcW w:w="5382" w:type="dxa"/>
          </w:tcPr>
          <w:p w14:paraId="23BD26F8" w14:textId="77777777" w:rsidR="00A5335D" w:rsidRPr="00AA0B6F" w:rsidRDefault="00A5335D" w:rsidP="001E46EF">
            <w:pPr>
              <w:rPr>
                <w:lang w:val="lt-LT"/>
              </w:rPr>
            </w:pPr>
            <w:r w:rsidRPr="00AA0B6F">
              <w:rPr>
                <w:lang w:val="lt-LT"/>
              </w:rPr>
              <w:t>Iš jų apgynė daktaro disertacijas</w:t>
            </w:r>
          </w:p>
        </w:tc>
        <w:tc>
          <w:tcPr>
            <w:tcW w:w="4536" w:type="dxa"/>
          </w:tcPr>
          <w:p w14:paraId="2A8CC6C6" w14:textId="77777777" w:rsidR="00A5335D" w:rsidRPr="00AA0B6F" w:rsidRDefault="00A5335D" w:rsidP="001E46EF">
            <w:pPr>
              <w:jc w:val="both"/>
              <w:rPr>
                <w:i/>
                <w:lang w:val="lt-LT"/>
              </w:rPr>
            </w:pPr>
          </w:p>
        </w:tc>
      </w:tr>
    </w:tbl>
    <w:p w14:paraId="562AAB1D" w14:textId="77777777" w:rsidR="00A5335D" w:rsidRPr="00AA0B6F" w:rsidRDefault="00A5335D" w:rsidP="00A5335D">
      <w:pPr>
        <w:tabs>
          <w:tab w:val="left" w:pos="426"/>
        </w:tabs>
        <w:rPr>
          <w:caps/>
          <w:sz w:val="20"/>
          <w:szCs w:val="20"/>
          <w:lang w:val="lt-LT"/>
        </w:rPr>
      </w:pP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1"/>
        <w:gridCol w:w="5818"/>
        <w:gridCol w:w="3544"/>
      </w:tblGrid>
      <w:tr w:rsidR="00A5335D" w:rsidRPr="00AA0B6F" w14:paraId="3C0C8FF6" w14:textId="77777777" w:rsidTr="009146EF">
        <w:trPr>
          <w:trHeight w:val="353"/>
        </w:trPr>
        <w:tc>
          <w:tcPr>
            <w:tcW w:w="9923" w:type="dxa"/>
            <w:gridSpan w:val="3"/>
            <w:tcBorders>
              <w:top w:val="single" w:sz="4" w:space="0" w:color="auto"/>
              <w:left w:val="single" w:sz="4" w:space="0" w:color="auto"/>
              <w:bottom w:val="single" w:sz="4" w:space="0" w:color="auto"/>
              <w:right w:val="single" w:sz="4" w:space="0" w:color="auto"/>
            </w:tcBorders>
          </w:tcPr>
          <w:p w14:paraId="3DF35B91" w14:textId="55D35505" w:rsidR="00A5335D" w:rsidRPr="00AA0B6F" w:rsidRDefault="00A5335D" w:rsidP="001E46EF">
            <w:pPr>
              <w:tabs>
                <w:tab w:val="left" w:pos="426"/>
              </w:tabs>
              <w:ind w:right="-63"/>
              <w:jc w:val="both"/>
              <w:rPr>
                <w:lang w:val="lt-LT"/>
              </w:rPr>
            </w:pPr>
            <w:r w:rsidRPr="00AA0B6F">
              <w:rPr>
                <w:lang w:val="lt-LT"/>
              </w:rPr>
              <w:br w:type="page"/>
              <w:t>6.2. Kandidato į vadovus mokslinės veiklos aprašymas</w:t>
            </w:r>
          </w:p>
        </w:tc>
      </w:tr>
      <w:tr w:rsidR="00A5335D" w:rsidRPr="00AA0B6F" w14:paraId="762B6E0C" w14:textId="77777777" w:rsidTr="009146EF">
        <w:trPr>
          <w:trHeight w:val="317"/>
        </w:trPr>
        <w:tc>
          <w:tcPr>
            <w:tcW w:w="9923" w:type="dxa"/>
            <w:gridSpan w:val="3"/>
            <w:tcBorders>
              <w:top w:val="single" w:sz="4" w:space="0" w:color="auto"/>
              <w:left w:val="single" w:sz="4" w:space="0" w:color="auto"/>
              <w:bottom w:val="single" w:sz="4" w:space="0" w:color="auto"/>
              <w:right w:val="single" w:sz="4" w:space="0" w:color="auto"/>
            </w:tcBorders>
          </w:tcPr>
          <w:p w14:paraId="48FB9261" w14:textId="03678A41" w:rsidR="00A5335D" w:rsidRPr="00AA0B6F" w:rsidRDefault="00FA5C8C" w:rsidP="001E46EF">
            <w:pPr>
              <w:tabs>
                <w:tab w:val="left" w:pos="426"/>
              </w:tabs>
              <w:ind w:right="-63"/>
              <w:jc w:val="both"/>
              <w:rPr>
                <w:lang w:val="lt-LT"/>
              </w:rPr>
            </w:pPr>
            <w:r w:rsidRPr="00AA0B6F">
              <w:rPr>
                <w:lang w:val="lt-LT"/>
              </w:rPr>
              <w:t>6</w:t>
            </w:r>
            <w:r w:rsidR="00A5335D" w:rsidRPr="00AA0B6F">
              <w:rPr>
                <w:lang w:val="lt-LT"/>
              </w:rPr>
              <w:t>.2.1. Penkių svarbiausių mokslo darbų, susijusių su siūloma doktorantūros tema, sąrašas:</w:t>
            </w:r>
          </w:p>
        </w:tc>
      </w:tr>
      <w:tr w:rsidR="00A5335D" w:rsidRPr="00AA0B6F" w14:paraId="0CF4563C" w14:textId="77777777" w:rsidTr="009146EF">
        <w:trPr>
          <w:trHeight w:val="317"/>
        </w:trPr>
        <w:tc>
          <w:tcPr>
            <w:tcW w:w="9923" w:type="dxa"/>
            <w:gridSpan w:val="3"/>
            <w:tcBorders>
              <w:top w:val="single" w:sz="4" w:space="0" w:color="auto"/>
              <w:left w:val="single" w:sz="4" w:space="0" w:color="auto"/>
              <w:bottom w:val="single" w:sz="4" w:space="0" w:color="auto"/>
              <w:right w:val="single" w:sz="4" w:space="0" w:color="auto"/>
            </w:tcBorders>
          </w:tcPr>
          <w:p w14:paraId="7B29C841" w14:textId="77777777" w:rsidR="00A5335D" w:rsidRPr="00AA0B6F" w:rsidRDefault="00A5335D" w:rsidP="001E46EF">
            <w:pPr>
              <w:tabs>
                <w:tab w:val="left" w:pos="426"/>
              </w:tabs>
              <w:ind w:right="-63"/>
              <w:jc w:val="both"/>
              <w:rPr>
                <w:lang w:val="lt-LT"/>
              </w:rPr>
            </w:pPr>
            <w:r w:rsidRPr="00AA0B6F">
              <w:rPr>
                <w:lang w:val="lt-LT"/>
              </w:rPr>
              <w:t>...</w:t>
            </w:r>
          </w:p>
        </w:tc>
      </w:tr>
      <w:tr w:rsidR="00A5335D" w:rsidRPr="00AA0B6F" w14:paraId="639FA195" w14:textId="77777777" w:rsidTr="009146EF">
        <w:trPr>
          <w:trHeight w:val="317"/>
        </w:trPr>
        <w:tc>
          <w:tcPr>
            <w:tcW w:w="9923" w:type="dxa"/>
            <w:gridSpan w:val="3"/>
            <w:tcBorders>
              <w:top w:val="single" w:sz="4" w:space="0" w:color="auto"/>
              <w:left w:val="single" w:sz="4" w:space="0" w:color="auto"/>
              <w:bottom w:val="single" w:sz="4" w:space="0" w:color="auto"/>
              <w:right w:val="single" w:sz="4" w:space="0" w:color="auto"/>
            </w:tcBorders>
          </w:tcPr>
          <w:p w14:paraId="149CEF93" w14:textId="5924E0E3" w:rsidR="00A5335D" w:rsidRPr="00AA0B6F" w:rsidRDefault="00FA5C8C" w:rsidP="001E46EF">
            <w:pPr>
              <w:tabs>
                <w:tab w:val="left" w:pos="426"/>
              </w:tabs>
              <w:ind w:right="-63"/>
              <w:jc w:val="both"/>
              <w:rPr>
                <w:lang w:val="lt-LT"/>
              </w:rPr>
            </w:pPr>
            <w:r w:rsidRPr="00AA0B6F">
              <w:rPr>
                <w:lang w:val="lt-LT"/>
              </w:rPr>
              <w:t>6</w:t>
            </w:r>
            <w:r w:rsidR="00A5335D" w:rsidRPr="00AA0B6F">
              <w:rPr>
                <w:lang w:val="lt-LT"/>
              </w:rPr>
              <w:t xml:space="preserve">.2.2. Monografijų, mokslinių publikacijų recenzuojamuose mokslo leidiniuose </w:t>
            </w:r>
            <w:r w:rsidR="000B4EE4" w:rsidRPr="00AA0B6F">
              <w:rPr>
                <w:lang w:val="lt-LT"/>
              </w:rPr>
              <w:t xml:space="preserve">per </w:t>
            </w:r>
            <w:r w:rsidR="00F26F89" w:rsidRPr="00AA0B6F">
              <w:rPr>
                <w:lang w:val="lt-LT"/>
              </w:rPr>
              <w:t>paskutinius</w:t>
            </w:r>
            <w:r w:rsidR="000B4EE4" w:rsidRPr="00AA0B6F">
              <w:rPr>
                <w:lang w:val="lt-LT"/>
              </w:rPr>
              <w:t xml:space="preserve"> penkerius metus</w:t>
            </w:r>
            <w:r w:rsidR="00A5335D" w:rsidRPr="00AA0B6F">
              <w:rPr>
                <w:lang w:val="lt-LT"/>
              </w:rPr>
              <w:t xml:space="preserve"> sąrašas:</w:t>
            </w:r>
          </w:p>
        </w:tc>
      </w:tr>
      <w:tr w:rsidR="00A5335D" w:rsidRPr="00AA0B6F" w14:paraId="640FD8C7" w14:textId="77777777" w:rsidTr="009146EF">
        <w:trPr>
          <w:trHeight w:val="317"/>
        </w:trPr>
        <w:tc>
          <w:tcPr>
            <w:tcW w:w="9923" w:type="dxa"/>
            <w:gridSpan w:val="3"/>
            <w:tcBorders>
              <w:top w:val="single" w:sz="4" w:space="0" w:color="auto"/>
              <w:left w:val="single" w:sz="4" w:space="0" w:color="auto"/>
              <w:bottom w:val="single" w:sz="4" w:space="0" w:color="auto"/>
              <w:right w:val="single" w:sz="4" w:space="0" w:color="auto"/>
            </w:tcBorders>
          </w:tcPr>
          <w:p w14:paraId="7E06C065" w14:textId="77777777" w:rsidR="00A5335D" w:rsidRPr="00AA0B6F" w:rsidRDefault="00A5335D" w:rsidP="001E46EF">
            <w:pPr>
              <w:tabs>
                <w:tab w:val="left" w:pos="426"/>
              </w:tabs>
              <w:ind w:right="-63"/>
              <w:jc w:val="both"/>
              <w:rPr>
                <w:lang w:val="lt-LT"/>
              </w:rPr>
            </w:pPr>
            <w:r w:rsidRPr="00AA0B6F">
              <w:rPr>
                <w:lang w:val="lt-LT"/>
              </w:rPr>
              <w:t>...</w:t>
            </w:r>
          </w:p>
        </w:tc>
      </w:tr>
      <w:tr w:rsidR="00A5335D" w:rsidRPr="00AA0B6F" w14:paraId="3B89EC70" w14:textId="77777777" w:rsidTr="009146EF">
        <w:trPr>
          <w:trHeight w:val="317"/>
        </w:trPr>
        <w:tc>
          <w:tcPr>
            <w:tcW w:w="9923" w:type="dxa"/>
            <w:gridSpan w:val="3"/>
            <w:tcBorders>
              <w:top w:val="single" w:sz="4" w:space="0" w:color="auto"/>
              <w:left w:val="single" w:sz="4" w:space="0" w:color="auto"/>
              <w:bottom w:val="single" w:sz="4" w:space="0" w:color="auto"/>
              <w:right w:val="single" w:sz="4" w:space="0" w:color="auto"/>
            </w:tcBorders>
          </w:tcPr>
          <w:p w14:paraId="4EFC2E52" w14:textId="40990ED0" w:rsidR="00A5335D" w:rsidRPr="00AA0B6F" w:rsidRDefault="00FA5C8C" w:rsidP="001E46EF">
            <w:pPr>
              <w:tabs>
                <w:tab w:val="left" w:pos="426"/>
              </w:tabs>
              <w:ind w:right="-63"/>
              <w:jc w:val="both"/>
              <w:rPr>
                <w:lang w:val="lt-LT"/>
              </w:rPr>
            </w:pPr>
            <w:r w:rsidRPr="00AA0B6F">
              <w:rPr>
                <w:lang w:val="lt-LT"/>
              </w:rPr>
              <w:t>6</w:t>
            </w:r>
            <w:r w:rsidR="00A5335D" w:rsidRPr="00AA0B6F">
              <w:rPr>
                <w:lang w:val="lt-LT"/>
              </w:rPr>
              <w:t xml:space="preserve">.2.3. Vadovautų (koordinuotų) tarptautinių mokslinių tyrimų projektų </w:t>
            </w:r>
            <w:r w:rsidR="000B4EE4" w:rsidRPr="00AA0B6F">
              <w:rPr>
                <w:lang w:val="lt-LT"/>
              </w:rPr>
              <w:t xml:space="preserve">per </w:t>
            </w:r>
            <w:r w:rsidR="00B06F7A" w:rsidRPr="00AA0B6F">
              <w:rPr>
                <w:lang w:val="lt-LT"/>
              </w:rPr>
              <w:t>paskutinius</w:t>
            </w:r>
            <w:r w:rsidR="000B4EE4" w:rsidRPr="00AA0B6F">
              <w:rPr>
                <w:lang w:val="lt-LT"/>
              </w:rPr>
              <w:t xml:space="preserve"> penkerius metus sąrašas:</w:t>
            </w:r>
          </w:p>
        </w:tc>
      </w:tr>
      <w:tr w:rsidR="00A5335D" w:rsidRPr="00AA0B6F" w14:paraId="7DE51BD6" w14:textId="77777777" w:rsidTr="009146EF">
        <w:trPr>
          <w:trHeight w:val="317"/>
        </w:trPr>
        <w:tc>
          <w:tcPr>
            <w:tcW w:w="9923" w:type="dxa"/>
            <w:gridSpan w:val="3"/>
            <w:tcBorders>
              <w:top w:val="single" w:sz="4" w:space="0" w:color="auto"/>
              <w:left w:val="single" w:sz="4" w:space="0" w:color="auto"/>
              <w:bottom w:val="single" w:sz="4" w:space="0" w:color="auto"/>
              <w:right w:val="single" w:sz="4" w:space="0" w:color="auto"/>
            </w:tcBorders>
          </w:tcPr>
          <w:p w14:paraId="354046B3" w14:textId="77777777" w:rsidR="00A5335D" w:rsidRPr="00AA0B6F" w:rsidRDefault="00A5335D" w:rsidP="001E46EF">
            <w:pPr>
              <w:tabs>
                <w:tab w:val="left" w:pos="426"/>
              </w:tabs>
              <w:ind w:right="-63"/>
              <w:jc w:val="both"/>
              <w:rPr>
                <w:lang w:val="lt-LT"/>
              </w:rPr>
            </w:pPr>
            <w:r w:rsidRPr="00AA0B6F">
              <w:rPr>
                <w:lang w:val="lt-LT"/>
              </w:rPr>
              <w:t>...</w:t>
            </w:r>
          </w:p>
        </w:tc>
      </w:tr>
      <w:tr w:rsidR="00A5335D" w:rsidRPr="00AA0B6F" w14:paraId="4EC1EBD5" w14:textId="77777777" w:rsidTr="009146EF">
        <w:trPr>
          <w:trHeight w:val="317"/>
        </w:trPr>
        <w:tc>
          <w:tcPr>
            <w:tcW w:w="9923" w:type="dxa"/>
            <w:gridSpan w:val="3"/>
            <w:tcBorders>
              <w:top w:val="single" w:sz="4" w:space="0" w:color="auto"/>
              <w:left w:val="single" w:sz="4" w:space="0" w:color="auto"/>
              <w:bottom w:val="single" w:sz="4" w:space="0" w:color="auto"/>
              <w:right w:val="single" w:sz="4" w:space="0" w:color="auto"/>
            </w:tcBorders>
          </w:tcPr>
          <w:p w14:paraId="5969E6A3" w14:textId="28F3F5FC" w:rsidR="00A5335D" w:rsidRPr="00AA0B6F" w:rsidRDefault="00FA5C8C" w:rsidP="001E46EF">
            <w:pPr>
              <w:tabs>
                <w:tab w:val="left" w:pos="426"/>
              </w:tabs>
              <w:ind w:right="-63"/>
              <w:jc w:val="both"/>
              <w:rPr>
                <w:lang w:val="lt-LT"/>
              </w:rPr>
            </w:pPr>
            <w:r w:rsidRPr="00AA0B6F">
              <w:rPr>
                <w:lang w:val="lt-LT"/>
              </w:rPr>
              <w:t>6</w:t>
            </w:r>
            <w:r w:rsidR="00A5335D" w:rsidRPr="00AA0B6F">
              <w:rPr>
                <w:lang w:val="lt-LT"/>
              </w:rPr>
              <w:t xml:space="preserve">.2.4. Vadovautų nacionalinių mokslinių tyrimų projektų </w:t>
            </w:r>
            <w:r w:rsidR="000B4EE4" w:rsidRPr="00AA0B6F">
              <w:rPr>
                <w:lang w:val="lt-LT"/>
              </w:rPr>
              <w:t xml:space="preserve">per </w:t>
            </w:r>
            <w:r w:rsidR="00B06F7A" w:rsidRPr="00AA0B6F">
              <w:rPr>
                <w:lang w:val="lt-LT"/>
              </w:rPr>
              <w:t>paskutinius</w:t>
            </w:r>
            <w:r w:rsidR="000B4EE4" w:rsidRPr="00AA0B6F">
              <w:rPr>
                <w:lang w:val="lt-LT"/>
              </w:rPr>
              <w:t xml:space="preserve"> penkerius metus sąrašas:</w:t>
            </w:r>
          </w:p>
        </w:tc>
      </w:tr>
      <w:tr w:rsidR="00A5335D" w:rsidRPr="00AA0B6F" w14:paraId="755FE9A0" w14:textId="77777777" w:rsidTr="009146EF">
        <w:trPr>
          <w:trHeight w:val="317"/>
        </w:trPr>
        <w:tc>
          <w:tcPr>
            <w:tcW w:w="9923" w:type="dxa"/>
            <w:gridSpan w:val="3"/>
            <w:tcBorders>
              <w:top w:val="single" w:sz="4" w:space="0" w:color="auto"/>
              <w:left w:val="single" w:sz="4" w:space="0" w:color="auto"/>
              <w:bottom w:val="single" w:sz="4" w:space="0" w:color="auto"/>
              <w:right w:val="single" w:sz="4" w:space="0" w:color="auto"/>
            </w:tcBorders>
          </w:tcPr>
          <w:p w14:paraId="00812472" w14:textId="77777777" w:rsidR="00A5335D" w:rsidRPr="00AA0B6F" w:rsidRDefault="00A5335D" w:rsidP="001E46EF">
            <w:pPr>
              <w:tabs>
                <w:tab w:val="left" w:pos="426"/>
              </w:tabs>
              <w:ind w:right="-63"/>
              <w:jc w:val="both"/>
              <w:rPr>
                <w:lang w:val="lt-LT"/>
              </w:rPr>
            </w:pPr>
            <w:r w:rsidRPr="00AA0B6F">
              <w:rPr>
                <w:lang w:val="lt-LT"/>
              </w:rPr>
              <w:t>...</w:t>
            </w:r>
          </w:p>
        </w:tc>
      </w:tr>
      <w:tr w:rsidR="00A5335D" w:rsidRPr="00AA0B6F" w14:paraId="410BACD7" w14:textId="77777777" w:rsidTr="009146EF">
        <w:trPr>
          <w:trHeight w:val="317"/>
        </w:trPr>
        <w:tc>
          <w:tcPr>
            <w:tcW w:w="9923" w:type="dxa"/>
            <w:gridSpan w:val="3"/>
            <w:tcBorders>
              <w:top w:val="single" w:sz="4" w:space="0" w:color="auto"/>
              <w:left w:val="single" w:sz="4" w:space="0" w:color="auto"/>
              <w:bottom w:val="single" w:sz="4" w:space="0" w:color="auto"/>
              <w:right w:val="single" w:sz="4" w:space="0" w:color="auto"/>
            </w:tcBorders>
          </w:tcPr>
          <w:p w14:paraId="7B929283" w14:textId="63E1E8F3" w:rsidR="00A5335D" w:rsidRPr="00AA0B6F" w:rsidRDefault="00FA5C8C" w:rsidP="001E46EF">
            <w:pPr>
              <w:tabs>
                <w:tab w:val="left" w:pos="426"/>
              </w:tabs>
              <w:ind w:right="-63"/>
              <w:jc w:val="both"/>
              <w:rPr>
                <w:lang w:val="lt-LT"/>
              </w:rPr>
            </w:pPr>
            <w:r w:rsidRPr="00AA0B6F">
              <w:rPr>
                <w:lang w:val="lt-LT"/>
              </w:rPr>
              <w:t>6</w:t>
            </w:r>
            <w:r w:rsidR="00A5335D" w:rsidRPr="00AA0B6F">
              <w:rPr>
                <w:lang w:val="lt-LT"/>
              </w:rPr>
              <w:t xml:space="preserve">.2.5. Kita svarbi informacija, atskleidžianti kandidato į vadovus mokslinę kompetenciją </w:t>
            </w:r>
            <w:r w:rsidR="00A5335D" w:rsidRPr="00AA0B6F">
              <w:rPr>
                <w:i/>
                <w:lang w:val="lt-LT"/>
              </w:rPr>
              <w:t>(ne daugiau kaip 2000 spaudos ženklų)</w:t>
            </w:r>
          </w:p>
        </w:tc>
      </w:tr>
      <w:tr w:rsidR="00A5335D" w:rsidRPr="00AA0B6F" w14:paraId="3124F89A" w14:textId="77777777" w:rsidTr="009146EF">
        <w:trPr>
          <w:trHeight w:val="317"/>
        </w:trPr>
        <w:tc>
          <w:tcPr>
            <w:tcW w:w="9923" w:type="dxa"/>
            <w:gridSpan w:val="3"/>
            <w:tcBorders>
              <w:top w:val="single" w:sz="4" w:space="0" w:color="auto"/>
              <w:left w:val="single" w:sz="4" w:space="0" w:color="auto"/>
              <w:bottom w:val="single" w:sz="4" w:space="0" w:color="auto"/>
              <w:right w:val="single" w:sz="4" w:space="0" w:color="auto"/>
            </w:tcBorders>
          </w:tcPr>
          <w:p w14:paraId="77F29AAE" w14:textId="77777777" w:rsidR="00A5335D" w:rsidRPr="00AA0B6F" w:rsidRDefault="00A5335D" w:rsidP="001E46EF">
            <w:pPr>
              <w:tabs>
                <w:tab w:val="left" w:pos="426"/>
              </w:tabs>
              <w:ind w:right="-63"/>
              <w:jc w:val="both"/>
              <w:rPr>
                <w:lang w:val="lt-LT"/>
              </w:rPr>
            </w:pPr>
            <w:r w:rsidRPr="00AA0B6F">
              <w:rPr>
                <w:lang w:val="lt-LT"/>
              </w:rPr>
              <w:t>...</w:t>
            </w:r>
          </w:p>
        </w:tc>
      </w:tr>
      <w:tr w:rsidR="007E6206" w:rsidRPr="00AA0B6F" w14:paraId="15EAEEDE" w14:textId="77777777" w:rsidTr="009146EF">
        <w:trPr>
          <w:trHeight w:val="317"/>
        </w:trPr>
        <w:tc>
          <w:tcPr>
            <w:tcW w:w="9923" w:type="dxa"/>
            <w:gridSpan w:val="3"/>
            <w:tcBorders>
              <w:top w:val="single" w:sz="4" w:space="0" w:color="auto"/>
              <w:left w:val="single" w:sz="4" w:space="0" w:color="auto"/>
              <w:bottom w:val="single" w:sz="4" w:space="0" w:color="auto"/>
              <w:right w:val="single" w:sz="4" w:space="0" w:color="auto"/>
            </w:tcBorders>
          </w:tcPr>
          <w:p w14:paraId="44A2001B" w14:textId="13DC7711" w:rsidR="007E6206" w:rsidRPr="00AA0B6F" w:rsidRDefault="007E6206" w:rsidP="001E46EF">
            <w:pPr>
              <w:tabs>
                <w:tab w:val="left" w:pos="426"/>
              </w:tabs>
              <w:ind w:right="-63"/>
              <w:jc w:val="both"/>
              <w:rPr>
                <w:lang w:val="lt-LT"/>
              </w:rPr>
            </w:pPr>
            <w:r w:rsidRPr="00AA0B6F">
              <w:rPr>
                <w:lang w:val="lt-LT"/>
              </w:rPr>
              <w:t xml:space="preserve">6.2.6. </w:t>
            </w:r>
            <w:r w:rsidR="004709C0" w:rsidRPr="00AA0B6F">
              <w:rPr>
                <w:lang w:val="lt-LT"/>
              </w:rPr>
              <w:t>Pridedami dokumentai</w:t>
            </w:r>
          </w:p>
        </w:tc>
      </w:tr>
      <w:tr w:rsidR="007E6206" w:rsidRPr="00AA0B6F" w14:paraId="2E6E9D54" w14:textId="77777777" w:rsidTr="009146EF">
        <w:tblPrEx>
          <w:tblLook w:val="04A0" w:firstRow="1" w:lastRow="0" w:firstColumn="1" w:lastColumn="0" w:noHBand="0" w:noVBand="1"/>
        </w:tblPrEx>
        <w:tc>
          <w:tcPr>
            <w:tcW w:w="561" w:type="dxa"/>
          </w:tcPr>
          <w:p w14:paraId="70DA7311" w14:textId="77777777" w:rsidR="007E6206" w:rsidRPr="00AA0B6F" w:rsidRDefault="007E6206" w:rsidP="001E46EF">
            <w:pPr>
              <w:tabs>
                <w:tab w:val="left" w:pos="709"/>
              </w:tabs>
              <w:jc w:val="both"/>
              <w:rPr>
                <w:lang w:val="lt-LT"/>
              </w:rPr>
            </w:pPr>
            <w:r w:rsidRPr="00AA0B6F">
              <w:rPr>
                <w:lang w:val="lt-LT"/>
              </w:rPr>
              <w:t>Eil. Nr.</w:t>
            </w:r>
          </w:p>
        </w:tc>
        <w:tc>
          <w:tcPr>
            <w:tcW w:w="5818" w:type="dxa"/>
          </w:tcPr>
          <w:p w14:paraId="077D4AC4" w14:textId="49FE4E11" w:rsidR="007E6206" w:rsidRPr="00AA0B6F" w:rsidRDefault="007E6206" w:rsidP="001E46EF">
            <w:pPr>
              <w:tabs>
                <w:tab w:val="left" w:pos="709"/>
              </w:tabs>
              <w:jc w:val="center"/>
              <w:rPr>
                <w:lang w:val="lt-LT"/>
              </w:rPr>
            </w:pPr>
            <w:r w:rsidRPr="00AA0B6F">
              <w:rPr>
                <w:lang w:val="lt-LT"/>
              </w:rPr>
              <w:t>Priedo pavadinimas</w:t>
            </w:r>
          </w:p>
        </w:tc>
        <w:tc>
          <w:tcPr>
            <w:tcW w:w="3544" w:type="dxa"/>
          </w:tcPr>
          <w:p w14:paraId="6CA9F0C8" w14:textId="77777777" w:rsidR="007E6206" w:rsidRPr="00AA0B6F" w:rsidRDefault="007E6206" w:rsidP="001E46EF">
            <w:pPr>
              <w:tabs>
                <w:tab w:val="left" w:pos="709"/>
              </w:tabs>
              <w:jc w:val="center"/>
              <w:rPr>
                <w:lang w:val="lt-LT"/>
              </w:rPr>
            </w:pPr>
            <w:r w:rsidRPr="00AA0B6F">
              <w:rPr>
                <w:lang w:val="lt-LT"/>
              </w:rPr>
              <w:t>Elektroninė byla</w:t>
            </w:r>
          </w:p>
          <w:p w14:paraId="4E870F9B" w14:textId="018ABFE8" w:rsidR="007E6206" w:rsidRPr="00AA0B6F" w:rsidRDefault="007E6206" w:rsidP="001E46EF">
            <w:pPr>
              <w:tabs>
                <w:tab w:val="left" w:pos="709"/>
              </w:tabs>
              <w:jc w:val="center"/>
              <w:rPr>
                <w:i/>
                <w:lang w:val="lt-LT"/>
              </w:rPr>
            </w:pPr>
            <w:r w:rsidRPr="00AA0B6F">
              <w:rPr>
                <w:i/>
                <w:lang w:val="lt-LT"/>
              </w:rPr>
              <w:t>(pridedama elektroninė byla</w:t>
            </w:r>
            <w:r w:rsidR="004709C0" w:rsidRPr="00AA0B6F">
              <w:rPr>
                <w:i/>
                <w:lang w:val="lt-LT"/>
              </w:rPr>
              <w:t xml:space="preserve"> </w:t>
            </w:r>
            <w:r w:rsidRPr="00AA0B6F">
              <w:rPr>
                <w:i/>
                <w:lang w:val="lt-LT"/>
              </w:rPr>
              <w:t>.</w:t>
            </w:r>
            <w:proofErr w:type="spellStart"/>
            <w:r w:rsidRPr="00AA0B6F">
              <w:rPr>
                <w:i/>
                <w:lang w:val="lt-LT"/>
              </w:rPr>
              <w:t>pdf</w:t>
            </w:r>
            <w:proofErr w:type="spellEnd"/>
            <w:r w:rsidRPr="00AA0B6F">
              <w:rPr>
                <w:i/>
                <w:lang w:val="lt-LT"/>
              </w:rPr>
              <w:t xml:space="preserve"> </w:t>
            </w:r>
            <w:r w:rsidR="004709C0" w:rsidRPr="00AA0B6F">
              <w:rPr>
                <w:i/>
                <w:lang w:val="lt-LT"/>
              </w:rPr>
              <w:t xml:space="preserve">ar ADOC </w:t>
            </w:r>
            <w:r w:rsidRPr="00AA0B6F">
              <w:rPr>
                <w:i/>
                <w:lang w:val="lt-LT"/>
              </w:rPr>
              <w:t>formatu)</w:t>
            </w:r>
          </w:p>
        </w:tc>
      </w:tr>
      <w:tr w:rsidR="007E6206" w:rsidRPr="00AA0B6F" w14:paraId="32A9F3F2" w14:textId="77777777" w:rsidTr="009146EF">
        <w:tblPrEx>
          <w:tblLook w:val="04A0" w:firstRow="1" w:lastRow="0" w:firstColumn="1" w:lastColumn="0" w:noHBand="0" w:noVBand="1"/>
        </w:tblPrEx>
        <w:tc>
          <w:tcPr>
            <w:tcW w:w="561" w:type="dxa"/>
          </w:tcPr>
          <w:p w14:paraId="64966832" w14:textId="77777777" w:rsidR="007E6206" w:rsidRPr="00AA0B6F" w:rsidRDefault="007E6206" w:rsidP="001E46EF">
            <w:pPr>
              <w:tabs>
                <w:tab w:val="left" w:pos="709"/>
              </w:tabs>
              <w:jc w:val="both"/>
              <w:rPr>
                <w:lang w:val="lt-LT"/>
              </w:rPr>
            </w:pPr>
            <w:r w:rsidRPr="00AA0B6F">
              <w:rPr>
                <w:lang w:val="lt-LT"/>
              </w:rPr>
              <w:t>1.</w:t>
            </w:r>
          </w:p>
        </w:tc>
        <w:tc>
          <w:tcPr>
            <w:tcW w:w="5818" w:type="dxa"/>
          </w:tcPr>
          <w:p w14:paraId="79282758" w14:textId="77777777" w:rsidR="007E6206" w:rsidRPr="00AA0B6F" w:rsidRDefault="007E6206" w:rsidP="001E46EF">
            <w:pPr>
              <w:tabs>
                <w:tab w:val="left" w:pos="709"/>
              </w:tabs>
              <w:jc w:val="both"/>
              <w:rPr>
                <w:lang w:val="lt-LT"/>
              </w:rPr>
            </w:pPr>
            <w:r w:rsidRPr="00AA0B6F">
              <w:rPr>
                <w:lang w:val="lt-LT"/>
              </w:rPr>
              <w:t>Kandidato į doktoranto vadovus gyvenimo aprašymas</w:t>
            </w:r>
          </w:p>
        </w:tc>
        <w:tc>
          <w:tcPr>
            <w:tcW w:w="3544" w:type="dxa"/>
          </w:tcPr>
          <w:p w14:paraId="147A4B5D" w14:textId="77777777" w:rsidR="007E6206" w:rsidRPr="00AA0B6F" w:rsidRDefault="007E6206" w:rsidP="001E46EF">
            <w:pPr>
              <w:tabs>
                <w:tab w:val="left" w:pos="709"/>
              </w:tabs>
              <w:jc w:val="both"/>
              <w:rPr>
                <w:i/>
                <w:lang w:val="lt-LT"/>
              </w:rPr>
            </w:pPr>
          </w:p>
        </w:tc>
      </w:tr>
      <w:tr w:rsidR="007E6206" w:rsidRPr="00AA0B6F" w14:paraId="2535877B" w14:textId="77777777" w:rsidTr="009146EF">
        <w:tblPrEx>
          <w:tblLook w:val="04A0" w:firstRow="1" w:lastRow="0" w:firstColumn="1" w:lastColumn="0" w:noHBand="0" w:noVBand="1"/>
        </w:tblPrEx>
        <w:tc>
          <w:tcPr>
            <w:tcW w:w="561" w:type="dxa"/>
          </w:tcPr>
          <w:p w14:paraId="3D00577E" w14:textId="77777777" w:rsidR="007E6206" w:rsidRPr="00AA0B6F" w:rsidRDefault="007E6206" w:rsidP="001E46EF">
            <w:pPr>
              <w:tabs>
                <w:tab w:val="left" w:pos="709"/>
              </w:tabs>
              <w:jc w:val="both"/>
              <w:rPr>
                <w:lang w:val="lt-LT"/>
              </w:rPr>
            </w:pPr>
            <w:r w:rsidRPr="00AA0B6F">
              <w:rPr>
                <w:lang w:val="lt-LT"/>
              </w:rPr>
              <w:t xml:space="preserve">2. </w:t>
            </w:r>
          </w:p>
        </w:tc>
        <w:tc>
          <w:tcPr>
            <w:tcW w:w="5818" w:type="dxa"/>
          </w:tcPr>
          <w:p w14:paraId="512948AD" w14:textId="23714655" w:rsidR="007E6206" w:rsidRPr="00AA0B6F" w:rsidRDefault="007E6206" w:rsidP="001E46EF">
            <w:pPr>
              <w:tabs>
                <w:tab w:val="left" w:pos="709"/>
              </w:tabs>
              <w:jc w:val="both"/>
              <w:rPr>
                <w:lang w:val="lt-LT"/>
              </w:rPr>
            </w:pPr>
          </w:p>
        </w:tc>
        <w:tc>
          <w:tcPr>
            <w:tcW w:w="3544" w:type="dxa"/>
          </w:tcPr>
          <w:p w14:paraId="37D5EEC3" w14:textId="77777777" w:rsidR="007E6206" w:rsidRPr="00AA0B6F" w:rsidRDefault="007E6206" w:rsidP="001E46EF">
            <w:pPr>
              <w:tabs>
                <w:tab w:val="left" w:pos="709"/>
              </w:tabs>
              <w:jc w:val="both"/>
              <w:rPr>
                <w:i/>
                <w:lang w:val="lt-LT"/>
              </w:rPr>
            </w:pPr>
          </w:p>
        </w:tc>
      </w:tr>
    </w:tbl>
    <w:p w14:paraId="23FCB7B8" w14:textId="0E5268A0" w:rsidR="00CA56D6" w:rsidRPr="00AA0B6F" w:rsidRDefault="00FA5C8C" w:rsidP="00A3678C">
      <w:pPr>
        <w:tabs>
          <w:tab w:val="left" w:pos="4111"/>
          <w:tab w:val="left" w:pos="6521"/>
        </w:tabs>
        <w:spacing w:before="120" w:after="120"/>
        <w:jc w:val="center"/>
        <w:rPr>
          <w:lang w:val="lt-LT"/>
        </w:rPr>
      </w:pPr>
      <w:r w:rsidRPr="00AA0B6F">
        <w:rPr>
          <w:b/>
          <w:lang w:val="lt-LT"/>
        </w:rPr>
        <w:t>7</w:t>
      </w:r>
      <w:r w:rsidR="009220EE" w:rsidRPr="00AA0B6F">
        <w:rPr>
          <w:b/>
          <w:lang w:val="lt-LT"/>
        </w:rPr>
        <w:t>. PRIEDAI</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6"/>
        <w:gridCol w:w="5805"/>
        <w:gridCol w:w="3537"/>
      </w:tblGrid>
      <w:tr w:rsidR="00651B73" w:rsidRPr="00AA0B6F" w14:paraId="20E3650F" w14:textId="77777777" w:rsidTr="007E6206">
        <w:tc>
          <w:tcPr>
            <w:tcW w:w="576" w:type="dxa"/>
          </w:tcPr>
          <w:p w14:paraId="0E0BB11C" w14:textId="77777777" w:rsidR="00651B73" w:rsidRPr="00AA0B6F" w:rsidRDefault="00651B73" w:rsidP="00B916CC">
            <w:pPr>
              <w:tabs>
                <w:tab w:val="left" w:pos="709"/>
              </w:tabs>
              <w:jc w:val="center"/>
              <w:rPr>
                <w:lang w:val="lt-LT"/>
              </w:rPr>
            </w:pPr>
            <w:r w:rsidRPr="00AA0B6F">
              <w:rPr>
                <w:lang w:val="lt-LT"/>
              </w:rPr>
              <w:t>Eil. Nr.</w:t>
            </w:r>
          </w:p>
        </w:tc>
        <w:tc>
          <w:tcPr>
            <w:tcW w:w="5805" w:type="dxa"/>
          </w:tcPr>
          <w:p w14:paraId="71964082" w14:textId="77777777" w:rsidR="00651B73" w:rsidRPr="00AA0B6F" w:rsidRDefault="00651B73" w:rsidP="00B916CC">
            <w:pPr>
              <w:tabs>
                <w:tab w:val="left" w:pos="709"/>
              </w:tabs>
              <w:jc w:val="center"/>
              <w:rPr>
                <w:lang w:val="lt-LT"/>
              </w:rPr>
            </w:pPr>
            <w:r w:rsidRPr="00AA0B6F">
              <w:rPr>
                <w:lang w:val="lt-LT"/>
              </w:rPr>
              <w:t>Paaiškinimas</w:t>
            </w:r>
          </w:p>
        </w:tc>
        <w:tc>
          <w:tcPr>
            <w:tcW w:w="3537" w:type="dxa"/>
          </w:tcPr>
          <w:p w14:paraId="45EEF6F7" w14:textId="77777777" w:rsidR="00651B73" w:rsidRPr="00AA0B6F" w:rsidRDefault="00651B73" w:rsidP="00B916CC">
            <w:pPr>
              <w:tabs>
                <w:tab w:val="left" w:pos="709"/>
              </w:tabs>
              <w:jc w:val="center"/>
              <w:rPr>
                <w:lang w:val="lt-LT"/>
              </w:rPr>
            </w:pPr>
            <w:r w:rsidRPr="00AA0B6F">
              <w:rPr>
                <w:lang w:val="lt-LT"/>
              </w:rPr>
              <w:t>Elektroninė byla</w:t>
            </w:r>
          </w:p>
          <w:p w14:paraId="2C35A40E" w14:textId="074A6034" w:rsidR="00991E3D" w:rsidRPr="00AA0B6F" w:rsidRDefault="00991E3D" w:rsidP="00B916CC">
            <w:pPr>
              <w:tabs>
                <w:tab w:val="left" w:pos="709"/>
              </w:tabs>
              <w:jc w:val="center"/>
              <w:rPr>
                <w:i/>
                <w:iCs/>
                <w:lang w:val="lt-LT"/>
              </w:rPr>
            </w:pPr>
            <w:r w:rsidRPr="00AA0B6F">
              <w:rPr>
                <w:i/>
                <w:iCs/>
                <w:lang w:val="lt-LT"/>
              </w:rPr>
              <w:t>(pridedama elektroninė byla .</w:t>
            </w:r>
            <w:proofErr w:type="spellStart"/>
            <w:r w:rsidRPr="00AA0B6F">
              <w:rPr>
                <w:i/>
                <w:iCs/>
                <w:lang w:val="lt-LT"/>
              </w:rPr>
              <w:t>pdf</w:t>
            </w:r>
            <w:proofErr w:type="spellEnd"/>
            <w:r w:rsidRPr="00AA0B6F">
              <w:rPr>
                <w:i/>
                <w:iCs/>
                <w:lang w:val="lt-LT"/>
              </w:rPr>
              <w:t xml:space="preserve"> </w:t>
            </w:r>
            <w:r w:rsidR="004709C0" w:rsidRPr="00AA0B6F">
              <w:rPr>
                <w:i/>
                <w:iCs/>
                <w:lang w:val="lt-LT"/>
              </w:rPr>
              <w:t xml:space="preserve">ar ADOC </w:t>
            </w:r>
            <w:r w:rsidRPr="00AA0B6F">
              <w:rPr>
                <w:i/>
                <w:iCs/>
                <w:lang w:val="lt-LT"/>
              </w:rPr>
              <w:t>formatu)</w:t>
            </w:r>
          </w:p>
        </w:tc>
      </w:tr>
      <w:tr w:rsidR="00C16AC2" w:rsidRPr="00AA0B6F" w14:paraId="749DC8B3" w14:textId="77777777" w:rsidTr="007E6206">
        <w:tc>
          <w:tcPr>
            <w:tcW w:w="576" w:type="dxa"/>
          </w:tcPr>
          <w:p w14:paraId="4EA8BE39" w14:textId="77777777" w:rsidR="00C16AC2" w:rsidRPr="00AA0B6F" w:rsidRDefault="00C16AC2" w:rsidP="00C16AC2">
            <w:pPr>
              <w:tabs>
                <w:tab w:val="left" w:pos="709"/>
              </w:tabs>
              <w:jc w:val="both"/>
              <w:rPr>
                <w:lang w:val="lt-LT"/>
              </w:rPr>
            </w:pPr>
            <w:r w:rsidRPr="00AA0B6F">
              <w:rPr>
                <w:lang w:val="lt-LT"/>
              </w:rPr>
              <w:t>1.</w:t>
            </w:r>
          </w:p>
        </w:tc>
        <w:tc>
          <w:tcPr>
            <w:tcW w:w="5805" w:type="dxa"/>
          </w:tcPr>
          <w:p w14:paraId="3A967F60" w14:textId="704B0290" w:rsidR="00C16AC2" w:rsidRPr="00AA0B6F" w:rsidRDefault="00C16AC2" w:rsidP="00D6343D">
            <w:pPr>
              <w:tabs>
                <w:tab w:val="left" w:pos="709"/>
              </w:tabs>
              <w:jc w:val="both"/>
              <w:rPr>
                <w:lang w:val="lt-LT"/>
              </w:rPr>
            </w:pPr>
            <w:r w:rsidRPr="00AA0B6F">
              <w:rPr>
                <w:lang w:val="lt-LT"/>
              </w:rPr>
              <w:t>Paraišką teikiančios institucijos raštas</w:t>
            </w:r>
          </w:p>
        </w:tc>
        <w:tc>
          <w:tcPr>
            <w:tcW w:w="3537" w:type="dxa"/>
          </w:tcPr>
          <w:p w14:paraId="5D828E66" w14:textId="3ED1A593" w:rsidR="00C16AC2" w:rsidRPr="00AA0B6F" w:rsidRDefault="008F5B0D" w:rsidP="00C16AC2">
            <w:pPr>
              <w:tabs>
                <w:tab w:val="left" w:pos="709"/>
              </w:tabs>
              <w:jc w:val="both"/>
              <w:rPr>
                <w:i/>
                <w:lang w:val="lt-LT"/>
              </w:rPr>
            </w:pPr>
            <w:r w:rsidRPr="00AA0B6F">
              <w:rPr>
                <w:i/>
                <w:color w:val="FF0000"/>
                <w:lang w:val="lt-LT"/>
              </w:rPr>
              <w:t xml:space="preserve"> </w:t>
            </w:r>
          </w:p>
        </w:tc>
      </w:tr>
      <w:tr w:rsidR="00C16AC2" w:rsidRPr="00AA0B6F" w14:paraId="58667C7E" w14:textId="77777777" w:rsidTr="007E6206">
        <w:tc>
          <w:tcPr>
            <w:tcW w:w="576" w:type="dxa"/>
          </w:tcPr>
          <w:p w14:paraId="65517938" w14:textId="5E353FDD" w:rsidR="00C16AC2" w:rsidRPr="00AA0B6F" w:rsidRDefault="00C16AC2" w:rsidP="00C16AC2">
            <w:pPr>
              <w:tabs>
                <w:tab w:val="left" w:pos="709"/>
              </w:tabs>
              <w:jc w:val="both"/>
              <w:rPr>
                <w:lang w:val="lt-LT"/>
              </w:rPr>
            </w:pPr>
            <w:r w:rsidRPr="00AA0B6F">
              <w:rPr>
                <w:lang w:val="lt-LT"/>
              </w:rPr>
              <w:t>2.</w:t>
            </w:r>
          </w:p>
        </w:tc>
        <w:tc>
          <w:tcPr>
            <w:tcW w:w="5805" w:type="dxa"/>
          </w:tcPr>
          <w:p w14:paraId="01A44CBD" w14:textId="65ABBA9B" w:rsidR="00C16AC2" w:rsidRPr="00AA0B6F" w:rsidRDefault="003E0509" w:rsidP="00C16AC2">
            <w:pPr>
              <w:tabs>
                <w:tab w:val="left" w:pos="709"/>
              </w:tabs>
              <w:jc w:val="both"/>
              <w:rPr>
                <w:lang w:val="lt-LT"/>
              </w:rPr>
            </w:pPr>
            <w:r w:rsidRPr="00AA0B6F">
              <w:rPr>
                <w:color w:val="000000"/>
                <w:lang w:val="lt-LT"/>
              </w:rPr>
              <w:t>Doktorantūros teisės neturinčios institucijos ar įmonės</w:t>
            </w:r>
            <w:r w:rsidR="004709C0" w:rsidRPr="00AA0B6F">
              <w:rPr>
                <w:color w:val="000000"/>
                <w:lang w:val="lt-LT"/>
              </w:rPr>
              <w:t xml:space="preserve">, </w:t>
            </w:r>
            <w:r w:rsidR="008615F3" w:rsidRPr="00AA0B6F">
              <w:rPr>
                <w:color w:val="000000"/>
                <w:lang w:val="lt-LT"/>
              </w:rPr>
              <w:t>įstaigos</w:t>
            </w:r>
            <w:r w:rsidR="004709C0" w:rsidRPr="00AA0B6F">
              <w:rPr>
                <w:color w:val="000000"/>
                <w:lang w:val="lt-LT"/>
              </w:rPr>
              <w:t xml:space="preserve">, </w:t>
            </w:r>
            <w:r w:rsidR="008615F3" w:rsidRPr="00AA0B6F">
              <w:rPr>
                <w:color w:val="000000"/>
                <w:lang w:val="lt-LT"/>
              </w:rPr>
              <w:t>organizacijos</w:t>
            </w:r>
            <w:r w:rsidRPr="00AA0B6F">
              <w:rPr>
                <w:color w:val="000000"/>
                <w:lang w:val="lt-LT"/>
              </w:rPr>
              <w:t xml:space="preserve"> sutikimas vykdyti doktorantūrą kartu su doktorantūros teisę turinčia institucija</w:t>
            </w:r>
            <w:r w:rsidR="00226FD1" w:rsidRPr="00AA0B6F">
              <w:rPr>
                <w:color w:val="000000"/>
                <w:lang w:val="lt-LT"/>
              </w:rPr>
              <w:t>, jei finansavimas būtų skirtas</w:t>
            </w:r>
            <w:r w:rsidRPr="00AA0B6F">
              <w:rPr>
                <w:color w:val="000000"/>
                <w:lang w:val="lt-LT"/>
              </w:rPr>
              <w:t xml:space="preserve"> </w:t>
            </w:r>
            <w:r w:rsidRPr="00AA0B6F">
              <w:rPr>
                <w:i/>
                <w:color w:val="000000"/>
                <w:lang w:val="lt-LT"/>
              </w:rPr>
              <w:t xml:space="preserve">(jei </w:t>
            </w:r>
            <w:r w:rsidR="00226FD1" w:rsidRPr="00AA0B6F">
              <w:rPr>
                <w:i/>
                <w:color w:val="000000"/>
                <w:lang w:val="lt-LT"/>
              </w:rPr>
              <w:t xml:space="preserve">tokių </w:t>
            </w:r>
            <w:r w:rsidRPr="00AA0B6F">
              <w:rPr>
                <w:i/>
                <w:color w:val="000000"/>
                <w:lang w:val="lt-LT"/>
              </w:rPr>
              <w:t>yra</w:t>
            </w:r>
            <w:r w:rsidR="00226FD1" w:rsidRPr="00AA0B6F">
              <w:rPr>
                <w:i/>
                <w:color w:val="000000"/>
                <w:lang w:val="lt-LT"/>
              </w:rPr>
              <w:t>; jei paraišką kartu teikia ne viena</w:t>
            </w:r>
            <w:r w:rsidR="0005487A" w:rsidRPr="00AA0B6F">
              <w:rPr>
                <w:i/>
                <w:color w:val="000000"/>
                <w:lang w:val="lt-LT"/>
              </w:rPr>
              <w:t xml:space="preserve"> </w:t>
            </w:r>
            <w:r w:rsidR="00226FD1" w:rsidRPr="00AA0B6F">
              <w:rPr>
                <w:i/>
                <w:color w:val="000000"/>
                <w:lang w:val="lt-LT"/>
              </w:rPr>
              <w:t>institucija ar įmonė, pateikiamas kiekvienos iš jų sutikimas</w:t>
            </w:r>
            <w:r w:rsidRPr="00AA0B6F">
              <w:rPr>
                <w:i/>
                <w:color w:val="000000"/>
                <w:lang w:val="lt-LT"/>
              </w:rPr>
              <w:t>)</w:t>
            </w:r>
          </w:p>
        </w:tc>
        <w:tc>
          <w:tcPr>
            <w:tcW w:w="3537" w:type="dxa"/>
          </w:tcPr>
          <w:p w14:paraId="172097A6" w14:textId="3FB08348" w:rsidR="00C16AC2" w:rsidRPr="00AA0B6F" w:rsidRDefault="00C16AC2" w:rsidP="00C16AC2">
            <w:pPr>
              <w:tabs>
                <w:tab w:val="left" w:pos="709"/>
              </w:tabs>
              <w:jc w:val="both"/>
              <w:rPr>
                <w:i/>
                <w:lang w:val="lt-LT"/>
              </w:rPr>
            </w:pPr>
          </w:p>
        </w:tc>
      </w:tr>
    </w:tbl>
    <w:p w14:paraId="5D3DC2E3" w14:textId="3F199B96" w:rsidR="008D6BBD" w:rsidRPr="00AA0B6F" w:rsidRDefault="008D6BBD" w:rsidP="00B916CC">
      <w:pPr>
        <w:tabs>
          <w:tab w:val="left" w:pos="4111"/>
          <w:tab w:val="left" w:pos="6521"/>
        </w:tabs>
        <w:rPr>
          <w:lang w:val="lt-LT"/>
        </w:rPr>
      </w:pPr>
    </w:p>
    <w:p w14:paraId="25923825" w14:textId="77777777" w:rsidR="000A4239" w:rsidRPr="00AA0B6F" w:rsidRDefault="000A4239" w:rsidP="000A4239">
      <w:pPr>
        <w:tabs>
          <w:tab w:val="left" w:pos="4111"/>
          <w:tab w:val="left" w:pos="6521"/>
        </w:tabs>
        <w:jc w:val="center"/>
        <w:rPr>
          <w:lang w:val="lt-LT" w:eastAsia="lt-LT"/>
        </w:rPr>
      </w:pPr>
      <w:r w:rsidRPr="00AA0B6F">
        <w:rPr>
          <w:b/>
          <w:lang w:val="lt-LT" w:bidi="lt-LT"/>
        </w:rPr>
        <w:t>8. ATITIKTIS HORIZONTALIESIEMS PRINCIPAMS (HP) IR EUROPOS SĄJUNGOS (ES) KONKURENCIJOS POLITIKOS NUOSTATOMS</w:t>
      </w:r>
    </w:p>
    <w:p w14:paraId="7580ABAB" w14:textId="77777777" w:rsidR="000A4239" w:rsidRPr="00AA0B6F" w:rsidRDefault="000A4239" w:rsidP="000A4239">
      <w:pPr>
        <w:tabs>
          <w:tab w:val="left" w:pos="4111"/>
          <w:tab w:val="left" w:pos="6521"/>
        </w:tabs>
        <w:rPr>
          <w:lang w:val="lt-LT" w:eastAsia="lt-LT"/>
        </w:rPr>
      </w:pPr>
    </w:p>
    <w:tbl>
      <w:tblPr>
        <w:tblW w:w="10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77"/>
        <w:gridCol w:w="3338"/>
        <w:gridCol w:w="4591"/>
        <w:gridCol w:w="1549"/>
      </w:tblGrid>
      <w:tr w:rsidR="000A4239" w:rsidRPr="00AA0B6F" w14:paraId="2CE8F5DA" w14:textId="77777777" w:rsidTr="003320A5">
        <w:tc>
          <w:tcPr>
            <w:tcW w:w="577" w:type="dxa"/>
            <w:vMerge w:val="restart"/>
            <w:tcMar>
              <w:top w:w="0" w:type="dxa"/>
              <w:left w:w="108" w:type="dxa"/>
              <w:bottom w:w="0" w:type="dxa"/>
              <w:right w:w="108" w:type="dxa"/>
            </w:tcMar>
            <w:hideMark/>
          </w:tcPr>
          <w:p w14:paraId="6446C338" w14:textId="77777777" w:rsidR="000A4239" w:rsidRPr="00AA0B6F" w:rsidRDefault="000A4239" w:rsidP="003320A5">
            <w:pPr>
              <w:tabs>
                <w:tab w:val="left" w:pos="4111"/>
                <w:tab w:val="left" w:pos="6521"/>
              </w:tabs>
              <w:rPr>
                <w:lang w:val="lt-LT" w:eastAsia="lt-LT"/>
              </w:rPr>
            </w:pPr>
            <w:r w:rsidRPr="00AA0B6F">
              <w:rPr>
                <w:lang w:val="lt-LT" w:bidi="lt-LT"/>
              </w:rPr>
              <w:t>8.1.</w:t>
            </w:r>
          </w:p>
        </w:tc>
        <w:tc>
          <w:tcPr>
            <w:tcW w:w="3387" w:type="dxa"/>
            <w:vMerge w:val="restart"/>
            <w:tcMar>
              <w:top w:w="0" w:type="dxa"/>
              <w:left w:w="108" w:type="dxa"/>
              <w:bottom w:w="0" w:type="dxa"/>
              <w:right w:w="108" w:type="dxa"/>
            </w:tcMar>
            <w:hideMark/>
          </w:tcPr>
          <w:p w14:paraId="09BC1E2E" w14:textId="637677EB" w:rsidR="000A4239" w:rsidRPr="00AA0B6F" w:rsidRDefault="000A4239" w:rsidP="003320A5">
            <w:pPr>
              <w:tabs>
                <w:tab w:val="left" w:pos="4111"/>
                <w:tab w:val="left" w:pos="6521"/>
              </w:tabs>
              <w:jc w:val="both"/>
              <w:rPr>
                <w:lang w:val="lt-LT" w:eastAsia="lt-LT"/>
              </w:rPr>
            </w:pPr>
            <w:r w:rsidRPr="00AA0B6F">
              <w:rPr>
                <w:lang w:val="lt-LT" w:bidi="lt-LT"/>
              </w:rPr>
              <w:t>P</w:t>
            </w:r>
            <w:r w:rsidR="006A0861" w:rsidRPr="00AA0B6F">
              <w:rPr>
                <w:lang w:val="lt-LT" w:bidi="lt-LT"/>
              </w:rPr>
              <w:t>araiškoje numatyta veikla</w:t>
            </w:r>
            <w:r w:rsidRPr="00AA0B6F">
              <w:rPr>
                <w:lang w:val="lt-LT" w:bidi="lt-LT"/>
              </w:rPr>
              <w:t xml:space="preserve"> tiesiogiai prisidedama prie HP įgyvendinimo ( tikslas, tikslinė grupės, vykdytojai, rodikliai, </w:t>
            </w:r>
            <w:r w:rsidRPr="00AA0B6F">
              <w:rPr>
                <w:lang w:val="lt-LT" w:bidi="lt-LT"/>
              </w:rPr>
              <w:lastRenderedPageBreak/>
              <w:t>numatyti rezultatai): tikslas, idėja ir nepažeis HP įgyvendinimo</w:t>
            </w:r>
          </w:p>
        </w:tc>
        <w:tc>
          <w:tcPr>
            <w:tcW w:w="4673" w:type="dxa"/>
            <w:tcMar>
              <w:top w:w="0" w:type="dxa"/>
              <w:left w:w="108" w:type="dxa"/>
              <w:bottom w:w="0" w:type="dxa"/>
              <w:right w:w="108" w:type="dxa"/>
            </w:tcMar>
            <w:hideMark/>
          </w:tcPr>
          <w:p w14:paraId="10DE6E3B" w14:textId="74FDE4A4" w:rsidR="000A4239" w:rsidRPr="00AA0B6F" w:rsidRDefault="000A4239" w:rsidP="003320A5">
            <w:pPr>
              <w:tabs>
                <w:tab w:val="left" w:pos="4111"/>
                <w:tab w:val="left" w:pos="6521"/>
              </w:tabs>
              <w:jc w:val="both"/>
              <w:rPr>
                <w:lang w:val="lt-LT" w:eastAsia="lt-LT"/>
              </w:rPr>
            </w:pPr>
            <w:r w:rsidRPr="00AA0B6F">
              <w:rPr>
                <w:lang w:val="lt-LT" w:bidi="lt-LT"/>
              </w:rPr>
              <w:lastRenderedPageBreak/>
              <w:t xml:space="preserve">Darnus vystymasis </w:t>
            </w:r>
            <w:r w:rsidRPr="00AA0B6F">
              <w:rPr>
                <w:i/>
                <w:lang w:val="lt-LT" w:bidi="lt-LT"/>
              </w:rPr>
              <w:t>(nenumatyta vykdyti arba nevykdomos veiklos, kurios galėtų turėti neigiamą poveikį aplinkosaugai, socialinei plėtrai ir ekonomikai)</w:t>
            </w:r>
          </w:p>
        </w:tc>
        <w:tc>
          <w:tcPr>
            <w:tcW w:w="1418" w:type="dxa"/>
            <w:tcMar>
              <w:top w:w="0" w:type="dxa"/>
              <w:left w:w="108" w:type="dxa"/>
              <w:bottom w:w="0" w:type="dxa"/>
              <w:right w:w="108" w:type="dxa"/>
            </w:tcMar>
            <w:hideMark/>
          </w:tcPr>
          <w:p w14:paraId="403784A8" w14:textId="77777777" w:rsidR="000A4239" w:rsidRPr="00AA0B6F" w:rsidRDefault="000A4239" w:rsidP="003320A5">
            <w:pPr>
              <w:tabs>
                <w:tab w:val="left" w:pos="4111"/>
                <w:tab w:val="left" w:pos="6521"/>
              </w:tabs>
              <w:rPr>
                <w:i/>
                <w:iCs/>
                <w:lang w:val="lt-LT" w:eastAsia="lt-LT"/>
              </w:rPr>
            </w:pPr>
            <w:r w:rsidRPr="00AA0B6F">
              <w:rPr>
                <w:i/>
                <w:lang w:val="lt-LT" w:bidi="lt-LT"/>
              </w:rPr>
              <w:t>(patvirtinkite)</w:t>
            </w:r>
          </w:p>
        </w:tc>
      </w:tr>
      <w:tr w:rsidR="000A4239" w:rsidRPr="00AA0B6F" w14:paraId="3B3E5DE4" w14:textId="77777777" w:rsidTr="003320A5">
        <w:tc>
          <w:tcPr>
            <w:tcW w:w="0" w:type="auto"/>
            <w:vMerge/>
            <w:vAlign w:val="center"/>
            <w:hideMark/>
          </w:tcPr>
          <w:p w14:paraId="002C775A" w14:textId="77777777" w:rsidR="000A4239" w:rsidRPr="00AA0B6F" w:rsidRDefault="000A4239" w:rsidP="003320A5">
            <w:pPr>
              <w:tabs>
                <w:tab w:val="left" w:pos="4111"/>
                <w:tab w:val="left" w:pos="6521"/>
              </w:tabs>
              <w:rPr>
                <w:lang w:val="lt-LT" w:eastAsia="lt-LT"/>
              </w:rPr>
            </w:pPr>
          </w:p>
        </w:tc>
        <w:tc>
          <w:tcPr>
            <w:tcW w:w="0" w:type="auto"/>
            <w:vMerge/>
            <w:vAlign w:val="center"/>
            <w:hideMark/>
          </w:tcPr>
          <w:p w14:paraId="44EB724A" w14:textId="77777777" w:rsidR="000A4239" w:rsidRPr="00AA0B6F" w:rsidRDefault="000A4239" w:rsidP="003320A5">
            <w:pPr>
              <w:tabs>
                <w:tab w:val="left" w:pos="4111"/>
                <w:tab w:val="left" w:pos="6521"/>
              </w:tabs>
              <w:rPr>
                <w:lang w:val="lt-LT" w:eastAsia="lt-LT"/>
              </w:rPr>
            </w:pPr>
          </w:p>
        </w:tc>
        <w:tc>
          <w:tcPr>
            <w:tcW w:w="4673" w:type="dxa"/>
            <w:tcMar>
              <w:top w:w="0" w:type="dxa"/>
              <w:left w:w="108" w:type="dxa"/>
              <w:bottom w:w="0" w:type="dxa"/>
              <w:right w:w="108" w:type="dxa"/>
            </w:tcMar>
            <w:hideMark/>
          </w:tcPr>
          <w:p w14:paraId="178C5C60" w14:textId="3D3FEC16" w:rsidR="000A4239" w:rsidRPr="00AA0B6F" w:rsidRDefault="000A4239" w:rsidP="003320A5">
            <w:pPr>
              <w:tabs>
                <w:tab w:val="left" w:pos="4111"/>
                <w:tab w:val="left" w:pos="6521"/>
              </w:tabs>
              <w:jc w:val="both"/>
              <w:rPr>
                <w:lang w:val="lt-LT" w:eastAsia="lt-LT"/>
              </w:rPr>
            </w:pPr>
            <w:r w:rsidRPr="00AA0B6F">
              <w:rPr>
                <w:lang w:val="lt-LT" w:bidi="lt-LT"/>
              </w:rPr>
              <w:t>Lygios galimybės visiems</w:t>
            </w:r>
            <w:r w:rsidRPr="00AA0B6F">
              <w:rPr>
                <w:i/>
                <w:lang w:val="lt-LT" w:bidi="lt-LT"/>
              </w:rPr>
              <w:t xml:space="preserve"> (užtikrinamos vienodos galimybės vyrams ir moterims, bet kokios rasės arba etninės kilmės, religijos arba tikėjimo, amžiaus, negalios, seksualinės orientacijos atstovams dalyvauti vykdant veiklas ir naudotis </w:t>
            </w:r>
            <w:r w:rsidR="006A0861" w:rsidRPr="00AA0B6F">
              <w:rPr>
                <w:i/>
                <w:lang w:val="lt-LT" w:bidi="lt-LT"/>
              </w:rPr>
              <w:t>gautais</w:t>
            </w:r>
            <w:r w:rsidRPr="00AA0B6F">
              <w:rPr>
                <w:i/>
                <w:lang w:val="lt-LT" w:bidi="lt-LT"/>
              </w:rPr>
              <w:t xml:space="preserve"> rezultatais)</w:t>
            </w:r>
          </w:p>
        </w:tc>
        <w:tc>
          <w:tcPr>
            <w:tcW w:w="1418" w:type="dxa"/>
            <w:tcMar>
              <w:top w:w="0" w:type="dxa"/>
              <w:left w:w="108" w:type="dxa"/>
              <w:bottom w:w="0" w:type="dxa"/>
              <w:right w:w="108" w:type="dxa"/>
            </w:tcMar>
            <w:hideMark/>
          </w:tcPr>
          <w:p w14:paraId="7EC0886B" w14:textId="77777777" w:rsidR="000A4239" w:rsidRPr="00AA0B6F" w:rsidRDefault="000A4239" w:rsidP="003320A5">
            <w:pPr>
              <w:tabs>
                <w:tab w:val="left" w:pos="4111"/>
                <w:tab w:val="left" w:pos="6521"/>
              </w:tabs>
              <w:rPr>
                <w:lang w:val="lt-LT" w:eastAsia="lt-LT"/>
              </w:rPr>
            </w:pPr>
            <w:r w:rsidRPr="00AA0B6F">
              <w:rPr>
                <w:i/>
                <w:lang w:val="lt-LT" w:bidi="lt-LT"/>
              </w:rPr>
              <w:t>(patvirtinkite)</w:t>
            </w:r>
          </w:p>
        </w:tc>
      </w:tr>
      <w:tr w:rsidR="000A4239" w:rsidRPr="00AA0B6F" w14:paraId="742235F2" w14:textId="77777777" w:rsidTr="003320A5">
        <w:tc>
          <w:tcPr>
            <w:tcW w:w="577" w:type="dxa"/>
            <w:tcMar>
              <w:top w:w="0" w:type="dxa"/>
              <w:left w:w="108" w:type="dxa"/>
              <w:bottom w:w="0" w:type="dxa"/>
              <w:right w:w="108" w:type="dxa"/>
            </w:tcMar>
            <w:hideMark/>
          </w:tcPr>
          <w:p w14:paraId="62A4D8C1" w14:textId="77777777" w:rsidR="000A4239" w:rsidRPr="00AA0B6F" w:rsidRDefault="000A4239" w:rsidP="003320A5">
            <w:pPr>
              <w:tabs>
                <w:tab w:val="left" w:pos="4111"/>
                <w:tab w:val="left" w:pos="6521"/>
              </w:tabs>
              <w:rPr>
                <w:lang w:val="lt-LT" w:eastAsia="lt-LT"/>
              </w:rPr>
            </w:pPr>
            <w:r w:rsidRPr="00AA0B6F">
              <w:rPr>
                <w:lang w:val="lt-LT" w:bidi="lt-LT"/>
              </w:rPr>
              <w:t>8.2.</w:t>
            </w:r>
          </w:p>
        </w:tc>
        <w:tc>
          <w:tcPr>
            <w:tcW w:w="8060" w:type="dxa"/>
            <w:gridSpan w:val="2"/>
            <w:tcMar>
              <w:top w:w="0" w:type="dxa"/>
              <w:left w:w="108" w:type="dxa"/>
              <w:bottom w:w="0" w:type="dxa"/>
              <w:right w:w="108" w:type="dxa"/>
            </w:tcMar>
            <w:hideMark/>
          </w:tcPr>
          <w:p w14:paraId="691C57A7" w14:textId="79671A4A" w:rsidR="000A4239" w:rsidRPr="00AA0B6F" w:rsidRDefault="000A4239" w:rsidP="003320A5">
            <w:pPr>
              <w:tabs>
                <w:tab w:val="left" w:pos="4111"/>
                <w:tab w:val="left" w:pos="6521"/>
              </w:tabs>
              <w:jc w:val="both"/>
              <w:rPr>
                <w:lang w:val="lt-LT" w:eastAsia="lt-LT"/>
              </w:rPr>
            </w:pPr>
            <w:r w:rsidRPr="00AA0B6F">
              <w:rPr>
                <w:lang w:val="lt-LT" w:bidi="lt-LT"/>
              </w:rPr>
              <w:t>P</w:t>
            </w:r>
            <w:r w:rsidR="006A0861" w:rsidRPr="00AA0B6F">
              <w:rPr>
                <w:lang w:val="lt-LT" w:bidi="lt-LT"/>
              </w:rPr>
              <w:t xml:space="preserve">araiška </w:t>
            </w:r>
            <w:r w:rsidRPr="00AA0B6F">
              <w:rPr>
                <w:lang w:val="lt-LT" w:bidi="lt-LT"/>
              </w:rPr>
              <w:t xml:space="preserve"> dera su ES konkurencijos politikos nuostatomis</w:t>
            </w:r>
            <w:r w:rsidRPr="00AA0B6F">
              <w:rPr>
                <w:i/>
                <w:lang w:val="lt-LT" w:bidi="lt-LT"/>
              </w:rPr>
              <w:t xml:space="preserve"> ( suplanuotos veiklos ir jų finansavimas nepažeidžia  ES konkurencijos politikos nuostatų ir jame nėra numatyta neteisėta valstybės pagalba)</w:t>
            </w:r>
          </w:p>
        </w:tc>
        <w:tc>
          <w:tcPr>
            <w:tcW w:w="1418" w:type="dxa"/>
            <w:tcMar>
              <w:top w:w="0" w:type="dxa"/>
              <w:left w:w="108" w:type="dxa"/>
              <w:bottom w:w="0" w:type="dxa"/>
              <w:right w:w="108" w:type="dxa"/>
            </w:tcMar>
            <w:hideMark/>
          </w:tcPr>
          <w:p w14:paraId="7F5B7EF3" w14:textId="77777777" w:rsidR="000A4239" w:rsidRPr="00AA0B6F" w:rsidRDefault="000A4239" w:rsidP="003320A5">
            <w:pPr>
              <w:tabs>
                <w:tab w:val="left" w:pos="4111"/>
                <w:tab w:val="left" w:pos="6521"/>
              </w:tabs>
              <w:rPr>
                <w:i/>
                <w:iCs/>
                <w:lang w:val="lt-LT" w:eastAsia="lt-LT"/>
              </w:rPr>
            </w:pPr>
            <w:r w:rsidRPr="00AA0B6F">
              <w:rPr>
                <w:i/>
                <w:lang w:val="lt-LT" w:bidi="lt-LT"/>
              </w:rPr>
              <w:t>(patvirtinkite)</w:t>
            </w:r>
          </w:p>
        </w:tc>
      </w:tr>
    </w:tbl>
    <w:p w14:paraId="5F7C86EA" w14:textId="77777777" w:rsidR="000A4239" w:rsidRPr="00AA0B6F" w:rsidRDefault="000A4239" w:rsidP="000A4239">
      <w:pPr>
        <w:tabs>
          <w:tab w:val="left" w:pos="4111"/>
          <w:tab w:val="left" w:pos="6521"/>
        </w:tabs>
        <w:rPr>
          <w:lang w:val="lt-LT" w:eastAsia="lt-LT"/>
        </w:rPr>
      </w:pPr>
    </w:p>
    <w:p w14:paraId="2F2B8D9C" w14:textId="15D50BE0" w:rsidR="00651B73" w:rsidRPr="00AA0B6F" w:rsidRDefault="00C16AC2" w:rsidP="00C16AC2">
      <w:pPr>
        <w:tabs>
          <w:tab w:val="left" w:pos="4111"/>
          <w:tab w:val="left" w:pos="6521"/>
        </w:tabs>
        <w:rPr>
          <w:lang w:val="lt-LT"/>
        </w:rPr>
      </w:pPr>
      <w:r w:rsidRPr="00AA0B6F">
        <w:rPr>
          <w:lang w:val="lt-LT" w:eastAsia="lt-LT"/>
        </w:rPr>
        <w:t xml:space="preserve">Pateikdamas </w:t>
      </w:r>
      <w:r w:rsidR="00651B73" w:rsidRPr="00AA0B6F">
        <w:rPr>
          <w:lang w:val="lt-LT" w:eastAsia="lt-LT"/>
        </w:rPr>
        <w:t>paraišką p</w:t>
      </w:r>
      <w:r w:rsidRPr="00AA0B6F">
        <w:rPr>
          <w:lang w:val="lt-LT"/>
        </w:rPr>
        <w:t xml:space="preserve">atvirtinu, kad </w:t>
      </w:r>
      <w:r w:rsidR="00651B73" w:rsidRPr="00AA0B6F">
        <w:rPr>
          <w:lang w:val="lt-LT"/>
        </w:rPr>
        <w:t>visa paraiškoje pa</w:t>
      </w:r>
      <w:r w:rsidRPr="00AA0B6F">
        <w:rPr>
          <w:lang w:val="lt-LT"/>
        </w:rPr>
        <w:t>teikta informacija yra teisinga.</w:t>
      </w:r>
    </w:p>
    <w:p w14:paraId="38906322" w14:textId="77777777" w:rsidR="0095720D" w:rsidRPr="00AA0B6F" w:rsidRDefault="0095720D" w:rsidP="00C16AC2">
      <w:pPr>
        <w:tabs>
          <w:tab w:val="left" w:pos="4111"/>
          <w:tab w:val="left" w:pos="6521"/>
        </w:tabs>
        <w:rPr>
          <w:lang w:val="lt-LT"/>
        </w:rPr>
      </w:pPr>
    </w:p>
    <w:p w14:paraId="1637E3B9" w14:textId="3E5091D9" w:rsidR="00651B73" w:rsidRPr="00AA0B6F" w:rsidRDefault="00C16AC2" w:rsidP="00B916CC">
      <w:pPr>
        <w:tabs>
          <w:tab w:val="left" w:pos="4111"/>
          <w:tab w:val="left" w:pos="6521"/>
        </w:tabs>
        <w:rPr>
          <w:sz w:val="20"/>
          <w:szCs w:val="20"/>
          <w:lang w:val="lt-LT"/>
        </w:rPr>
      </w:pPr>
      <w:r w:rsidRPr="00AA0B6F">
        <w:rPr>
          <w:lang w:val="lt-LT"/>
        </w:rPr>
        <w:t>Paraišką teikiančios institucijos atstovas</w:t>
      </w:r>
      <w:r w:rsidR="00651B73" w:rsidRPr="00AA0B6F">
        <w:rPr>
          <w:lang w:val="lt-LT"/>
        </w:rPr>
        <w:tab/>
      </w:r>
      <w:r w:rsidR="00651B73" w:rsidRPr="00AA0B6F">
        <w:rPr>
          <w:sz w:val="20"/>
          <w:szCs w:val="20"/>
          <w:lang w:val="lt-LT"/>
        </w:rPr>
        <w:tab/>
        <w:t>..................................................</w:t>
      </w:r>
    </w:p>
    <w:p w14:paraId="021332C2" w14:textId="55BFEB2B" w:rsidR="00AA007C" w:rsidRPr="00AA0B6F" w:rsidRDefault="00651B73" w:rsidP="00923F24">
      <w:pPr>
        <w:tabs>
          <w:tab w:val="left" w:pos="709"/>
          <w:tab w:val="left" w:pos="6946"/>
        </w:tabs>
        <w:ind w:firstLine="4111"/>
        <w:jc w:val="both"/>
        <w:rPr>
          <w:sz w:val="20"/>
          <w:szCs w:val="20"/>
          <w:lang w:val="lt-LT"/>
        </w:rPr>
      </w:pPr>
      <w:r w:rsidRPr="00AA0B6F">
        <w:rPr>
          <w:sz w:val="20"/>
          <w:szCs w:val="20"/>
          <w:lang w:val="lt-LT"/>
        </w:rPr>
        <w:tab/>
        <w:t>(Vardas, pavardė)</w:t>
      </w:r>
    </w:p>
    <w:p w14:paraId="5F6BC242" w14:textId="5E4174EA" w:rsidR="001B6670" w:rsidRPr="001A31D2" w:rsidRDefault="00923F24" w:rsidP="007009B4">
      <w:pPr>
        <w:tabs>
          <w:tab w:val="left" w:pos="709"/>
          <w:tab w:val="left" w:pos="6946"/>
        </w:tabs>
        <w:ind w:firstLine="4111"/>
        <w:jc w:val="both"/>
        <w:rPr>
          <w:sz w:val="20"/>
          <w:szCs w:val="20"/>
          <w:lang w:val="lt-LT"/>
        </w:rPr>
      </w:pPr>
      <w:r w:rsidRPr="00AA0B6F">
        <w:rPr>
          <w:sz w:val="20"/>
          <w:szCs w:val="20"/>
          <w:lang w:val="lt-LT"/>
        </w:rPr>
        <w:t>____________________</w:t>
      </w:r>
    </w:p>
    <w:sectPr w:rsidR="001B6670" w:rsidRPr="001A31D2" w:rsidSect="00A32FF8">
      <w:headerReference w:type="default" r:id="rId8"/>
      <w:footerReference w:type="even" r:id="rId9"/>
      <w:footerReference w:type="default" r:id="rId10"/>
      <w:headerReference w:type="first" r:id="rId11"/>
      <w:pgSz w:w="11906" w:h="16838" w:code="9"/>
      <w:pgMar w:top="1134" w:right="567" w:bottom="1134" w:left="1701"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ED0127" w14:textId="77777777" w:rsidR="004024C3" w:rsidRDefault="004024C3">
      <w:r>
        <w:separator/>
      </w:r>
    </w:p>
  </w:endnote>
  <w:endnote w:type="continuationSeparator" w:id="0">
    <w:p w14:paraId="56D7AB43" w14:textId="77777777" w:rsidR="004024C3" w:rsidRDefault="004024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BA"/>
    <w:family w:val="swiss"/>
    <w:pitch w:val="variable"/>
    <w:sig w:usb0="E4002EFF" w:usb1="C200247B" w:usb2="00000009" w:usb3="00000000" w:csb0="000001FF" w:csb1="00000000"/>
  </w:font>
  <w:font w:name="TimesLT">
    <w:altName w:val="Times New Roman"/>
    <w:panose1 w:val="020B0604020202020204"/>
    <w:charset w:val="BA"/>
    <w:family w:val="roman"/>
    <w:pitch w:val="variable"/>
    <w:sig w:usb0="00000287" w:usb1="00000000" w:usb2="00000000" w:usb3="00000000" w:csb0="0000009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7E4C31" w14:textId="77777777" w:rsidR="00A375FE" w:rsidRDefault="00A375FE" w:rsidP="00A552E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0C3DE146" w14:textId="77777777" w:rsidR="00A375FE" w:rsidRDefault="00A375FE" w:rsidP="00A552E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9975FF" w14:textId="77777777" w:rsidR="00A375FE" w:rsidRPr="00011827" w:rsidRDefault="00A375FE" w:rsidP="002622B6">
    <w:pPr>
      <w:pStyle w:val="Footer"/>
      <w:ind w:right="360"/>
      <w:rPr>
        <w:rFonts w:ascii="Arial" w:hAnsi="Arial" w:cs="Arial"/>
        <w:sz w:val="22"/>
        <w:szCs w:val="22"/>
        <w:lang w:val="lt-L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DAD0BB" w14:textId="77777777" w:rsidR="004024C3" w:rsidRDefault="004024C3">
      <w:r>
        <w:separator/>
      </w:r>
    </w:p>
  </w:footnote>
  <w:footnote w:type="continuationSeparator" w:id="0">
    <w:p w14:paraId="0712FE51" w14:textId="77777777" w:rsidR="004024C3" w:rsidRDefault="004024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2482083"/>
      <w:docPartObj>
        <w:docPartGallery w:val="Page Numbers (Top of Page)"/>
        <w:docPartUnique/>
      </w:docPartObj>
    </w:sdtPr>
    <w:sdtEndPr>
      <w:rPr>
        <w:noProof/>
      </w:rPr>
    </w:sdtEndPr>
    <w:sdtContent>
      <w:p w14:paraId="109C9201" w14:textId="00F40C9B" w:rsidR="00A375FE" w:rsidRDefault="00A375FE">
        <w:pPr>
          <w:pStyle w:val="Header"/>
          <w:jc w:val="center"/>
        </w:pPr>
        <w:r>
          <w:fldChar w:fldCharType="begin"/>
        </w:r>
        <w:r>
          <w:instrText xml:space="preserve"> PAGE   \* MERGEFORMAT </w:instrText>
        </w:r>
        <w:r>
          <w:fldChar w:fldCharType="separate"/>
        </w:r>
        <w:r w:rsidR="00406CA3">
          <w:rPr>
            <w:noProof/>
          </w:rPr>
          <w:t>3</w:t>
        </w:r>
        <w:r>
          <w:rPr>
            <w:noProof/>
          </w:rPr>
          <w:fldChar w:fldCharType="end"/>
        </w:r>
      </w:p>
    </w:sdtContent>
  </w:sdt>
  <w:p w14:paraId="6199F96B" w14:textId="77777777" w:rsidR="00A375FE" w:rsidRPr="003C17E7" w:rsidRDefault="00A375FE" w:rsidP="003C17E7">
    <w:pPr>
      <w:pStyle w:val="Prezidentas"/>
      <w:spacing w:line="240" w:lineRule="auto"/>
      <w:ind w:firstLine="5245"/>
      <w:jc w:val="right"/>
      <w:rPr>
        <w:b/>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9A0301" w14:textId="102CC76D" w:rsidR="00A375FE" w:rsidRPr="00417DA8" w:rsidRDefault="00A375FE" w:rsidP="00417DA8">
    <w:pPr>
      <w:pStyle w:val="Header"/>
      <w:jc w:val="right"/>
      <w:rPr>
        <w:b/>
        <w:sz w:val="24"/>
        <w:szCs w:val="24"/>
        <w:lang w:val="lt-L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54BC7"/>
    <w:multiLevelType w:val="hybridMultilevel"/>
    <w:tmpl w:val="DD5CA11C"/>
    <w:lvl w:ilvl="0" w:tplc="2E3ADCDE">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786327"/>
    <w:multiLevelType w:val="multilevel"/>
    <w:tmpl w:val="A42CA3D8"/>
    <w:lvl w:ilvl="0">
      <w:start w:val="1"/>
      <w:numFmt w:val="decimal"/>
      <w:pStyle w:val="0Punktai"/>
      <w:suff w:val="space"/>
      <w:lvlText w:val="%1."/>
      <w:lvlJc w:val="left"/>
      <w:pPr>
        <w:ind w:left="0" w:firstLine="567"/>
      </w:pPr>
      <w:rPr>
        <w:rFonts w:hint="default"/>
      </w:rPr>
    </w:lvl>
    <w:lvl w:ilvl="1">
      <w:start w:val="1"/>
      <w:numFmt w:val="decimal"/>
      <w:pStyle w:val="00Punktai"/>
      <w:suff w:val="space"/>
      <w:lvlText w:val="%1.%2."/>
      <w:lvlJc w:val="left"/>
      <w:pPr>
        <w:ind w:left="0" w:firstLine="567"/>
      </w:pPr>
      <w:rPr>
        <w:rFonts w:hint="default"/>
      </w:rPr>
    </w:lvl>
    <w:lvl w:ilvl="2">
      <w:start w:val="1"/>
      <w:numFmt w:val="decimal"/>
      <w:pStyle w:val="000Punktai"/>
      <w:suff w:val="space"/>
      <w:lvlText w:val="%1.%2.%3."/>
      <w:lvlJc w:val="left"/>
      <w:pPr>
        <w:ind w:left="0" w:firstLine="567"/>
      </w:pPr>
      <w:rPr>
        <w:rFonts w:hint="default"/>
      </w:rPr>
    </w:lvl>
    <w:lvl w:ilvl="3">
      <w:start w:val="1"/>
      <w:numFmt w:val="decimal"/>
      <w:suff w:val="space"/>
      <w:lvlText w:val="%1.%2.%3.%4."/>
      <w:lvlJc w:val="left"/>
      <w:pPr>
        <w:ind w:left="0" w:firstLine="567"/>
      </w:pPr>
      <w:rPr>
        <w:rFonts w:hint="default"/>
      </w:rPr>
    </w:lvl>
    <w:lvl w:ilvl="4">
      <w:start w:val="1"/>
      <w:numFmt w:val="decimal"/>
      <w:lvlText w:val="%1.%2.%3.%4.%5."/>
      <w:lvlJc w:val="left"/>
      <w:pPr>
        <w:tabs>
          <w:tab w:val="num" w:pos="3087"/>
        </w:tabs>
        <w:ind w:left="2799" w:hanging="792"/>
      </w:pPr>
      <w:rPr>
        <w:rFonts w:hint="default"/>
      </w:rPr>
    </w:lvl>
    <w:lvl w:ilvl="5">
      <w:start w:val="1"/>
      <w:numFmt w:val="decimal"/>
      <w:lvlText w:val="%1.%2.%3.%4.%5.%6."/>
      <w:lvlJc w:val="left"/>
      <w:pPr>
        <w:tabs>
          <w:tab w:val="num" w:pos="3447"/>
        </w:tabs>
        <w:ind w:left="3303" w:hanging="936"/>
      </w:pPr>
      <w:rPr>
        <w:rFonts w:hint="default"/>
      </w:rPr>
    </w:lvl>
    <w:lvl w:ilvl="6">
      <w:start w:val="1"/>
      <w:numFmt w:val="decimal"/>
      <w:lvlText w:val="%1.%2.%3.%4.%5.%6.%7."/>
      <w:lvlJc w:val="left"/>
      <w:pPr>
        <w:tabs>
          <w:tab w:val="num" w:pos="4167"/>
        </w:tabs>
        <w:ind w:left="3807" w:hanging="1080"/>
      </w:pPr>
      <w:rPr>
        <w:rFonts w:hint="default"/>
      </w:rPr>
    </w:lvl>
    <w:lvl w:ilvl="7">
      <w:start w:val="1"/>
      <w:numFmt w:val="decimal"/>
      <w:lvlText w:val="%1.%2.%3.%4.%5.%6.%7.%8."/>
      <w:lvlJc w:val="left"/>
      <w:pPr>
        <w:tabs>
          <w:tab w:val="num" w:pos="4527"/>
        </w:tabs>
        <w:ind w:left="4311" w:hanging="1224"/>
      </w:pPr>
      <w:rPr>
        <w:rFonts w:hint="default"/>
      </w:rPr>
    </w:lvl>
    <w:lvl w:ilvl="8">
      <w:start w:val="1"/>
      <w:numFmt w:val="decimal"/>
      <w:lvlText w:val="%1.%2.%3.%4.%5.%6.%7.%8.%9."/>
      <w:lvlJc w:val="left"/>
      <w:pPr>
        <w:tabs>
          <w:tab w:val="num" w:pos="5247"/>
        </w:tabs>
        <w:ind w:left="4887" w:hanging="1440"/>
      </w:pPr>
      <w:rPr>
        <w:rFonts w:hint="default"/>
      </w:rPr>
    </w:lvl>
  </w:abstractNum>
  <w:abstractNum w:abstractNumId="2" w15:restartNumberingAfterBreak="0">
    <w:nsid w:val="075A2B9A"/>
    <w:multiLevelType w:val="hybridMultilevel"/>
    <w:tmpl w:val="2E5ABFA8"/>
    <w:lvl w:ilvl="0" w:tplc="73305C0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542D98"/>
    <w:multiLevelType w:val="hybridMultilevel"/>
    <w:tmpl w:val="CAAC9B5C"/>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96E7E0B"/>
    <w:multiLevelType w:val="hybridMultilevel"/>
    <w:tmpl w:val="A20667E6"/>
    <w:lvl w:ilvl="0" w:tplc="04270015">
      <w:start w:val="1"/>
      <w:numFmt w:val="upp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0EF0327F"/>
    <w:multiLevelType w:val="hybridMultilevel"/>
    <w:tmpl w:val="2BEECC88"/>
    <w:lvl w:ilvl="0" w:tplc="66D0C75A">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115F0B95"/>
    <w:multiLevelType w:val="hybridMultilevel"/>
    <w:tmpl w:val="EA10293A"/>
    <w:lvl w:ilvl="0" w:tplc="792E6D4C">
      <w:start w:val="1"/>
      <w:numFmt w:val="bullet"/>
      <w:lvlText w:val=""/>
      <w:lvlJc w:val="left"/>
      <w:pPr>
        <w:ind w:left="731" w:hanging="360"/>
      </w:pPr>
      <w:rPr>
        <w:rFonts w:ascii="Symbol" w:hAnsi="Symbol" w:hint="default"/>
      </w:rPr>
    </w:lvl>
    <w:lvl w:ilvl="1" w:tplc="04270003" w:tentative="1">
      <w:start w:val="1"/>
      <w:numFmt w:val="bullet"/>
      <w:lvlText w:val="o"/>
      <w:lvlJc w:val="left"/>
      <w:pPr>
        <w:ind w:left="1451" w:hanging="360"/>
      </w:pPr>
      <w:rPr>
        <w:rFonts w:ascii="Courier New" w:hAnsi="Courier New" w:cs="Courier New" w:hint="default"/>
      </w:rPr>
    </w:lvl>
    <w:lvl w:ilvl="2" w:tplc="04270005" w:tentative="1">
      <w:start w:val="1"/>
      <w:numFmt w:val="bullet"/>
      <w:lvlText w:val=""/>
      <w:lvlJc w:val="left"/>
      <w:pPr>
        <w:ind w:left="2171" w:hanging="360"/>
      </w:pPr>
      <w:rPr>
        <w:rFonts w:ascii="Wingdings" w:hAnsi="Wingdings" w:hint="default"/>
      </w:rPr>
    </w:lvl>
    <w:lvl w:ilvl="3" w:tplc="04270001" w:tentative="1">
      <w:start w:val="1"/>
      <w:numFmt w:val="bullet"/>
      <w:lvlText w:val=""/>
      <w:lvlJc w:val="left"/>
      <w:pPr>
        <w:ind w:left="2891" w:hanging="360"/>
      </w:pPr>
      <w:rPr>
        <w:rFonts w:ascii="Symbol" w:hAnsi="Symbol" w:hint="default"/>
      </w:rPr>
    </w:lvl>
    <w:lvl w:ilvl="4" w:tplc="04270003" w:tentative="1">
      <w:start w:val="1"/>
      <w:numFmt w:val="bullet"/>
      <w:lvlText w:val="o"/>
      <w:lvlJc w:val="left"/>
      <w:pPr>
        <w:ind w:left="3611" w:hanging="360"/>
      </w:pPr>
      <w:rPr>
        <w:rFonts w:ascii="Courier New" w:hAnsi="Courier New" w:cs="Courier New" w:hint="default"/>
      </w:rPr>
    </w:lvl>
    <w:lvl w:ilvl="5" w:tplc="04270005" w:tentative="1">
      <w:start w:val="1"/>
      <w:numFmt w:val="bullet"/>
      <w:lvlText w:val=""/>
      <w:lvlJc w:val="left"/>
      <w:pPr>
        <w:ind w:left="4331" w:hanging="360"/>
      </w:pPr>
      <w:rPr>
        <w:rFonts w:ascii="Wingdings" w:hAnsi="Wingdings" w:hint="default"/>
      </w:rPr>
    </w:lvl>
    <w:lvl w:ilvl="6" w:tplc="04270001" w:tentative="1">
      <w:start w:val="1"/>
      <w:numFmt w:val="bullet"/>
      <w:lvlText w:val=""/>
      <w:lvlJc w:val="left"/>
      <w:pPr>
        <w:ind w:left="5051" w:hanging="360"/>
      </w:pPr>
      <w:rPr>
        <w:rFonts w:ascii="Symbol" w:hAnsi="Symbol" w:hint="default"/>
      </w:rPr>
    </w:lvl>
    <w:lvl w:ilvl="7" w:tplc="04270003" w:tentative="1">
      <w:start w:val="1"/>
      <w:numFmt w:val="bullet"/>
      <w:lvlText w:val="o"/>
      <w:lvlJc w:val="left"/>
      <w:pPr>
        <w:ind w:left="5771" w:hanging="360"/>
      </w:pPr>
      <w:rPr>
        <w:rFonts w:ascii="Courier New" w:hAnsi="Courier New" w:cs="Courier New" w:hint="default"/>
      </w:rPr>
    </w:lvl>
    <w:lvl w:ilvl="8" w:tplc="04270005" w:tentative="1">
      <w:start w:val="1"/>
      <w:numFmt w:val="bullet"/>
      <w:lvlText w:val=""/>
      <w:lvlJc w:val="left"/>
      <w:pPr>
        <w:ind w:left="6491" w:hanging="360"/>
      </w:pPr>
      <w:rPr>
        <w:rFonts w:ascii="Wingdings" w:hAnsi="Wingdings" w:hint="default"/>
      </w:rPr>
    </w:lvl>
  </w:abstractNum>
  <w:abstractNum w:abstractNumId="7" w15:restartNumberingAfterBreak="0">
    <w:nsid w:val="13CA5BCA"/>
    <w:multiLevelType w:val="hybridMultilevel"/>
    <w:tmpl w:val="838631A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16585831"/>
    <w:multiLevelType w:val="hybridMultilevel"/>
    <w:tmpl w:val="C4DCAD9C"/>
    <w:lvl w:ilvl="0" w:tplc="20441458">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66A0E0A"/>
    <w:multiLevelType w:val="hybridMultilevel"/>
    <w:tmpl w:val="93E074E2"/>
    <w:lvl w:ilvl="0" w:tplc="0427000F">
      <w:start w:val="1"/>
      <w:numFmt w:val="decimal"/>
      <w:lvlText w:val="%1."/>
      <w:lvlJc w:val="left"/>
      <w:pPr>
        <w:ind w:left="720" w:hanging="360"/>
      </w:pPr>
    </w:lvl>
    <w:lvl w:ilvl="1" w:tplc="FAC4FACA">
      <w:start w:val="300"/>
      <w:numFmt w:val="bullet"/>
      <w:lvlText w:val="-"/>
      <w:lvlJc w:val="left"/>
      <w:pPr>
        <w:ind w:left="1440" w:hanging="360"/>
      </w:pPr>
      <w:rPr>
        <w:rFonts w:ascii="Calibri" w:eastAsia="Calibri" w:hAnsi="Calibri" w:cs="Times New Roman"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187F071E"/>
    <w:multiLevelType w:val="hybridMultilevel"/>
    <w:tmpl w:val="614050DE"/>
    <w:lvl w:ilvl="0" w:tplc="04270003">
      <w:start w:val="1"/>
      <w:numFmt w:val="bullet"/>
      <w:lvlText w:val="o"/>
      <w:lvlJc w:val="left"/>
      <w:pPr>
        <w:ind w:left="720" w:hanging="360"/>
      </w:pPr>
      <w:rPr>
        <w:rFonts w:ascii="Courier New" w:hAnsi="Courier New" w:cs="Courier New"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1BC6342F"/>
    <w:multiLevelType w:val="hybridMultilevel"/>
    <w:tmpl w:val="C73E0AB6"/>
    <w:lvl w:ilvl="0" w:tplc="DAA460E6">
      <w:start w:val="1"/>
      <w:numFmt w:val="decimal"/>
      <w:lvlText w:val="%1."/>
      <w:lvlJc w:val="left"/>
      <w:pPr>
        <w:ind w:left="371" w:hanging="360"/>
      </w:pPr>
      <w:rPr>
        <w:rFonts w:hint="default"/>
      </w:rPr>
    </w:lvl>
    <w:lvl w:ilvl="1" w:tplc="04270019" w:tentative="1">
      <w:start w:val="1"/>
      <w:numFmt w:val="lowerLetter"/>
      <w:lvlText w:val="%2."/>
      <w:lvlJc w:val="left"/>
      <w:pPr>
        <w:ind w:left="1091" w:hanging="360"/>
      </w:pPr>
    </w:lvl>
    <w:lvl w:ilvl="2" w:tplc="0427001B" w:tentative="1">
      <w:start w:val="1"/>
      <w:numFmt w:val="lowerRoman"/>
      <w:lvlText w:val="%3."/>
      <w:lvlJc w:val="right"/>
      <w:pPr>
        <w:ind w:left="1811" w:hanging="180"/>
      </w:pPr>
    </w:lvl>
    <w:lvl w:ilvl="3" w:tplc="0427000F" w:tentative="1">
      <w:start w:val="1"/>
      <w:numFmt w:val="decimal"/>
      <w:lvlText w:val="%4."/>
      <w:lvlJc w:val="left"/>
      <w:pPr>
        <w:ind w:left="2531" w:hanging="360"/>
      </w:pPr>
    </w:lvl>
    <w:lvl w:ilvl="4" w:tplc="04270019" w:tentative="1">
      <w:start w:val="1"/>
      <w:numFmt w:val="lowerLetter"/>
      <w:lvlText w:val="%5."/>
      <w:lvlJc w:val="left"/>
      <w:pPr>
        <w:ind w:left="3251" w:hanging="360"/>
      </w:pPr>
    </w:lvl>
    <w:lvl w:ilvl="5" w:tplc="0427001B" w:tentative="1">
      <w:start w:val="1"/>
      <w:numFmt w:val="lowerRoman"/>
      <w:lvlText w:val="%6."/>
      <w:lvlJc w:val="right"/>
      <w:pPr>
        <w:ind w:left="3971" w:hanging="180"/>
      </w:pPr>
    </w:lvl>
    <w:lvl w:ilvl="6" w:tplc="0427000F" w:tentative="1">
      <w:start w:val="1"/>
      <w:numFmt w:val="decimal"/>
      <w:lvlText w:val="%7."/>
      <w:lvlJc w:val="left"/>
      <w:pPr>
        <w:ind w:left="4691" w:hanging="360"/>
      </w:pPr>
    </w:lvl>
    <w:lvl w:ilvl="7" w:tplc="04270019" w:tentative="1">
      <w:start w:val="1"/>
      <w:numFmt w:val="lowerLetter"/>
      <w:lvlText w:val="%8."/>
      <w:lvlJc w:val="left"/>
      <w:pPr>
        <w:ind w:left="5411" w:hanging="360"/>
      </w:pPr>
    </w:lvl>
    <w:lvl w:ilvl="8" w:tplc="0427001B" w:tentative="1">
      <w:start w:val="1"/>
      <w:numFmt w:val="lowerRoman"/>
      <w:lvlText w:val="%9."/>
      <w:lvlJc w:val="right"/>
      <w:pPr>
        <w:ind w:left="6131" w:hanging="180"/>
      </w:pPr>
    </w:lvl>
  </w:abstractNum>
  <w:abstractNum w:abstractNumId="12" w15:restartNumberingAfterBreak="0">
    <w:nsid w:val="223214FB"/>
    <w:multiLevelType w:val="hybridMultilevel"/>
    <w:tmpl w:val="4582EB08"/>
    <w:lvl w:ilvl="0" w:tplc="0427000F">
      <w:start w:val="1"/>
      <w:numFmt w:val="decimal"/>
      <w:lvlText w:val="%1."/>
      <w:lvlJc w:val="left"/>
      <w:pPr>
        <w:tabs>
          <w:tab w:val="num" w:pos="720"/>
        </w:tabs>
        <w:ind w:left="720" w:hanging="360"/>
      </w:pPr>
      <w:rPr>
        <w:rFonts w:hint="default"/>
      </w:r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13" w15:restartNumberingAfterBreak="0">
    <w:nsid w:val="29ED16C2"/>
    <w:multiLevelType w:val="hybridMultilevel"/>
    <w:tmpl w:val="A5D0CB70"/>
    <w:lvl w:ilvl="0" w:tplc="0427000F">
      <w:start w:val="1"/>
      <w:numFmt w:val="decimal"/>
      <w:lvlText w:val="%1."/>
      <w:lvlJc w:val="left"/>
      <w:pPr>
        <w:ind w:left="720" w:hanging="360"/>
      </w:pPr>
    </w:lvl>
    <w:lvl w:ilvl="1" w:tplc="FAC4FACA">
      <w:start w:val="300"/>
      <w:numFmt w:val="bullet"/>
      <w:lvlText w:val="-"/>
      <w:lvlJc w:val="left"/>
      <w:pPr>
        <w:ind w:left="1440" w:hanging="360"/>
      </w:pPr>
      <w:rPr>
        <w:rFonts w:ascii="Calibri" w:eastAsia="Calibri" w:hAnsi="Calibri" w:cs="Times New Roman"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2E343472"/>
    <w:multiLevelType w:val="hybridMultilevel"/>
    <w:tmpl w:val="AC7CAB7C"/>
    <w:lvl w:ilvl="0" w:tplc="1A78CD12">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2E907E3E"/>
    <w:multiLevelType w:val="hybridMultilevel"/>
    <w:tmpl w:val="EBF6DDF2"/>
    <w:lvl w:ilvl="0" w:tplc="792E6D4C">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318A488A"/>
    <w:multiLevelType w:val="hybridMultilevel"/>
    <w:tmpl w:val="3C82CF46"/>
    <w:lvl w:ilvl="0" w:tplc="1D3C0564">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32802106"/>
    <w:multiLevelType w:val="hybridMultilevel"/>
    <w:tmpl w:val="20BAD15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32C1542D"/>
    <w:multiLevelType w:val="hybridMultilevel"/>
    <w:tmpl w:val="00389B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125334"/>
    <w:multiLevelType w:val="hybridMultilevel"/>
    <w:tmpl w:val="35508CFC"/>
    <w:lvl w:ilvl="0" w:tplc="6BE80BB4">
      <w:start w:val="1"/>
      <w:numFmt w:val="decimal"/>
      <w:lvlText w:val="%1."/>
      <w:lvlJc w:val="left"/>
      <w:pPr>
        <w:ind w:left="371" w:hanging="360"/>
      </w:pPr>
      <w:rPr>
        <w:rFonts w:hint="default"/>
      </w:rPr>
    </w:lvl>
    <w:lvl w:ilvl="1" w:tplc="04270019" w:tentative="1">
      <w:start w:val="1"/>
      <w:numFmt w:val="lowerLetter"/>
      <w:lvlText w:val="%2."/>
      <w:lvlJc w:val="left"/>
      <w:pPr>
        <w:ind w:left="1091" w:hanging="360"/>
      </w:pPr>
    </w:lvl>
    <w:lvl w:ilvl="2" w:tplc="0427001B" w:tentative="1">
      <w:start w:val="1"/>
      <w:numFmt w:val="lowerRoman"/>
      <w:lvlText w:val="%3."/>
      <w:lvlJc w:val="right"/>
      <w:pPr>
        <w:ind w:left="1811" w:hanging="180"/>
      </w:pPr>
    </w:lvl>
    <w:lvl w:ilvl="3" w:tplc="0427000F" w:tentative="1">
      <w:start w:val="1"/>
      <w:numFmt w:val="decimal"/>
      <w:lvlText w:val="%4."/>
      <w:lvlJc w:val="left"/>
      <w:pPr>
        <w:ind w:left="2531" w:hanging="360"/>
      </w:pPr>
    </w:lvl>
    <w:lvl w:ilvl="4" w:tplc="04270019" w:tentative="1">
      <w:start w:val="1"/>
      <w:numFmt w:val="lowerLetter"/>
      <w:lvlText w:val="%5."/>
      <w:lvlJc w:val="left"/>
      <w:pPr>
        <w:ind w:left="3251" w:hanging="360"/>
      </w:pPr>
    </w:lvl>
    <w:lvl w:ilvl="5" w:tplc="0427001B" w:tentative="1">
      <w:start w:val="1"/>
      <w:numFmt w:val="lowerRoman"/>
      <w:lvlText w:val="%6."/>
      <w:lvlJc w:val="right"/>
      <w:pPr>
        <w:ind w:left="3971" w:hanging="180"/>
      </w:pPr>
    </w:lvl>
    <w:lvl w:ilvl="6" w:tplc="0427000F" w:tentative="1">
      <w:start w:val="1"/>
      <w:numFmt w:val="decimal"/>
      <w:lvlText w:val="%7."/>
      <w:lvlJc w:val="left"/>
      <w:pPr>
        <w:ind w:left="4691" w:hanging="360"/>
      </w:pPr>
    </w:lvl>
    <w:lvl w:ilvl="7" w:tplc="04270019" w:tentative="1">
      <w:start w:val="1"/>
      <w:numFmt w:val="lowerLetter"/>
      <w:lvlText w:val="%8."/>
      <w:lvlJc w:val="left"/>
      <w:pPr>
        <w:ind w:left="5411" w:hanging="360"/>
      </w:pPr>
    </w:lvl>
    <w:lvl w:ilvl="8" w:tplc="0427001B" w:tentative="1">
      <w:start w:val="1"/>
      <w:numFmt w:val="lowerRoman"/>
      <w:lvlText w:val="%9."/>
      <w:lvlJc w:val="right"/>
      <w:pPr>
        <w:ind w:left="6131" w:hanging="180"/>
      </w:pPr>
    </w:lvl>
  </w:abstractNum>
  <w:abstractNum w:abstractNumId="20" w15:restartNumberingAfterBreak="0">
    <w:nsid w:val="3A5F1CB2"/>
    <w:multiLevelType w:val="multilevel"/>
    <w:tmpl w:val="5D7CBBC0"/>
    <w:lvl w:ilvl="0">
      <w:start w:val="1"/>
      <w:numFmt w:val="decimal"/>
      <w:lvlText w:val="%1."/>
      <w:lvlJc w:val="left"/>
      <w:pPr>
        <w:ind w:left="720" w:hanging="360"/>
      </w:p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1" w15:restartNumberingAfterBreak="0">
    <w:nsid w:val="3C6419DD"/>
    <w:multiLevelType w:val="hybridMultilevel"/>
    <w:tmpl w:val="CE84420E"/>
    <w:lvl w:ilvl="0" w:tplc="0427000F">
      <w:start w:val="1"/>
      <w:numFmt w:val="decimal"/>
      <w:lvlText w:val="%1."/>
      <w:lvlJc w:val="left"/>
      <w:pPr>
        <w:ind w:left="720" w:hanging="360"/>
      </w:pPr>
    </w:lvl>
    <w:lvl w:ilvl="1" w:tplc="FAC4FACA">
      <w:start w:val="300"/>
      <w:numFmt w:val="bullet"/>
      <w:lvlText w:val="-"/>
      <w:lvlJc w:val="left"/>
      <w:pPr>
        <w:ind w:left="1440" w:hanging="360"/>
      </w:pPr>
      <w:rPr>
        <w:rFonts w:ascii="Calibri" w:eastAsia="Calibri" w:hAnsi="Calibri" w:cs="Times New Roman"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44BB00C8"/>
    <w:multiLevelType w:val="multilevel"/>
    <w:tmpl w:val="389AD15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4628302C"/>
    <w:multiLevelType w:val="hybridMultilevel"/>
    <w:tmpl w:val="21DAF47A"/>
    <w:lvl w:ilvl="0" w:tplc="E9C6E66A">
      <w:start w:val="1"/>
      <w:numFmt w:val="decimal"/>
      <w:lvlText w:val="%1."/>
      <w:lvlJc w:val="left"/>
      <w:pPr>
        <w:ind w:left="3492" w:hanging="360"/>
      </w:pPr>
      <w:rPr>
        <w:rFonts w:ascii="Times New Roman" w:eastAsia="Times New Roman" w:hAnsi="Times New Roman" w:cs="Times New Roman" w:hint="default"/>
        <w:w w:val="100"/>
        <w:sz w:val="24"/>
      </w:rPr>
    </w:lvl>
    <w:lvl w:ilvl="1" w:tplc="04090019" w:tentative="1">
      <w:start w:val="1"/>
      <w:numFmt w:val="lowerLetter"/>
      <w:lvlText w:val="%2."/>
      <w:lvlJc w:val="left"/>
      <w:pPr>
        <w:ind w:left="4212" w:hanging="360"/>
      </w:pPr>
    </w:lvl>
    <w:lvl w:ilvl="2" w:tplc="0409001B" w:tentative="1">
      <w:start w:val="1"/>
      <w:numFmt w:val="lowerRoman"/>
      <w:lvlText w:val="%3."/>
      <w:lvlJc w:val="right"/>
      <w:pPr>
        <w:ind w:left="4932" w:hanging="180"/>
      </w:pPr>
    </w:lvl>
    <w:lvl w:ilvl="3" w:tplc="0409000F" w:tentative="1">
      <w:start w:val="1"/>
      <w:numFmt w:val="decimal"/>
      <w:lvlText w:val="%4."/>
      <w:lvlJc w:val="left"/>
      <w:pPr>
        <w:ind w:left="5652" w:hanging="360"/>
      </w:pPr>
    </w:lvl>
    <w:lvl w:ilvl="4" w:tplc="04090019" w:tentative="1">
      <w:start w:val="1"/>
      <w:numFmt w:val="lowerLetter"/>
      <w:lvlText w:val="%5."/>
      <w:lvlJc w:val="left"/>
      <w:pPr>
        <w:ind w:left="6372" w:hanging="360"/>
      </w:pPr>
    </w:lvl>
    <w:lvl w:ilvl="5" w:tplc="0409001B" w:tentative="1">
      <w:start w:val="1"/>
      <w:numFmt w:val="lowerRoman"/>
      <w:lvlText w:val="%6."/>
      <w:lvlJc w:val="right"/>
      <w:pPr>
        <w:ind w:left="7092" w:hanging="180"/>
      </w:pPr>
    </w:lvl>
    <w:lvl w:ilvl="6" w:tplc="0409000F" w:tentative="1">
      <w:start w:val="1"/>
      <w:numFmt w:val="decimal"/>
      <w:lvlText w:val="%7."/>
      <w:lvlJc w:val="left"/>
      <w:pPr>
        <w:ind w:left="7812" w:hanging="360"/>
      </w:pPr>
    </w:lvl>
    <w:lvl w:ilvl="7" w:tplc="04090019" w:tentative="1">
      <w:start w:val="1"/>
      <w:numFmt w:val="lowerLetter"/>
      <w:lvlText w:val="%8."/>
      <w:lvlJc w:val="left"/>
      <w:pPr>
        <w:ind w:left="8532" w:hanging="360"/>
      </w:pPr>
    </w:lvl>
    <w:lvl w:ilvl="8" w:tplc="0409001B" w:tentative="1">
      <w:start w:val="1"/>
      <w:numFmt w:val="lowerRoman"/>
      <w:lvlText w:val="%9."/>
      <w:lvlJc w:val="right"/>
      <w:pPr>
        <w:ind w:left="9252" w:hanging="180"/>
      </w:pPr>
    </w:lvl>
  </w:abstractNum>
  <w:abstractNum w:abstractNumId="24" w15:restartNumberingAfterBreak="0">
    <w:nsid w:val="48E81DA4"/>
    <w:multiLevelType w:val="multilevel"/>
    <w:tmpl w:val="8166992E"/>
    <w:lvl w:ilvl="0">
      <w:start w:val="2"/>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5" w15:restartNumberingAfterBreak="0">
    <w:nsid w:val="4F7044AC"/>
    <w:multiLevelType w:val="hybridMultilevel"/>
    <w:tmpl w:val="778CB74A"/>
    <w:lvl w:ilvl="0" w:tplc="FAD2D2F4">
      <w:start w:val="1"/>
      <w:numFmt w:val="decimal"/>
      <w:lvlText w:val="%1."/>
      <w:lvlJc w:val="left"/>
      <w:pPr>
        <w:ind w:left="371" w:hanging="360"/>
      </w:pPr>
      <w:rPr>
        <w:rFonts w:hint="default"/>
      </w:rPr>
    </w:lvl>
    <w:lvl w:ilvl="1" w:tplc="04270019" w:tentative="1">
      <w:start w:val="1"/>
      <w:numFmt w:val="lowerLetter"/>
      <w:lvlText w:val="%2."/>
      <w:lvlJc w:val="left"/>
      <w:pPr>
        <w:ind w:left="1091" w:hanging="360"/>
      </w:pPr>
    </w:lvl>
    <w:lvl w:ilvl="2" w:tplc="0427001B" w:tentative="1">
      <w:start w:val="1"/>
      <w:numFmt w:val="lowerRoman"/>
      <w:lvlText w:val="%3."/>
      <w:lvlJc w:val="right"/>
      <w:pPr>
        <w:ind w:left="1811" w:hanging="180"/>
      </w:pPr>
    </w:lvl>
    <w:lvl w:ilvl="3" w:tplc="0427000F" w:tentative="1">
      <w:start w:val="1"/>
      <w:numFmt w:val="decimal"/>
      <w:lvlText w:val="%4."/>
      <w:lvlJc w:val="left"/>
      <w:pPr>
        <w:ind w:left="2531" w:hanging="360"/>
      </w:pPr>
    </w:lvl>
    <w:lvl w:ilvl="4" w:tplc="04270019" w:tentative="1">
      <w:start w:val="1"/>
      <w:numFmt w:val="lowerLetter"/>
      <w:lvlText w:val="%5."/>
      <w:lvlJc w:val="left"/>
      <w:pPr>
        <w:ind w:left="3251" w:hanging="360"/>
      </w:pPr>
    </w:lvl>
    <w:lvl w:ilvl="5" w:tplc="0427001B" w:tentative="1">
      <w:start w:val="1"/>
      <w:numFmt w:val="lowerRoman"/>
      <w:lvlText w:val="%6."/>
      <w:lvlJc w:val="right"/>
      <w:pPr>
        <w:ind w:left="3971" w:hanging="180"/>
      </w:pPr>
    </w:lvl>
    <w:lvl w:ilvl="6" w:tplc="0427000F" w:tentative="1">
      <w:start w:val="1"/>
      <w:numFmt w:val="decimal"/>
      <w:lvlText w:val="%7."/>
      <w:lvlJc w:val="left"/>
      <w:pPr>
        <w:ind w:left="4691" w:hanging="360"/>
      </w:pPr>
    </w:lvl>
    <w:lvl w:ilvl="7" w:tplc="04270019" w:tentative="1">
      <w:start w:val="1"/>
      <w:numFmt w:val="lowerLetter"/>
      <w:lvlText w:val="%8."/>
      <w:lvlJc w:val="left"/>
      <w:pPr>
        <w:ind w:left="5411" w:hanging="360"/>
      </w:pPr>
    </w:lvl>
    <w:lvl w:ilvl="8" w:tplc="0427001B" w:tentative="1">
      <w:start w:val="1"/>
      <w:numFmt w:val="lowerRoman"/>
      <w:lvlText w:val="%9."/>
      <w:lvlJc w:val="right"/>
      <w:pPr>
        <w:ind w:left="6131" w:hanging="180"/>
      </w:pPr>
    </w:lvl>
  </w:abstractNum>
  <w:abstractNum w:abstractNumId="26" w15:restartNumberingAfterBreak="0">
    <w:nsid w:val="504C2ACD"/>
    <w:multiLevelType w:val="hybridMultilevel"/>
    <w:tmpl w:val="F1F26EEE"/>
    <w:lvl w:ilvl="0" w:tplc="D27C8F6E">
      <w:start w:val="1"/>
      <w:numFmt w:val="decimal"/>
      <w:lvlText w:val="%1."/>
      <w:lvlJc w:val="left"/>
      <w:pPr>
        <w:ind w:left="371" w:hanging="360"/>
      </w:pPr>
      <w:rPr>
        <w:rFonts w:hint="default"/>
      </w:rPr>
    </w:lvl>
    <w:lvl w:ilvl="1" w:tplc="04270019" w:tentative="1">
      <w:start w:val="1"/>
      <w:numFmt w:val="lowerLetter"/>
      <w:lvlText w:val="%2."/>
      <w:lvlJc w:val="left"/>
      <w:pPr>
        <w:ind w:left="1091" w:hanging="360"/>
      </w:pPr>
    </w:lvl>
    <w:lvl w:ilvl="2" w:tplc="0427001B" w:tentative="1">
      <w:start w:val="1"/>
      <w:numFmt w:val="lowerRoman"/>
      <w:lvlText w:val="%3."/>
      <w:lvlJc w:val="right"/>
      <w:pPr>
        <w:ind w:left="1811" w:hanging="180"/>
      </w:pPr>
    </w:lvl>
    <w:lvl w:ilvl="3" w:tplc="0427000F" w:tentative="1">
      <w:start w:val="1"/>
      <w:numFmt w:val="decimal"/>
      <w:lvlText w:val="%4."/>
      <w:lvlJc w:val="left"/>
      <w:pPr>
        <w:ind w:left="2531" w:hanging="360"/>
      </w:pPr>
    </w:lvl>
    <w:lvl w:ilvl="4" w:tplc="04270019" w:tentative="1">
      <w:start w:val="1"/>
      <w:numFmt w:val="lowerLetter"/>
      <w:lvlText w:val="%5."/>
      <w:lvlJc w:val="left"/>
      <w:pPr>
        <w:ind w:left="3251" w:hanging="360"/>
      </w:pPr>
    </w:lvl>
    <w:lvl w:ilvl="5" w:tplc="0427001B" w:tentative="1">
      <w:start w:val="1"/>
      <w:numFmt w:val="lowerRoman"/>
      <w:lvlText w:val="%6."/>
      <w:lvlJc w:val="right"/>
      <w:pPr>
        <w:ind w:left="3971" w:hanging="180"/>
      </w:pPr>
    </w:lvl>
    <w:lvl w:ilvl="6" w:tplc="0427000F" w:tentative="1">
      <w:start w:val="1"/>
      <w:numFmt w:val="decimal"/>
      <w:lvlText w:val="%7."/>
      <w:lvlJc w:val="left"/>
      <w:pPr>
        <w:ind w:left="4691" w:hanging="360"/>
      </w:pPr>
    </w:lvl>
    <w:lvl w:ilvl="7" w:tplc="04270019" w:tentative="1">
      <w:start w:val="1"/>
      <w:numFmt w:val="lowerLetter"/>
      <w:lvlText w:val="%8."/>
      <w:lvlJc w:val="left"/>
      <w:pPr>
        <w:ind w:left="5411" w:hanging="360"/>
      </w:pPr>
    </w:lvl>
    <w:lvl w:ilvl="8" w:tplc="0427001B" w:tentative="1">
      <w:start w:val="1"/>
      <w:numFmt w:val="lowerRoman"/>
      <w:lvlText w:val="%9."/>
      <w:lvlJc w:val="right"/>
      <w:pPr>
        <w:ind w:left="6131" w:hanging="180"/>
      </w:pPr>
    </w:lvl>
  </w:abstractNum>
  <w:abstractNum w:abstractNumId="27" w15:restartNumberingAfterBreak="0">
    <w:nsid w:val="5E2A4B71"/>
    <w:multiLevelType w:val="hybridMultilevel"/>
    <w:tmpl w:val="05A0260E"/>
    <w:lvl w:ilvl="0" w:tplc="194CD0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5578B9"/>
    <w:multiLevelType w:val="hybridMultilevel"/>
    <w:tmpl w:val="5C7A27EA"/>
    <w:lvl w:ilvl="0" w:tplc="0A00DB30">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632C627B"/>
    <w:multiLevelType w:val="hybridMultilevel"/>
    <w:tmpl w:val="940AABFE"/>
    <w:lvl w:ilvl="0" w:tplc="CFD244A4">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687C2FC7"/>
    <w:multiLevelType w:val="hybridMultilevel"/>
    <w:tmpl w:val="3ABEE526"/>
    <w:lvl w:ilvl="0" w:tplc="04270003">
      <w:start w:val="1"/>
      <w:numFmt w:val="bullet"/>
      <w:lvlText w:val="o"/>
      <w:lvlJc w:val="left"/>
      <w:pPr>
        <w:ind w:left="720" w:hanging="360"/>
      </w:pPr>
      <w:rPr>
        <w:rFonts w:ascii="Courier New" w:hAnsi="Courier New" w:cs="Courier New"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15:restartNumberingAfterBreak="0">
    <w:nsid w:val="69FD699C"/>
    <w:multiLevelType w:val="hybridMultilevel"/>
    <w:tmpl w:val="0E9E459A"/>
    <w:lvl w:ilvl="0" w:tplc="20F602AE">
      <w:start w:val="3"/>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718D0677"/>
    <w:multiLevelType w:val="hybridMultilevel"/>
    <w:tmpl w:val="C4CAFC12"/>
    <w:lvl w:ilvl="0" w:tplc="2E8AD102">
      <w:start w:val="1"/>
      <w:numFmt w:val="decimal"/>
      <w:lvlText w:val="%1."/>
      <w:lvlJc w:val="left"/>
      <w:pPr>
        <w:ind w:left="371" w:hanging="360"/>
      </w:pPr>
      <w:rPr>
        <w:rFonts w:hint="default"/>
      </w:rPr>
    </w:lvl>
    <w:lvl w:ilvl="1" w:tplc="04270019" w:tentative="1">
      <w:start w:val="1"/>
      <w:numFmt w:val="lowerLetter"/>
      <w:lvlText w:val="%2."/>
      <w:lvlJc w:val="left"/>
      <w:pPr>
        <w:ind w:left="1091" w:hanging="360"/>
      </w:pPr>
    </w:lvl>
    <w:lvl w:ilvl="2" w:tplc="0427001B" w:tentative="1">
      <w:start w:val="1"/>
      <w:numFmt w:val="lowerRoman"/>
      <w:lvlText w:val="%3."/>
      <w:lvlJc w:val="right"/>
      <w:pPr>
        <w:ind w:left="1811" w:hanging="180"/>
      </w:pPr>
    </w:lvl>
    <w:lvl w:ilvl="3" w:tplc="0427000F" w:tentative="1">
      <w:start w:val="1"/>
      <w:numFmt w:val="decimal"/>
      <w:lvlText w:val="%4."/>
      <w:lvlJc w:val="left"/>
      <w:pPr>
        <w:ind w:left="2531" w:hanging="360"/>
      </w:pPr>
    </w:lvl>
    <w:lvl w:ilvl="4" w:tplc="04270019" w:tentative="1">
      <w:start w:val="1"/>
      <w:numFmt w:val="lowerLetter"/>
      <w:lvlText w:val="%5."/>
      <w:lvlJc w:val="left"/>
      <w:pPr>
        <w:ind w:left="3251" w:hanging="360"/>
      </w:pPr>
    </w:lvl>
    <w:lvl w:ilvl="5" w:tplc="0427001B" w:tentative="1">
      <w:start w:val="1"/>
      <w:numFmt w:val="lowerRoman"/>
      <w:lvlText w:val="%6."/>
      <w:lvlJc w:val="right"/>
      <w:pPr>
        <w:ind w:left="3971" w:hanging="180"/>
      </w:pPr>
    </w:lvl>
    <w:lvl w:ilvl="6" w:tplc="0427000F" w:tentative="1">
      <w:start w:val="1"/>
      <w:numFmt w:val="decimal"/>
      <w:lvlText w:val="%7."/>
      <w:lvlJc w:val="left"/>
      <w:pPr>
        <w:ind w:left="4691" w:hanging="360"/>
      </w:pPr>
    </w:lvl>
    <w:lvl w:ilvl="7" w:tplc="04270019" w:tentative="1">
      <w:start w:val="1"/>
      <w:numFmt w:val="lowerLetter"/>
      <w:lvlText w:val="%8."/>
      <w:lvlJc w:val="left"/>
      <w:pPr>
        <w:ind w:left="5411" w:hanging="360"/>
      </w:pPr>
    </w:lvl>
    <w:lvl w:ilvl="8" w:tplc="0427001B" w:tentative="1">
      <w:start w:val="1"/>
      <w:numFmt w:val="lowerRoman"/>
      <w:lvlText w:val="%9."/>
      <w:lvlJc w:val="right"/>
      <w:pPr>
        <w:ind w:left="6131" w:hanging="180"/>
      </w:pPr>
    </w:lvl>
  </w:abstractNum>
  <w:abstractNum w:abstractNumId="33" w15:restartNumberingAfterBreak="0">
    <w:nsid w:val="7735098A"/>
    <w:multiLevelType w:val="hybridMultilevel"/>
    <w:tmpl w:val="D302750E"/>
    <w:lvl w:ilvl="0" w:tplc="52C4B6D6">
      <w:start w:val="1"/>
      <w:numFmt w:val="decimal"/>
      <w:lvlText w:val="%1."/>
      <w:lvlJc w:val="left"/>
      <w:pPr>
        <w:ind w:left="437" w:hanging="360"/>
      </w:pPr>
      <w:rPr>
        <w:rFonts w:hint="default"/>
      </w:rPr>
    </w:lvl>
    <w:lvl w:ilvl="1" w:tplc="04270019" w:tentative="1">
      <w:start w:val="1"/>
      <w:numFmt w:val="lowerLetter"/>
      <w:lvlText w:val="%2."/>
      <w:lvlJc w:val="left"/>
      <w:pPr>
        <w:ind w:left="1157" w:hanging="360"/>
      </w:pPr>
    </w:lvl>
    <w:lvl w:ilvl="2" w:tplc="0427001B" w:tentative="1">
      <w:start w:val="1"/>
      <w:numFmt w:val="lowerRoman"/>
      <w:lvlText w:val="%3."/>
      <w:lvlJc w:val="right"/>
      <w:pPr>
        <w:ind w:left="1877" w:hanging="180"/>
      </w:pPr>
    </w:lvl>
    <w:lvl w:ilvl="3" w:tplc="0427000F" w:tentative="1">
      <w:start w:val="1"/>
      <w:numFmt w:val="decimal"/>
      <w:lvlText w:val="%4."/>
      <w:lvlJc w:val="left"/>
      <w:pPr>
        <w:ind w:left="2597" w:hanging="360"/>
      </w:pPr>
    </w:lvl>
    <w:lvl w:ilvl="4" w:tplc="04270019" w:tentative="1">
      <w:start w:val="1"/>
      <w:numFmt w:val="lowerLetter"/>
      <w:lvlText w:val="%5."/>
      <w:lvlJc w:val="left"/>
      <w:pPr>
        <w:ind w:left="3317" w:hanging="360"/>
      </w:pPr>
    </w:lvl>
    <w:lvl w:ilvl="5" w:tplc="0427001B" w:tentative="1">
      <w:start w:val="1"/>
      <w:numFmt w:val="lowerRoman"/>
      <w:lvlText w:val="%6."/>
      <w:lvlJc w:val="right"/>
      <w:pPr>
        <w:ind w:left="4037" w:hanging="180"/>
      </w:pPr>
    </w:lvl>
    <w:lvl w:ilvl="6" w:tplc="0427000F" w:tentative="1">
      <w:start w:val="1"/>
      <w:numFmt w:val="decimal"/>
      <w:lvlText w:val="%7."/>
      <w:lvlJc w:val="left"/>
      <w:pPr>
        <w:ind w:left="4757" w:hanging="360"/>
      </w:pPr>
    </w:lvl>
    <w:lvl w:ilvl="7" w:tplc="04270019" w:tentative="1">
      <w:start w:val="1"/>
      <w:numFmt w:val="lowerLetter"/>
      <w:lvlText w:val="%8."/>
      <w:lvlJc w:val="left"/>
      <w:pPr>
        <w:ind w:left="5477" w:hanging="360"/>
      </w:pPr>
    </w:lvl>
    <w:lvl w:ilvl="8" w:tplc="0427001B" w:tentative="1">
      <w:start w:val="1"/>
      <w:numFmt w:val="lowerRoman"/>
      <w:lvlText w:val="%9."/>
      <w:lvlJc w:val="right"/>
      <w:pPr>
        <w:ind w:left="6197" w:hanging="180"/>
      </w:pPr>
    </w:lvl>
  </w:abstractNum>
  <w:abstractNum w:abstractNumId="34" w15:restartNumberingAfterBreak="0">
    <w:nsid w:val="78A82893"/>
    <w:multiLevelType w:val="multilevel"/>
    <w:tmpl w:val="8D08CE7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7CA93C2A"/>
    <w:multiLevelType w:val="hybridMultilevel"/>
    <w:tmpl w:val="AB78B07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1683969638">
    <w:abstractNumId w:val="12"/>
  </w:num>
  <w:num w:numId="2" w16cid:durableId="293606799">
    <w:abstractNumId w:val="0"/>
  </w:num>
  <w:num w:numId="3" w16cid:durableId="261838722">
    <w:abstractNumId w:val="2"/>
  </w:num>
  <w:num w:numId="4" w16cid:durableId="1047295186">
    <w:abstractNumId w:val="8"/>
  </w:num>
  <w:num w:numId="5" w16cid:durableId="829059039">
    <w:abstractNumId w:val="18"/>
  </w:num>
  <w:num w:numId="6" w16cid:durableId="1379280123">
    <w:abstractNumId w:val="1"/>
  </w:num>
  <w:num w:numId="7" w16cid:durableId="1350260245">
    <w:abstractNumId w:val="15"/>
  </w:num>
  <w:num w:numId="8" w16cid:durableId="1009523367">
    <w:abstractNumId w:val="33"/>
  </w:num>
  <w:num w:numId="9" w16cid:durableId="1839156131">
    <w:abstractNumId w:val="20"/>
  </w:num>
  <w:num w:numId="10" w16cid:durableId="1556502185">
    <w:abstractNumId w:val="6"/>
  </w:num>
  <w:num w:numId="11" w16cid:durableId="543566278">
    <w:abstractNumId w:val="7"/>
  </w:num>
  <w:num w:numId="12" w16cid:durableId="987514529">
    <w:abstractNumId w:val="14"/>
  </w:num>
  <w:num w:numId="13" w16cid:durableId="891498401">
    <w:abstractNumId w:val="16"/>
  </w:num>
  <w:num w:numId="14" w16cid:durableId="600720395">
    <w:abstractNumId w:val="28"/>
  </w:num>
  <w:num w:numId="15" w16cid:durableId="729228684">
    <w:abstractNumId w:val="31"/>
  </w:num>
  <w:num w:numId="16" w16cid:durableId="314649064">
    <w:abstractNumId w:val="4"/>
  </w:num>
  <w:num w:numId="17" w16cid:durableId="802306109">
    <w:abstractNumId w:val="21"/>
  </w:num>
  <w:num w:numId="18" w16cid:durableId="377555480">
    <w:abstractNumId w:val="9"/>
  </w:num>
  <w:num w:numId="19" w16cid:durableId="1565870708">
    <w:abstractNumId w:val="13"/>
  </w:num>
  <w:num w:numId="20" w16cid:durableId="1928534378">
    <w:abstractNumId w:val="35"/>
  </w:num>
  <w:num w:numId="21" w16cid:durableId="266697804">
    <w:abstractNumId w:val="29"/>
  </w:num>
  <w:num w:numId="22" w16cid:durableId="1549488533">
    <w:abstractNumId w:val="17"/>
  </w:num>
  <w:num w:numId="23" w16cid:durableId="1935284329">
    <w:abstractNumId w:val="30"/>
  </w:num>
  <w:num w:numId="24" w16cid:durableId="2057193004">
    <w:abstractNumId w:val="10"/>
  </w:num>
  <w:num w:numId="25" w16cid:durableId="1589079409">
    <w:abstractNumId w:val="26"/>
  </w:num>
  <w:num w:numId="26" w16cid:durableId="597249593">
    <w:abstractNumId w:val="25"/>
  </w:num>
  <w:num w:numId="27" w16cid:durableId="1342314014">
    <w:abstractNumId w:val="19"/>
  </w:num>
  <w:num w:numId="28" w16cid:durableId="1896578136">
    <w:abstractNumId w:val="11"/>
  </w:num>
  <w:num w:numId="29" w16cid:durableId="1475638028">
    <w:abstractNumId w:val="32"/>
  </w:num>
  <w:num w:numId="30" w16cid:durableId="1505825009">
    <w:abstractNumId w:val="27"/>
  </w:num>
  <w:num w:numId="31" w16cid:durableId="866259519">
    <w:abstractNumId w:val="3"/>
  </w:num>
  <w:num w:numId="32" w16cid:durableId="1007901126">
    <w:abstractNumId w:val="24"/>
  </w:num>
  <w:num w:numId="33" w16cid:durableId="678316781">
    <w:abstractNumId w:val="34"/>
  </w:num>
  <w:num w:numId="34" w16cid:durableId="1951469847">
    <w:abstractNumId w:val="5"/>
  </w:num>
  <w:num w:numId="35" w16cid:durableId="1319067126">
    <w:abstractNumId w:val="22"/>
  </w:num>
  <w:num w:numId="36" w16cid:durableId="212457384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98"/>
  <w:hyphenationZone w:val="396"/>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QyMDU1NjM0MbQwNjVW0lEKTi0uzszPAykwqgUAHESKwywAAAA="/>
  </w:docVars>
  <w:rsids>
    <w:rsidRoot w:val="00751B3F"/>
    <w:rsid w:val="00000C0C"/>
    <w:rsid w:val="000025E2"/>
    <w:rsid w:val="000030BE"/>
    <w:rsid w:val="000050D3"/>
    <w:rsid w:val="0000520B"/>
    <w:rsid w:val="00005595"/>
    <w:rsid w:val="000066A3"/>
    <w:rsid w:val="0000792E"/>
    <w:rsid w:val="000106C6"/>
    <w:rsid w:val="00010B0B"/>
    <w:rsid w:val="00011827"/>
    <w:rsid w:val="0001189D"/>
    <w:rsid w:val="00012CD0"/>
    <w:rsid w:val="00013836"/>
    <w:rsid w:val="00015AA8"/>
    <w:rsid w:val="00016E98"/>
    <w:rsid w:val="00017284"/>
    <w:rsid w:val="00017C3C"/>
    <w:rsid w:val="00020D18"/>
    <w:rsid w:val="0002161E"/>
    <w:rsid w:val="00021E77"/>
    <w:rsid w:val="0002233F"/>
    <w:rsid w:val="0002378E"/>
    <w:rsid w:val="00024C4C"/>
    <w:rsid w:val="000251EA"/>
    <w:rsid w:val="000259F3"/>
    <w:rsid w:val="000268F6"/>
    <w:rsid w:val="00026D9B"/>
    <w:rsid w:val="00027915"/>
    <w:rsid w:val="000279E6"/>
    <w:rsid w:val="00027A7E"/>
    <w:rsid w:val="00027CFB"/>
    <w:rsid w:val="0003021F"/>
    <w:rsid w:val="0003027D"/>
    <w:rsid w:val="00030341"/>
    <w:rsid w:val="00030784"/>
    <w:rsid w:val="00030993"/>
    <w:rsid w:val="00031EE7"/>
    <w:rsid w:val="00032285"/>
    <w:rsid w:val="0003384F"/>
    <w:rsid w:val="00033C4F"/>
    <w:rsid w:val="000341B1"/>
    <w:rsid w:val="00035540"/>
    <w:rsid w:val="00035CBA"/>
    <w:rsid w:val="0003650C"/>
    <w:rsid w:val="0003688E"/>
    <w:rsid w:val="0003778F"/>
    <w:rsid w:val="00040148"/>
    <w:rsid w:val="00040BC1"/>
    <w:rsid w:val="00040FAD"/>
    <w:rsid w:val="0004138F"/>
    <w:rsid w:val="000417BA"/>
    <w:rsid w:val="0004185B"/>
    <w:rsid w:val="000436FD"/>
    <w:rsid w:val="00043876"/>
    <w:rsid w:val="000455B0"/>
    <w:rsid w:val="000459BF"/>
    <w:rsid w:val="00046843"/>
    <w:rsid w:val="000478C5"/>
    <w:rsid w:val="00047F02"/>
    <w:rsid w:val="0005163A"/>
    <w:rsid w:val="000518A8"/>
    <w:rsid w:val="0005229D"/>
    <w:rsid w:val="00052DA6"/>
    <w:rsid w:val="00052ED2"/>
    <w:rsid w:val="00052F38"/>
    <w:rsid w:val="0005487A"/>
    <w:rsid w:val="00054FB0"/>
    <w:rsid w:val="0005587C"/>
    <w:rsid w:val="00057076"/>
    <w:rsid w:val="00060E2C"/>
    <w:rsid w:val="00060EAF"/>
    <w:rsid w:val="00061D45"/>
    <w:rsid w:val="00062141"/>
    <w:rsid w:val="0006381A"/>
    <w:rsid w:val="00063B27"/>
    <w:rsid w:val="00065574"/>
    <w:rsid w:val="00065BEE"/>
    <w:rsid w:val="00065F91"/>
    <w:rsid w:val="00066232"/>
    <w:rsid w:val="00066371"/>
    <w:rsid w:val="00067BD9"/>
    <w:rsid w:val="00067F9C"/>
    <w:rsid w:val="0007090E"/>
    <w:rsid w:val="00070AD3"/>
    <w:rsid w:val="00071544"/>
    <w:rsid w:val="000719FB"/>
    <w:rsid w:val="0007211D"/>
    <w:rsid w:val="0007360E"/>
    <w:rsid w:val="00073757"/>
    <w:rsid w:val="0007469F"/>
    <w:rsid w:val="00074C52"/>
    <w:rsid w:val="00074D68"/>
    <w:rsid w:val="00075EB6"/>
    <w:rsid w:val="000762FD"/>
    <w:rsid w:val="00076FFE"/>
    <w:rsid w:val="00077323"/>
    <w:rsid w:val="00077B9A"/>
    <w:rsid w:val="00077E70"/>
    <w:rsid w:val="00080FB8"/>
    <w:rsid w:val="0008138E"/>
    <w:rsid w:val="000819BB"/>
    <w:rsid w:val="00081C4B"/>
    <w:rsid w:val="00082AC7"/>
    <w:rsid w:val="00082D72"/>
    <w:rsid w:val="000836B0"/>
    <w:rsid w:val="000837EB"/>
    <w:rsid w:val="00083D11"/>
    <w:rsid w:val="00085316"/>
    <w:rsid w:val="0008681D"/>
    <w:rsid w:val="00090387"/>
    <w:rsid w:val="00090A5D"/>
    <w:rsid w:val="00090C7B"/>
    <w:rsid w:val="00091D95"/>
    <w:rsid w:val="00093AA9"/>
    <w:rsid w:val="00095125"/>
    <w:rsid w:val="00095913"/>
    <w:rsid w:val="000959F3"/>
    <w:rsid w:val="00097142"/>
    <w:rsid w:val="000A0173"/>
    <w:rsid w:val="000A060E"/>
    <w:rsid w:val="000A0A5A"/>
    <w:rsid w:val="000A183E"/>
    <w:rsid w:val="000A24AF"/>
    <w:rsid w:val="000A2900"/>
    <w:rsid w:val="000A2E93"/>
    <w:rsid w:val="000A4134"/>
    <w:rsid w:val="000A4239"/>
    <w:rsid w:val="000A684B"/>
    <w:rsid w:val="000A793E"/>
    <w:rsid w:val="000B17E9"/>
    <w:rsid w:val="000B2DB9"/>
    <w:rsid w:val="000B4C28"/>
    <w:rsid w:val="000B4CD9"/>
    <w:rsid w:val="000B4EE4"/>
    <w:rsid w:val="000B72B3"/>
    <w:rsid w:val="000C07A5"/>
    <w:rsid w:val="000C0808"/>
    <w:rsid w:val="000C18DE"/>
    <w:rsid w:val="000C1A0F"/>
    <w:rsid w:val="000C4E15"/>
    <w:rsid w:val="000C4EBD"/>
    <w:rsid w:val="000C5FC5"/>
    <w:rsid w:val="000C7ADA"/>
    <w:rsid w:val="000D2433"/>
    <w:rsid w:val="000D2495"/>
    <w:rsid w:val="000D270B"/>
    <w:rsid w:val="000D2721"/>
    <w:rsid w:val="000D3B2A"/>
    <w:rsid w:val="000D6B8B"/>
    <w:rsid w:val="000D7E06"/>
    <w:rsid w:val="000E09E5"/>
    <w:rsid w:val="000E1332"/>
    <w:rsid w:val="000E15AD"/>
    <w:rsid w:val="000E16E1"/>
    <w:rsid w:val="000E36AE"/>
    <w:rsid w:val="000E4110"/>
    <w:rsid w:val="000E52F1"/>
    <w:rsid w:val="000E69CC"/>
    <w:rsid w:val="000E77B5"/>
    <w:rsid w:val="000F3B75"/>
    <w:rsid w:val="000F3E2E"/>
    <w:rsid w:val="000F42BF"/>
    <w:rsid w:val="000F4429"/>
    <w:rsid w:val="000F47A5"/>
    <w:rsid w:val="000F4BBB"/>
    <w:rsid w:val="000F4FA0"/>
    <w:rsid w:val="000F5B37"/>
    <w:rsid w:val="000F71CA"/>
    <w:rsid w:val="000F76DD"/>
    <w:rsid w:val="000F7E2E"/>
    <w:rsid w:val="00100A28"/>
    <w:rsid w:val="00100D65"/>
    <w:rsid w:val="0010130C"/>
    <w:rsid w:val="001013D7"/>
    <w:rsid w:val="00102F30"/>
    <w:rsid w:val="0010304E"/>
    <w:rsid w:val="00104603"/>
    <w:rsid w:val="0010484C"/>
    <w:rsid w:val="001055DF"/>
    <w:rsid w:val="001059E7"/>
    <w:rsid w:val="00105DF1"/>
    <w:rsid w:val="00107550"/>
    <w:rsid w:val="00107B5E"/>
    <w:rsid w:val="00110CFE"/>
    <w:rsid w:val="00112D9C"/>
    <w:rsid w:val="001139CD"/>
    <w:rsid w:val="00113B5E"/>
    <w:rsid w:val="00114053"/>
    <w:rsid w:val="001144F4"/>
    <w:rsid w:val="0011585C"/>
    <w:rsid w:val="00115949"/>
    <w:rsid w:val="00115A1D"/>
    <w:rsid w:val="00116628"/>
    <w:rsid w:val="001176A8"/>
    <w:rsid w:val="001200EE"/>
    <w:rsid w:val="00120647"/>
    <w:rsid w:val="0012098F"/>
    <w:rsid w:val="001224DD"/>
    <w:rsid w:val="00123ECF"/>
    <w:rsid w:val="00124AD7"/>
    <w:rsid w:val="001268F5"/>
    <w:rsid w:val="00127236"/>
    <w:rsid w:val="00127628"/>
    <w:rsid w:val="001310B9"/>
    <w:rsid w:val="001324E2"/>
    <w:rsid w:val="00132778"/>
    <w:rsid w:val="00132784"/>
    <w:rsid w:val="00132D4E"/>
    <w:rsid w:val="00133777"/>
    <w:rsid w:val="00133DA6"/>
    <w:rsid w:val="00134055"/>
    <w:rsid w:val="00134711"/>
    <w:rsid w:val="00134A32"/>
    <w:rsid w:val="0013626A"/>
    <w:rsid w:val="00136CE0"/>
    <w:rsid w:val="0013775A"/>
    <w:rsid w:val="001407EB"/>
    <w:rsid w:val="00142258"/>
    <w:rsid w:val="00142AA1"/>
    <w:rsid w:val="00143108"/>
    <w:rsid w:val="00143370"/>
    <w:rsid w:val="00144AE9"/>
    <w:rsid w:val="00145133"/>
    <w:rsid w:val="0014513E"/>
    <w:rsid w:val="00145153"/>
    <w:rsid w:val="00145A5C"/>
    <w:rsid w:val="00146D68"/>
    <w:rsid w:val="0014714A"/>
    <w:rsid w:val="001475DC"/>
    <w:rsid w:val="00147835"/>
    <w:rsid w:val="00150B86"/>
    <w:rsid w:val="001515EC"/>
    <w:rsid w:val="0015261D"/>
    <w:rsid w:val="00152B9A"/>
    <w:rsid w:val="0015319A"/>
    <w:rsid w:val="001544A2"/>
    <w:rsid w:val="0015512A"/>
    <w:rsid w:val="00155A93"/>
    <w:rsid w:val="00155E1A"/>
    <w:rsid w:val="001565A0"/>
    <w:rsid w:val="00157C47"/>
    <w:rsid w:val="001611C9"/>
    <w:rsid w:val="00161E76"/>
    <w:rsid w:val="00162C0E"/>
    <w:rsid w:val="0016309E"/>
    <w:rsid w:val="001632D6"/>
    <w:rsid w:val="001641D2"/>
    <w:rsid w:val="00167901"/>
    <w:rsid w:val="00167DA5"/>
    <w:rsid w:val="001707FD"/>
    <w:rsid w:val="00171E1C"/>
    <w:rsid w:val="00171EB8"/>
    <w:rsid w:val="001720B0"/>
    <w:rsid w:val="001720E4"/>
    <w:rsid w:val="001756A2"/>
    <w:rsid w:val="00176055"/>
    <w:rsid w:val="0017700E"/>
    <w:rsid w:val="00177AE7"/>
    <w:rsid w:val="00177C5A"/>
    <w:rsid w:val="00177C76"/>
    <w:rsid w:val="00177DA3"/>
    <w:rsid w:val="001810F7"/>
    <w:rsid w:val="001813C6"/>
    <w:rsid w:val="001832E8"/>
    <w:rsid w:val="00183A31"/>
    <w:rsid w:val="001845FC"/>
    <w:rsid w:val="001849F4"/>
    <w:rsid w:val="00185E14"/>
    <w:rsid w:val="00186337"/>
    <w:rsid w:val="001874EC"/>
    <w:rsid w:val="00187B5E"/>
    <w:rsid w:val="00190463"/>
    <w:rsid w:val="001936F0"/>
    <w:rsid w:val="00193DC1"/>
    <w:rsid w:val="00194D8D"/>
    <w:rsid w:val="00195537"/>
    <w:rsid w:val="00195B0C"/>
    <w:rsid w:val="00195CDC"/>
    <w:rsid w:val="00196B7D"/>
    <w:rsid w:val="00196BC5"/>
    <w:rsid w:val="00196CE0"/>
    <w:rsid w:val="00197086"/>
    <w:rsid w:val="001971BC"/>
    <w:rsid w:val="00197CA5"/>
    <w:rsid w:val="001A02E7"/>
    <w:rsid w:val="001A0334"/>
    <w:rsid w:val="001A1364"/>
    <w:rsid w:val="001A1D06"/>
    <w:rsid w:val="001A2AD8"/>
    <w:rsid w:val="001A2D48"/>
    <w:rsid w:val="001A31D2"/>
    <w:rsid w:val="001A338B"/>
    <w:rsid w:val="001A3A36"/>
    <w:rsid w:val="001A444F"/>
    <w:rsid w:val="001A4AA8"/>
    <w:rsid w:val="001A63AA"/>
    <w:rsid w:val="001A7236"/>
    <w:rsid w:val="001B00E6"/>
    <w:rsid w:val="001B0CE1"/>
    <w:rsid w:val="001B14BD"/>
    <w:rsid w:val="001B1F02"/>
    <w:rsid w:val="001B38FD"/>
    <w:rsid w:val="001B4653"/>
    <w:rsid w:val="001B525C"/>
    <w:rsid w:val="001B554B"/>
    <w:rsid w:val="001B5A2F"/>
    <w:rsid w:val="001B5AEE"/>
    <w:rsid w:val="001B5CBC"/>
    <w:rsid w:val="001B5F26"/>
    <w:rsid w:val="001B6670"/>
    <w:rsid w:val="001B6BCA"/>
    <w:rsid w:val="001B75C1"/>
    <w:rsid w:val="001B7631"/>
    <w:rsid w:val="001B7F91"/>
    <w:rsid w:val="001C0E78"/>
    <w:rsid w:val="001C0FA3"/>
    <w:rsid w:val="001C1016"/>
    <w:rsid w:val="001C11A1"/>
    <w:rsid w:val="001C1AEE"/>
    <w:rsid w:val="001C3A43"/>
    <w:rsid w:val="001C44C3"/>
    <w:rsid w:val="001C592E"/>
    <w:rsid w:val="001C731F"/>
    <w:rsid w:val="001D0AA9"/>
    <w:rsid w:val="001D0E5D"/>
    <w:rsid w:val="001D1264"/>
    <w:rsid w:val="001D1595"/>
    <w:rsid w:val="001D1658"/>
    <w:rsid w:val="001D2A28"/>
    <w:rsid w:val="001D3B01"/>
    <w:rsid w:val="001D4EA7"/>
    <w:rsid w:val="001D5019"/>
    <w:rsid w:val="001D54A9"/>
    <w:rsid w:val="001D574D"/>
    <w:rsid w:val="001D5AAF"/>
    <w:rsid w:val="001D611B"/>
    <w:rsid w:val="001D72CF"/>
    <w:rsid w:val="001D780C"/>
    <w:rsid w:val="001E29E5"/>
    <w:rsid w:val="001E2FA6"/>
    <w:rsid w:val="001E339B"/>
    <w:rsid w:val="001E3BD6"/>
    <w:rsid w:val="001E5656"/>
    <w:rsid w:val="001E58BF"/>
    <w:rsid w:val="001E59E8"/>
    <w:rsid w:val="001E5BA1"/>
    <w:rsid w:val="001E67E2"/>
    <w:rsid w:val="001F128D"/>
    <w:rsid w:val="001F28A3"/>
    <w:rsid w:val="001F3736"/>
    <w:rsid w:val="001F4F48"/>
    <w:rsid w:val="001F5D5E"/>
    <w:rsid w:val="001F6D53"/>
    <w:rsid w:val="001F77B4"/>
    <w:rsid w:val="0020064B"/>
    <w:rsid w:val="00201757"/>
    <w:rsid w:val="00201FD2"/>
    <w:rsid w:val="002023BC"/>
    <w:rsid w:val="0020284F"/>
    <w:rsid w:val="00202F8E"/>
    <w:rsid w:val="0020497F"/>
    <w:rsid w:val="00205C41"/>
    <w:rsid w:val="00206627"/>
    <w:rsid w:val="002071A6"/>
    <w:rsid w:val="00207243"/>
    <w:rsid w:val="002074BB"/>
    <w:rsid w:val="00211792"/>
    <w:rsid w:val="00212844"/>
    <w:rsid w:val="00213127"/>
    <w:rsid w:val="00215878"/>
    <w:rsid w:val="00215BF3"/>
    <w:rsid w:val="00215C6C"/>
    <w:rsid w:val="00220293"/>
    <w:rsid w:val="00221B03"/>
    <w:rsid w:val="0022286F"/>
    <w:rsid w:val="002237CC"/>
    <w:rsid w:val="00223C2B"/>
    <w:rsid w:val="002245B8"/>
    <w:rsid w:val="00224799"/>
    <w:rsid w:val="00224B3E"/>
    <w:rsid w:val="00224E19"/>
    <w:rsid w:val="00225E79"/>
    <w:rsid w:val="00226FD1"/>
    <w:rsid w:val="002336C2"/>
    <w:rsid w:val="00233EFD"/>
    <w:rsid w:val="00234912"/>
    <w:rsid w:val="00236064"/>
    <w:rsid w:val="00236133"/>
    <w:rsid w:val="00237203"/>
    <w:rsid w:val="00237530"/>
    <w:rsid w:val="00240110"/>
    <w:rsid w:val="00240C92"/>
    <w:rsid w:val="00240FB1"/>
    <w:rsid w:val="002411DA"/>
    <w:rsid w:val="00243088"/>
    <w:rsid w:val="002439C3"/>
    <w:rsid w:val="00243DD6"/>
    <w:rsid w:val="00243F49"/>
    <w:rsid w:val="00244E0F"/>
    <w:rsid w:val="0024548F"/>
    <w:rsid w:val="002462D1"/>
    <w:rsid w:val="0025033F"/>
    <w:rsid w:val="00252F06"/>
    <w:rsid w:val="00254279"/>
    <w:rsid w:val="0025454E"/>
    <w:rsid w:val="002545D6"/>
    <w:rsid w:val="00254629"/>
    <w:rsid w:val="00254AF9"/>
    <w:rsid w:val="00257884"/>
    <w:rsid w:val="002600EE"/>
    <w:rsid w:val="00260404"/>
    <w:rsid w:val="00260654"/>
    <w:rsid w:val="00260BDC"/>
    <w:rsid w:val="00261097"/>
    <w:rsid w:val="002616AA"/>
    <w:rsid w:val="00261D79"/>
    <w:rsid w:val="002622B6"/>
    <w:rsid w:val="002628CC"/>
    <w:rsid w:val="00264649"/>
    <w:rsid w:val="002669F9"/>
    <w:rsid w:val="00266F96"/>
    <w:rsid w:val="00267328"/>
    <w:rsid w:val="00267ABA"/>
    <w:rsid w:val="00267D6B"/>
    <w:rsid w:val="00267F3C"/>
    <w:rsid w:val="002705D5"/>
    <w:rsid w:val="002710E4"/>
    <w:rsid w:val="00271166"/>
    <w:rsid w:val="00271B59"/>
    <w:rsid w:val="00274F48"/>
    <w:rsid w:val="002766C9"/>
    <w:rsid w:val="00277395"/>
    <w:rsid w:val="00277E22"/>
    <w:rsid w:val="00280D83"/>
    <w:rsid w:val="00281224"/>
    <w:rsid w:val="002814F2"/>
    <w:rsid w:val="002819DE"/>
    <w:rsid w:val="00281FEB"/>
    <w:rsid w:val="002827CB"/>
    <w:rsid w:val="00282DB1"/>
    <w:rsid w:val="00284D6F"/>
    <w:rsid w:val="0028502B"/>
    <w:rsid w:val="0028604D"/>
    <w:rsid w:val="00287963"/>
    <w:rsid w:val="00287AB9"/>
    <w:rsid w:val="002902AB"/>
    <w:rsid w:val="00290709"/>
    <w:rsid w:val="002949DC"/>
    <w:rsid w:val="00294AA2"/>
    <w:rsid w:val="002963C0"/>
    <w:rsid w:val="002969F2"/>
    <w:rsid w:val="002A462D"/>
    <w:rsid w:val="002A4ACF"/>
    <w:rsid w:val="002A4FB3"/>
    <w:rsid w:val="002A5069"/>
    <w:rsid w:val="002A5B0A"/>
    <w:rsid w:val="002A6CAA"/>
    <w:rsid w:val="002B0C0D"/>
    <w:rsid w:val="002B23A2"/>
    <w:rsid w:val="002B287B"/>
    <w:rsid w:val="002B352C"/>
    <w:rsid w:val="002B43FB"/>
    <w:rsid w:val="002B5169"/>
    <w:rsid w:val="002B5242"/>
    <w:rsid w:val="002B7A2B"/>
    <w:rsid w:val="002B7B0E"/>
    <w:rsid w:val="002B7EB9"/>
    <w:rsid w:val="002C2530"/>
    <w:rsid w:val="002C4277"/>
    <w:rsid w:val="002C4C59"/>
    <w:rsid w:val="002C5FB0"/>
    <w:rsid w:val="002C6032"/>
    <w:rsid w:val="002C6EBE"/>
    <w:rsid w:val="002C7591"/>
    <w:rsid w:val="002D0002"/>
    <w:rsid w:val="002D0353"/>
    <w:rsid w:val="002D2E22"/>
    <w:rsid w:val="002D2FA9"/>
    <w:rsid w:val="002D3BBD"/>
    <w:rsid w:val="002D3C2D"/>
    <w:rsid w:val="002D401B"/>
    <w:rsid w:val="002D4427"/>
    <w:rsid w:val="002D646E"/>
    <w:rsid w:val="002D66FE"/>
    <w:rsid w:val="002E0642"/>
    <w:rsid w:val="002E0DB2"/>
    <w:rsid w:val="002E3BC8"/>
    <w:rsid w:val="002E5745"/>
    <w:rsid w:val="002E61E9"/>
    <w:rsid w:val="002E6CC6"/>
    <w:rsid w:val="002E6D71"/>
    <w:rsid w:val="002E79F9"/>
    <w:rsid w:val="002E7D5D"/>
    <w:rsid w:val="002F0124"/>
    <w:rsid w:val="002F0E56"/>
    <w:rsid w:val="002F2CAF"/>
    <w:rsid w:val="002F3372"/>
    <w:rsid w:val="002F4150"/>
    <w:rsid w:val="002F63CA"/>
    <w:rsid w:val="002F7455"/>
    <w:rsid w:val="002F7B07"/>
    <w:rsid w:val="00300A40"/>
    <w:rsid w:val="00301473"/>
    <w:rsid w:val="00301831"/>
    <w:rsid w:val="003018DF"/>
    <w:rsid w:val="003023AC"/>
    <w:rsid w:val="00303900"/>
    <w:rsid w:val="00303FDA"/>
    <w:rsid w:val="003053CE"/>
    <w:rsid w:val="00306E4D"/>
    <w:rsid w:val="0030754D"/>
    <w:rsid w:val="003107C5"/>
    <w:rsid w:val="003118F3"/>
    <w:rsid w:val="003121D7"/>
    <w:rsid w:val="00314066"/>
    <w:rsid w:val="00314272"/>
    <w:rsid w:val="00314EAA"/>
    <w:rsid w:val="00315194"/>
    <w:rsid w:val="003154AE"/>
    <w:rsid w:val="00315738"/>
    <w:rsid w:val="00315A28"/>
    <w:rsid w:val="00316DDF"/>
    <w:rsid w:val="003200EC"/>
    <w:rsid w:val="00320C9D"/>
    <w:rsid w:val="00321013"/>
    <w:rsid w:val="003211F4"/>
    <w:rsid w:val="0032198D"/>
    <w:rsid w:val="003221EE"/>
    <w:rsid w:val="00322763"/>
    <w:rsid w:val="003237C3"/>
    <w:rsid w:val="00323A8A"/>
    <w:rsid w:val="0032411E"/>
    <w:rsid w:val="003243C2"/>
    <w:rsid w:val="00324BEC"/>
    <w:rsid w:val="00325137"/>
    <w:rsid w:val="0032606E"/>
    <w:rsid w:val="003263EF"/>
    <w:rsid w:val="003278D5"/>
    <w:rsid w:val="00327A85"/>
    <w:rsid w:val="00327DDE"/>
    <w:rsid w:val="00330457"/>
    <w:rsid w:val="003314E3"/>
    <w:rsid w:val="00333864"/>
    <w:rsid w:val="00334382"/>
    <w:rsid w:val="00334E37"/>
    <w:rsid w:val="0033614C"/>
    <w:rsid w:val="003373D0"/>
    <w:rsid w:val="003375BD"/>
    <w:rsid w:val="00337E13"/>
    <w:rsid w:val="00340BB3"/>
    <w:rsid w:val="003419C7"/>
    <w:rsid w:val="00345838"/>
    <w:rsid w:val="003473BA"/>
    <w:rsid w:val="00347C89"/>
    <w:rsid w:val="00350019"/>
    <w:rsid w:val="0035017F"/>
    <w:rsid w:val="00352A24"/>
    <w:rsid w:val="00354279"/>
    <w:rsid w:val="00355328"/>
    <w:rsid w:val="00355403"/>
    <w:rsid w:val="003557D1"/>
    <w:rsid w:val="00356664"/>
    <w:rsid w:val="00356DC9"/>
    <w:rsid w:val="003577F6"/>
    <w:rsid w:val="00360BB5"/>
    <w:rsid w:val="00362199"/>
    <w:rsid w:val="00362A70"/>
    <w:rsid w:val="00362DAB"/>
    <w:rsid w:val="00364C03"/>
    <w:rsid w:val="00365A03"/>
    <w:rsid w:val="00366CCA"/>
    <w:rsid w:val="00367248"/>
    <w:rsid w:val="0037067A"/>
    <w:rsid w:val="003708F6"/>
    <w:rsid w:val="0037120F"/>
    <w:rsid w:val="00371713"/>
    <w:rsid w:val="00372111"/>
    <w:rsid w:val="00372818"/>
    <w:rsid w:val="00373153"/>
    <w:rsid w:val="00373EEE"/>
    <w:rsid w:val="00373F8D"/>
    <w:rsid w:val="00375AA6"/>
    <w:rsid w:val="00377FA6"/>
    <w:rsid w:val="003818EB"/>
    <w:rsid w:val="00381F3C"/>
    <w:rsid w:val="00382119"/>
    <w:rsid w:val="003822BB"/>
    <w:rsid w:val="00382837"/>
    <w:rsid w:val="00383D45"/>
    <w:rsid w:val="00384517"/>
    <w:rsid w:val="00385DD6"/>
    <w:rsid w:val="003874BD"/>
    <w:rsid w:val="003903FD"/>
    <w:rsid w:val="003906E2"/>
    <w:rsid w:val="00391942"/>
    <w:rsid w:val="00392226"/>
    <w:rsid w:val="003923BB"/>
    <w:rsid w:val="003927E7"/>
    <w:rsid w:val="00392E52"/>
    <w:rsid w:val="00393591"/>
    <w:rsid w:val="003956E4"/>
    <w:rsid w:val="00395F75"/>
    <w:rsid w:val="003965D3"/>
    <w:rsid w:val="00397065"/>
    <w:rsid w:val="0039730B"/>
    <w:rsid w:val="00397D52"/>
    <w:rsid w:val="003A0F26"/>
    <w:rsid w:val="003A1D48"/>
    <w:rsid w:val="003A1EE0"/>
    <w:rsid w:val="003A2096"/>
    <w:rsid w:val="003A292C"/>
    <w:rsid w:val="003A2A41"/>
    <w:rsid w:val="003A2C16"/>
    <w:rsid w:val="003A3A60"/>
    <w:rsid w:val="003A4112"/>
    <w:rsid w:val="003A6052"/>
    <w:rsid w:val="003A65D0"/>
    <w:rsid w:val="003A74CE"/>
    <w:rsid w:val="003A7942"/>
    <w:rsid w:val="003A7DF5"/>
    <w:rsid w:val="003B057E"/>
    <w:rsid w:val="003B13EA"/>
    <w:rsid w:val="003B18C0"/>
    <w:rsid w:val="003B3BE8"/>
    <w:rsid w:val="003B3FA7"/>
    <w:rsid w:val="003B4368"/>
    <w:rsid w:val="003B4806"/>
    <w:rsid w:val="003B6340"/>
    <w:rsid w:val="003B6CB0"/>
    <w:rsid w:val="003B70B0"/>
    <w:rsid w:val="003B7ED8"/>
    <w:rsid w:val="003C17E7"/>
    <w:rsid w:val="003C1F0C"/>
    <w:rsid w:val="003C20D1"/>
    <w:rsid w:val="003C2555"/>
    <w:rsid w:val="003C3DFF"/>
    <w:rsid w:val="003C612B"/>
    <w:rsid w:val="003C62D0"/>
    <w:rsid w:val="003C6C5A"/>
    <w:rsid w:val="003C6F8C"/>
    <w:rsid w:val="003C753B"/>
    <w:rsid w:val="003C7768"/>
    <w:rsid w:val="003C7887"/>
    <w:rsid w:val="003D0033"/>
    <w:rsid w:val="003D0FCA"/>
    <w:rsid w:val="003D1B9F"/>
    <w:rsid w:val="003D1DA3"/>
    <w:rsid w:val="003D24EB"/>
    <w:rsid w:val="003D27E3"/>
    <w:rsid w:val="003D2E7B"/>
    <w:rsid w:val="003D2FEB"/>
    <w:rsid w:val="003D334B"/>
    <w:rsid w:val="003D47EC"/>
    <w:rsid w:val="003D4AD7"/>
    <w:rsid w:val="003D4F41"/>
    <w:rsid w:val="003D504B"/>
    <w:rsid w:val="003D5DDF"/>
    <w:rsid w:val="003D5E45"/>
    <w:rsid w:val="003D6B6F"/>
    <w:rsid w:val="003D6DA3"/>
    <w:rsid w:val="003D6E88"/>
    <w:rsid w:val="003D730F"/>
    <w:rsid w:val="003D7D7D"/>
    <w:rsid w:val="003E0509"/>
    <w:rsid w:val="003E1585"/>
    <w:rsid w:val="003E3845"/>
    <w:rsid w:val="003E4D1C"/>
    <w:rsid w:val="003E74C9"/>
    <w:rsid w:val="003E74FF"/>
    <w:rsid w:val="003F0258"/>
    <w:rsid w:val="003F0CE7"/>
    <w:rsid w:val="003F1850"/>
    <w:rsid w:val="003F4050"/>
    <w:rsid w:val="003F58CA"/>
    <w:rsid w:val="003F601B"/>
    <w:rsid w:val="003F69DE"/>
    <w:rsid w:val="003F6DC8"/>
    <w:rsid w:val="003F6F2E"/>
    <w:rsid w:val="003F70E8"/>
    <w:rsid w:val="004007CE"/>
    <w:rsid w:val="00400A1D"/>
    <w:rsid w:val="0040105B"/>
    <w:rsid w:val="004024C3"/>
    <w:rsid w:val="004034B8"/>
    <w:rsid w:val="00403CB2"/>
    <w:rsid w:val="00403D0D"/>
    <w:rsid w:val="00404126"/>
    <w:rsid w:val="004042F7"/>
    <w:rsid w:val="004043AF"/>
    <w:rsid w:val="00405095"/>
    <w:rsid w:val="0040576E"/>
    <w:rsid w:val="00405778"/>
    <w:rsid w:val="00405D19"/>
    <w:rsid w:val="004065AA"/>
    <w:rsid w:val="00406C85"/>
    <w:rsid w:val="00406CA3"/>
    <w:rsid w:val="00407B25"/>
    <w:rsid w:val="00407C54"/>
    <w:rsid w:val="00407C80"/>
    <w:rsid w:val="00407CD1"/>
    <w:rsid w:val="004103A4"/>
    <w:rsid w:val="00410C05"/>
    <w:rsid w:val="0041148B"/>
    <w:rsid w:val="00411771"/>
    <w:rsid w:val="00411B41"/>
    <w:rsid w:val="004125B0"/>
    <w:rsid w:val="00412A20"/>
    <w:rsid w:val="00412CAF"/>
    <w:rsid w:val="00413FDA"/>
    <w:rsid w:val="00414F77"/>
    <w:rsid w:val="004174FB"/>
    <w:rsid w:val="00417DA8"/>
    <w:rsid w:val="004202ED"/>
    <w:rsid w:val="004207A7"/>
    <w:rsid w:val="0042199D"/>
    <w:rsid w:val="00422C64"/>
    <w:rsid w:val="00423424"/>
    <w:rsid w:val="004234C3"/>
    <w:rsid w:val="00425E79"/>
    <w:rsid w:val="004269B4"/>
    <w:rsid w:val="00426B7D"/>
    <w:rsid w:val="00426FC0"/>
    <w:rsid w:val="00427B1B"/>
    <w:rsid w:val="00431F47"/>
    <w:rsid w:val="0043403E"/>
    <w:rsid w:val="004350B3"/>
    <w:rsid w:val="00436B03"/>
    <w:rsid w:val="0043719E"/>
    <w:rsid w:val="0043740D"/>
    <w:rsid w:val="00440131"/>
    <w:rsid w:val="00440A19"/>
    <w:rsid w:val="00440F6A"/>
    <w:rsid w:val="004419B0"/>
    <w:rsid w:val="00441D71"/>
    <w:rsid w:val="0044223A"/>
    <w:rsid w:val="00443BC1"/>
    <w:rsid w:val="0044435F"/>
    <w:rsid w:val="00444D6A"/>
    <w:rsid w:val="0044602A"/>
    <w:rsid w:val="00446C80"/>
    <w:rsid w:val="0044736F"/>
    <w:rsid w:val="00450D98"/>
    <w:rsid w:val="00450E08"/>
    <w:rsid w:val="00450EF4"/>
    <w:rsid w:val="00454850"/>
    <w:rsid w:val="00454C46"/>
    <w:rsid w:val="004551BC"/>
    <w:rsid w:val="00455BFE"/>
    <w:rsid w:val="0045734D"/>
    <w:rsid w:val="004573DF"/>
    <w:rsid w:val="00460734"/>
    <w:rsid w:val="00461280"/>
    <w:rsid w:val="00461FAF"/>
    <w:rsid w:val="0046227F"/>
    <w:rsid w:val="004639C2"/>
    <w:rsid w:val="00463AA5"/>
    <w:rsid w:val="00464849"/>
    <w:rsid w:val="00464C73"/>
    <w:rsid w:val="00464CC5"/>
    <w:rsid w:val="00465A7D"/>
    <w:rsid w:val="00466B86"/>
    <w:rsid w:val="00467ECE"/>
    <w:rsid w:val="004705D6"/>
    <w:rsid w:val="00470855"/>
    <w:rsid w:val="004709C0"/>
    <w:rsid w:val="00471155"/>
    <w:rsid w:val="00473D1F"/>
    <w:rsid w:val="0047459C"/>
    <w:rsid w:val="00476704"/>
    <w:rsid w:val="004769B8"/>
    <w:rsid w:val="00476C16"/>
    <w:rsid w:val="00476FC7"/>
    <w:rsid w:val="00477578"/>
    <w:rsid w:val="004778A3"/>
    <w:rsid w:val="00477F47"/>
    <w:rsid w:val="0048187F"/>
    <w:rsid w:val="00481E57"/>
    <w:rsid w:val="00482362"/>
    <w:rsid w:val="00482369"/>
    <w:rsid w:val="00483A6A"/>
    <w:rsid w:val="0048500C"/>
    <w:rsid w:val="004851F2"/>
    <w:rsid w:val="00486678"/>
    <w:rsid w:val="00486F16"/>
    <w:rsid w:val="00487E88"/>
    <w:rsid w:val="00487EED"/>
    <w:rsid w:val="00490158"/>
    <w:rsid w:val="00491269"/>
    <w:rsid w:val="0049161D"/>
    <w:rsid w:val="00491CE1"/>
    <w:rsid w:val="00493A8F"/>
    <w:rsid w:val="00494AE4"/>
    <w:rsid w:val="00495082"/>
    <w:rsid w:val="00497685"/>
    <w:rsid w:val="004978A5"/>
    <w:rsid w:val="004979A8"/>
    <w:rsid w:val="004A0A60"/>
    <w:rsid w:val="004A1141"/>
    <w:rsid w:val="004A1FDB"/>
    <w:rsid w:val="004A2378"/>
    <w:rsid w:val="004A2B02"/>
    <w:rsid w:val="004A2DAA"/>
    <w:rsid w:val="004A380E"/>
    <w:rsid w:val="004A3B8B"/>
    <w:rsid w:val="004A3BB6"/>
    <w:rsid w:val="004A4647"/>
    <w:rsid w:val="004A6C00"/>
    <w:rsid w:val="004A7140"/>
    <w:rsid w:val="004B1037"/>
    <w:rsid w:val="004B194D"/>
    <w:rsid w:val="004B4672"/>
    <w:rsid w:val="004B5B62"/>
    <w:rsid w:val="004B6DEA"/>
    <w:rsid w:val="004B6E97"/>
    <w:rsid w:val="004B6EF7"/>
    <w:rsid w:val="004C0040"/>
    <w:rsid w:val="004C01B9"/>
    <w:rsid w:val="004C13CF"/>
    <w:rsid w:val="004C23C1"/>
    <w:rsid w:val="004C4101"/>
    <w:rsid w:val="004C5D8A"/>
    <w:rsid w:val="004C5F77"/>
    <w:rsid w:val="004D2579"/>
    <w:rsid w:val="004D2896"/>
    <w:rsid w:val="004D42D7"/>
    <w:rsid w:val="004D4C90"/>
    <w:rsid w:val="004D5ACA"/>
    <w:rsid w:val="004D5F3B"/>
    <w:rsid w:val="004D5F4F"/>
    <w:rsid w:val="004D72CF"/>
    <w:rsid w:val="004D7425"/>
    <w:rsid w:val="004D7EFC"/>
    <w:rsid w:val="004E0BDC"/>
    <w:rsid w:val="004E0BE9"/>
    <w:rsid w:val="004E0CD1"/>
    <w:rsid w:val="004E1E33"/>
    <w:rsid w:val="004E2215"/>
    <w:rsid w:val="004E59E5"/>
    <w:rsid w:val="004E5B13"/>
    <w:rsid w:val="004E62F7"/>
    <w:rsid w:val="004E72B3"/>
    <w:rsid w:val="004E79A0"/>
    <w:rsid w:val="004E7C2E"/>
    <w:rsid w:val="004F06F8"/>
    <w:rsid w:val="004F3141"/>
    <w:rsid w:val="004F46D6"/>
    <w:rsid w:val="004F4D2D"/>
    <w:rsid w:val="004F5156"/>
    <w:rsid w:val="004F55C1"/>
    <w:rsid w:val="004F5D90"/>
    <w:rsid w:val="004F6587"/>
    <w:rsid w:val="004F6651"/>
    <w:rsid w:val="004F7718"/>
    <w:rsid w:val="004F7935"/>
    <w:rsid w:val="004F7B87"/>
    <w:rsid w:val="005004AD"/>
    <w:rsid w:val="005009E6"/>
    <w:rsid w:val="00501D11"/>
    <w:rsid w:val="0050389B"/>
    <w:rsid w:val="00503D16"/>
    <w:rsid w:val="00503E72"/>
    <w:rsid w:val="0050430C"/>
    <w:rsid w:val="00505274"/>
    <w:rsid w:val="00506419"/>
    <w:rsid w:val="00506A17"/>
    <w:rsid w:val="00507EBB"/>
    <w:rsid w:val="00510562"/>
    <w:rsid w:val="00510799"/>
    <w:rsid w:val="0051079D"/>
    <w:rsid w:val="00511AFE"/>
    <w:rsid w:val="0051256F"/>
    <w:rsid w:val="00513139"/>
    <w:rsid w:val="0051360B"/>
    <w:rsid w:val="005179A1"/>
    <w:rsid w:val="00517D3C"/>
    <w:rsid w:val="005202F8"/>
    <w:rsid w:val="00523349"/>
    <w:rsid w:val="005254D6"/>
    <w:rsid w:val="00531CF0"/>
    <w:rsid w:val="00531DE2"/>
    <w:rsid w:val="00532EF5"/>
    <w:rsid w:val="005333A7"/>
    <w:rsid w:val="005333DD"/>
    <w:rsid w:val="00536C9E"/>
    <w:rsid w:val="00536D82"/>
    <w:rsid w:val="00537ED3"/>
    <w:rsid w:val="0054196D"/>
    <w:rsid w:val="005430D8"/>
    <w:rsid w:val="00543363"/>
    <w:rsid w:val="00543A50"/>
    <w:rsid w:val="00543A68"/>
    <w:rsid w:val="00544ACF"/>
    <w:rsid w:val="00546410"/>
    <w:rsid w:val="00546E63"/>
    <w:rsid w:val="00547AD5"/>
    <w:rsid w:val="00547AD7"/>
    <w:rsid w:val="00550A33"/>
    <w:rsid w:val="005511D4"/>
    <w:rsid w:val="005517D5"/>
    <w:rsid w:val="00552264"/>
    <w:rsid w:val="0055512E"/>
    <w:rsid w:val="005554BE"/>
    <w:rsid w:val="00556227"/>
    <w:rsid w:val="005565B5"/>
    <w:rsid w:val="00556E37"/>
    <w:rsid w:val="00557497"/>
    <w:rsid w:val="00557CF1"/>
    <w:rsid w:val="00560D2A"/>
    <w:rsid w:val="00561A60"/>
    <w:rsid w:val="0056216B"/>
    <w:rsid w:val="005629D2"/>
    <w:rsid w:val="00562A8F"/>
    <w:rsid w:val="00562D9F"/>
    <w:rsid w:val="00565326"/>
    <w:rsid w:val="00565726"/>
    <w:rsid w:val="0056591D"/>
    <w:rsid w:val="0056604D"/>
    <w:rsid w:val="00567DBF"/>
    <w:rsid w:val="00570003"/>
    <w:rsid w:val="00570843"/>
    <w:rsid w:val="00570AD6"/>
    <w:rsid w:val="00571A27"/>
    <w:rsid w:val="00572161"/>
    <w:rsid w:val="00573E99"/>
    <w:rsid w:val="00574224"/>
    <w:rsid w:val="00574B3A"/>
    <w:rsid w:val="005754B5"/>
    <w:rsid w:val="00575D79"/>
    <w:rsid w:val="00576152"/>
    <w:rsid w:val="005768B4"/>
    <w:rsid w:val="005800CA"/>
    <w:rsid w:val="0058194C"/>
    <w:rsid w:val="005826E5"/>
    <w:rsid w:val="00582BF1"/>
    <w:rsid w:val="00583BF0"/>
    <w:rsid w:val="005852CE"/>
    <w:rsid w:val="005853DF"/>
    <w:rsid w:val="00585C73"/>
    <w:rsid w:val="005866B7"/>
    <w:rsid w:val="00587295"/>
    <w:rsid w:val="00587E9C"/>
    <w:rsid w:val="005902EB"/>
    <w:rsid w:val="00590EFF"/>
    <w:rsid w:val="00592119"/>
    <w:rsid w:val="005930A8"/>
    <w:rsid w:val="0059333B"/>
    <w:rsid w:val="00593D29"/>
    <w:rsid w:val="00595647"/>
    <w:rsid w:val="0059580B"/>
    <w:rsid w:val="00595AA8"/>
    <w:rsid w:val="00596317"/>
    <w:rsid w:val="0059639E"/>
    <w:rsid w:val="0059675B"/>
    <w:rsid w:val="005A0545"/>
    <w:rsid w:val="005A196C"/>
    <w:rsid w:val="005A2B1E"/>
    <w:rsid w:val="005A5901"/>
    <w:rsid w:val="005A7111"/>
    <w:rsid w:val="005A75D9"/>
    <w:rsid w:val="005A7BBA"/>
    <w:rsid w:val="005A7C10"/>
    <w:rsid w:val="005B02B6"/>
    <w:rsid w:val="005B0EA3"/>
    <w:rsid w:val="005B1B6F"/>
    <w:rsid w:val="005B1BCD"/>
    <w:rsid w:val="005B25E5"/>
    <w:rsid w:val="005B39F1"/>
    <w:rsid w:val="005B3B93"/>
    <w:rsid w:val="005B4B6D"/>
    <w:rsid w:val="005B4D1B"/>
    <w:rsid w:val="005B4DAE"/>
    <w:rsid w:val="005B4E5F"/>
    <w:rsid w:val="005B5896"/>
    <w:rsid w:val="005B607F"/>
    <w:rsid w:val="005B652F"/>
    <w:rsid w:val="005B780D"/>
    <w:rsid w:val="005B78E8"/>
    <w:rsid w:val="005C0424"/>
    <w:rsid w:val="005C09D6"/>
    <w:rsid w:val="005C1BE3"/>
    <w:rsid w:val="005C2040"/>
    <w:rsid w:val="005C234C"/>
    <w:rsid w:val="005C2884"/>
    <w:rsid w:val="005C2CCC"/>
    <w:rsid w:val="005C3210"/>
    <w:rsid w:val="005C33F7"/>
    <w:rsid w:val="005C3486"/>
    <w:rsid w:val="005C3A6C"/>
    <w:rsid w:val="005C3E74"/>
    <w:rsid w:val="005C5506"/>
    <w:rsid w:val="005C57BD"/>
    <w:rsid w:val="005D05FE"/>
    <w:rsid w:val="005D1372"/>
    <w:rsid w:val="005D1781"/>
    <w:rsid w:val="005D319E"/>
    <w:rsid w:val="005D37E3"/>
    <w:rsid w:val="005D4AEF"/>
    <w:rsid w:val="005D572A"/>
    <w:rsid w:val="005D5B1A"/>
    <w:rsid w:val="005D6069"/>
    <w:rsid w:val="005D67C5"/>
    <w:rsid w:val="005D7C8E"/>
    <w:rsid w:val="005E0626"/>
    <w:rsid w:val="005E0D5C"/>
    <w:rsid w:val="005E19D8"/>
    <w:rsid w:val="005E20C8"/>
    <w:rsid w:val="005E24AF"/>
    <w:rsid w:val="005E397D"/>
    <w:rsid w:val="005E44B3"/>
    <w:rsid w:val="005E44D4"/>
    <w:rsid w:val="005E539D"/>
    <w:rsid w:val="005E5675"/>
    <w:rsid w:val="005E56B2"/>
    <w:rsid w:val="005E58D4"/>
    <w:rsid w:val="005E616F"/>
    <w:rsid w:val="005E6AFF"/>
    <w:rsid w:val="005E6CF3"/>
    <w:rsid w:val="005E7BFF"/>
    <w:rsid w:val="005F019E"/>
    <w:rsid w:val="005F06BA"/>
    <w:rsid w:val="005F0E12"/>
    <w:rsid w:val="005F1C05"/>
    <w:rsid w:val="005F2723"/>
    <w:rsid w:val="005F3863"/>
    <w:rsid w:val="005F4570"/>
    <w:rsid w:val="005F4C15"/>
    <w:rsid w:val="005F5747"/>
    <w:rsid w:val="005F6170"/>
    <w:rsid w:val="005F642A"/>
    <w:rsid w:val="005F66B7"/>
    <w:rsid w:val="005F66F6"/>
    <w:rsid w:val="005F6D42"/>
    <w:rsid w:val="0060156A"/>
    <w:rsid w:val="0060192B"/>
    <w:rsid w:val="00601DA4"/>
    <w:rsid w:val="00602238"/>
    <w:rsid w:val="0060237E"/>
    <w:rsid w:val="00602423"/>
    <w:rsid w:val="006026EF"/>
    <w:rsid w:val="00602D35"/>
    <w:rsid w:val="00602EC0"/>
    <w:rsid w:val="00605FEE"/>
    <w:rsid w:val="0060658E"/>
    <w:rsid w:val="00606B11"/>
    <w:rsid w:val="00610972"/>
    <w:rsid w:val="00610EB2"/>
    <w:rsid w:val="006135AE"/>
    <w:rsid w:val="006143C4"/>
    <w:rsid w:val="00614558"/>
    <w:rsid w:val="006149DE"/>
    <w:rsid w:val="00615AD7"/>
    <w:rsid w:val="00620682"/>
    <w:rsid w:val="0062081F"/>
    <w:rsid w:val="00621B30"/>
    <w:rsid w:val="00622CBF"/>
    <w:rsid w:val="006248D1"/>
    <w:rsid w:val="006249DC"/>
    <w:rsid w:val="00625360"/>
    <w:rsid w:val="006256C5"/>
    <w:rsid w:val="0062668D"/>
    <w:rsid w:val="00626DD3"/>
    <w:rsid w:val="006275B9"/>
    <w:rsid w:val="00627B50"/>
    <w:rsid w:val="00630554"/>
    <w:rsid w:val="00631646"/>
    <w:rsid w:val="006318BF"/>
    <w:rsid w:val="00631D5C"/>
    <w:rsid w:val="0063214F"/>
    <w:rsid w:val="006329C6"/>
    <w:rsid w:val="0063419A"/>
    <w:rsid w:val="00635804"/>
    <w:rsid w:val="00635E19"/>
    <w:rsid w:val="006363E3"/>
    <w:rsid w:val="00637341"/>
    <w:rsid w:val="0064065E"/>
    <w:rsid w:val="00641EC0"/>
    <w:rsid w:val="00642898"/>
    <w:rsid w:val="00642C73"/>
    <w:rsid w:val="00643A2D"/>
    <w:rsid w:val="0064455F"/>
    <w:rsid w:val="00644805"/>
    <w:rsid w:val="00645278"/>
    <w:rsid w:val="00647218"/>
    <w:rsid w:val="00647C51"/>
    <w:rsid w:val="00647F10"/>
    <w:rsid w:val="00651B73"/>
    <w:rsid w:val="00652C71"/>
    <w:rsid w:val="00652DA9"/>
    <w:rsid w:val="00653948"/>
    <w:rsid w:val="00653B05"/>
    <w:rsid w:val="00653E73"/>
    <w:rsid w:val="006553FA"/>
    <w:rsid w:val="006557D2"/>
    <w:rsid w:val="006558CF"/>
    <w:rsid w:val="0065799C"/>
    <w:rsid w:val="006605CC"/>
    <w:rsid w:val="00661B10"/>
    <w:rsid w:val="006624B1"/>
    <w:rsid w:val="00662A2A"/>
    <w:rsid w:val="00663B02"/>
    <w:rsid w:val="006662D4"/>
    <w:rsid w:val="00666C3D"/>
    <w:rsid w:val="0066705C"/>
    <w:rsid w:val="00667444"/>
    <w:rsid w:val="0067060F"/>
    <w:rsid w:val="006708A4"/>
    <w:rsid w:val="006708E1"/>
    <w:rsid w:val="006723E5"/>
    <w:rsid w:val="00673B16"/>
    <w:rsid w:val="0067434D"/>
    <w:rsid w:val="00674933"/>
    <w:rsid w:val="006752F8"/>
    <w:rsid w:val="0067625F"/>
    <w:rsid w:val="00676D16"/>
    <w:rsid w:val="00680345"/>
    <w:rsid w:val="00680459"/>
    <w:rsid w:val="00680CAD"/>
    <w:rsid w:val="00680D96"/>
    <w:rsid w:val="006826E3"/>
    <w:rsid w:val="0068334A"/>
    <w:rsid w:val="00683B4F"/>
    <w:rsid w:val="00684C2E"/>
    <w:rsid w:val="00684F81"/>
    <w:rsid w:val="00685B07"/>
    <w:rsid w:val="00685BCE"/>
    <w:rsid w:val="00686429"/>
    <w:rsid w:val="00686EA2"/>
    <w:rsid w:val="006878B6"/>
    <w:rsid w:val="00687D9C"/>
    <w:rsid w:val="00690FBF"/>
    <w:rsid w:val="006910FE"/>
    <w:rsid w:val="00692F67"/>
    <w:rsid w:val="00694117"/>
    <w:rsid w:val="00694A7B"/>
    <w:rsid w:val="00694B3B"/>
    <w:rsid w:val="00696DFE"/>
    <w:rsid w:val="00696EA2"/>
    <w:rsid w:val="006A084F"/>
    <w:rsid w:val="006A0861"/>
    <w:rsid w:val="006A08A6"/>
    <w:rsid w:val="006A09A8"/>
    <w:rsid w:val="006A17B5"/>
    <w:rsid w:val="006A1B0A"/>
    <w:rsid w:val="006A21F4"/>
    <w:rsid w:val="006A2A55"/>
    <w:rsid w:val="006A2F2E"/>
    <w:rsid w:val="006A4042"/>
    <w:rsid w:val="006A4B0B"/>
    <w:rsid w:val="006A516C"/>
    <w:rsid w:val="006A5796"/>
    <w:rsid w:val="006A61F0"/>
    <w:rsid w:val="006A6370"/>
    <w:rsid w:val="006A7A26"/>
    <w:rsid w:val="006B1F40"/>
    <w:rsid w:val="006B2854"/>
    <w:rsid w:val="006B2AE5"/>
    <w:rsid w:val="006B2AF9"/>
    <w:rsid w:val="006B319F"/>
    <w:rsid w:val="006B3A02"/>
    <w:rsid w:val="006B4BC7"/>
    <w:rsid w:val="006B695F"/>
    <w:rsid w:val="006B712E"/>
    <w:rsid w:val="006B7136"/>
    <w:rsid w:val="006B7445"/>
    <w:rsid w:val="006B7F7F"/>
    <w:rsid w:val="006B7FD5"/>
    <w:rsid w:val="006C08AE"/>
    <w:rsid w:val="006C09E3"/>
    <w:rsid w:val="006C180D"/>
    <w:rsid w:val="006C1D08"/>
    <w:rsid w:val="006C2380"/>
    <w:rsid w:val="006C24AC"/>
    <w:rsid w:val="006C2E63"/>
    <w:rsid w:val="006C2EFD"/>
    <w:rsid w:val="006C6A0D"/>
    <w:rsid w:val="006C7D10"/>
    <w:rsid w:val="006D006F"/>
    <w:rsid w:val="006D028C"/>
    <w:rsid w:val="006D1094"/>
    <w:rsid w:val="006D21E1"/>
    <w:rsid w:val="006D3FC5"/>
    <w:rsid w:val="006D48BA"/>
    <w:rsid w:val="006D6A31"/>
    <w:rsid w:val="006D7BF6"/>
    <w:rsid w:val="006E06C2"/>
    <w:rsid w:val="006E2306"/>
    <w:rsid w:val="006E3218"/>
    <w:rsid w:val="006E3221"/>
    <w:rsid w:val="006E3D20"/>
    <w:rsid w:val="006E3D41"/>
    <w:rsid w:val="006E4710"/>
    <w:rsid w:val="006E78E5"/>
    <w:rsid w:val="006F14FA"/>
    <w:rsid w:val="006F1EA3"/>
    <w:rsid w:val="006F1EB0"/>
    <w:rsid w:val="006F3DB8"/>
    <w:rsid w:val="006F51B3"/>
    <w:rsid w:val="006F74DF"/>
    <w:rsid w:val="007009B4"/>
    <w:rsid w:val="007010A8"/>
    <w:rsid w:val="0070205A"/>
    <w:rsid w:val="00702A69"/>
    <w:rsid w:val="00703D94"/>
    <w:rsid w:val="00705481"/>
    <w:rsid w:val="00705FC9"/>
    <w:rsid w:val="007065BB"/>
    <w:rsid w:val="00706D9D"/>
    <w:rsid w:val="00710E66"/>
    <w:rsid w:val="007114D0"/>
    <w:rsid w:val="007124C3"/>
    <w:rsid w:val="0071267B"/>
    <w:rsid w:val="00712D43"/>
    <w:rsid w:val="007152DD"/>
    <w:rsid w:val="00715C1A"/>
    <w:rsid w:val="00716164"/>
    <w:rsid w:val="0072014A"/>
    <w:rsid w:val="00720706"/>
    <w:rsid w:val="00721C2C"/>
    <w:rsid w:val="00723690"/>
    <w:rsid w:val="00723B82"/>
    <w:rsid w:val="0072526E"/>
    <w:rsid w:val="007257F1"/>
    <w:rsid w:val="00727C9C"/>
    <w:rsid w:val="00730132"/>
    <w:rsid w:val="00731CB9"/>
    <w:rsid w:val="00731DC1"/>
    <w:rsid w:val="007321B0"/>
    <w:rsid w:val="007323C7"/>
    <w:rsid w:val="007327F1"/>
    <w:rsid w:val="00732B12"/>
    <w:rsid w:val="00732D8F"/>
    <w:rsid w:val="0073352E"/>
    <w:rsid w:val="00733C08"/>
    <w:rsid w:val="00733C7E"/>
    <w:rsid w:val="00733FB0"/>
    <w:rsid w:val="00735BB9"/>
    <w:rsid w:val="0073696B"/>
    <w:rsid w:val="00737CD2"/>
    <w:rsid w:val="00741F96"/>
    <w:rsid w:val="00742AA8"/>
    <w:rsid w:val="00742C91"/>
    <w:rsid w:val="0074322F"/>
    <w:rsid w:val="0074484C"/>
    <w:rsid w:val="0074508D"/>
    <w:rsid w:val="007454B9"/>
    <w:rsid w:val="00745DF0"/>
    <w:rsid w:val="00745E17"/>
    <w:rsid w:val="0074628D"/>
    <w:rsid w:val="007467CA"/>
    <w:rsid w:val="007468B9"/>
    <w:rsid w:val="00746DAD"/>
    <w:rsid w:val="00750584"/>
    <w:rsid w:val="00750B75"/>
    <w:rsid w:val="007510E8"/>
    <w:rsid w:val="00751B3F"/>
    <w:rsid w:val="00752A4F"/>
    <w:rsid w:val="00752FEB"/>
    <w:rsid w:val="00753653"/>
    <w:rsid w:val="00753A62"/>
    <w:rsid w:val="0075499F"/>
    <w:rsid w:val="007552A0"/>
    <w:rsid w:val="00760799"/>
    <w:rsid w:val="00761B66"/>
    <w:rsid w:val="0076202A"/>
    <w:rsid w:val="00762DAD"/>
    <w:rsid w:val="007631E1"/>
    <w:rsid w:val="0076340F"/>
    <w:rsid w:val="00763EED"/>
    <w:rsid w:val="00764162"/>
    <w:rsid w:val="007648B3"/>
    <w:rsid w:val="00765C0F"/>
    <w:rsid w:val="00766199"/>
    <w:rsid w:val="00770E65"/>
    <w:rsid w:val="007712DB"/>
    <w:rsid w:val="00771909"/>
    <w:rsid w:val="00771E4C"/>
    <w:rsid w:val="00772419"/>
    <w:rsid w:val="00772499"/>
    <w:rsid w:val="0077417D"/>
    <w:rsid w:val="007744F9"/>
    <w:rsid w:val="00774FD1"/>
    <w:rsid w:val="00775ECF"/>
    <w:rsid w:val="00776F19"/>
    <w:rsid w:val="007778ED"/>
    <w:rsid w:val="00777BE1"/>
    <w:rsid w:val="00777EBC"/>
    <w:rsid w:val="00780F05"/>
    <w:rsid w:val="00781CE5"/>
    <w:rsid w:val="00781F77"/>
    <w:rsid w:val="00783941"/>
    <w:rsid w:val="007842EE"/>
    <w:rsid w:val="0078457B"/>
    <w:rsid w:val="00785BED"/>
    <w:rsid w:val="007900D3"/>
    <w:rsid w:val="00792217"/>
    <w:rsid w:val="00792F1C"/>
    <w:rsid w:val="00793456"/>
    <w:rsid w:val="0079394B"/>
    <w:rsid w:val="00793C39"/>
    <w:rsid w:val="00794564"/>
    <w:rsid w:val="0079534D"/>
    <w:rsid w:val="00795BBD"/>
    <w:rsid w:val="00796F19"/>
    <w:rsid w:val="007A14E9"/>
    <w:rsid w:val="007A1F41"/>
    <w:rsid w:val="007A3661"/>
    <w:rsid w:val="007A565E"/>
    <w:rsid w:val="007A71D0"/>
    <w:rsid w:val="007A779A"/>
    <w:rsid w:val="007B0540"/>
    <w:rsid w:val="007B0625"/>
    <w:rsid w:val="007B43C0"/>
    <w:rsid w:val="007B6219"/>
    <w:rsid w:val="007B656C"/>
    <w:rsid w:val="007B705C"/>
    <w:rsid w:val="007C1A48"/>
    <w:rsid w:val="007C33FE"/>
    <w:rsid w:val="007C3E1B"/>
    <w:rsid w:val="007C5B66"/>
    <w:rsid w:val="007C7E8C"/>
    <w:rsid w:val="007D00DE"/>
    <w:rsid w:val="007D02AE"/>
    <w:rsid w:val="007D23BE"/>
    <w:rsid w:val="007D2450"/>
    <w:rsid w:val="007D288C"/>
    <w:rsid w:val="007D4652"/>
    <w:rsid w:val="007D514D"/>
    <w:rsid w:val="007D589D"/>
    <w:rsid w:val="007D6925"/>
    <w:rsid w:val="007D7B6B"/>
    <w:rsid w:val="007D7C3F"/>
    <w:rsid w:val="007E042A"/>
    <w:rsid w:val="007E1589"/>
    <w:rsid w:val="007E25C5"/>
    <w:rsid w:val="007E278C"/>
    <w:rsid w:val="007E36CC"/>
    <w:rsid w:val="007E3A62"/>
    <w:rsid w:val="007E3E3A"/>
    <w:rsid w:val="007E53CF"/>
    <w:rsid w:val="007E6206"/>
    <w:rsid w:val="007E762A"/>
    <w:rsid w:val="007E785A"/>
    <w:rsid w:val="007F0CEC"/>
    <w:rsid w:val="007F2056"/>
    <w:rsid w:val="007F3933"/>
    <w:rsid w:val="007F3E71"/>
    <w:rsid w:val="007F40E8"/>
    <w:rsid w:val="007F4D1E"/>
    <w:rsid w:val="007F502A"/>
    <w:rsid w:val="007F5938"/>
    <w:rsid w:val="007F646B"/>
    <w:rsid w:val="007F64E8"/>
    <w:rsid w:val="007F7102"/>
    <w:rsid w:val="00800A0C"/>
    <w:rsid w:val="0080151B"/>
    <w:rsid w:val="00803D0C"/>
    <w:rsid w:val="00806ED1"/>
    <w:rsid w:val="00806F05"/>
    <w:rsid w:val="008101DA"/>
    <w:rsid w:val="008104EF"/>
    <w:rsid w:val="00810669"/>
    <w:rsid w:val="008125C0"/>
    <w:rsid w:val="0081263C"/>
    <w:rsid w:val="00812A0F"/>
    <w:rsid w:val="008131C2"/>
    <w:rsid w:val="00813909"/>
    <w:rsid w:val="00813951"/>
    <w:rsid w:val="00814E3A"/>
    <w:rsid w:val="00815A3A"/>
    <w:rsid w:val="00817352"/>
    <w:rsid w:val="00820EFF"/>
    <w:rsid w:val="008214F6"/>
    <w:rsid w:val="00823EB6"/>
    <w:rsid w:val="00823F57"/>
    <w:rsid w:val="00824364"/>
    <w:rsid w:val="00824B42"/>
    <w:rsid w:val="00826E4E"/>
    <w:rsid w:val="008310C6"/>
    <w:rsid w:val="00831679"/>
    <w:rsid w:val="00832F4A"/>
    <w:rsid w:val="00833602"/>
    <w:rsid w:val="0083385A"/>
    <w:rsid w:val="00833D26"/>
    <w:rsid w:val="00835406"/>
    <w:rsid w:val="00836571"/>
    <w:rsid w:val="00836C06"/>
    <w:rsid w:val="00837454"/>
    <w:rsid w:val="008410D5"/>
    <w:rsid w:val="00842311"/>
    <w:rsid w:val="00842BBA"/>
    <w:rsid w:val="008436FF"/>
    <w:rsid w:val="00844496"/>
    <w:rsid w:val="00845423"/>
    <w:rsid w:val="00845F92"/>
    <w:rsid w:val="008462D7"/>
    <w:rsid w:val="00846473"/>
    <w:rsid w:val="008472DB"/>
    <w:rsid w:val="00847433"/>
    <w:rsid w:val="00847630"/>
    <w:rsid w:val="0084768D"/>
    <w:rsid w:val="008500F5"/>
    <w:rsid w:val="008511C6"/>
    <w:rsid w:val="00851347"/>
    <w:rsid w:val="00852426"/>
    <w:rsid w:val="008547A4"/>
    <w:rsid w:val="00854D54"/>
    <w:rsid w:val="008552F3"/>
    <w:rsid w:val="0085548D"/>
    <w:rsid w:val="00855B4E"/>
    <w:rsid w:val="00856075"/>
    <w:rsid w:val="00856210"/>
    <w:rsid w:val="008562D9"/>
    <w:rsid w:val="00856A48"/>
    <w:rsid w:val="00857846"/>
    <w:rsid w:val="008615F3"/>
    <w:rsid w:val="008635B1"/>
    <w:rsid w:val="00863887"/>
    <w:rsid w:val="00863A87"/>
    <w:rsid w:val="00863E82"/>
    <w:rsid w:val="00864C98"/>
    <w:rsid w:val="00864D4C"/>
    <w:rsid w:val="00865287"/>
    <w:rsid w:val="00865337"/>
    <w:rsid w:val="00865F41"/>
    <w:rsid w:val="0086761E"/>
    <w:rsid w:val="008677D9"/>
    <w:rsid w:val="008679CD"/>
    <w:rsid w:val="00867AC6"/>
    <w:rsid w:val="00867DDB"/>
    <w:rsid w:val="00867DED"/>
    <w:rsid w:val="0087051C"/>
    <w:rsid w:val="0087098D"/>
    <w:rsid w:val="00871B01"/>
    <w:rsid w:val="00872750"/>
    <w:rsid w:val="008732BC"/>
    <w:rsid w:val="0087371C"/>
    <w:rsid w:val="00875EB7"/>
    <w:rsid w:val="00877DFB"/>
    <w:rsid w:val="00881543"/>
    <w:rsid w:val="008815D7"/>
    <w:rsid w:val="0088219F"/>
    <w:rsid w:val="00882376"/>
    <w:rsid w:val="00882A10"/>
    <w:rsid w:val="00883678"/>
    <w:rsid w:val="00883F90"/>
    <w:rsid w:val="00884228"/>
    <w:rsid w:val="0088423D"/>
    <w:rsid w:val="00885870"/>
    <w:rsid w:val="00885ACA"/>
    <w:rsid w:val="00886279"/>
    <w:rsid w:val="0088688C"/>
    <w:rsid w:val="00887487"/>
    <w:rsid w:val="00887C7E"/>
    <w:rsid w:val="008905A5"/>
    <w:rsid w:val="0089255E"/>
    <w:rsid w:val="00892580"/>
    <w:rsid w:val="0089360F"/>
    <w:rsid w:val="00894833"/>
    <w:rsid w:val="008950AC"/>
    <w:rsid w:val="00897996"/>
    <w:rsid w:val="008A04C7"/>
    <w:rsid w:val="008A0856"/>
    <w:rsid w:val="008A0F8A"/>
    <w:rsid w:val="008A20CC"/>
    <w:rsid w:val="008A369D"/>
    <w:rsid w:val="008A3F5A"/>
    <w:rsid w:val="008A40B5"/>
    <w:rsid w:val="008A5C64"/>
    <w:rsid w:val="008A5F84"/>
    <w:rsid w:val="008A646F"/>
    <w:rsid w:val="008A6C90"/>
    <w:rsid w:val="008A6E14"/>
    <w:rsid w:val="008A70FA"/>
    <w:rsid w:val="008B192E"/>
    <w:rsid w:val="008B2A80"/>
    <w:rsid w:val="008B434B"/>
    <w:rsid w:val="008B4C1C"/>
    <w:rsid w:val="008B56DE"/>
    <w:rsid w:val="008B5BC5"/>
    <w:rsid w:val="008B6194"/>
    <w:rsid w:val="008C0574"/>
    <w:rsid w:val="008C067D"/>
    <w:rsid w:val="008C0682"/>
    <w:rsid w:val="008C0E90"/>
    <w:rsid w:val="008C1706"/>
    <w:rsid w:val="008C1B33"/>
    <w:rsid w:val="008C1D37"/>
    <w:rsid w:val="008C3E3F"/>
    <w:rsid w:val="008C4934"/>
    <w:rsid w:val="008C4EA1"/>
    <w:rsid w:val="008C5C72"/>
    <w:rsid w:val="008C62ED"/>
    <w:rsid w:val="008C6C23"/>
    <w:rsid w:val="008C77F3"/>
    <w:rsid w:val="008C7942"/>
    <w:rsid w:val="008C7DDA"/>
    <w:rsid w:val="008D04A6"/>
    <w:rsid w:val="008D0BA5"/>
    <w:rsid w:val="008D0D33"/>
    <w:rsid w:val="008D0F8A"/>
    <w:rsid w:val="008D13D0"/>
    <w:rsid w:val="008D1F48"/>
    <w:rsid w:val="008D241A"/>
    <w:rsid w:val="008D2CE9"/>
    <w:rsid w:val="008D3A87"/>
    <w:rsid w:val="008D3E0C"/>
    <w:rsid w:val="008D477B"/>
    <w:rsid w:val="008D57D5"/>
    <w:rsid w:val="008D6085"/>
    <w:rsid w:val="008D611A"/>
    <w:rsid w:val="008D652E"/>
    <w:rsid w:val="008D6788"/>
    <w:rsid w:val="008D6B83"/>
    <w:rsid w:val="008D6BBD"/>
    <w:rsid w:val="008D7BC5"/>
    <w:rsid w:val="008E3158"/>
    <w:rsid w:val="008E3648"/>
    <w:rsid w:val="008E3E8B"/>
    <w:rsid w:val="008E5B53"/>
    <w:rsid w:val="008E7756"/>
    <w:rsid w:val="008E7946"/>
    <w:rsid w:val="008E7C30"/>
    <w:rsid w:val="008E7CA4"/>
    <w:rsid w:val="008F034F"/>
    <w:rsid w:val="008F1949"/>
    <w:rsid w:val="008F21C5"/>
    <w:rsid w:val="008F3BE9"/>
    <w:rsid w:val="008F4417"/>
    <w:rsid w:val="008F5741"/>
    <w:rsid w:val="008F5B0D"/>
    <w:rsid w:val="008F5DDE"/>
    <w:rsid w:val="008F60AF"/>
    <w:rsid w:val="008F72D0"/>
    <w:rsid w:val="00900981"/>
    <w:rsid w:val="00901668"/>
    <w:rsid w:val="00904282"/>
    <w:rsid w:val="00904875"/>
    <w:rsid w:val="0090489A"/>
    <w:rsid w:val="009069D4"/>
    <w:rsid w:val="00906DDC"/>
    <w:rsid w:val="009075F7"/>
    <w:rsid w:val="009077F9"/>
    <w:rsid w:val="00907AC5"/>
    <w:rsid w:val="0091098A"/>
    <w:rsid w:val="00913959"/>
    <w:rsid w:val="009146EF"/>
    <w:rsid w:val="00914EC6"/>
    <w:rsid w:val="00915218"/>
    <w:rsid w:val="00916646"/>
    <w:rsid w:val="0091669C"/>
    <w:rsid w:val="009202BD"/>
    <w:rsid w:val="00921CEA"/>
    <w:rsid w:val="009220EE"/>
    <w:rsid w:val="00922A4A"/>
    <w:rsid w:val="0092392E"/>
    <w:rsid w:val="00923F24"/>
    <w:rsid w:val="00924969"/>
    <w:rsid w:val="0092687B"/>
    <w:rsid w:val="00926B6C"/>
    <w:rsid w:val="00927030"/>
    <w:rsid w:val="00930380"/>
    <w:rsid w:val="009306FF"/>
    <w:rsid w:val="009314F4"/>
    <w:rsid w:val="0093163D"/>
    <w:rsid w:val="00931782"/>
    <w:rsid w:val="00932A42"/>
    <w:rsid w:val="00932E52"/>
    <w:rsid w:val="00933C6F"/>
    <w:rsid w:val="00933E87"/>
    <w:rsid w:val="009342F3"/>
    <w:rsid w:val="009347CF"/>
    <w:rsid w:val="00934977"/>
    <w:rsid w:val="00935C5B"/>
    <w:rsid w:val="009361E7"/>
    <w:rsid w:val="00936915"/>
    <w:rsid w:val="00936A75"/>
    <w:rsid w:val="00936E6D"/>
    <w:rsid w:val="00940C63"/>
    <w:rsid w:val="00940C7E"/>
    <w:rsid w:val="00941295"/>
    <w:rsid w:val="009416DA"/>
    <w:rsid w:val="00941C10"/>
    <w:rsid w:val="009424BE"/>
    <w:rsid w:val="00943A1A"/>
    <w:rsid w:val="0094532A"/>
    <w:rsid w:val="00945F8F"/>
    <w:rsid w:val="009468CD"/>
    <w:rsid w:val="00946A5E"/>
    <w:rsid w:val="00947296"/>
    <w:rsid w:val="009479DA"/>
    <w:rsid w:val="00947B1D"/>
    <w:rsid w:val="00947E0C"/>
    <w:rsid w:val="00947FD8"/>
    <w:rsid w:val="009500B7"/>
    <w:rsid w:val="00950462"/>
    <w:rsid w:val="009520F1"/>
    <w:rsid w:val="00954038"/>
    <w:rsid w:val="00954174"/>
    <w:rsid w:val="009546AA"/>
    <w:rsid w:val="009549BD"/>
    <w:rsid w:val="009552F4"/>
    <w:rsid w:val="00955E5B"/>
    <w:rsid w:val="00955EAA"/>
    <w:rsid w:val="0095692F"/>
    <w:rsid w:val="0095720D"/>
    <w:rsid w:val="00960C2D"/>
    <w:rsid w:val="009616F2"/>
    <w:rsid w:val="009617D2"/>
    <w:rsid w:val="00961D63"/>
    <w:rsid w:val="00961FB1"/>
    <w:rsid w:val="00962264"/>
    <w:rsid w:val="0096320F"/>
    <w:rsid w:val="009632A0"/>
    <w:rsid w:val="00963A6F"/>
    <w:rsid w:val="009653B6"/>
    <w:rsid w:val="00965E58"/>
    <w:rsid w:val="0096631B"/>
    <w:rsid w:val="00970B4D"/>
    <w:rsid w:val="00971507"/>
    <w:rsid w:val="00972058"/>
    <w:rsid w:val="00972DFF"/>
    <w:rsid w:val="0097686B"/>
    <w:rsid w:val="009771E5"/>
    <w:rsid w:val="009808B9"/>
    <w:rsid w:val="00981503"/>
    <w:rsid w:val="009836E7"/>
    <w:rsid w:val="009846B5"/>
    <w:rsid w:val="00984804"/>
    <w:rsid w:val="00984C1E"/>
    <w:rsid w:val="00987E5E"/>
    <w:rsid w:val="009902EE"/>
    <w:rsid w:val="00990B19"/>
    <w:rsid w:val="00990C2E"/>
    <w:rsid w:val="00990DBD"/>
    <w:rsid w:val="00991D81"/>
    <w:rsid w:val="00991E3D"/>
    <w:rsid w:val="0099222A"/>
    <w:rsid w:val="0099300E"/>
    <w:rsid w:val="009932EA"/>
    <w:rsid w:val="00993443"/>
    <w:rsid w:val="009A0185"/>
    <w:rsid w:val="009A08BE"/>
    <w:rsid w:val="009A100A"/>
    <w:rsid w:val="009A1305"/>
    <w:rsid w:val="009A1941"/>
    <w:rsid w:val="009A3D2A"/>
    <w:rsid w:val="009A42A8"/>
    <w:rsid w:val="009A4DAB"/>
    <w:rsid w:val="009A54E7"/>
    <w:rsid w:val="009A55BC"/>
    <w:rsid w:val="009A6167"/>
    <w:rsid w:val="009A77DC"/>
    <w:rsid w:val="009A7E21"/>
    <w:rsid w:val="009B0388"/>
    <w:rsid w:val="009B07C2"/>
    <w:rsid w:val="009B0C80"/>
    <w:rsid w:val="009B1485"/>
    <w:rsid w:val="009B2293"/>
    <w:rsid w:val="009B2393"/>
    <w:rsid w:val="009B2DEE"/>
    <w:rsid w:val="009B37FF"/>
    <w:rsid w:val="009B3936"/>
    <w:rsid w:val="009B50EE"/>
    <w:rsid w:val="009B52C4"/>
    <w:rsid w:val="009B7D00"/>
    <w:rsid w:val="009C0375"/>
    <w:rsid w:val="009C2E8F"/>
    <w:rsid w:val="009C2FC8"/>
    <w:rsid w:val="009C342E"/>
    <w:rsid w:val="009C34C4"/>
    <w:rsid w:val="009C3F02"/>
    <w:rsid w:val="009C49DA"/>
    <w:rsid w:val="009C558E"/>
    <w:rsid w:val="009C55DE"/>
    <w:rsid w:val="009C5B18"/>
    <w:rsid w:val="009C5E30"/>
    <w:rsid w:val="009C6E98"/>
    <w:rsid w:val="009D0557"/>
    <w:rsid w:val="009D0C3E"/>
    <w:rsid w:val="009D0F8D"/>
    <w:rsid w:val="009D1D0D"/>
    <w:rsid w:val="009D3DFC"/>
    <w:rsid w:val="009D54F0"/>
    <w:rsid w:val="009D555D"/>
    <w:rsid w:val="009D6AB8"/>
    <w:rsid w:val="009D7494"/>
    <w:rsid w:val="009E03C4"/>
    <w:rsid w:val="009E10B8"/>
    <w:rsid w:val="009E1C1F"/>
    <w:rsid w:val="009E1E16"/>
    <w:rsid w:val="009E33FF"/>
    <w:rsid w:val="009E34A1"/>
    <w:rsid w:val="009E37A4"/>
    <w:rsid w:val="009E4789"/>
    <w:rsid w:val="009E552E"/>
    <w:rsid w:val="009E60B4"/>
    <w:rsid w:val="009E61E7"/>
    <w:rsid w:val="009E76E3"/>
    <w:rsid w:val="009E79A5"/>
    <w:rsid w:val="009F03FB"/>
    <w:rsid w:val="009F0CD6"/>
    <w:rsid w:val="009F26DE"/>
    <w:rsid w:val="009F3B7D"/>
    <w:rsid w:val="009F3F25"/>
    <w:rsid w:val="009F487B"/>
    <w:rsid w:val="009F50AA"/>
    <w:rsid w:val="009F6084"/>
    <w:rsid w:val="009F6415"/>
    <w:rsid w:val="009F6C41"/>
    <w:rsid w:val="009F7873"/>
    <w:rsid w:val="00A005FB"/>
    <w:rsid w:val="00A00832"/>
    <w:rsid w:val="00A01287"/>
    <w:rsid w:val="00A01AD5"/>
    <w:rsid w:val="00A02F15"/>
    <w:rsid w:val="00A02FD5"/>
    <w:rsid w:val="00A03046"/>
    <w:rsid w:val="00A03510"/>
    <w:rsid w:val="00A04168"/>
    <w:rsid w:val="00A05F00"/>
    <w:rsid w:val="00A10CB9"/>
    <w:rsid w:val="00A1113F"/>
    <w:rsid w:val="00A112D3"/>
    <w:rsid w:val="00A118A7"/>
    <w:rsid w:val="00A155C7"/>
    <w:rsid w:val="00A1681C"/>
    <w:rsid w:val="00A16E97"/>
    <w:rsid w:val="00A17D64"/>
    <w:rsid w:val="00A20E47"/>
    <w:rsid w:val="00A20F22"/>
    <w:rsid w:val="00A222C4"/>
    <w:rsid w:val="00A23198"/>
    <w:rsid w:val="00A24923"/>
    <w:rsid w:val="00A25AE9"/>
    <w:rsid w:val="00A25CCB"/>
    <w:rsid w:val="00A26AC8"/>
    <w:rsid w:val="00A277CC"/>
    <w:rsid w:val="00A30C14"/>
    <w:rsid w:val="00A30C1A"/>
    <w:rsid w:val="00A32FF8"/>
    <w:rsid w:val="00A33AFA"/>
    <w:rsid w:val="00A33D2E"/>
    <w:rsid w:val="00A346BC"/>
    <w:rsid w:val="00A34D3F"/>
    <w:rsid w:val="00A354C2"/>
    <w:rsid w:val="00A3678C"/>
    <w:rsid w:val="00A36ACF"/>
    <w:rsid w:val="00A374DE"/>
    <w:rsid w:val="00A375FE"/>
    <w:rsid w:val="00A37979"/>
    <w:rsid w:val="00A404FD"/>
    <w:rsid w:val="00A40568"/>
    <w:rsid w:val="00A41085"/>
    <w:rsid w:val="00A41CE0"/>
    <w:rsid w:val="00A4259E"/>
    <w:rsid w:val="00A431E4"/>
    <w:rsid w:val="00A435F7"/>
    <w:rsid w:val="00A44445"/>
    <w:rsid w:val="00A4538B"/>
    <w:rsid w:val="00A4556F"/>
    <w:rsid w:val="00A4581F"/>
    <w:rsid w:val="00A45F87"/>
    <w:rsid w:val="00A4621D"/>
    <w:rsid w:val="00A46973"/>
    <w:rsid w:val="00A47AE3"/>
    <w:rsid w:val="00A504B2"/>
    <w:rsid w:val="00A50CEA"/>
    <w:rsid w:val="00A50D05"/>
    <w:rsid w:val="00A50E29"/>
    <w:rsid w:val="00A51645"/>
    <w:rsid w:val="00A524E3"/>
    <w:rsid w:val="00A52E4E"/>
    <w:rsid w:val="00A5335D"/>
    <w:rsid w:val="00A552E4"/>
    <w:rsid w:val="00A5561A"/>
    <w:rsid w:val="00A55D24"/>
    <w:rsid w:val="00A55EBC"/>
    <w:rsid w:val="00A57D1E"/>
    <w:rsid w:val="00A6045E"/>
    <w:rsid w:val="00A6078D"/>
    <w:rsid w:val="00A61EA0"/>
    <w:rsid w:val="00A62797"/>
    <w:rsid w:val="00A629BA"/>
    <w:rsid w:val="00A62BBC"/>
    <w:rsid w:val="00A631E2"/>
    <w:rsid w:val="00A63337"/>
    <w:rsid w:val="00A64366"/>
    <w:rsid w:val="00A65DB8"/>
    <w:rsid w:val="00A66D43"/>
    <w:rsid w:val="00A66E46"/>
    <w:rsid w:val="00A66ECF"/>
    <w:rsid w:val="00A6741A"/>
    <w:rsid w:val="00A67622"/>
    <w:rsid w:val="00A67E25"/>
    <w:rsid w:val="00A70320"/>
    <w:rsid w:val="00A708C4"/>
    <w:rsid w:val="00A725AE"/>
    <w:rsid w:val="00A73673"/>
    <w:rsid w:val="00A744BF"/>
    <w:rsid w:val="00A74E54"/>
    <w:rsid w:val="00A74FB9"/>
    <w:rsid w:val="00A758E5"/>
    <w:rsid w:val="00A765DC"/>
    <w:rsid w:val="00A76E25"/>
    <w:rsid w:val="00A81A12"/>
    <w:rsid w:val="00A82B32"/>
    <w:rsid w:val="00A83F08"/>
    <w:rsid w:val="00A8416F"/>
    <w:rsid w:val="00A8418F"/>
    <w:rsid w:val="00A84302"/>
    <w:rsid w:val="00A873B9"/>
    <w:rsid w:val="00A907BD"/>
    <w:rsid w:val="00A908AE"/>
    <w:rsid w:val="00A916B7"/>
    <w:rsid w:val="00A9186F"/>
    <w:rsid w:val="00A92E93"/>
    <w:rsid w:val="00A93C9C"/>
    <w:rsid w:val="00A942E9"/>
    <w:rsid w:val="00A9499F"/>
    <w:rsid w:val="00A95CC3"/>
    <w:rsid w:val="00A96212"/>
    <w:rsid w:val="00A96B0E"/>
    <w:rsid w:val="00A97019"/>
    <w:rsid w:val="00A9710F"/>
    <w:rsid w:val="00A97385"/>
    <w:rsid w:val="00A9755E"/>
    <w:rsid w:val="00A97967"/>
    <w:rsid w:val="00AA007C"/>
    <w:rsid w:val="00AA0B6F"/>
    <w:rsid w:val="00AA0DAB"/>
    <w:rsid w:val="00AA3284"/>
    <w:rsid w:val="00AA3D06"/>
    <w:rsid w:val="00AB01B5"/>
    <w:rsid w:val="00AB25BA"/>
    <w:rsid w:val="00AB2AC1"/>
    <w:rsid w:val="00AB5D76"/>
    <w:rsid w:val="00AB68AF"/>
    <w:rsid w:val="00AB7132"/>
    <w:rsid w:val="00AC0117"/>
    <w:rsid w:val="00AC29DC"/>
    <w:rsid w:val="00AC2B54"/>
    <w:rsid w:val="00AC31D8"/>
    <w:rsid w:val="00AC3FAB"/>
    <w:rsid w:val="00AC4A1C"/>
    <w:rsid w:val="00AC4EE7"/>
    <w:rsid w:val="00AC775B"/>
    <w:rsid w:val="00AD0149"/>
    <w:rsid w:val="00AD063B"/>
    <w:rsid w:val="00AD2600"/>
    <w:rsid w:val="00AD3A92"/>
    <w:rsid w:val="00AD3E91"/>
    <w:rsid w:val="00AD4257"/>
    <w:rsid w:val="00AD43A2"/>
    <w:rsid w:val="00AD4722"/>
    <w:rsid w:val="00AD586D"/>
    <w:rsid w:val="00AD63ED"/>
    <w:rsid w:val="00AD7637"/>
    <w:rsid w:val="00AD7901"/>
    <w:rsid w:val="00AD7D49"/>
    <w:rsid w:val="00AE0CC1"/>
    <w:rsid w:val="00AE259B"/>
    <w:rsid w:val="00AE2861"/>
    <w:rsid w:val="00AE4139"/>
    <w:rsid w:val="00AE434A"/>
    <w:rsid w:val="00AE4702"/>
    <w:rsid w:val="00AE560D"/>
    <w:rsid w:val="00AE5EB0"/>
    <w:rsid w:val="00AE66B2"/>
    <w:rsid w:val="00AF0071"/>
    <w:rsid w:val="00AF0466"/>
    <w:rsid w:val="00AF0893"/>
    <w:rsid w:val="00AF0FE3"/>
    <w:rsid w:val="00AF1956"/>
    <w:rsid w:val="00AF331F"/>
    <w:rsid w:val="00AF38EE"/>
    <w:rsid w:val="00AF3AA9"/>
    <w:rsid w:val="00AF3CBF"/>
    <w:rsid w:val="00AF427A"/>
    <w:rsid w:val="00AF5227"/>
    <w:rsid w:val="00AF53D0"/>
    <w:rsid w:val="00AF6A79"/>
    <w:rsid w:val="00AF7D7C"/>
    <w:rsid w:val="00AF7EA9"/>
    <w:rsid w:val="00B00BF7"/>
    <w:rsid w:val="00B01F9A"/>
    <w:rsid w:val="00B020F5"/>
    <w:rsid w:val="00B02136"/>
    <w:rsid w:val="00B0246F"/>
    <w:rsid w:val="00B02F52"/>
    <w:rsid w:val="00B04432"/>
    <w:rsid w:val="00B049D0"/>
    <w:rsid w:val="00B05526"/>
    <w:rsid w:val="00B05732"/>
    <w:rsid w:val="00B05A11"/>
    <w:rsid w:val="00B06183"/>
    <w:rsid w:val="00B06F7A"/>
    <w:rsid w:val="00B07318"/>
    <w:rsid w:val="00B0735E"/>
    <w:rsid w:val="00B07BCE"/>
    <w:rsid w:val="00B07C7F"/>
    <w:rsid w:val="00B1044A"/>
    <w:rsid w:val="00B11429"/>
    <w:rsid w:val="00B12FD8"/>
    <w:rsid w:val="00B1333E"/>
    <w:rsid w:val="00B1455D"/>
    <w:rsid w:val="00B148C7"/>
    <w:rsid w:val="00B14C72"/>
    <w:rsid w:val="00B14FB2"/>
    <w:rsid w:val="00B15B23"/>
    <w:rsid w:val="00B167C8"/>
    <w:rsid w:val="00B16D5B"/>
    <w:rsid w:val="00B1711A"/>
    <w:rsid w:val="00B1783B"/>
    <w:rsid w:val="00B20E85"/>
    <w:rsid w:val="00B21A80"/>
    <w:rsid w:val="00B21D14"/>
    <w:rsid w:val="00B22805"/>
    <w:rsid w:val="00B22E9A"/>
    <w:rsid w:val="00B24397"/>
    <w:rsid w:val="00B2440B"/>
    <w:rsid w:val="00B24CAC"/>
    <w:rsid w:val="00B24E17"/>
    <w:rsid w:val="00B252FC"/>
    <w:rsid w:val="00B260A8"/>
    <w:rsid w:val="00B27AEF"/>
    <w:rsid w:val="00B307EA"/>
    <w:rsid w:val="00B31191"/>
    <w:rsid w:val="00B3194F"/>
    <w:rsid w:val="00B3282F"/>
    <w:rsid w:val="00B34192"/>
    <w:rsid w:val="00B34297"/>
    <w:rsid w:val="00B34AA4"/>
    <w:rsid w:val="00B41670"/>
    <w:rsid w:val="00B42627"/>
    <w:rsid w:val="00B43616"/>
    <w:rsid w:val="00B43ACC"/>
    <w:rsid w:val="00B44533"/>
    <w:rsid w:val="00B448BC"/>
    <w:rsid w:val="00B44D74"/>
    <w:rsid w:val="00B451E9"/>
    <w:rsid w:val="00B4666A"/>
    <w:rsid w:val="00B479AD"/>
    <w:rsid w:val="00B509D5"/>
    <w:rsid w:val="00B514C5"/>
    <w:rsid w:val="00B51F87"/>
    <w:rsid w:val="00B52240"/>
    <w:rsid w:val="00B52F91"/>
    <w:rsid w:val="00B533C3"/>
    <w:rsid w:val="00B538F6"/>
    <w:rsid w:val="00B540C8"/>
    <w:rsid w:val="00B55E2E"/>
    <w:rsid w:val="00B55F3D"/>
    <w:rsid w:val="00B5603E"/>
    <w:rsid w:val="00B57019"/>
    <w:rsid w:val="00B57BFA"/>
    <w:rsid w:val="00B60CD8"/>
    <w:rsid w:val="00B617FE"/>
    <w:rsid w:val="00B61A02"/>
    <w:rsid w:val="00B64787"/>
    <w:rsid w:val="00B65366"/>
    <w:rsid w:val="00B66409"/>
    <w:rsid w:val="00B6763E"/>
    <w:rsid w:val="00B678D5"/>
    <w:rsid w:val="00B67CD0"/>
    <w:rsid w:val="00B716C2"/>
    <w:rsid w:val="00B736D1"/>
    <w:rsid w:val="00B7392D"/>
    <w:rsid w:val="00B73A7E"/>
    <w:rsid w:val="00B73FD2"/>
    <w:rsid w:val="00B75D07"/>
    <w:rsid w:val="00B75EF9"/>
    <w:rsid w:val="00B75FC3"/>
    <w:rsid w:val="00B7688D"/>
    <w:rsid w:val="00B77E1D"/>
    <w:rsid w:val="00B80E32"/>
    <w:rsid w:val="00B80F20"/>
    <w:rsid w:val="00B8180D"/>
    <w:rsid w:val="00B81A1B"/>
    <w:rsid w:val="00B81D6B"/>
    <w:rsid w:val="00B829B9"/>
    <w:rsid w:val="00B82CCB"/>
    <w:rsid w:val="00B82E3D"/>
    <w:rsid w:val="00B842B0"/>
    <w:rsid w:val="00B85068"/>
    <w:rsid w:val="00B857BA"/>
    <w:rsid w:val="00B863AD"/>
    <w:rsid w:val="00B8651F"/>
    <w:rsid w:val="00B903DA"/>
    <w:rsid w:val="00B916CC"/>
    <w:rsid w:val="00B91986"/>
    <w:rsid w:val="00B91B4D"/>
    <w:rsid w:val="00B91C0D"/>
    <w:rsid w:val="00B922B4"/>
    <w:rsid w:val="00B92910"/>
    <w:rsid w:val="00B93097"/>
    <w:rsid w:val="00B9493B"/>
    <w:rsid w:val="00B95214"/>
    <w:rsid w:val="00B95837"/>
    <w:rsid w:val="00B96FDC"/>
    <w:rsid w:val="00B97B85"/>
    <w:rsid w:val="00BA13B3"/>
    <w:rsid w:val="00BA2154"/>
    <w:rsid w:val="00BA3134"/>
    <w:rsid w:val="00BA3154"/>
    <w:rsid w:val="00BA35A3"/>
    <w:rsid w:val="00BA3DA6"/>
    <w:rsid w:val="00BA5E08"/>
    <w:rsid w:val="00BA62AE"/>
    <w:rsid w:val="00BA6B01"/>
    <w:rsid w:val="00BB226F"/>
    <w:rsid w:val="00BB2D2A"/>
    <w:rsid w:val="00BB40DD"/>
    <w:rsid w:val="00BB5E46"/>
    <w:rsid w:val="00BB7069"/>
    <w:rsid w:val="00BC02FC"/>
    <w:rsid w:val="00BC0301"/>
    <w:rsid w:val="00BC06BE"/>
    <w:rsid w:val="00BC1B11"/>
    <w:rsid w:val="00BC3A95"/>
    <w:rsid w:val="00BC3C40"/>
    <w:rsid w:val="00BC49D9"/>
    <w:rsid w:val="00BC5257"/>
    <w:rsid w:val="00BC5922"/>
    <w:rsid w:val="00BD03CE"/>
    <w:rsid w:val="00BD0BFA"/>
    <w:rsid w:val="00BD0E51"/>
    <w:rsid w:val="00BD10C8"/>
    <w:rsid w:val="00BD113B"/>
    <w:rsid w:val="00BD1CD0"/>
    <w:rsid w:val="00BD27C5"/>
    <w:rsid w:val="00BD321A"/>
    <w:rsid w:val="00BD442D"/>
    <w:rsid w:val="00BD45FA"/>
    <w:rsid w:val="00BD5EF6"/>
    <w:rsid w:val="00BD62C4"/>
    <w:rsid w:val="00BD646D"/>
    <w:rsid w:val="00BD7DEA"/>
    <w:rsid w:val="00BE1342"/>
    <w:rsid w:val="00BE26F1"/>
    <w:rsid w:val="00BE2A74"/>
    <w:rsid w:val="00BE6AD8"/>
    <w:rsid w:val="00BF2687"/>
    <w:rsid w:val="00BF334E"/>
    <w:rsid w:val="00BF3648"/>
    <w:rsid w:val="00BF37DB"/>
    <w:rsid w:val="00BF3A1B"/>
    <w:rsid w:val="00BF42DB"/>
    <w:rsid w:val="00BF4755"/>
    <w:rsid w:val="00BF5785"/>
    <w:rsid w:val="00BF6B60"/>
    <w:rsid w:val="00BF6E11"/>
    <w:rsid w:val="00BF7E22"/>
    <w:rsid w:val="00C007A5"/>
    <w:rsid w:val="00C01A3B"/>
    <w:rsid w:val="00C02B28"/>
    <w:rsid w:val="00C02BB6"/>
    <w:rsid w:val="00C0369F"/>
    <w:rsid w:val="00C05527"/>
    <w:rsid w:val="00C0646F"/>
    <w:rsid w:val="00C06CD8"/>
    <w:rsid w:val="00C070DF"/>
    <w:rsid w:val="00C07DBC"/>
    <w:rsid w:val="00C1093F"/>
    <w:rsid w:val="00C1097C"/>
    <w:rsid w:val="00C10BDC"/>
    <w:rsid w:val="00C129E1"/>
    <w:rsid w:val="00C12CE9"/>
    <w:rsid w:val="00C13F82"/>
    <w:rsid w:val="00C14DF8"/>
    <w:rsid w:val="00C16AC2"/>
    <w:rsid w:val="00C16FD4"/>
    <w:rsid w:val="00C17C76"/>
    <w:rsid w:val="00C205F3"/>
    <w:rsid w:val="00C20BE1"/>
    <w:rsid w:val="00C236F4"/>
    <w:rsid w:val="00C24EAA"/>
    <w:rsid w:val="00C25091"/>
    <w:rsid w:val="00C260FB"/>
    <w:rsid w:val="00C26DA8"/>
    <w:rsid w:val="00C27AEA"/>
    <w:rsid w:val="00C3010F"/>
    <w:rsid w:val="00C30398"/>
    <w:rsid w:val="00C3158C"/>
    <w:rsid w:val="00C320E4"/>
    <w:rsid w:val="00C34610"/>
    <w:rsid w:val="00C34ABC"/>
    <w:rsid w:val="00C34D32"/>
    <w:rsid w:val="00C35730"/>
    <w:rsid w:val="00C35A24"/>
    <w:rsid w:val="00C35CB9"/>
    <w:rsid w:val="00C35D25"/>
    <w:rsid w:val="00C35DD7"/>
    <w:rsid w:val="00C36209"/>
    <w:rsid w:val="00C365B0"/>
    <w:rsid w:val="00C36C27"/>
    <w:rsid w:val="00C36DF2"/>
    <w:rsid w:val="00C36FF5"/>
    <w:rsid w:val="00C37535"/>
    <w:rsid w:val="00C4213A"/>
    <w:rsid w:val="00C42AF2"/>
    <w:rsid w:val="00C433F1"/>
    <w:rsid w:val="00C43D24"/>
    <w:rsid w:val="00C457B5"/>
    <w:rsid w:val="00C45A08"/>
    <w:rsid w:val="00C45C65"/>
    <w:rsid w:val="00C46547"/>
    <w:rsid w:val="00C50CA0"/>
    <w:rsid w:val="00C50E82"/>
    <w:rsid w:val="00C514DB"/>
    <w:rsid w:val="00C52586"/>
    <w:rsid w:val="00C52B6B"/>
    <w:rsid w:val="00C53148"/>
    <w:rsid w:val="00C542B2"/>
    <w:rsid w:val="00C54EA2"/>
    <w:rsid w:val="00C55B17"/>
    <w:rsid w:val="00C56237"/>
    <w:rsid w:val="00C56D03"/>
    <w:rsid w:val="00C60050"/>
    <w:rsid w:val="00C600C8"/>
    <w:rsid w:val="00C6064B"/>
    <w:rsid w:val="00C60A98"/>
    <w:rsid w:val="00C61D16"/>
    <w:rsid w:val="00C61DDF"/>
    <w:rsid w:val="00C62900"/>
    <w:rsid w:val="00C6347E"/>
    <w:rsid w:val="00C64614"/>
    <w:rsid w:val="00C64C6F"/>
    <w:rsid w:val="00C64F16"/>
    <w:rsid w:val="00C64FE1"/>
    <w:rsid w:val="00C65429"/>
    <w:rsid w:val="00C66177"/>
    <w:rsid w:val="00C66A72"/>
    <w:rsid w:val="00C66BB4"/>
    <w:rsid w:val="00C679EE"/>
    <w:rsid w:val="00C706A0"/>
    <w:rsid w:val="00C70CE0"/>
    <w:rsid w:val="00C71F6E"/>
    <w:rsid w:val="00C72FA0"/>
    <w:rsid w:val="00C734D3"/>
    <w:rsid w:val="00C735C2"/>
    <w:rsid w:val="00C73AFB"/>
    <w:rsid w:val="00C7421B"/>
    <w:rsid w:val="00C74711"/>
    <w:rsid w:val="00C74C0D"/>
    <w:rsid w:val="00C75AF0"/>
    <w:rsid w:val="00C75F90"/>
    <w:rsid w:val="00C76661"/>
    <w:rsid w:val="00C76ADF"/>
    <w:rsid w:val="00C76E81"/>
    <w:rsid w:val="00C770D0"/>
    <w:rsid w:val="00C77AED"/>
    <w:rsid w:val="00C8062B"/>
    <w:rsid w:val="00C80D9E"/>
    <w:rsid w:val="00C81602"/>
    <w:rsid w:val="00C81FD2"/>
    <w:rsid w:val="00C820E8"/>
    <w:rsid w:val="00C831AE"/>
    <w:rsid w:val="00C842B6"/>
    <w:rsid w:val="00C86377"/>
    <w:rsid w:val="00C86A2D"/>
    <w:rsid w:val="00C87182"/>
    <w:rsid w:val="00C93CCB"/>
    <w:rsid w:val="00C94256"/>
    <w:rsid w:val="00C945DE"/>
    <w:rsid w:val="00C94CBD"/>
    <w:rsid w:val="00C953A2"/>
    <w:rsid w:val="00C97891"/>
    <w:rsid w:val="00C97F78"/>
    <w:rsid w:val="00CA00FF"/>
    <w:rsid w:val="00CA220F"/>
    <w:rsid w:val="00CA2623"/>
    <w:rsid w:val="00CA376B"/>
    <w:rsid w:val="00CA3C76"/>
    <w:rsid w:val="00CA3CD6"/>
    <w:rsid w:val="00CA45B2"/>
    <w:rsid w:val="00CA4603"/>
    <w:rsid w:val="00CA4B77"/>
    <w:rsid w:val="00CA4DE2"/>
    <w:rsid w:val="00CA56D6"/>
    <w:rsid w:val="00CA64A0"/>
    <w:rsid w:val="00CA657D"/>
    <w:rsid w:val="00CA7606"/>
    <w:rsid w:val="00CA7833"/>
    <w:rsid w:val="00CB06EE"/>
    <w:rsid w:val="00CB0E29"/>
    <w:rsid w:val="00CB1220"/>
    <w:rsid w:val="00CB1339"/>
    <w:rsid w:val="00CB18C7"/>
    <w:rsid w:val="00CB289E"/>
    <w:rsid w:val="00CB4509"/>
    <w:rsid w:val="00CB462B"/>
    <w:rsid w:val="00CC03CF"/>
    <w:rsid w:val="00CC0640"/>
    <w:rsid w:val="00CC07F0"/>
    <w:rsid w:val="00CC0B69"/>
    <w:rsid w:val="00CC1929"/>
    <w:rsid w:val="00CC2CD2"/>
    <w:rsid w:val="00CC393B"/>
    <w:rsid w:val="00CC39F5"/>
    <w:rsid w:val="00CC512C"/>
    <w:rsid w:val="00CC607E"/>
    <w:rsid w:val="00CC64D3"/>
    <w:rsid w:val="00CC7476"/>
    <w:rsid w:val="00CD022E"/>
    <w:rsid w:val="00CD0B8B"/>
    <w:rsid w:val="00CD1933"/>
    <w:rsid w:val="00CD265E"/>
    <w:rsid w:val="00CD30F3"/>
    <w:rsid w:val="00CD31DC"/>
    <w:rsid w:val="00CD3605"/>
    <w:rsid w:val="00CD3770"/>
    <w:rsid w:val="00CD3B25"/>
    <w:rsid w:val="00CD4277"/>
    <w:rsid w:val="00CD4902"/>
    <w:rsid w:val="00CD4A56"/>
    <w:rsid w:val="00CD58E0"/>
    <w:rsid w:val="00CD5FB7"/>
    <w:rsid w:val="00CD7DFA"/>
    <w:rsid w:val="00CD7F86"/>
    <w:rsid w:val="00CE044F"/>
    <w:rsid w:val="00CE09BC"/>
    <w:rsid w:val="00CE1366"/>
    <w:rsid w:val="00CE4708"/>
    <w:rsid w:val="00CE482C"/>
    <w:rsid w:val="00CE7C45"/>
    <w:rsid w:val="00CE7E26"/>
    <w:rsid w:val="00CF016D"/>
    <w:rsid w:val="00CF0425"/>
    <w:rsid w:val="00CF0E5C"/>
    <w:rsid w:val="00CF0F60"/>
    <w:rsid w:val="00CF13E5"/>
    <w:rsid w:val="00CF196C"/>
    <w:rsid w:val="00CF1C63"/>
    <w:rsid w:val="00CF31FB"/>
    <w:rsid w:val="00CF448C"/>
    <w:rsid w:val="00CF5BDE"/>
    <w:rsid w:val="00CF71ED"/>
    <w:rsid w:val="00D00226"/>
    <w:rsid w:val="00D00EAD"/>
    <w:rsid w:val="00D01D5D"/>
    <w:rsid w:val="00D02215"/>
    <w:rsid w:val="00D02434"/>
    <w:rsid w:val="00D02CE5"/>
    <w:rsid w:val="00D02F91"/>
    <w:rsid w:val="00D03075"/>
    <w:rsid w:val="00D0397F"/>
    <w:rsid w:val="00D04482"/>
    <w:rsid w:val="00D04B75"/>
    <w:rsid w:val="00D04CFC"/>
    <w:rsid w:val="00D055D7"/>
    <w:rsid w:val="00D068B4"/>
    <w:rsid w:val="00D06D00"/>
    <w:rsid w:val="00D06E8A"/>
    <w:rsid w:val="00D07D28"/>
    <w:rsid w:val="00D10FA9"/>
    <w:rsid w:val="00D11AB3"/>
    <w:rsid w:val="00D13761"/>
    <w:rsid w:val="00D13978"/>
    <w:rsid w:val="00D13AE8"/>
    <w:rsid w:val="00D13F61"/>
    <w:rsid w:val="00D148DA"/>
    <w:rsid w:val="00D14970"/>
    <w:rsid w:val="00D14E23"/>
    <w:rsid w:val="00D15EAC"/>
    <w:rsid w:val="00D20293"/>
    <w:rsid w:val="00D21555"/>
    <w:rsid w:val="00D22C95"/>
    <w:rsid w:val="00D23709"/>
    <w:rsid w:val="00D23E7F"/>
    <w:rsid w:val="00D244D4"/>
    <w:rsid w:val="00D24805"/>
    <w:rsid w:val="00D2574F"/>
    <w:rsid w:val="00D26482"/>
    <w:rsid w:val="00D27971"/>
    <w:rsid w:val="00D302DB"/>
    <w:rsid w:val="00D30D2D"/>
    <w:rsid w:val="00D31F8E"/>
    <w:rsid w:val="00D32005"/>
    <w:rsid w:val="00D32B5D"/>
    <w:rsid w:val="00D33540"/>
    <w:rsid w:val="00D338AC"/>
    <w:rsid w:val="00D34EFB"/>
    <w:rsid w:val="00D35066"/>
    <w:rsid w:val="00D35075"/>
    <w:rsid w:val="00D362DF"/>
    <w:rsid w:val="00D37232"/>
    <w:rsid w:val="00D37C20"/>
    <w:rsid w:val="00D4202C"/>
    <w:rsid w:val="00D42CFF"/>
    <w:rsid w:val="00D44A95"/>
    <w:rsid w:val="00D458B0"/>
    <w:rsid w:val="00D45C50"/>
    <w:rsid w:val="00D460B9"/>
    <w:rsid w:val="00D46ACE"/>
    <w:rsid w:val="00D46B4C"/>
    <w:rsid w:val="00D473AB"/>
    <w:rsid w:val="00D4765A"/>
    <w:rsid w:val="00D4782F"/>
    <w:rsid w:val="00D504E0"/>
    <w:rsid w:val="00D5071C"/>
    <w:rsid w:val="00D50CE6"/>
    <w:rsid w:val="00D5151A"/>
    <w:rsid w:val="00D51ABB"/>
    <w:rsid w:val="00D51FD4"/>
    <w:rsid w:val="00D524A1"/>
    <w:rsid w:val="00D52565"/>
    <w:rsid w:val="00D52874"/>
    <w:rsid w:val="00D5316B"/>
    <w:rsid w:val="00D53442"/>
    <w:rsid w:val="00D5367B"/>
    <w:rsid w:val="00D539F4"/>
    <w:rsid w:val="00D54D29"/>
    <w:rsid w:val="00D54E42"/>
    <w:rsid w:val="00D56933"/>
    <w:rsid w:val="00D57C7E"/>
    <w:rsid w:val="00D6041A"/>
    <w:rsid w:val="00D605E2"/>
    <w:rsid w:val="00D6181C"/>
    <w:rsid w:val="00D62414"/>
    <w:rsid w:val="00D6291E"/>
    <w:rsid w:val="00D62E1D"/>
    <w:rsid w:val="00D6343D"/>
    <w:rsid w:val="00D63DE8"/>
    <w:rsid w:val="00D64047"/>
    <w:rsid w:val="00D64053"/>
    <w:rsid w:val="00D64CFE"/>
    <w:rsid w:val="00D6697B"/>
    <w:rsid w:val="00D66AB7"/>
    <w:rsid w:val="00D7000A"/>
    <w:rsid w:val="00D70444"/>
    <w:rsid w:val="00D72106"/>
    <w:rsid w:val="00D72CB5"/>
    <w:rsid w:val="00D72EE5"/>
    <w:rsid w:val="00D73472"/>
    <w:rsid w:val="00D743D4"/>
    <w:rsid w:val="00D744A1"/>
    <w:rsid w:val="00D74B4E"/>
    <w:rsid w:val="00D75F19"/>
    <w:rsid w:val="00D75FF8"/>
    <w:rsid w:val="00D76CFC"/>
    <w:rsid w:val="00D770FF"/>
    <w:rsid w:val="00D803B1"/>
    <w:rsid w:val="00D8090A"/>
    <w:rsid w:val="00D829D1"/>
    <w:rsid w:val="00D82B18"/>
    <w:rsid w:val="00D82C01"/>
    <w:rsid w:val="00D83F18"/>
    <w:rsid w:val="00D85059"/>
    <w:rsid w:val="00D854DF"/>
    <w:rsid w:val="00D85798"/>
    <w:rsid w:val="00D85FD1"/>
    <w:rsid w:val="00D86227"/>
    <w:rsid w:val="00D87710"/>
    <w:rsid w:val="00D878CB"/>
    <w:rsid w:val="00D879B9"/>
    <w:rsid w:val="00D90554"/>
    <w:rsid w:val="00D92C6B"/>
    <w:rsid w:val="00D93713"/>
    <w:rsid w:val="00D93B1A"/>
    <w:rsid w:val="00D94F8A"/>
    <w:rsid w:val="00D94FD5"/>
    <w:rsid w:val="00D95E9B"/>
    <w:rsid w:val="00D95ED8"/>
    <w:rsid w:val="00D962F1"/>
    <w:rsid w:val="00DA00C9"/>
    <w:rsid w:val="00DA072A"/>
    <w:rsid w:val="00DA07A1"/>
    <w:rsid w:val="00DA120A"/>
    <w:rsid w:val="00DA12AB"/>
    <w:rsid w:val="00DA2B6D"/>
    <w:rsid w:val="00DA4ADF"/>
    <w:rsid w:val="00DA59E3"/>
    <w:rsid w:val="00DA66CE"/>
    <w:rsid w:val="00DA6B91"/>
    <w:rsid w:val="00DA6DC5"/>
    <w:rsid w:val="00DA7063"/>
    <w:rsid w:val="00DB08A9"/>
    <w:rsid w:val="00DB0A4B"/>
    <w:rsid w:val="00DB1971"/>
    <w:rsid w:val="00DB28B3"/>
    <w:rsid w:val="00DB2A3F"/>
    <w:rsid w:val="00DB2C5E"/>
    <w:rsid w:val="00DB324B"/>
    <w:rsid w:val="00DB3302"/>
    <w:rsid w:val="00DB356A"/>
    <w:rsid w:val="00DB44C0"/>
    <w:rsid w:val="00DB5DD0"/>
    <w:rsid w:val="00DB6040"/>
    <w:rsid w:val="00DC130E"/>
    <w:rsid w:val="00DC2EE1"/>
    <w:rsid w:val="00DC3152"/>
    <w:rsid w:val="00DC4FCC"/>
    <w:rsid w:val="00DC55D9"/>
    <w:rsid w:val="00DC5B14"/>
    <w:rsid w:val="00DC5D7D"/>
    <w:rsid w:val="00DC70D6"/>
    <w:rsid w:val="00DC751C"/>
    <w:rsid w:val="00DD0176"/>
    <w:rsid w:val="00DD096B"/>
    <w:rsid w:val="00DD2C70"/>
    <w:rsid w:val="00DD37D4"/>
    <w:rsid w:val="00DD3AF2"/>
    <w:rsid w:val="00DD44B0"/>
    <w:rsid w:val="00DD7AF5"/>
    <w:rsid w:val="00DE0755"/>
    <w:rsid w:val="00DE2179"/>
    <w:rsid w:val="00DE306F"/>
    <w:rsid w:val="00DE31E5"/>
    <w:rsid w:val="00DE63AD"/>
    <w:rsid w:val="00DE77FD"/>
    <w:rsid w:val="00DE7FC0"/>
    <w:rsid w:val="00DF0B68"/>
    <w:rsid w:val="00DF1092"/>
    <w:rsid w:val="00DF1145"/>
    <w:rsid w:val="00DF3813"/>
    <w:rsid w:val="00DF44C4"/>
    <w:rsid w:val="00E00415"/>
    <w:rsid w:val="00E0053F"/>
    <w:rsid w:val="00E0087E"/>
    <w:rsid w:val="00E009D5"/>
    <w:rsid w:val="00E00DEF"/>
    <w:rsid w:val="00E01833"/>
    <w:rsid w:val="00E03779"/>
    <w:rsid w:val="00E049D4"/>
    <w:rsid w:val="00E04FEC"/>
    <w:rsid w:val="00E05E10"/>
    <w:rsid w:val="00E0623B"/>
    <w:rsid w:val="00E06E29"/>
    <w:rsid w:val="00E121A0"/>
    <w:rsid w:val="00E124AC"/>
    <w:rsid w:val="00E13607"/>
    <w:rsid w:val="00E16361"/>
    <w:rsid w:val="00E16509"/>
    <w:rsid w:val="00E17220"/>
    <w:rsid w:val="00E172AD"/>
    <w:rsid w:val="00E17802"/>
    <w:rsid w:val="00E17B29"/>
    <w:rsid w:val="00E21382"/>
    <w:rsid w:val="00E22057"/>
    <w:rsid w:val="00E221F6"/>
    <w:rsid w:val="00E22317"/>
    <w:rsid w:val="00E233B4"/>
    <w:rsid w:val="00E23A7C"/>
    <w:rsid w:val="00E249D6"/>
    <w:rsid w:val="00E24AB4"/>
    <w:rsid w:val="00E2514D"/>
    <w:rsid w:val="00E25D5D"/>
    <w:rsid w:val="00E25F6B"/>
    <w:rsid w:val="00E26D2A"/>
    <w:rsid w:val="00E27210"/>
    <w:rsid w:val="00E273A7"/>
    <w:rsid w:val="00E303F1"/>
    <w:rsid w:val="00E31078"/>
    <w:rsid w:val="00E31145"/>
    <w:rsid w:val="00E31A7E"/>
    <w:rsid w:val="00E352E8"/>
    <w:rsid w:val="00E3561E"/>
    <w:rsid w:val="00E35E1A"/>
    <w:rsid w:val="00E35ECD"/>
    <w:rsid w:val="00E362A8"/>
    <w:rsid w:val="00E373F3"/>
    <w:rsid w:val="00E378F3"/>
    <w:rsid w:val="00E40AF2"/>
    <w:rsid w:val="00E41CAB"/>
    <w:rsid w:val="00E42A47"/>
    <w:rsid w:val="00E42A8E"/>
    <w:rsid w:val="00E4303F"/>
    <w:rsid w:val="00E4307F"/>
    <w:rsid w:val="00E437E3"/>
    <w:rsid w:val="00E47215"/>
    <w:rsid w:val="00E479BB"/>
    <w:rsid w:val="00E512CD"/>
    <w:rsid w:val="00E51396"/>
    <w:rsid w:val="00E51E0E"/>
    <w:rsid w:val="00E51FF0"/>
    <w:rsid w:val="00E52172"/>
    <w:rsid w:val="00E53F9B"/>
    <w:rsid w:val="00E55B51"/>
    <w:rsid w:val="00E56638"/>
    <w:rsid w:val="00E56B3B"/>
    <w:rsid w:val="00E61368"/>
    <w:rsid w:val="00E61EE8"/>
    <w:rsid w:val="00E621B7"/>
    <w:rsid w:val="00E62531"/>
    <w:rsid w:val="00E62D93"/>
    <w:rsid w:val="00E6328D"/>
    <w:rsid w:val="00E634B0"/>
    <w:rsid w:val="00E64053"/>
    <w:rsid w:val="00E6480F"/>
    <w:rsid w:val="00E655F2"/>
    <w:rsid w:val="00E66A4B"/>
    <w:rsid w:val="00E677C0"/>
    <w:rsid w:val="00E70E86"/>
    <w:rsid w:val="00E716B5"/>
    <w:rsid w:val="00E73A38"/>
    <w:rsid w:val="00E75A75"/>
    <w:rsid w:val="00E75B3B"/>
    <w:rsid w:val="00E75F2A"/>
    <w:rsid w:val="00E772F2"/>
    <w:rsid w:val="00E77B6F"/>
    <w:rsid w:val="00E77E3B"/>
    <w:rsid w:val="00E80B13"/>
    <w:rsid w:val="00E81073"/>
    <w:rsid w:val="00E815B1"/>
    <w:rsid w:val="00E8217E"/>
    <w:rsid w:val="00E823FF"/>
    <w:rsid w:val="00E83720"/>
    <w:rsid w:val="00E838F5"/>
    <w:rsid w:val="00E844A1"/>
    <w:rsid w:val="00E8482C"/>
    <w:rsid w:val="00E849C3"/>
    <w:rsid w:val="00E865D9"/>
    <w:rsid w:val="00E86873"/>
    <w:rsid w:val="00E8723A"/>
    <w:rsid w:val="00E87473"/>
    <w:rsid w:val="00E874CD"/>
    <w:rsid w:val="00E90D54"/>
    <w:rsid w:val="00E91AD8"/>
    <w:rsid w:val="00E92052"/>
    <w:rsid w:val="00E942A7"/>
    <w:rsid w:val="00E94FD6"/>
    <w:rsid w:val="00E954C7"/>
    <w:rsid w:val="00E95B1F"/>
    <w:rsid w:val="00E95C93"/>
    <w:rsid w:val="00E9693C"/>
    <w:rsid w:val="00E97313"/>
    <w:rsid w:val="00EA1777"/>
    <w:rsid w:val="00EA2BC9"/>
    <w:rsid w:val="00EA328A"/>
    <w:rsid w:val="00EA4C13"/>
    <w:rsid w:val="00EA4C88"/>
    <w:rsid w:val="00EA54D9"/>
    <w:rsid w:val="00EA557C"/>
    <w:rsid w:val="00EA6EFB"/>
    <w:rsid w:val="00EA78C8"/>
    <w:rsid w:val="00EA7E16"/>
    <w:rsid w:val="00EB6A70"/>
    <w:rsid w:val="00EB7DBC"/>
    <w:rsid w:val="00EC0C3D"/>
    <w:rsid w:val="00EC1470"/>
    <w:rsid w:val="00EC20EB"/>
    <w:rsid w:val="00EC2A08"/>
    <w:rsid w:val="00EC2D86"/>
    <w:rsid w:val="00EC39CF"/>
    <w:rsid w:val="00EC3DA4"/>
    <w:rsid w:val="00EC4F7D"/>
    <w:rsid w:val="00EC54CB"/>
    <w:rsid w:val="00EC567A"/>
    <w:rsid w:val="00EC572F"/>
    <w:rsid w:val="00EC5745"/>
    <w:rsid w:val="00EC5B8F"/>
    <w:rsid w:val="00EC5CD0"/>
    <w:rsid w:val="00EC7603"/>
    <w:rsid w:val="00ED06EC"/>
    <w:rsid w:val="00ED0720"/>
    <w:rsid w:val="00ED0790"/>
    <w:rsid w:val="00ED19E6"/>
    <w:rsid w:val="00ED2F02"/>
    <w:rsid w:val="00ED3DDD"/>
    <w:rsid w:val="00ED3F4C"/>
    <w:rsid w:val="00ED4910"/>
    <w:rsid w:val="00ED5334"/>
    <w:rsid w:val="00ED6526"/>
    <w:rsid w:val="00EE013F"/>
    <w:rsid w:val="00EE0A06"/>
    <w:rsid w:val="00EE0AEA"/>
    <w:rsid w:val="00EE22BE"/>
    <w:rsid w:val="00EE3E1E"/>
    <w:rsid w:val="00EE3FAF"/>
    <w:rsid w:val="00EE4E38"/>
    <w:rsid w:val="00EE5551"/>
    <w:rsid w:val="00EE73FF"/>
    <w:rsid w:val="00EE7C30"/>
    <w:rsid w:val="00EF019D"/>
    <w:rsid w:val="00EF09D8"/>
    <w:rsid w:val="00EF0AF1"/>
    <w:rsid w:val="00EF195A"/>
    <w:rsid w:val="00EF2734"/>
    <w:rsid w:val="00EF374C"/>
    <w:rsid w:val="00EF3F58"/>
    <w:rsid w:val="00EF47B6"/>
    <w:rsid w:val="00EF4F08"/>
    <w:rsid w:val="00EF4F5C"/>
    <w:rsid w:val="00EF586E"/>
    <w:rsid w:val="00EF672B"/>
    <w:rsid w:val="00EF6B01"/>
    <w:rsid w:val="00F01595"/>
    <w:rsid w:val="00F01E0A"/>
    <w:rsid w:val="00F01EF9"/>
    <w:rsid w:val="00F021A7"/>
    <w:rsid w:val="00F0262F"/>
    <w:rsid w:val="00F027B5"/>
    <w:rsid w:val="00F028DA"/>
    <w:rsid w:val="00F02AAC"/>
    <w:rsid w:val="00F02B9F"/>
    <w:rsid w:val="00F02F41"/>
    <w:rsid w:val="00F0712B"/>
    <w:rsid w:val="00F072A2"/>
    <w:rsid w:val="00F10563"/>
    <w:rsid w:val="00F11E39"/>
    <w:rsid w:val="00F122F3"/>
    <w:rsid w:val="00F1339C"/>
    <w:rsid w:val="00F1448A"/>
    <w:rsid w:val="00F14EDA"/>
    <w:rsid w:val="00F15B2D"/>
    <w:rsid w:val="00F15C87"/>
    <w:rsid w:val="00F15EE6"/>
    <w:rsid w:val="00F17257"/>
    <w:rsid w:val="00F17F15"/>
    <w:rsid w:val="00F209A2"/>
    <w:rsid w:val="00F216E0"/>
    <w:rsid w:val="00F22A37"/>
    <w:rsid w:val="00F23353"/>
    <w:rsid w:val="00F233DA"/>
    <w:rsid w:val="00F233F3"/>
    <w:rsid w:val="00F24642"/>
    <w:rsid w:val="00F25619"/>
    <w:rsid w:val="00F25A5B"/>
    <w:rsid w:val="00F26232"/>
    <w:rsid w:val="00F26DFC"/>
    <w:rsid w:val="00F26F89"/>
    <w:rsid w:val="00F27582"/>
    <w:rsid w:val="00F2771C"/>
    <w:rsid w:val="00F27F66"/>
    <w:rsid w:val="00F30F3C"/>
    <w:rsid w:val="00F32D1E"/>
    <w:rsid w:val="00F331A2"/>
    <w:rsid w:val="00F34D52"/>
    <w:rsid w:val="00F3599E"/>
    <w:rsid w:val="00F40FC9"/>
    <w:rsid w:val="00F416E3"/>
    <w:rsid w:val="00F42117"/>
    <w:rsid w:val="00F42FE5"/>
    <w:rsid w:val="00F438A2"/>
    <w:rsid w:val="00F44146"/>
    <w:rsid w:val="00F444C8"/>
    <w:rsid w:val="00F45B5B"/>
    <w:rsid w:val="00F45C82"/>
    <w:rsid w:val="00F461F1"/>
    <w:rsid w:val="00F46635"/>
    <w:rsid w:val="00F46FFD"/>
    <w:rsid w:val="00F471E0"/>
    <w:rsid w:val="00F5043F"/>
    <w:rsid w:val="00F50D7C"/>
    <w:rsid w:val="00F50DE6"/>
    <w:rsid w:val="00F515D0"/>
    <w:rsid w:val="00F52390"/>
    <w:rsid w:val="00F53AF3"/>
    <w:rsid w:val="00F55974"/>
    <w:rsid w:val="00F56B19"/>
    <w:rsid w:val="00F57E3D"/>
    <w:rsid w:val="00F6038D"/>
    <w:rsid w:val="00F60F5D"/>
    <w:rsid w:val="00F61689"/>
    <w:rsid w:val="00F625D8"/>
    <w:rsid w:val="00F64AAD"/>
    <w:rsid w:val="00F65C6F"/>
    <w:rsid w:val="00F67278"/>
    <w:rsid w:val="00F6764B"/>
    <w:rsid w:val="00F7047C"/>
    <w:rsid w:val="00F70A0A"/>
    <w:rsid w:val="00F713F2"/>
    <w:rsid w:val="00F71CDB"/>
    <w:rsid w:val="00F738F6"/>
    <w:rsid w:val="00F74E2C"/>
    <w:rsid w:val="00F75BC7"/>
    <w:rsid w:val="00F76517"/>
    <w:rsid w:val="00F77F90"/>
    <w:rsid w:val="00F80581"/>
    <w:rsid w:val="00F83078"/>
    <w:rsid w:val="00F8552B"/>
    <w:rsid w:val="00F85E2C"/>
    <w:rsid w:val="00F94F0C"/>
    <w:rsid w:val="00F96CE2"/>
    <w:rsid w:val="00F97457"/>
    <w:rsid w:val="00F97E6A"/>
    <w:rsid w:val="00FA0CE5"/>
    <w:rsid w:val="00FA1376"/>
    <w:rsid w:val="00FA2F1E"/>
    <w:rsid w:val="00FA35BA"/>
    <w:rsid w:val="00FA429E"/>
    <w:rsid w:val="00FA5240"/>
    <w:rsid w:val="00FA5C8C"/>
    <w:rsid w:val="00FA612C"/>
    <w:rsid w:val="00FA6335"/>
    <w:rsid w:val="00FA648F"/>
    <w:rsid w:val="00FA75CA"/>
    <w:rsid w:val="00FB021B"/>
    <w:rsid w:val="00FB0588"/>
    <w:rsid w:val="00FB066C"/>
    <w:rsid w:val="00FB103D"/>
    <w:rsid w:val="00FB19AC"/>
    <w:rsid w:val="00FB284B"/>
    <w:rsid w:val="00FB30C7"/>
    <w:rsid w:val="00FB30E5"/>
    <w:rsid w:val="00FB39C4"/>
    <w:rsid w:val="00FB488F"/>
    <w:rsid w:val="00FB4AF9"/>
    <w:rsid w:val="00FB5B16"/>
    <w:rsid w:val="00FB658F"/>
    <w:rsid w:val="00FB7324"/>
    <w:rsid w:val="00FB7892"/>
    <w:rsid w:val="00FC0410"/>
    <w:rsid w:val="00FC05D5"/>
    <w:rsid w:val="00FC0B2B"/>
    <w:rsid w:val="00FC2795"/>
    <w:rsid w:val="00FC290C"/>
    <w:rsid w:val="00FC4880"/>
    <w:rsid w:val="00FC7949"/>
    <w:rsid w:val="00FD17BD"/>
    <w:rsid w:val="00FD1BBD"/>
    <w:rsid w:val="00FD232F"/>
    <w:rsid w:val="00FD34D1"/>
    <w:rsid w:val="00FD497B"/>
    <w:rsid w:val="00FD50DE"/>
    <w:rsid w:val="00FD538B"/>
    <w:rsid w:val="00FD5CE3"/>
    <w:rsid w:val="00FD7307"/>
    <w:rsid w:val="00FE16E9"/>
    <w:rsid w:val="00FE2014"/>
    <w:rsid w:val="00FE220D"/>
    <w:rsid w:val="00FE3863"/>
    <w:rsid w:val="00FE441D"/>
    <w:rsid w:val="00FE4DC1"/>
    <w:rsid w:val="00FE6058"/>
    <w:rsid w:val="00FE6395"/>
    <w:rsid w:val="00FE64AC"/>
    <w:rsid w:val="00FE6651"/>
    <w:rsid w:val="00FE7728"/>
    <w:rsid w:val="00FE7D17"/>
    <w:rsid w:val="00FF0B10"/>
    <w:rsid w:val="00FF17B6"/>
    <w:rsid w:val="00FF2AA8"/>
    <w:rsid w:val="00FF2D82"/>
    <w:rsid w:val="00FF3CB9"/>
    <w:rsid w:val="00FF47F6"/>
    <w:rsid w:val="00FF53E1"/>
    <w:rsid w:val="00FF53E7"/>
    <w:rsid w:val="00FF65B0"/>
    <w:rsid w:val="00FF65CC"/>
    <w:rsid w:val="00FF739B"/>
    <w:rsid w:val="00FF73B4"/>
    <w:rsid w:val="00FF76A5"/>
    <w:rsid w:val="00FF76AB"/>
    <w:rsid w:val="00FF76B1"/>
  </w:rsids>
  <m:mathPr>
    <m:mathFont m:val="Cambria Math"/>
    <m:brkBin m:val="before"/>
    <m:brkBinSub m:val="--"/>
    <m:smallFrac m:val="0"/>
    <m:dispDef/>
    <m:lMargin m:val="0"/>
    <m:rMargin m:val="0"/>
    <m:defJc m:val="centerGroup"/>
    <m:wrapIndent m:val="1440"/>
    <m:intLim m:val="subSup"/>
    <m:naryLim m:val="undOvr"/>
  </m:mathPr>
  <w:themeFontLang w:val="lt-LT"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6205BB"/>
  <w15:chartTrackingRefBased/>
  <w15:docId w15:val="{DFDABD37-C701-44D2-A8DC-1FEDBA51C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lt-LT" w:eastAsia="lt-LT"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caption" w:semiHidden="1" w:unhideWhenUsed="1" w:qFormat="1"/>
    <w:lsdException w:name="footnote reference" w:uiPriority="99"/>
    <w:lsdException w:name="annotation reference" w:uiPriority="99"/>
    <w:lsdException w:name="Title" w:uiPriority="10" w:qFormat="1"/>
    <w:lsdException w:name="Subtitle" w:qFormat="1"/>
    <w:lsdException w:name="Strong" w:qFormat="1"/>
    <w:lsdException w:name="Emphasis" w:qFormat="1"/>
    <w:lsdException w:name="Plain Text"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E6206"/>
    <w:rPr>
      <w:sz w:val="24"/>
      <w:szCs w:val="24"/>
      <w:lang w:val="en-US" w:eastAsia="en-US"/>
    </w:rPr>
  </w:style>
  <w:style w:type="paragraph" w:styleId="Heading1">
    <w:name w:val="heading 1"/>
    <w:basedOn w:val="Normal"/>
    <w:next w:val="Normal"/>
    <w:qFormat/>
    <w:rsid w:val="006D006F"/>
    <w:pPr>
      <w:keepNext/>
      <w:widowControl w:val="0"/>
      <w:jc w:val="center"/>
      <w:outlineLvl w:val="0"/>
    </w:pPr>
    <w:rPr>
      <w:b/>
      <w:sz w:val="22"/>
      <w:szCs w:val="20"/>
      <w:lang w:val="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ilius2">
    <w:name w:val="Stilius2"/>
    <w:basedOn w:val="Normal"/>
    <w:rsid w:val="009549BD"/>
    <w:pPr>
      <w:ind w:firstLine="720"/>
      <w:jc w:val="both"/>
    </w:pPr>
    <w:rPr>
      <w:b/>
    </w:rPr>
  </w:style>
  <w:style w:type="paragraph" w:customStyle="1" w:styleId="Stilius1">
    <w:name w:val="Stilius1"/>
    <w:basedOn w:val="Normal"/>
    <w:autoRedefine/>
    <w:rsid w:val="00EC2A08"/>
    <w:pPr>
      <w:ind w:firstLine="720"/>
      <w:jc w:val="both"/>
    </w:pPr>
    <w:rPr>
      <w:szCs w:val="28"/>
    </w:rPr>
  </w:style>
  <w:style w:type="paragraph" w:customStyle="1" w:styleId="Stilius3">
    <w:name w:val="Stilius3"/>
    <w:basedOn w:val="Normal"/>
    <w:autoRedefine/>
    <w:rsid w:val="00234912"/>
    <w:pPr>
      <w:ind w:firstLine="720"/>
      <w:jc w:val="both"/>
    </w:pPr>
  </w:style>
  <w:style w:type="paragraph" w:customStyle="1" w:styleId="Stilius4">
    <w:name w:val="Stilius4"/>
    <w:basedOn w:val="Normal"/>
    <w:rsid w:val="001E67E2"/>
    <w:pPr>
      <w:ind w:firstLine="720"/>
      <w:jc w:val="both"/>
    </w:pPr>
  </w:style>
  <w:style w:type="paragraph" w:customStyle="1" w:styleId="BodyText1">
    <w:name w:val="Body Text1"/>
    <w:basedOn w:val="Normal"/>
    <w:rsid w:val="00751B3F"/>
    <w:pPr>
      <w:suppressAutoHyphens/>
      <w:autoSpaceDE w:val="0"/>
      <w:autoSpaceDN w:val="0"/>
      <w:adjustRightInd w:val="0"/>
      <w:spacing w:line="298" w:lineRule="auto"/>
      <w:ind w:firstLine="312"/>
      <w:jc w:val="both"/>
      <w:textAlignment w:val="center"/>
    </w:pPr>
    <w:rPr>
      <w:color w:val="000000"/>
      <w:sz w:val="20"/>
      <w:szCs w:val="20"/>
      <w:lang w:val="lt-LT"/>
    </w:rPr>
  </w:style>
  <w:style w:type="paragraph" w:customStyle="1" w:styleId="ISTATYMAS">
    <w:name w:val="ISTATYMAS"/>
    <w:basedOn w:val="Normal"/>
    <w:rsid w:val="00751B3F"/>
    <w:pPr>
      <w:keepLines/>
      <w:suppressAutoHyphens/>
      <w:autoSpaceDE w:val="0"/>
      <w:autoSpaceDN w:val="0"/>
      <w:adjustRightInd w:val="0"/>
      <w:spacing w:line="288" w:lineRule="auto"/>
      <w:jc w:val="center"/>
      <w:textAlignment w:val="center"/>
    </w:pPr>
    <w:rPr>
      <w:color w:val="000000"/>
      <w:sz w:val="20"/>
      <w:szCs w:val="20"/>
      <w:lang w:val="lt-LT"/>
    </w:rPr>
  </w:style>
  <w:style w:type="paragraph" w:customStyle="1" w:styleId="Pavadinimas1">
    <w:name w:val="Pavadinimas1"/>
    <w:basedOn w:val="Normal"/>
    <w:rsid w:val="00751B3F"/>
    <w:pPr>
      <w:keepLines/>
      <w:suppressAutoHyphens/>
      <w:autoSpaceDE w:val="0"/>
      <w:autoSpaceDN w:val="0"/>
      <w:adjustRightInd w:val="0"/>
      <w:spacing w:line="288" w:lineRule="auto"/>
      <w:ind w:left="850"/>
      <w:textAlignment w:val="center"/>
    </w:pPr>
    <w:rPr>
      <w:b/>
      <w:bCs/>
      <w:caps/>
      <w:color w:val="000000"/>
      <w:sz w:val="22"/>
      <w:szCs w:val="22"/>
      <w:lang w:val="lt-LT"/>
    </w:rPr>
  </w:style>
  <w:style w:type="paragraph" w:customStyle="1" w:styleId="Prezidentas">
    <w:name w:val="Prezidentas"/>
    <w:basedOn w:val="Normal"/>
    <w:rsid w:val="00751B3F"/>
    <w:pPr>
      <w:tabs>
        <w:tab w:val="right" w:pos="9808"/>
      </w:tabs>
      <w:suppressAutoHyphens/>
      <w:autoSpaceDE w:val="0"/>
      <w:autoSpaceDN w:val="0"/>
      <w:adjustRightInd w:val="0"/>
      <w:spacing w:line="288" w:lineRule="auto"/>
      <w:textAlignment w:val="center"/>
    </w:pPr>
    <w:rPr>
      <w:caps/>
      <w:color w:val="000000"/>
      <w:sz w:val="20"/>
      <w:szCs w:val="20"/>
      <w:lang w:val="lt-LT"/>
    </w:rPr>
  </w:style>
  <w:style w:type="paragraph" w:styleId="BodyTextIndent3">
    <w:name w:val="Body Text Indent 3"/>
    <w:basedOn w:val="Normal"/>
    <w:rsid w:val="00751B3F"/>
    <w:pPr>
      <w:spacing w:after="120"/>
      <w:ind w:left="283"/>
    </w:pPr>
    <w:rPr>
      <w:sz w:val="16"/>
      <w:szCs w:val="16"/>
    </w:rPr>
  </w:style>
  <w:style w:type="paragraph" w:customStyle="1" w:styleId="bodytext">
    <w:name w:val="bodytext"/>
    <w:basedOn w:val="Normal"/>
    <w:rsid w:val="00751B3F"/>
    <w:pPr>
      <w:widowControl w:val="0"/>
      <w:spacing w:before="100" w:beforeAutospacing="1" w:after="100" w:afterAutospacing="1"/>
      <w:ind w:firstLine="720"/>
    </w:pPr>
    <w:rPr>
      <w:b/>
      <w:lang w:val="lt-LT" w:eastAsia="lt-LT"/>
    </w:rPr>
  </w:style>
  <w:style w:type="paragraph" w:customStyle="1" w:styleId="Hyperlink1">
    <w:name w:val="Hyperlink1"/>
    <w:rsid w:val="00751B3F"/>
    <w:pPr>
      <w:autoSpaceDE w:val="0"/>
      <w:autoSpaceDN w:val="0"/>
      <w:adjustRightInd w:val="0"/>
      <w:ind w:firstLine="312"/>
      <w:jc w:val="both"/>
    </w:pPr>
    <w:rPr>
      <w:rFonts w:ascii="TimesLT" w:hAnsi="TimesLT"/>
      <w:lang w:val="en-US" w:eastAsia="en-US"/>
    </w:rPr>
  </w:style>
  <w:style w:type="paragraph" w:styleId="Footer">
    <w:name w:val="footer"/>
    <w:basedOn w:val="Normal"/>
    <w:rsid w:val="007552A0"/>
    <w:pPr>
      <w:tabs>
        <w:tab w:val="center" w:pos="4153"/>
        <w:tab w:val="right" w:pos="8306"/>
      </w:tabs>
      <w:suppressAutoHyphens/>
    </w:pPr>
    <w:rPr>
      <w:lang w:val="en-GB" w:eastAsia="ar-SA"/>
    </w:rPr>
  </w:style>
  <w:style w:type="paragraph" w:styleId="BodyText2">
    <w:name w:val="Body Text 2"/>
    <w:basedOn w:val="Normal"/>
    <w:link w:val="BodyText2Char"/>
    <w:rsid w:val="007552A0"/>
    <w:pPr>
      <w:spacing w:after="120" w:line="480" w:lineRule="auto"/>
    </w:pPr>
    <w:rPr>
      <w:lang w:val="lt-LT" w:eastAsia="lt-LT"/>
    </w:rPr>
  </w:style>
  <w:style w:type="paragraph" w:styleId="BodyTextIndent">
    <w:name w:val="Body Text Indent"/>
    <w:basedOn w:val="Normal"/>
    <w:link w:val="BodyTextIndentChar"/>
    <w:rsid w:val="007552A0"/>
    <w:pPr>
      <w:spacing w:after="120"/>
      <w:ind w:left="283"/>
    </w:pPr>
    <w:rPr>
      <w:lang w:val="lt-LT" w:eastAsia="lt-LT"/>
    </w:rPr>
  </w:style>
  <w:style w:type="character" w:styleId="PageNumber">
    <w:name w:val="page number"/>
    <w:basedOn w:val="DefaultParagraphFont"/>
    <w:rsid w:val="007552A0"/>
  </w:style>
  <w:style w:type="table" w:styleId="TableGrid">
    <w:name w:val="Table Grid"/>
    <w:basedOn w:val="TableNormal"/>
    <w:rsid w:val="007552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552A0"/>
    <w:rPr>
      <w:color w:val="0000FF"/>
      <w:u w:val="single"/>
    </w:rPr>
  </w:style>
  <w:style w:type="paragraph" w:styleId="Title">
    <w:name w:val="Title"/>
    <w:basedOn w:val="Normal"/>
    <w:link w:val="TitleChar"/>
    <w:uiPriority w:val="10"/>
    <w:qFormat/>
    <w:rsid w:val="007552A0"/>
    <w:pPr>
      <w:jc w:val="center"/>
    </w:pPr>
    <w:rPr>
      <w:bCs/>
      <w:szCs w:val="28"/>
      <w:lang w:val="lt-LT" w:eastAsia="x-none"/>
    </w:rPr>
  </w:style>
  <w:style w:type="paragraph" w:styleId="BodyTextIndent2">
    <w:name w:val="Body Text Indent 2"/>
    <w:basedOn w:val="Normal"/>
    <w:rsid w:val="006D006F"/>
    <w:pPr>
      <w:spacing w:after="120" w:line="480" w:lineRule="auto"/>
      <w:ind w:left="283"/>
    </w:pPr>
    <w:rPr>
      <w:sz w:val="20"/>
      <w:szCs w:val="20"/>
      <w:lang w:val="en-GB"/>
    </w:rPr>
  </w:style>
  <w:style w:type="paragraph" w:styleId="Header">
    <w:name w:val="header"/>
    <w:basedOn w:val="Normal"/>
    <w:link w:val="HeaderChar"/>
    <w:uiPriority w:val="99"/>
    <w:rsid w:val="00F6764B"/>
    <w:pPr>
      <w:tabs>
        <w:tab w:val="center" w:pos="4819"/>
        <w:tab w:val="right" w:pos="9638"/>
      </w:tabs>
    </w:pPr>
    <w:rPr>
      <w:sz w:val="20"/>
      <w:szCs w:val="20"/>
      <w:lang w:val="en-GB"/>
    </w:rPr>
  </w:style>
  <w:style w:type="paragraph" w:styleId="TOC1">
    <w:name w:val="toc 1"/>
    <w:basedOn w:val="Normal"/>
    <w:next w:val="Normal"/>
    <w:autoRedefine/>
    <w:semiHidden/>
    <w:rsid w:val="00032285"/>
    <w:pPr>
      <w:tabs>
        <w:tab w:val="right" w:leader="dot" w:pos="9350"/>
      </w:tabs>
      <w:autoSpaceDE w:val="0"/>
      <w:autoSpaceDN w:val="0"/>
      <w:ind w:left="624" w:right="284" w:hanging="340"/>
    </w:pPr>
    <w:rPr>
      <w:lang w:val="lt-LT"/>
    </w:rPr>
  </w:style>
  <w:style w:type="character" w:customStyle="1" w:styleId="BodyTextIndentChar">
    <w:name w:val="Body Text Indent Char"/>
    <w:link w:val="BodyTextIndent"/>
    <w:rsid w:val="00B1711A"/>
    <w:rPr>
      <w:sz w:val="24"/>
      <w:szCs w:val="24"/>
      <w:lang w:val="lt-LT" w:eastAsia="lt-LT"/>
    </w:rPr>
  </w:style>
  <w:style w:type="character" w:customStyle="1" w:styleId="TitleChar">
    <w:name w:val="Title Char"/>
    <w:link w:val="Title"/>
    <w:uiPriority w:val="10"/>
    <w:rsid w:val="00B1711A"/>
    <w:rPr>
      <w:bCs/>
      <w:sz w:val="24"/>
      <w:szCs w:val="28"/>
      <w:lang w:val="lt-LT"/>
    </w:rPr>
  </w:style>
  <w:style w:type="character" w:customStyle="1" w:styleId="dpav">
    <w:name w:val="dpav"/>
    <w:rsid w:val="00DD3AF2"/>
    <w:rPr>
      <w:sz w:val="26"/>
      <w:szCs w:val="26"/>
    </w:rPr>
  </w:style>
  <w:style w:type="character" w:customStyle="1" w:styleId="ddat">
    <w:name w:val="ddat"/>
    <w:basedOn w:val="DefaultParagraphFont"/>
    <w:rsid w:val="00DD3AF2"/>
  </w:style>
  <w:style w:type="character" w:customStyle="1" w:styleId="dnr">
    <w:name w:val="dnr"/>
    <w:basedOn w:val="DefaultParagraphFont"/>
    <w:rsid w:val="00DD3AF2"/>
  </w:style>
  <w:style w:type="character" w:customStyle="1" w:styleId="dtip">
    <w:name w:val="dtip"/>
    <w:basedOn w:val="DefaultParagraphFont"/>
    <w:rsid w:val="00DD3AF2"/>
  </w:style>
  <w:style w:type="character" w:customStyle="1" w:styleId="deilnr">
    <w:name w:val="deilnr"/>
    <w:basedOn w:val="DefaultParagraphFont"/>
    <w:rsid w:val="00DD3AF2"/>
  </w:style>
  <w:style w:type="character" w:styleId="Strong">
    <w:name w:val="Strong"/>
    <w:qFormat/>
    <w:rsid w:val="00D6697B"/>
    <w:rPr>
      <w:b/>
      <w:bCs/>
    </w:rPr>
  </w:style>
  <w:style w:type="paragraph" w:styleId="FootnoteText">
    <w:name w:val="footnote text"/>
    <w:basedOn w:val="Normal"/>
    <w:link w:val="FootnoteTextChar"/>
    <w:uiPriority w:val="99"/>
    <w:rsid w:val="00D6697B"/>
    <w:rPr>
      <w:sz w:val="20"/>
      <w:szCs w:val="20"/>
      <w:lang w:val="lt-LT" w:eastAsia="x-none"/>
    </w:rPr>
  </w:style>
  <w:style w:type="character" w:customStyle="1" w:styleId="FootnoteTextChar">
    <w:name w:val="Footnote Text Char"/>
    <w:link w:val="FootnoteText"/>
    <w:uiPriority w:val="99"/>
    <w:rsid w:val="00D6697B"/>
    <w:rPr>
      <w:lang w:val="lt-LT"/>
    </w:rPr>
  </w:style>
  <w:style w:type="character" w:styleId="FootnoteReference">
    <w:name w:val="footnote reference"/>
    <w:uiPriority w:val="99"/>
    <w:rsid w:val="00D6697B"/>
    <w:rPr>
      <w:vertAlign w:val="superscript"/>
    </w:rPr>
  </w:style>
  <w:style w:type="character" w:styleId="CommentReference">
    <w:name w:val="annotation reference"/>
    <w:uiPriority w:val="99"/>
    <w:rsid w:val="00705481"/>
    <w:rPr>
      <w:sz w:val="16"/>
      <w:szCs w:val="16"/>
    </w:rPr>
  </w:style>
  <w:style w:type="paragraph" w:styleId="CommentText">
    <w:name w:val="annotation text"/>
    <w:basedOn w:val="Normal"/>
    <w:link w:val="CommentTextChar"/>
    <w:rsid w:val="00705481"/>
    <w:rPr>
      <w:sz w:val="20"/>
      <w:szCs w:val="20"/>
    </w:rPr>
  </w:style>
  <w:style w:type="character" w:customStyle="1" w:styleId="CommentTextChar">
    <w:name w:val="Comment Text Char"/>
    <w:link w:val="CommentText"/>
    <w:rsid w:val="00705481"/>
    <w:rPr>
      <w:lang w:val="en-US" w:eastAsia="en-US"/>
    </w:rPr>
  </w:style>
  <w:style w:type="paragraph" w:styleId="CommentSubject">
    <w:name w:val="annotation subject"/>
    <w:basedOn w:val="CommentText"/>
    <w:next w:val="CommentText"/>
    <w:link w:val="CommentSubjectChar"/>
    <w:rsid w:val="00705481"/>
    <w:rPr>
      <w:b/>
      <w:bCs/>
    </w:rPr>
  </w:style>
  <w:style w:type="character" w:customStyle="1" w:styleId="CommentSubjectChar">
    <w:name w:val="Comment Subject Char"/>
    <w:link w:val="CommentSubject"/>
    <w:rsid w:val="00705481"/>
    <w:rPr>
      <w:b/>
      <w:bCs/>
      <w:lang w:val="en-US" w:eastAsia="en-US"/>
    </w:rPr>
  </w:style>
  <w:style w:type="paragraph" w:styleId="BalloonText">
    <w:name w:val="Balloon Text"/>
    <w:basedOn w:val="Normal"/>
    <w:link w:val="BalloonTextChar"/>
    <w:rsid w:val="00705481"/>
    <w:rPr>
      <w:rFonts w:ascii="Tahoma" w:hAnsi="Tahoma"/>
      <w:sz w:val="16"/>
      <w:szCs w:val="16"/>
    </w:rPr>
  </w:style>
  <w:style w:type="character" w:customStyle="1" w:styleId="BalloonTextChar">
    <w:name w:val="Balloon Text Char"/>
    <w:link w:val="BalloonText"/>
    <w:rsid w:val="00705481"/>
    <w:rPr>
      <w:rFonts w:ascii="Tahoma" w:hAnsi="Tahoma" w:cs="Tahoma"/>
      <w:sz w:val="16"/>
      <w:szCs w:val="16"/>
      <w:lang w:val="en-US" w:eastAsia="en-US"/>
    </w:rPr>
  </w:style>
  <w:style w:type="character" w:customStyle="1" w:styleId="definition">
    <w:name w:val="definition"/>
    <w:basedOn w:val="DefaultParagraphFont"/>
    <w:rsid w:val="00476FC7"/>
  </w:style>
  <w:style w:type="paragraph" w:styleId="Revision">
    <w:name w:val="Revision"/>
    <w:hidden/>
    <w:uiPriority w:val="99"/>
    <w:semiHidden/>
    <w:rsid w:val="003D0FCA"/>
    <w:rPr>
      <w:sz w:val="24"/>
      <w:szCs w:val="24"/>
      <w:lang w:val="en-US" w:eastAsia="en-US"/>
    </w:rPr>
  </w:style>
  <w:style w:type="paragraph" w:styleId="EndnoteText">
    <w:name w:val="endnote text"/>
    <w:basedOn w:val="Normal"/>
    <w:link w:val="EndnoteTextChar"/>
    <w:rsid w:val="00BA3134"/>
    <w:rPr>
      <w:sz w:val="20"/>
      <w:szCs w:val="20"/>
    </w:rPr>
  </w:style>
  <w:style w:type="character" w:customStyle="1" w:styleId="EndnoteTextChar">
    <w:name w:val="Endnote Text Char"/>
    <w:basedOn w:val="DefaultParagraphFont"/>
    <w:link w:val="EndnoteText"/>
    <w:rsid w:val="00BA3134"/>
  </w:style>
  <w:style w:type="character" w:styleId="EndnoteReference">
    <w:name w:val="endnote reference"/>
    <w:rsid w:val="00BA3134"/>
    <w:rPr>
      <w:vertAlign w:val="superscript"/>
    </w:rPr>
  </w:style>
  <w:style w:type="character" w:customStyle="1" w:styleId="HeaderChar">
    <w:name w:val="Header Char"/>
    <w:link w:val="Header"/>
    <w:uiPriority w:val="99"/>
    <w:rsid w:val="005B652F"/>
    <w:rPr>
      <w:lang w:val="en-GB" w:eastAsia="en-US"/>
    </w:rPr>
  </w:style>
  <w:style w:type="paragraph" w:customStyle="1" w:styleId="0Punktai">
    <w:name w:val="0_Punktai"/>
    <w:basedOn w:val="Normal"/>
    <w:rsid w:val="00EF09D8"/>
    <w:pPr>
      <w:numPr>
        <w:numId w:val="6"/>
      </w:numPr>
      <w:jc w:val="both"/>
    </w:pPr>
    <w:rPr>
      <w:szCs w:val="20"/>
      <w:lang w:val="lt-LT"/>
    </w:rPr>
  </w:style>
  <w:style w:type="paragraph" w:customStyle="1" w:styleId="00Punktai">
    <w:name w:val="00_Punktai"/>
    <w:basedOn w:val="0Punktai"/>
    <w:rsid w:val="00EF09D8"/>
    <w:pPr>
      <w:numPr>
        <w:ilvl w:val="1"/>
      </w:numPr>
    </w:pPr>
  </w:style>
  <w:style w:type="paragraph" w:customStyle="1" w:styleId="000Punktai">
    <w:name w:val="000_Punktai"/>
    <w:basedOn w:val="00Punktai"/>
    <w:rsid w:val="00EF09D8"/>
    <w:pPr>
      <w:numPr>
        <w:ilvl w:val="2"/>
      </w:numPr>
      <w:tabs>
        <w:tab w:val="num" w:pos="360"/>
      </w:tabs>
    </w:pPr>
  </w:style>
  <w:style w:type="character" w:customStyle="1" w:styleId="BodyText2Char">
    <w:name w:val="Body Text 2 Char"/>
    <w:link w:val="BodyText2"/>
    <w:rsid w:val="00847433"/>
    <w:rPr>
      <w:sz w:val="24"/>
      <w:szCs w:val="24"/>
      <w:lang w:val="lt-LT" w:eastAsia="lt-LT"/>
    </w:rPr>
  </w:style>
  <w:style w:type="paragraph" w:styleId="PlainText">
    <w:name w:val="Plain Text"/>
    <w:basedOn w:val="Normal"/>
    <w:link w:val="PlainTextChar"/>
    <w:uiPriority w:val="99"/>
    <w:unhideWhenUsed/>
    <w:rsid w:val="00DA00C9"/>
    <w:rPr>
      <w:rFonts w:eastAsia="Calibri"/>
      <w:sz w:val="22"/>
      <w:szCs w:val="21"/>
      <w:lang w:val="lt-LT" w:eastAsia="lt-LT"/>
    </w:rPr>
  </w:style>
  <w:style w:type="character" w:customStyle="1" w:styleId="PlainTextChar">
    <w:name w:val="Plain Text Char"/>
    <w:link w:val="PlainText"/>
    <w:uiPriority w:val="99"/>
    <w:rsid w:val="00DA00C9"/>
    <w:rPr>
      <w:rFonts w:eastAsia="Calibri"/>
      <w:sz w:val="22"/>
      <w:szCs w:val="21"/>
      <w:lang w:val="lt-LT" w:eastAsia="lt-LT"/>
    </w:rPr>
  </w:style>
  <w:style w:type="character" w:styleId="FollowedHyperlink">
    <w:name w:val="FollowedHyperlink"/>
    <w:rsid w:val="00377FA6"/>
    <w:rPr>
      <w:color w:val="800080"/>
      <w:u w:val="single"/>
    </w:rPr>
  </w:style>
  <w:style w:type="paragraph" w:styleId="ListParagraph">
    <w:name w:val="List Paragraph"/>
    <w:basedOn w:val="Normal"/>
    <w:uiPriority w:val="34"/>
    <w:qFormat/>
    <w:rsid w:val="00F209A2"/>
    <w:pPr>
      <w:spacing w:after="160" w:line="259" w:lineRule="auto"/>
      <w:ind w:left="720"/>
      <w:contextualSpacing/>
    </w:pPr>
    <w:rPr>
      <w:rFonts w:ascii="Calibri" w:eastAsia="Calibri" w:hAnsi="Calibri"/>
      <w:sz w:val="22"/>
      <w:szCs w:val="22"/>
    </w:rPr>
  </w:style>
  <w:style w:type="character" w:customStyle="1" w:styleId="apple-converted-space">
    <w:name w:val="apple-converted-space"/>
    <w:rsid w:val="007E25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606014">
      <w:bodyDiv w:val="1"/>
      <w:marLeft w:val="0"/>
      <w:marRight w:val="0"/>
      <w:marTop w:val="0"/>
      <w:marBottom w:val="0"/>
      <w:divBdr>
        <w:top w:val="none" w:sz="0" w:space="0" w:color="auto"/>
        <w:left w:val="none" w:sz="0" w:space="0" w:color="auto"/>
        <w:bottom w:val="none" w:sz="0" w:space="0" w:color="auto"/>
        <w:right w:val="none" w:sz="0" w:space="0" w:color="auto"/>
      </w:divBdr>
    </w:div>
    <w:div w:id="201211560">
      <w:bodyDiv w:val="1"/>
      <w:marLeft w:val="0"/>
      <w:marRight w:val="0"/>
      <w:marTop w:val="0"/>
      <w:marBottom w:val="0"/>
      <w:divBdr>
        <w:top w:val="none" w:sz="0" w:space="0" w:color="auto"/>
        <w:left w:val="none" w:sz="0" w:space="0" w:color="auto"/>
        <w:bottom w:val="none" w:sz="0" w:space="0" w:color="auto"/>
        <w:right w:val="none" w:sz="0" w:space="0" w:color="auto"/>
      </w:divBdr>
    </w:div>
    <w:div w:id="313029180">
      <w:bodyDiv w:val="1"/>
      <w:marLeft w:val="0"/>
      <w:marRight w:val="0"/>
      <w:marTop w:val="0"/>
      <w:marBottom w:val="0"/>
      <w:divBdr>
        <w:top w:val="none" w:sz="0" w:space="0" w:color="auto"/>
        <w:left w:val="none" w:sz="0" w:space="0" w:color="auto"/>
        <w:bottom w:val="none" w:sz="0" w:space="0" w:color="auto"/>
        <w:right w:val="none" w:sz="0" w:space="0" w:color="auto"/>
      </w:divBdr>
    </w:div>
    <w:div w:id="436104641">
      <w:bodyDiv w:val="1"/>
      <w:marLeft w:val="0"/>
      <w:marRight w:val="0"/>
      <w:marTop w:val="0"/>
      <w:marBottom w:val="0"/>
      <w:divBdr>
        <w:top w:val="none" w:sz="0" w:space="0" w:color="auto"/>
        <w:left w:val="none" w:sz="0" w:space="0" w:color="auto"/>
        <w:bottom w:val="none" w:sz="0" w:space="0" w:color="auto"/>
        <w:right w:val="none" w:sz="0" w:space="0" w:color="auto"/>
      </w:divBdr>
    </w:div>
    <w:div w:id="681203321">
      <w:bodyDiv w:val="1"/>
      <w:marLeft w:val="0"/>
      <w:marRight w:val="0"/>
      <w:marTop w:val="0"/>
      <w:marBottom w:val="0"/>
      <w:divBdr>
        <w:top w:val="none" w:sz="0" w:space="0" w:color="auto"/>
        <w:left w:val="none" w:sz="0" w:space="0" w:color="auto"/>
        <w:bottom w:val="none" w:sz="0" w:space="0" w:color="auto"/>
        <w:right w:val="none" w:sz="0" w:space="0" w:color="auto"/>
      </w:divBdr>
    </w:div>
    <w:div w:id="691106681">
      <w:bodyDiv w:val="1"/>
      <w:marLeft w:val="0"/>
      <w:marRight w:val="0"/>
      <w:marTop w:val="0"/>
      <w:marBottom w:val="0"/>
      <w:divBdr>
        <w:top w:val="none" w:sz="0" w:space="0" w:color="auto"/>
        <w:left w:val="none" w:sz="0" w:space="0" w:color="auto"/>
        <w:bottom w:val="none" w:sz="0" w:space="0" w:color="auto"/>
        <w:right w:val="none" w:sz="0" w:space="0" w:color="auto"/>
      </w:divBdr>
    </w:div>
    <w:div w:id="808743870">
      <w:bodyDiv w:val="1"/>
      <w:marLeft w:val="0"/>
      <w:marRight w:val="0"/>
      <w:marTop w:val="0"/>
      <w:marBottom w:val="0"/>
      <w:divBdr>
        <w:top w:val="none" w:sz="0" w:space="0" w:color="auto"/>
        <w:left w:val="none" w:sz="0" w:space="0" w:color="auto"/>
        <w:bottom w:val="none" w:sz="0" w:space="0" w:color="auto"/>
        <w:right w:val="none" w:sz="0" w:space="0" w:color="auto"/>
      </w:divBdr>
    </w:div>
    <w:div w:id="837116564">
      <w:bodyDiv w:val="1"/>
      <w:marLeft w:val="0"/>
      <w:marRight w:val="0"/>
      <w:marTop w:val="0"/>
      <w:marBottom w:val="0"/>
      <w:divBdr>
        <w:top w:val="none" w:sz="0" w:space="0" w:color="auto"/>
        <w:left w:val="none" w:sz="0" w:space="0" w:color="auto"/>
        <w:bottom w:val="none" w:sz="0" w:space="0" w:color="auto"/>
        <w:right w:val="none" w:sz="0" w:space="0" w:color="auto"/>
      </w:divBdr>
    </w:div>
    <w:div w:id="908149299">
      <w:bodyDiv w:val="1"/>
      <w:marLeft w:val="0"/>
      <w:marRight w:val="0"/>
      <w:marTop w:val="0"/>
      <w:marBottom w:val="0"/>
      <w:divBdr>
        <w:top w:val="none" w:sz="0" w:space="0" w:color="auto"/>
        <w:left w:val="none" w:sz="0" w:space="0" w:color="auto"/>
        <w:bottom w:val="none" w:sz="0" w:space="0" w:color="auto"/>
        <w:right w:val="none" w:sz="0" w:space="0" w:color="auto"/>
      </w:divBdr>
    </w:div>
    <w:div w:id="912200302">
      <w:bodyDiv w:val="1"/>
      <w:marLeft w:val="0"/>
      <w:marRight w:val="0"/>
      <w:marTop w:val="0"/>
      <w:marBottom w:val="0"/>
      <w:divBdr>
        <w:top w:val="none" w:sz="0" w:space="0" w:color="auto"/>
        <w:left w:val="none" w:sz="0" w:space="0" w:color="auto"/>
        <w:bottom w:val="none" w:sz="0" w:space="0" w:color="auto"/>
        <w:right w:val="none" w:sz="0" w:space="0" w:color="auto"/>
      </w:divBdr>
    </w:div>
    <w:div w:id="1155221392">
      <w:bodyDiv w:val="1"/>
      <w:marLeft w:val="0"/>
      <w:marRight w:val="0"/>
      <w:marTop w:val="0"/>
      <w:marBottom w:val="0"/>
      <w:divBdr>
        <w:top w:val="none" w:sz="0" w:space="0" w:color="auto"/>
        <w:left w:val="none" w:sz="0" w:space="0" w:color="auto"/>
        <w:bottom w:val="none" w:sz="0" w:space="0" w:color="auto"/>
        <w:right w:val="none" w:sz="0" w:space="0" w:color="auto"/>
      </w:divBdr>
    </w:div>
    <w:div w:id="1586838736">
      <w:bodyDiv w:val="1"/>
      <w:marLeft w:val="225"/>
      <w:marRight w:val="225"/>
      <w:marTop w:val="0"/>
      <w:marBottom w:val="0"/>
      <w:divBdr>
        <w:top w:val="none" w:sz="0" w:space="0" w:color="auto"/>
        <w:left w:val="none" w:sz="0" w:space="0" w:color="auto"/>
        <w:bottom w:val="none" w:sz="0" w:space="0" w:color="auto"/>
        <w:right w:val="none" w:sz="0" w:space="0" w:color="auto"/>
      </w:divBdr>
      <w:divsChild>
        <w:div w:id="1569531926">
          <w:marLeft w:val="0"/>
          <w:marRight w:val="0"/>
          <w:marTop w:val="0"/>
          <w:marBottom w:val="0"/>
          <w:divBdr>
            <w:top w:val="none" w:sz="0" w:space="0" w:color="auto"/>
            <w:left w:val="none" w:sz="0" w:space="0" w:color="auto"/>
            <w:bottom w:val="none" w:sz="0" w:space="0" w:color="auto"/>
            <w:right w:val="none" w:sz="0" w:space="0" w:color="auto"/>
          </w:divBdr>
        </w:div>
      </w:divsChild>
    </w:div>
    <w:div w:id="1825856272">
      <w:bodyDiv w:val="1"/>
      <w:marLeft w:val="0"/>
      <w:marRight w:val="0"/>
      <w:marTop w:val="0"/>
      <w:marBottom w:val="0"/>
      <w:divBdr>
        <w:top w:val="none" w:sz="0" w:space="0" w:color="auto"/>
        <w:left w:val="none" w:sz="0" w:space="0" w:color="auto"/>
        <w:bottom w:val="none" w:sz="0" w:space="0" w:color="auto"/>
        <w:right w:val="none" w:sz="0" w:space="0" w:color="auto"/>
      </w:divBdr>
    </w:div>
    <w:div w:id="1844851456">
      <w:bodyDiv w:val="1"/>
      <w:marLeft w:val="0"/>
      <w:marRight w:val="0"/>
      <w:marTop w:val="0"/>
      <w:marBottom w:val="0"/>
      <w:divBdr>
        <w:top w:val="none" w:sz="0" w:space="0" w:color="auto"/>
        <w:left w:val="none" w:sz="0" w:space="0" w:color="auto"/>
        <w:bottom w:val="none" w:sz="0" w:space="0" w:color="auto"/>
        <w:right w:val="none" w:sz="0" w:space="0" w:color="auto"/>
      </w:divBdr>
    </w:div>
    <w:div w:id="1900826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9AEB9C-726F-4263-AA88-7D04B2AF00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5</Pages>
  <Words>1066</Words>
  <Characters>7710</Characters>
  <Application>Microsoft Office Word</Application>
  <DocSecurity>0</DocSecurity>
  <Lines>64</Lines>
  <Paragraphs>17</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MOD paraiškos forma</vt:lpstr>
      <vt:lpstr>MOD paraiškos forma</vt:lpstr>
    </vt:vector>
  </TitlesOfParts>
  <Company>HP</Company>
  <LinksUpToDate>false</LinksUpToDate>
  <CharactersWithSpaces>8759</CharactersWithSpaces>
  <SharedDoc>false</SharedDoc>
  <HLinks>
    <vt:vector size="12" baseType="variant">
      <vt:variant>
        <vt:i4>6160408</vt:i4>
      </vt:variant>
      <vt:variant>
        <vt:i4>3</vt:i4>
      </vt:variant>
      <vt:variant>
        <vt:i4>0</vt:i4>
      </vt:variant>
      <vt:variant>
        <vt:i4>5</vt:i4>
      </vt:variant>
      <vt:variant>
        <vt:lpwstr>https://www.e-tar.lt/portal/legalAct.html?documentId=613244607e7011e6b969d7ae07280e89</vt:lpwstr>
      </vt:variant>
      <vt:variant>
        <vt:lpwstr/>
      </vt:variant>
      <vt:variant>
        <vt:i4>1179721</vt:i4>
      </vt:variant>
      <vt:variant>
        <vt:i4>0</vt:i4>
      </vt:variant>
      <vt:variant>
        <vt:i4>0</vt:i4>
      </vt:variant>
      <vt:variant>
        <vt:i4>5</vt:i4>
      </vt:variant>
      <vt:variant>
        <vt:lpwstr>https://www.e-tar.lt/portal/lt/legalAct/7e695960af8611e5b12fbb7dc920ee2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 paraiškos forma</dc:title>
  <dc:subject/>
  <dc:creator>JP</dc:creator>
  <cp:keywords/>
  <cp:lastModifiedBy>Edita Kavaliauskienė | Lietuvos mokslo taryba</cp:lastModifiedBy>
  <cp:revision>18</cp:revision>
  <cp:lastPrinted>2022-05-26T06:02:00Z</cp:lastPrinted>
  <dcterms:created xsi:type="dcterms:W3CDTF">2026-01-16T06:35:00Z</dcterms:created>
  <dcterms:modified xsi:type="dcterms:W3CDTF">2026-01-26T11:30:00Z</dcterms:modified>
</cp:coreProperties>
</file>